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4865678" w:rsidR="004851C7" w:rsidRDefault="00AE3BED" w:rsidP="00D429F2">
      <w:pPr>
        <w:pStyle w:val="Cmlapkarstanszk"/>
      </w:pPr>
      <w:fldSimple w:instr=" DOCPROPERTY  Company  \* MERGEFORMAT ">
        <w:r w:rsidR="006A30C1">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F256CA4" w:rsidR="0063585C" w:rsidRPr="00B50CAA" w:rsidRDefault="00AE3BED" w:rsidP="00171054">
      <w:pPr>
        <w:pStyle w:val="Cmlapszerz"/>
      </w:pPr>
      <w:fldSimple w:instr=" AUTHOR  &quot;Borbás András&quot;  \* MERGEFORMAT ">
        <w:r w:rsidR="006A30C1">
          <w:t>Borbás András</w:t>
        </w:r>
      </w:fldSimple>
    </w:p>
    <w:p w14:paraId="27E9F397" w14:textId="3F62FB25" w:rsidR="0063585C" w:rsidRPr="00B50CAA" w:rsidRDefault="00AE3BED">
      <w:pPr>
        <w:pStyle w:val="Cm"/>
      </w:pPr>
      <w:fldSimple w:instr=" TITLE  &quot;3D világ tervezését támogató alkalmazás készítése&quot;  \* MERGEFORMAT ">
        <w:r w:rsidR="006A30C1">
          <w:t>3D világ tervezését támogató alkalmazás készítése</w:t>
        </w:r>
      </w:fldSimple>
    </w:p>
    <w:p w14:paraId="5532B58E" w14:textId="4AB8C995" w:rsidR="0063585C" w:rsidRPr="00B50CAA" w:rsidRDefault="009C323B" w:rsidP="009C1C93">
      <w:pPr>
        <w:pStyle w:val="Alcm"/>
      </w:pPr>
      <w:r>
        <w:fldChar w:fldCharType="begin"/>
      </w:r>
      <w:r>
        <w:instrText xml:space="preserve"> SUBJECT  \* MERGEFORMAT </w:instrText>
      </w:r>
      <w:r>
        <w:fldChar w:fldCharType="end"/>
      </w:r>
    </w:p>
    <w:p w14:paraId="156BF04A" w14:textId="2583702E" w:rsidR="0063585C" w:rsidRPr="00D429F2" w:rsidRDefault="0027041A" w:rsidP="009C1C93">
      <w:pPr>
        <w:pStyle w:val="Alcm"/>
      </w:pPr>
      <w:r>
        <mc:AlternateContent>
          <mc:Choice Requires="wps">
            <w:drawing>
              <wp:anchor distT="0" distB="0" distL="114300" distR="114300" simplePos="0" relativeHeight="251657728" behindDoc="0" locked="0" layoutInCell="1" allowOverlap="1" wp14:anchorId="7E46BA7D" wp14:editId="3836B325">
                <wp:simplePos x="0" y="0"/>
                <wp:positionH relativeFrom="page">
                  <wp:posOffset>2602865</wp:posOffset>
                </wp:positionH>
                <wp:positionV relativeFrom="paragraph">
                  <wp:posOffset>362585</wp:posOffset>
                </wp:positionV>
                <wp:extent cx="2879725" cy="1028700"/>
                <wp:effectExtent l="0" t="0" r="0" b="0"/>
                <wp:wrapNone/>
                <wp:docPr id="3" name="Szövegdoboz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45D0B458" w:rsidR="0063585C" w:rsidRDefault="00AE3BED" w:rsidP="00171054">
                            <w:pPr>
                              <w:pStyle w:val="Cmlapszerz"/>
                            </w:pPr>
                            <w:fldSimple w:instr=" DOCPROPERTY  Manager  \* MERGEFORMAT ">
                              <w:r w:rsidR="0027041A">
                                <w:t>Fridvalszky András</w:t>
                              </w:r>
                            </w:fldSimple>
                          </w:p>
                          <w:p w14:paraId="4EC91467" w14:textId="4754F96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57C8A">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46BA7D" id="_x0000_t202" coordsize="21600,21600" o:spt="202" path="m,l,21600r21600,l21600,xe">
                <v:stroke joinstyle="miter"/>
                <v:path gradientshapeok="t" o:connecttype="rect"/>
              </v:shapetype>
              <v:shape id="Szövegdoboz 3"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45D0B458" w:rsidR="0063585C" w:rsidRDefault="00AE3BED" w:rsidP="00171054">
                      <w:pPr>
                        <w:pStyle w:val="Cmlapszerz"/>
                      </w:pPr>
                      <w:fldSimple w:instr=" DOCPROPERTY  Manager  \* MERGEFORMAT ">
                        <w:r w:rsidR="0027041A">
                          <w:t>Fridvalszky András</w:t>
                        </w:r>
                      </w:fldSimple>
                    </w:p>
                    <w:p w14:paraId="4EC91467" w14:textId="4754F96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57C8A">
                        <w:rPr>
                          <w:noProof/>
                        </w:rPr>
                        <w:t>2022</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6D7FB2A" w14:textId="07DE8C12" w:rsidR="006A30C1"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03561588" w:history="1">
        <w:r w:rsidR="006A30C1" w:rsidRPr="000331D5">
          <w:rPr>
            <w:rStyle w:val="Hiperhivatkozs"/>
            <w:noProof/>
          </w:rPr>
          <w:t>Összefoglaló</w:t>
        </w:r>
        <w:r w:rsidR="006A30C1">
          <w:rPr>
            <w:noProof/>
            <w:webHidden/>
          </w:rPr>
          <w:tab/>
        </w:r>
        <w:r w:rsidR="006A30C1">
          <w:rPr>
            <w:noProof/>
            <w:webHidden/>
          </w:rPr>
          <w:fldChar w:fldCharType="begin"/>
        </w:r>
        <w:r w:rsidR="006A30C1">
          <w:rPr>
            <w:noProof/>
            <w:webHidden/>
          </w:rPr>
          <w:instrText xml:space="preserve"> PAGEREF _Toc103561588 \h </w:instrText>
        </w:r>
        <w:r w:rsidR="006A30C1">
          <w:rPr>
            <w:noProof/>
            <w:webHidden/>
          </w:rPr>
        </w:r>
        <w:r w:rsidR="006A30C1">
          <w:rPr>
            <w:noProof/>
            <w:webHidden/>
          </w:rPr>
          <w:fldChar w:fldCharType="separate"/>
        </w:r>
        <w:r w:rsidR="00583B49">
          <w:rPr>
            <w:noProof/>
            <w:webHidden/>
          </w:rPr>
          <w:t>7</w:t>
        </w:r>
        <w:r w:rsidR="006A30C1">
          <w:rPr>
            <w:noProof/>
            <w:webHidden/>
          </w:rPr>
          <w:fldChar w:fldCharType="end"/>
        </w:r>
      </w:hyperlink>
    </w:p>
    <w:p w14:paraId="06CB77D7" w14:textId="2F52AD9C" w:rsidR="006A30C1" w:rsidRDefault="004D2B0D">
      <w:pPr>
        <w:pStyle w:val="TJ1"/>
        <w:rPr>
          <w:rFonts w:asciiTheme="minorHAnsi" w:eastAsiaTheme="minorEastAsia" w:hAnsiTheme="minorHAnsi" w:cstheme="minorBidi"/>
          <w:b w:val="0"/>
          <w:noProof/>
          <w:sz w:val="22"/>
          <w:szCs w:val="22"/>
          <w:lang w:eastAsia="hu-HU"/>
        </w:rPr>
      </w:pPr>
      <w:hyperlink w:anchor="_Toc103561589" w:history="1">
        <w:r w:rsidR="006A30C1" w:rsidRPr="000331D5">
          <w:rPr>
            <w:rStyle w:val="Hiperhivatkozs"/>
            <w:noProof/>
          </w:rPr>
          <w:t>Abstract</w:t>
        </w:r>
        <w:r w:rsidR="006A30C1">
          <w:rPr>
            <w:noProof/>
            <w:webHidden/>
          </w:rPr>
          <w:tab/>
        </w:r>
        <w:r w:rsidR="006A30C1">
          <w:rPr>
            <w:noProof/>
            <w:webHidden/>
          </w:rPr>
          <w:fldChar w:fldCharType="begin"/>
        </w:r>
        <w:r w:rsidR="006A30C1">
          <w:rPr>
            <w:noProof/>
            <w:webHidden/>
          </w:rPr>
          <w:instrText xml:space="preserve"> PAGEREF _Toc103561589 \h </w:instrText>
        </w:r>
        <w:r w:rsidR="006A30C1">
          <w:rPr>
            <w:noProof/>
            <w:webHidden/>
          </w:rPr>
        </w:r>
        <w:r w:rsidR="006A30C1">
          <w:rPr>
            <w:noProof/>
            <w:webHidden/>
          </w:rPr>
          <w:fldChar w:fldCharType="separate"/>
        </w:r>
        <w:r w:rsidR="00583B49">
          <w:rPr>
            <w:noProof/>
            <w:webHidden/>
          </w:rPr>
          <w:t>8</w:t>
        </w:r>
        <w:r w:rsidR="006A30C1">
          <w:rPr>
            <w:noProof/>
            <w:webHidden/>
          </w:rPr>
          <w:fldChar w:fldCharType="end"/>
        </w:r>
      </w:hyperlink>
    </w:p>
    <w:p w14:paraId="46C13711" w14:textId="1D37B260" w:rsidR="006A30C1" w:rsidRDefault="004D2B0D">
      <w:pPr>
        <w:pStyle w:val="TJ1"/>
        <w:rPr>
          <w:rFonts w:asciiTheme="minorHAnsi" w:eastAsiaTheme="minorEastAsia" w:hAnsiTheme="minorHAnsi" w:cstheme="minorBidi"/>
          <w:b w:val="0"/>
          <w:noProof/>
          <w:sz w:val="22"/>
          <w:szCs w:val="22"/>
          <w:lang w:eastAsia="hu-HU"/>
        </w:rPr>
      </w:pPr>
      <w:hyperlink w:anchor="_Toc103561590" w:history="1">
        <w:r w:rsidR="006A30C1" w:rsidRPr="000331D5">
          <w:rPr>
            <w:rStyle w:val="Hiperhivatkozs"/>
            <w:noProof/>
          </w:rPr>
          <w:t>1 Bevezetés</w:t>
        </w:r>
        <w:r w:rsidR="006A30C1">
          <w:rPr>
            <w:noProof/>
            <w:webHidden/>
          </w:rPr>
          <w:tab/>
        </w:r>
        <w:r w:rsidR="006A30C1">
          <w:rPr>
            <w:noProof/>
            <w:webHidden/>
          </w:rPr>
          <w:fldChar w:fldCharType="begin"/>
        </w:r>
        <w:r w:rsidR="006A30C1">
          <w:rPr>
            <w:noProof/>
            <w:webHidden/>
          </w:rPr>
          <w:instrText xml:space="preserve"> PAGEREF _Toc103561590 \h </w:instrText>
        </w:r>
        <w:r w:rsidR="006A30C1">
          <w:rPr>
            <w:noProof/>
            <w:webHidden/>
          </w:rPr>
        </w:r>
        <w:r w:rsidR="006A30C1">
          <w:rPr>
            <w:noProof/>
            <w:webHidden/>
          </w:rPr>
          <w:fldChar w:fldCharType="separate"/>
        </w:r>
        <w:r w:rsidR="00583B49">
          <w:rPr>
            <w:noProof/>
            <w:webHidden/>
          </w:rPr>
          <w:t>9</w:t>
        </w:r>
        <w:r w:rsidR="006A30C1">
          <w:rPr>
            <w:noProof/>
            <w:webHidden/>
          </w:rPr>
          <w:fldChar w:fldCharType="end"/>
        </w:r>
      </w:hyperlink>
    </w:p>
    <w:p w14:paraId="7D6A5758" w14:textId="58DB1187" w:rsidR="006A30C1" w:rsidRDefault="004D2B0D">
      <w:pPr>
        <w:pStyle w:val="TJ2"/>
        <w:tabs>
          <w:tab w:val="right" w:leader="dot" w:pos="8494"/>
        </w:tabs>
        <w:rPr>
          <w:rFonts w:asciiTheme="minorHAnsi" w:eastAsiaTheme="minorEastAsia" w:hAnsiTheme="minorHAnsi" w:cstheme="minorBidi"/>
          <w:noProof/>
          <w:sz w:val="22"/>
          <w:szCs w:val="22"/>
          <w:lang w:eastAsia="hu-HU"/>
        </w:rPr>
      </w:pPr>
      <w:hyperlink w:anchor="_Toc103561591" w:history="1">
        <w:r w:rsidR="006A30C1" w:rsidRPr="000331D5">
          <w:rPr>
            <w:rStyle w:val="Hiperhivatkozs"/>
            <w:noProof/>
          </w:rPr>
          <w:t>1.1 Előzmények</w:t>
        </w:r>
        <w:r w:rsidR="006A30C1">
          <w:rPr>
            <w:noProof/>
            <w:webHidden/>
          </w:rPr>
          <w:tab/>
        </w:r>
        <w:r w:rsidR="006A30C1">
          <w:rPr>
            <w:noProof/>
            <w:webHidden/>
          </w:rPr>
          <w:fldChar w:fldCharType="begin"/>
        </w:r>
        <w:r w:rsidR="006A30C1">
          <w:rPr>
            <w:noProof/>
            <w:webHidden/>
          </w:rPr>
          <w:instrText xml:space="preserve"> PAGEREF _Toc103561591 \h </w:instrText>
        </w:r>
        <w:r w:rsidR="006A30C1">
          <w:rPr>
            <w:noProof/>
            <w:webHidden/>
          </w:rPr>
        </w:r>
        <w:r w:rsidR="006A30C1">
          <w:rPr>
            <w:noProof/>
            <w:webHidden/>
          </w:rPr>
          <w:fldChar w:fldCharType="separate"/>
        </w:r>
        <w:r w:rsidR="00583B49">
          <w:rPr>
            <w:noProof/>
            <w:webHidden/>
          </w:rPr>
          <w:t>9</w:t>
        </w:r>
        <w:r w:rsidR="006A30C1">
          <w:rPr>
            <w:noProof/>
            <w:webHidden/>
          </w:rPr>
          <w:fldChar w:fldCharType="end"/>
        </w:r>
      </w:hyperlink>
    </w:p>
    <w:p w14:paraId="73A5D8CE" w14:textId="0DEC0A73" w:rsidR="006A30C1" w:rsidRDefault="004D2B0D">
      <w:pPr>
        <w:pStyle w:val="TJ2"/>
        <w:tabs>
          <w:tab w:val="right" w:leader="dot" w:pos="8494"/>
        </w:tabs>
        <w:rPr>
          <w:rFonts w:asciiTheme="minorHAnsi" w:eastAsiaTheme="minorEastAsia" w:hAnsiTheme="minorHAnsi" w:cstheme="minorBidi"/>
          <w:noProof/>
          <w:sz w:val="22"/>
          <w:szCs w:val="22"/>
          <w:lang w:eastAsia="hu-HU"/>
        </w:rPr>
      </w:pPr>
      <w:hyperlink w:anchor="_Toc103561592" w:history="1">
        <w:r w:rsidR="006A30C1" w:rsidRPr="000331D5">
          <w:rPr>
            <w:rStyle w:val="Hiperhivatkozs"/>
            <w:noProof/>
          </w:rPr>
          <w:t>1.2 Feladat bemutatása</w:t>
        </w:r>
        <w:r w:rsidR="006A30C1">
          <w:rPr>
            <w:noProof/>
            <w:webHidden/>
          </w:rPr>
          <w:tab/>
        </w:r>
        <w:r w:rsidR="006A30C1">
          <w:rPr>
            <w:noProof/>
            <w:webHidden/>
          </w:rPr>
          <w:fldChar w:fldCharType="begin"/>
        </w:r>
        <w:r w:rsidR="006A30C1">
          <w:rPr>
            <w:noProof/>
            <w:webHidden/>
          </w:rPr>
          <w:instrText xml:space="preserve"> PAGEREF _Toc103561592 \h </w:instrText>
        </w:r>
        <w:r w:rsidR="006A30C1">
          <w:rPr>
            <w:noProof/>
            <w:webHidden/>
          </w:rPr>
        </w:r>
        <w:r w:rsidR="006A30C1">
          <w:rPr>
            <w:noProof/>
            <w:webHidden/>
          </w:rPr>
          <w:fldChar w:fldCharType="separate"/>
        </w:r>
        <w:r w:rsidR="00583B49">
          <w:rPr>
            <w:noProof/>
            <w:webHidden/>
          </w:rPr>
          <w:t>9</w:t>
        </w:r>
        <w:r w:rsidR="006A30C1">
          <w:rPr>
            <w:noProof/>
            <w:webHidden/>
          </w:rPr>
          <w:fldChar w:fldCharType="end"/>
        </w:r>
      </w:hyperlink>
    </w:p>
    <w:p w14:paraId="3C7B5132" w14:textId="0E76B8AB" w:rsidR="006A30C1" w:rsidRDefault="004D2B0D">
      <w:pPr>
        <w:pStyle w:val="TJ1"/>
        <w:rPr>
          <w:rFonts w:asciiTheme="minorHAnsi" w:eastAsiaTheme="minorEastAsia" w:hAnsiTheme="minorHAnsi" w:cstheme="minorBidi"/>
          <w:b w:val="0"/>
          <w:noProof/>
          <w:sz w:val="22"/>
          <w:szCs w:val="22"/>
          <w:lang w:eastAsia="hu-HU"/>
        </w:rPr>
      </w:pPr>
      <w:hyperlink w:anchor="_Toc103561593" w:history="1">
        <w:r w:rsidR="006A30C1" w:rsidRPr="000331D5">
          <w:rPr>
            <w:rStyle w:val="Hiperhivatkozs"/>
            <w:noProof/>
          </w:rPr>
          <w:t>2 CatEngine</w:t>
        </w:r>
        <w:r w:rsidR="006A30C1">
          <w:rPr>
            <w:noProof/>
            <w:webHidden/>
          </w:rPr>
          <w:tab/>
        </w:r>
        <w:r w:rsidR="006A30C1">
          <w:rPr>
            <w:noProof/>
            <w:webHidden/>
          </w:rPr>
          <w:fldChar w:fldCharType="begin"/>
        </w:r>
        <w:r w:rsidR="006A30C1">
          <w:rPr>
            <w:noProof/>
            <w:webHidden/>
          </w:rPr>
          <w:instrText xml:space="preserve"> PAGEREF _Toc103561593 \h </w:instrText>
        </w:r>
        <w:r w:rsidR="006A30C1">
          <w:rPr>
            <w:noProof/>
            <w:webHidden/>
          </w:rPr>
        </w:r>
        <w:r w:rsidR="006A30C1">
          <w:rPr>
            <w:noProof/>
            <w:webHidden/>
          </w:rPr>
          <w:fldChar w:fldCharType="separate"/>
        </w:r>
        <w:r w:rsidR="00583B49">
          <w:rPr>
            <w:noProof/>
            <w:webHidden/>
          </w:rPr>
          <w:t>10</w:t>
        </w:r>
        <w:r w:rsidR="006A30C1">
          <w:rPr>
            <w:noProof/>
            <w:webHidden/>
          </w:rPr>
          <w:fldChar w:fldCharType="end"/>
        </w:r>
      </w:hyperlink>
    </w:p>
    <w:p w14:paraId="61E6B677" w14:textId="71539F8B" w:rsidR="006A30C1" w:rsidRDefault="004D2B0D">
      <w:pPr>
        <w:pStyle w:val="TJ2"/>
        <w:tabs>
          <w:tab w:val="right" w:leader="dot" w:pos="8494"/>
        </w:tabs>
        <w:rPr>
          <w:rFonts w:asciiTheme="minorHAnsi" w:eastAsiaTheme="minorEastAsia" w:hAnsiTheme="minorHAnsi" w:cstheme="minorBidi"/>
          <w:noProof/>
          <w:sz w:val="22"/>
          <w:szCs w:val="22"/>
          <w:lang w:eastAsia="hu-HU"/>
        </w:rPr>
      </w:pPr>
      <w:hyperlink w:anchor="_Toc103561594" w:history="1">
        <w:r w:rsidR="006A30C1" w:rsidRPr="000331D5">
          <w:rPr>
            <w:rStyle w:val="Hiperhivatkozs"/>
            <w:noProof/>
          </w:rPr>
          <w:t>2.1 Történet</w:t>
        </w:r>
        <w:r w:rsidR="006A30C1">
          <w:rPr>
            <w:noProof/>
            <w:webHidden/>
          </w:rPr>
          <w:tab/>
        </w:r>
        <w:r w:rsidR="006A30C1">
          <w:rPr>
            <w:noProof/>
            <w:webHidden/>
          </w:rPr>
          <w:fldChar w:fldCharType="begin"/>
        </w:r>
        <w:r w:rsidR="006A30C1">
          <w:rPr>
            <w:noProof/>
            <w:webHidden/>
          </w:rPr>
          <w:instrText xml:space="preserve"> PAGEREF _Toc103561594 \h </w:instrText>
        </w:r>
        <w:r w:rsidR="006A30C1">
          <w:rPr>
            <w:noProof/>
            <w:webHidden/>
          </w:rPr>
        </w:r>
        <w:r w:rsidR="006A30C1">
          <w:rPr>
            <w:noProof/>
            <w:webHidden/>
          </w:rPr>
          <w:fldChar w:fldCharType="separate"/>
        </w:r>
        <w:r w:rsidR="00583B49">
          <w:rPr>
            <w:noProof/>
            <w:webHidden/>
          </w:rPr>
          <w:t>10</w:t>
        </w:r>
        <w:r w:rsidR="006A30C1">
          <w:rPr>
            <w:noProof/>
            <w:webHidden/>
          </w:rPr>
          <w:fldChar w:fldCharType="end"/>
        </w:r>
      </w:hyperlink>
    </w:p>
    <w:p w14:paraId="6AF2E21F" w14:textId="54507BA3" w:rsidR="006A30C1" w:rsidRDefault="004D2B0D">
      <w:pPr>
        <w:pStyle w:val="TJ2"/>
        <w:tabs>
          <w:tab w:val="right" w:leader="dot" w:pos="8494"/>
        </w:tabs>
        <w:rPr>
          <w:rFonts w:asciiTheme="minorHAnsi" w:eastAsiaTheme="minorEastAsia" w:hAnsiTheme="minorHAnsi" w:cstheme="minorBidi"/>
          <w:noProof/>
          <w:sz w:val="22"/>
          <w:szCs w:val="22"/>
          <w:lang w:eastAsia="hu-HU"/>
        </w:rPr>
      </w:pPr>
      <w:hyperlink w:anchor="_Toc103561595" w:history="1">
        <w:r w:rsidR="006A30C1" w:rsidRPr="000331D5">
          <w:rPr>
            <w:rStyle w:val="Hiperhivatkozs"/>
            <w:noProof/>
          </w:rPr>
          <w:t>2.2 Felhasznált szoftverek</w:t>
        </w:r>
        <w:r w:rsidR="006A30C1">
          <w:rPr>
            <w:noProof/>
            <w:webHidden/>
          </w:rPr>
          <w:tab/>
        </w:r>
        <w:r w:rsidR="006A30C1">
          <w:rPr>
            <w:noProof/>
            <w:webHidden/>
          </w:rPr>
          <w:fldChar w:fldCharType="begin"/>
        </w:r>
        <w:r w:rsidR="006A30C1">
          <w:rPr>
            <w:noProof/>
            <w:webHidden/>
          </w:rPr>
          <w:instrText xml:space="preserve"> PAGEREF _Toc103561595 \h </w:instrText>
        </w:r>
        <w:r w:rsidR="006A30C1">
          <w:rPr>
            <w:noProof/>
            <w:webHidden/>
          </w:rPr>
        </w:r>
        <w:r w:rsidR="006A30C1">
          <w:rPr>
            <w:noProof/>
            <w:webHidden/>
          </w:rPr>
          <w:fldChar w:fldCharType="separate"/>
        </w:r>
        <w:r w:rsidR="00583B49">
          <w:rPr>
            <w:noProof/>
            <w:webHidden/>
          </w:rPr>
          <w:t>10</w:t>
        </w:r>
        <w:r w:rsidR="006A30C1">
          <w:rPr>
            <w:noProof/>
            <w:webHidden/>
          </w:rPr>
          <w:fldChar w:fldCharType="end"/>
        </w:r>
      </w:hyperlink>
    </w:p>
    <w:p w14:paraId="02D9B8E0" w14:textId="61997A79"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596" w:history="1">
        <w:r w:rsidR="006A30C1" w:rsidRPr="000331D5">
          <w:rPr>
            <w:rStyle w:val="Hiperhivatkozs"/>
            <w:noProof/>
          </w:rPr>
          <w:t>2.2.1 GitHub[5] és GitKraken[6]</w:t>
        </w:r>
        <w:r w:rsidR="006A30C1">
          <w:rPr>
            <w:noProof/>
            <w:webHidden/>
          </w:rPr>
          <w:tab/>
        </w:r>
        <w:r w:rsidR="006A30C1">
          <w:rPr>
            <w:noProof/>
            <w:webHidden/>
          </w:rPr>
          <w:fldChar w:fldCharType="begin"/>
        </w:r>
        <w:r w:rsidR="006A30C1">
          <w:rPr>
            <w:noProof/>
            <w:webHidden/>
          </w:rPr>
          <w:instrText xml:space="preserve"> PAGEREF _Toc103561596 \h </w:instrText>
        </w:r>
        <w:r w:rsidR="006A30C1">
          <w:rPr>
            <w:noProof/>
            <w:webHidden/>
          </w:rPr>
        </w:r>
        <w:r w:rsidR="006A30C1">
          <w:rPr>
            <w:noProof/>
            <w:webHidden/>
          </w:rPr>
          <w:fldChar w:fldCharType="separate"/>
        </w:r>
        <w:r w:rsidR="00583B49">
          <w:rPr>
            <w:noProof/>
            <w:webHidden/>
          </w:rPr>
          <w:t>10</w:t>
        </w:r>
        <w:r w:rsidR="006A30C1">
          <w:rPr>
            <w:noProof/>
            <w:webHidden/>
          </w:rPr>
          <w:fldChar w:fldCharType="end"/>
        </w:r>
      </w:hyperlink>
    </w:p>
    <w:p w14:paraId="7596155B" w14:textId="094F0E19"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597" w:history="1">
        <w:r w:rsidR="006A30C1" w:rsidRPr="000331D5">
          <w:rPr>
            <w:rStyle w:val="Hiperhivatkozs"/>
            <w:noProof/>
          </w:rPr>
          <w:t>2.2.2 Visual Studio[7] és Resharper C++[8]</w:t>
        </w:r>
        <w:r w:rsidR="006A30C1">
          <w:rPr>
            <w:noProof/>
            <w:webHidden/>
          </w:rPr>
          <w:tab/>
        </w:r>
        <w:r w:rsidR="006A30C1">
          <w:rPr>
            <w:noProof/>
            <w:webHidden/>
          </w:rPr>
          <w:fldChar w:fldCharType="begin"/>
        </w:r>
        <w:r w:rsidR="006A30C1">
          <w:rPr>
            <w:noProof/>
            <w:webHidden/>
          </w:rPr>
          <w:instrText xml:space="preserve"> PAGEREF _Toc103561597 \h </w:instrText>
        </w:r>
        <w:r w:rsidR="006A30C1">
          <w:rPr>
            <w:noProof/>
            <w:webHidden/>
          </w:rPr>
        </w:r>
        <w:r w:rsidR="006A30C1">
          <w:rPr>
            <w:noProof/>
            <w:webHidden/>
          </w:rPr>
          <w:fldChar w:fldCharType="separate"/>
        </w:r>
        <w:r w:rsidR="00583B49">
          <w:rPr>
            <w:noProof/>
            <w:webHidden/>
          </w:rPr>
          <w:t>10</w:t>
        </w:r>
        <w:r w:rsidR="006A30C1">
          <w:rPr>
            <w:noProof/>
            <w:webHidden/>
          </w:rPr>
          <w:fldChar w:fldCharType="end"/>
        </w:r>
      </w:hyperlink>
    </w:p>
    <w:p w14:paraId="19BE35CE" w14:textId="00A339CA"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598" w:history="1">
        <w:r w:rsidR="006A30C1" w:rsidRPr="000331D5">
          <w:rPr>
            <w:rStyle w:val="Hiperhivatkozs"/>
            <w:noProof/>
          </w:rPr>
          <w:t>2.2.3 Visual Studio Code[11]</w:t>
        </w:r>
        <w:r w:rsidR="006A30C1">
          <w:rPr>
            <w:noProof/>
            <w:webHidden/>
          </w:rPr>
          <w:tab/>
        </w:r>
        <w:r w:rsidR="006A30C1">
          <w:rPr>
            <w:noProof/>
            <w:webHidden/>
          </w:rPr>
          <w:fldChar w:fldCharType="begin"/>
        </w:r>
        <w:r w:rsidR="006A30C1">
          <w:rPr>
            <w:noProof/>
            <w:webHidden/>
          </w:rPr>
          <w:instrText xml:space="preserve"> PAGEREF _Toc103561598 \h </w:instrText>
        </w:r>
        <w:r w:rsidR="006A30C1">
          <w:rPr>
            <w:noProof/>
            <w:webHidden/>
          </w:rPr>
        </w:r>
        <w:r w:rsidR="006A30C1">
          <w:rPr>
            <w:noProof/>
            <w:webHidden/>
          </w:rPr>
          <w:fldChar w:fldCharType="separate"/>
        </w:r>
        <w:r w:rsidR="00583B49">
          <w:rPr>
            <w:noProof/>
            <w:webHidden/>
          </w:rPr>
          <w:t>11</w:t>
        </w:r>
        <w:r w:rsidR="006A30C1">
          <w:rPr>
            <w:noProof/>
            <w:webHidden/>
          </w:rPr>
          <w:fldChar w:fldCharType="end"/>
        </w:r>
      </w:hyperlink>
    </w:p>
    <w:p w14:paraId="3122E00D" w14:textId="5FEE2417"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599" w:history="1">
        <w:r w:rsidR="006A30C1" w:rsidRPr="000331D5">
          <w:rPr>
            <w:rStyle w:val="Hiperhivatkozs"/>
            <w:noProof/>
          </w:rPr>
          <w:t>2.2.4 CMake[12]</w:t>
        </w:r>
        <w:r w:rsidR="006A30C1">
          <w:rPr>
            <w:noProof/>
            <w:webHidden/>
          </w:rPr>
          <w:tab/>
        </w:r>
        <w:r w:rsidR="006A30C1">
          <w:rPr>
            <w:noProof/>
            <w:webHidden/>
          </w:rPr>
          <w:fldChar w:fldCharType="begin"/>
        </w:r>
        <w:r w:rsidR="006A30C1">
          <w:rPr>
            <w:noProof/>
            <w:webHidden/>
          </w:rPr>
          <w:instrText xml:space="preserve"> PAGEREF _Toc103561599 \h </w:instrText>
        </w:r>
        <w:r w:rsidR="006A30C1">
          <w:rPr>
            <w:noProof/>
            <w:webHidden/>
          </w:rPr>
        </w:r>
        <w:r w:rsidR="006A30C1">
          <w:rPr>
            <w:noProof/>
            <w:webHidden/>
          </w:rPr>
          <w:fldChar w:fldCharType="separate"/>
        </w:r>
        <w:r w:rsidR="00583B49">
          <w:rPr>
            <w:noProof/>
            <w:webHidden/>
          </w:rPr>
          <w:t>11</w:t>
        </w:r>
        <w:r w:rsidR="006A30C1">
          <w:rPr>
            <w:noProof/>
            <w:webHidden/>
          </w:rPr>
          <w:fldChar w:fldCharType="end"/>
        </w:r>
      </w:hyperlink>
    </w:p>
    <w:p w14:paraId="21FA1FC0" w14:textId="5A78987E" w:rsidR="006A30C1" w:rsidRDefault="004D2B0D">
      <w:pPr>
        <w:pStyle w:val="TJ2"/>
        <w:tabs>
          <w:tab w:val="right" w:leader="dot" w:pos="8494"/>
        </w:tabs>
        <w:rPr>
          <w:rFonts w:asciiTheme="minorHAnsi" w:eastAsiaTheme="minorEastAsia" w:hAnsiTheme="minorHAnsi" w:cstheme="minorBidi"/>
          <w:noProof/>
          <w:sz w:val="22"/>
          <w:szCs w:val="22"/>
          <w:lang w:eastAsia="hu-HU"/>
        </w:rPr>
      </w:pPr>
      <w:hyperlink w:anchor="_Toc103561600" w:history="1">
        <w:r w:rsidR="006A30C1" w:rsidRPr="000331D5">
          <w:rPr>
            <w:rStyle w:val="Hiperhivatkozs"/>
            <w:noProof/>
          </w:rPr>
          <w:t>2.3 Felhasznált technológiák</w:t>
        </w:r>
        <w:r w:rsidR="006A30C1">
          <w:rPr>
            <w:noProof/>
            <w:webHidden/>
          </w:rPr>
          <w:tab/>
        </w:r>
        <w:r w:rsidR="006A30C1">
          <w:rPr>
            <w:noProof/>
            <w:webHidden/>
          </w:rPr>
          <w:fldChar w:fldCharType="begin"/>
        </w:r>
        <w:r w:rsidR="006A30C1">
          <w:rPr>
            <w:noProof/>
            <w:webHidden/>
          </w:rPr>
          <w:instrText xml:space="preserve"> PAGEREF _Toc103561600 \h </w:instrText>
        </w:r>
        <w:r w:rsidR="006A30C1">
          <w:rPr>
            <w:noProof/>
            <w:webHidden/>
          </w:rPr>
        </w:r>
        <w:r w:rsidR="006A30C1">
          <w:rPr>
            <w:noProof/>
            <w:webHidden/>
          </w:rPr>
          <w:fldChar w:fldCharType="separate"/>
        </w:r>
        <w:r w:rsidR="00583B49">
          <w:rPr>
            <w:noProof/>
            <w:webHidden/>
          </w:rPr>
          <w:t>11</w:t>
        </w:r>
        <w:r w:rsidR="006A30C1">
          <w:rPr>
            <w:noProof/>
            <w:webHidden/>
          </w:rPr>
          <w:fldChar w:fldCharType="end"/>
        </w:r>
      </w:hyperlink>
    </w:p>
    <w:p w14:paraId="13A0D81A" w14:textId="2357AB17"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01" w:history="1">
        <w:r w:rsidR="006A30C1" w:rsidRPr="000331D5">
          <w:rPr>
            <w:rStyle w:val="Hiperhivatkozs"/>
            <w:noProof/>
          </w:rPr>
          <w:t>2.3.1 Vulkan[13]</w:t>
        </w:r>
        <w:r w:rsidR="006A30C1">
          <w:rPr>
            <w:noProof/>
            <w:webHidden/>
          </w:rPr>
          <w:tab/>
        </w:r>
        <w:r w:rsidR="006A30C1">
          <w:rPr>
            <w:noProof/>
            <w:webHidden/>
          </w:rPr>
          <w:fldChar w:fldCharType="begin"/>
        </w:r>
        <w:r w:rsidR="006A30C1">
          <w:rPr>
            <w:noProof/>
            <w:webHidden/>
          </w:rPr>
          <w:instrText xml:space="preserve"> PAGEREF _Toc103561601 \h </w:instrText>
        </w:r>
        <w:r w:rsidR="006A30C1">
          <w:rPr>
            <w:noProof/>
            <w:webHidden/>
          </w:rPr>
        </w:r>
        <w:r w:rsidR="006A30C1">
          <w:rPr>
            <w:noProof/>
            <w:webHidden/>
          </w:rPr>
          <w:fldChar w:fldCharType="separate"/>
        </w:r>
        <w:r w:rsidR="00583B49">
          <w:rPr>
            <w:noProof/>
            <w:webHidden/>
          </w:rPr>
          <w:t>11</w:t>
        </w:r>
        <w:r w:rsidR="006A30C1">
          <w:rPr>
            <w:noProof/>
            <w:webHidden/>
          </w:rPr>
          <w:fldChar w:fldCharType="end"/>
        </w:r>
      </w:hyperlink>
    </w:p>
    <w:p w14:paraId="1C8F1EA3" w14:textId="662613D2"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02" w:history="1">
        <w:r w:rsidR="006A30C1" w:rsidRPr="000331D5">
          <w:rPr>
            <w:rStyle w:val="Hiperhivatkozs"/>
            <w:noProof/>
          </w:rPr>
          <w:t>2.3.2 GLFW[15]</w:t>
        </w:r>
        <w:r w:rsidR="006A30C1">
          <w:rPr>
            <w:noProof/>
            <w:webHidden/>
          </w:rPr>
          <w:tab/>
        </w:r>
        <w:r w:rsidR="006A30C1">
          <w:rPr>
            <w:noProof/>
            <w:webHidden/>
          </w:rPr>
          <w:fldChar w:fldCharType="begin"/>
        </w:r>
        <w:r w:rsidR="006A30C1">
          <w:rPr>
            <w:noProof/>
            <w:webHidden/>
          </w:rPr>
          <w:instrText xml:space="preserve"> PAGEREF _Toc103561602 \h </w:instrText>
        </w:r>
        <w:r w:rsidR="006A30C1">
          <w:rPr>
            <w:noProof/>
            <w:webHidden/>
          </w:rPr>
        </w:r>
        <w:r w:rsidR="006A30C1">
          <w:rPr>
            <w:noProof/>
            <w:webHidden/>
          </w:rPr>
          <w:fldChar w:fldCharType="separate"/>
        </w:r>
        <w:r w:rsidR="00583B49">
          <w:rPr>
            <w:noProof/>
            <w:webHidden/>
          </w:rPr>
          <w:t>12</w:t>
        </w:r>
        <w:r w:rsidR="006A30C1">
          <w:rPr>
            <w:noProof/>
            <w:webHidden/>
          </w:rPr>
          <w:fldChar w:fldCharType="end"/>
        </w:r>
      </w:hyperlink>
    </w:p>
    <w:p w14:paraId="399707BE" w14:textId="0F59C997"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03" w:history="1">
        <w:r w:rsidR="006A30C1" w:rsidRPr="000331D5">
          <w:rPr>
            <w:rStyle w:val="Hiperhivatkozs"/>
            <w:noProof/>
          </w:rPr>
          <w:t>2.3.3 GLM[16]</w:t>
        </w:r>
        <w:r w:rsidR="006A30C1">
          <w:rPr>
            <w:noProof/>
            <w:webHidden/>
          </w:rPr>
          <w:tab/>
        </w:r>
        <w:r w:rsidR="006A30C1">
          <w:rPr>
            <w:noProof/>
            <w:webHidden/>
          </w:rPr>
          <w:fldChar w:fldCharType="begin"/>
        </w:r>
        <w:r w:rsidR="006A30C1">
          <w:rPr>
            <w:noProof/>
            <w:webHidden/>
          </w:rPr>
          <w:instrText xml:space="preserve"> PAGEREF _Toc103561603 \h </w:instrText>
        </w:r>
        <w:r w:rsidR="006A30C1">
          <w:rPr>
            <w:noProof/>
            <w:webHidden/>
          </w:rPr>
        </w:r>
        <w:r w:rsidR="006A30C1">
          <w:rPr>
            <w:noProof/>
            <w:webHidden/>
          </w:rPr>
          <w:fldChar w:fldCharType="separate"/>
        </w:r>
        <w:r w:rsidR="00583B49">
          <w:rPr>
            <w:noProof/>
            <w:webHidden/>
          </w:rPr>
          <w:t>12</w:t>
        </w:r>
        <w:r w:rsidR="006A30C1">
          <w:rPr>
            <w:noProof/>
            <w:webHidden/>
          </w:rPr>
          <w:fldChar w:fldCharType="end"/>
        </w:r>
      </w:hyperlink>
    </w:p>
    <w:p w14:paraId="7210C429" w14:textId="02A42B0E"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04" w:history="1">
        <w:r w:rsidR="006A30C1" w:rsidRPr="000331D5">
          <w:rPr>
            <w:rStyle w:val="Hiperhivatkozs"/>
            <w:noProof/>
          </w:rPr>
          <w:t>2.3.4 stb_image[17]</w:t>
        </w:r>
        <w:r w:rsidR="006A30C1">
          <w:rPr>
            <w:noProof/>
            <w:webHidden/>
          </w:rPr>
          <w:tab/>
        </w:r>
        <w:r w:rsidR="006A30C1">
          <w:rPr>
            <w:noProof/>
            <w:webHidden/>
          </w:rPr>
          <w:fldChar w:fldCharType="begin"/>
        </w:r>
        <w:r w:rsidR="006A30C1">
          <w:rPr>
            <w:noProof/>
            <w:webHidden/>
          </w:rPr>
          <w:instrText xml:space="preserve"> PAGEREF _Toc103561604 \h </w:instrText>
        </w:r>
        <w:r w:rsidR="006A30C1">
          <w:rPr>
            <w:noProof/>
            <w:webHidden/>
          </w:rPr>
        </w:r>
        <w:r w:rsidR="006A30C1">
          <w:rPr>
            <w:noProof/>
            <w:webHidden/>
          </w:rPr>
          <w:fldChar w:fldCharType="separate"/>
        </w:r>
        <w:r w:rsidR="00583B49">
          <w:rPr>
            <w:noProof/>
            <w:webHidden/>
          </w:rPr>
          <w:t>12</w:t>
        </w:r>
        <w:r w:rsidR="006A30C1">
          <w:rPr>
            <w:noProof/>
            <w:webHidden/>
          </w:rPr>
          <w:fldChar w:fldCharType="end"/>
        </w:r>
      </w:hyperlink>
    </w:p>
    <w:p w14:paraId="08424552" w14:textId="7EB14D7F"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05" w:history="1">
        <w:r w:rsidR="006A30C1" w:rsidRPr="000331D5">
          <w:rPr>
            <w:rStyle w:val="Hiperhivatkozs"/>
            <w:noProof/>
          </w:rPr>
          <w:t>2.3.5 Loguru[18]</w:t>
        </w:r>
        <w:r w:rsidR="006A30C1">
          <w:rPr>
            <w:noProof/>
            <w:webHidden/>
          </w:rPr>
          <w:tab/>
        </w:r>
        <w:r w:rsidR="006A30C1">
          <w:rPr>
            <w:noProof/>
            <w:webHidden/>
          </w:rPr>
          <w:fldChar w:fldCharType="begin"/>
        </w:r>
        <w:r w:rsidR="006A30C1">
          <w:rPr>
            <w:noProof/>
            <w:webHidden/>
          </w:rPr>
          <w:instrText xml:space="preserve"> PAGEREF _Toc103561605 \h </w:instrText>
        </w:r>
        <w:r w:rsidR="006A30C1">
          <w:rPr>
            <w:noProof/>
            <w:webHidden/>
          </w:rPr>
        </w:r>
        <w:r w:rsidR="006A30C1">
          <w:rPr>
            <w:noProof/>
            <w:webHidden/>
          </w:rPr>
          <w:fldChar w:fldCharType="separate"/>
        </w:r>
        <w:r w:rsidR="00583B49">
          <w:rPr>
            <w:noProof/>
            <w:webHidden/>
          </w:rPr>
          <w:t>12</w:t>
        </w:r>
        <w:r w:rsidR="006A30C1">
          <w:rPr>
            <w:noProof/>
            <w:webHidden/>
          </w:rPr>
          <w:fldChar w:fldCharType="end"/>
        </w:r>
      </w:hyperlink>
    </w:p>
    <w:p w14:paraId="716A07F8" w14:textId="063DD7E9"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06" w:history="1">
        <w:r w:rsidR="006A30C1" w:rsidRPr="000331D5">
          <w:rPr>
            <w:rStyle w:val="Hiperhivatkozs"/>
            <w:noProof/>
          </w:rPr>
          <w:t>2.3.6 tinyobjloader[20]</w:t>
        </w:r>
        <w:r w:rsidR="006A30C1">
          <w:rPr>
            <w:noProof/>
            <w:webHidden/>
          </w:rPr>
          <w:tab/>
        </w:r>
        <w:r w:rsidR="006A30C1">
          <w:rPr>
            <w:noProof/>
            <w:webHidden/>
          </w:rPr>
          <w:fldChar w:fldCharType="begin"/>
        </w:r>
        <w:r w:rsidR="006A30C1">
          <w:rPr>
            <w:noProof/>
            <w:webHidden/>
          </w:rPr>
          <w:instrText xml:space="preserve"> PAGEREF _Toc103561606 \h </w:instrText>
        </w:r>
        <w:r w:rsidR="006A30C1">
          <w:rPr>
            <w:noProof/>
            <w:webHidden/>
          </w:rPr>
        </w:r>
        <w:r w:rsidR="006A30C1">
          <w:rPr>
            <w:noProof/>
            <w:webHidden/>
          </w:rPr>
          <w:fldChar w:fldCharType="separate"/>
        </w:r>
        <w:r w:rsidR="00583B49">
          <w:rPr>
            <w:noProof/>
            <w:webHidden/>
          </w:rPr>
          <w:t>12</w:t>
        </w:r>
        <w:r w:rsidR="006A30C1">
          <w:rPr>
            <w:noProof/>
            <w:webHidden/>
          </w:rPr>
          <w:fldChar w:fldCharType="end"/>
        </w:r>
      </w:hyperlink>
    </w:p>
    <w:p w14:paraId="0BC0A33E" w14:textId="064E1297"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07" w:history="1">
        <w:r w:rsidR="006A30C1" w:rsidRPr="000331D5">
          <w:rPr>
            <w:rStyle w:val="Hiperhivatkozs"/>
            <w:noProof/>
          </w:rPr>
          <w:t>2.3.7 ImGui[3]</w:t>
        </w:r>
        <w:r w:rsidR="006A30C1">
          <w:rPr>
            <w:noProof/>
            <w:webHidden/>
          </w:rPr>
          <w:tab/>
        </w:r>
        <w:r w:rsidR="006A30C1">
          <w:rPr>
            <w:noProof/>
            <w:webHidden/>
          </w:rPr>
          <w:fldChar w:fldCharType="begin"/>
        </w:r>
        <w:r w:rsidR="006A30C1">
          <w:rPr>
            <w:noProof/>
            <w:webHidden/>
          </w:rPr>
          <w:instrText xml:space="preserve"> PAGEREF _Toc103561607 \h </w:instrText>
        </w:r>
        <w:r w:rsidR="006A30C1">
          <w:rPr>
            <w:noProof/>
            <w:webHidden/>
          </w:rPr>
        </w:r>
        <w:r w:rsidR="006A30C1">
          <w:rPr>
            <w:noProof/>
            <w:webHidden/>
          </w:rPr>
          <w:fldChar w:fldCharType="separate"/>
        </w:r>
        <w:r w:rsidR="00583B49">
          <w:rPr>
            <w:noProof/>
            <w:webHidden/>
          </w:rPr>
          <w:t>12</w:t>
        </w:r>
        <w:r w:rsidR="006A30C1">
          <w:rPr>
            <w:noProof/>
            <w:webHidden/>
          </w:rPr>
          <w:fldChar w:fldCharType="end"/>
        </w:r>
      </w:hyperlink>
    </w:p>
    <w:p w14:paraId="78433598" w14:textId="399B78F3"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08" w:history="1">
        <w:r w:rsidR="006A30C1" w:rsidRPr="000331D5">
          <w:rPr>
            <w:rStyle w:val="Hiperhivatkozs"/>
            <w:noProof/>
          </w:rPr>
          <w:t>2.3.8 ImGuizmo[22]</w:t>
        </w:r>
        <w:r w:rsidR="006A30C1">
          <w:rPr>
            <w:noProof/>
            <w:webHidden/>
          </w:rPr>
          <w:tab/>
        </w:r>
        <w:r w:rsidR="006A30C1">
          <w:rPr>
            <w:noProof/>
            <w:webHidden/>
          </w:rPr>
          <w:fldChar w:fldCharType="begin"/>
        </w:r>
        <w:r w:rsidR="006A30C1">
          <w:rPr>
            <w:noProof/>
            <w:webHidden/>
          </w:rPr>
          <w:instrText xml:space="preserve"> PAGEREF _Toc103561608 \h </w:instrText>
        </w:r>
        <w:r w:rsidR="006A30C1">
          <w:rPr>
            <w:noProof/>
            <w:webHidden/>
          </w:rPr>
        </w:r>
        <w:r w:rsidR="006A30C1">
          <w:rPr>
            <w:noProof/>
            <w:webHidden/>
          </w:rPr>
          <w:fldChar w:fldCharType="separate"/>
        </w:r>
        <w:r w:rsidR="00583B49">
          <w:rPr>
            <w:noProof/>
            <w:webHidden/>
          </w:rPr>
          <w:t>13</w:t>
        </w:r>
        <w:r w:rsidR="006A30C1">
          <w:rPr>
            <w:noProof/>
            <w:webHidden/>
          </w:rPr>
          <w:fldChar w:fldCharType="end"/>
        </w:r>
      </w:hyperlink>
    </w:p>
    <w:p w14:paraId="456C11A3" w14:textId="54A7545E"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09" w:history="1">
        <w:r w:rsidR="006A30C1" w:rsidRPr="000331D5">
          <w:rPr>
            <w:rStyle w:val="Hiperhivatkozs"/>
            <w:noProof/>
          </w:rPr>
          <w:t>2.3.9 JSON[23]</w:t>
        </w:r>
        <w:r w:rsidR="006A30C1">
          <w:rPr>
            <w:noProof/>
            <w:webHidden/>
          </w:rPr>
          <w:tab/>
        </w:r>
        <w:r w:rsidR="006A30C1">
          <w:rPr>
            <w:noProof/>
            <w:webHidden/>
          </w:rPr>
          <w:fldChar w:fldCharType="begin"/>
        </w:r>
        <w:r w:rsidR="006A30C1">
          <w:rPr>
            <w:noProof/>
            <w:webHidden/>
          </w:rPr>
          <w:instrText xml:space="preserve"> PAGEREF _Toc103561609 \h </w:instrText>
        </w:r>
        <w:r w:rsidR="006A30C1">
          <w:rPr>
            <w:noProof/>
            <w:webHidden/>
          </w:rPr>
        </w:r>
        <w:r w:rsidR="006A30C1">
          <w:rPr>
            <w:noProof/>
            <w:webHidden/>
          </w:rPr>
          <w:fldChar w:fldCharType="separate"/>
        </w:r>
        <w:r w:rsidR="00583B49">
          <w:rPr>
            <w:noProof/>
            <w:webHidden/>
          </w:rPr>
          <w:t>13</w:t>
        </w:r>
        <w:r w:rsidR="006A30C1">
          <w:rPr>
            <w:noProof/>
            <w:webHidden/>
          </w:rPr>
          <w:fldChar w:fldCharType="end"/>
        </w:r>
      </w:hyperlink>
    </w:p>
    <w:p w14:paraId="5DED7926" w14:textId="1E7052E1" w:rsidR="006A30C1" w:rsidRDefault="004D2B0D">
      <w:pPr>
        <w:pStyle w:val="TJ2"/>
        <w:tabs>
          <w:tab w:val="right" w:leader="dot" w:pos="8494"/>
        </w:tabs>
        <w:rPr>
          <w:rFonts w:asciiTheme="minorHAnsi" w:eastAsiaTheme="minorEastAsia" w:hAnsiTheme="minorHAnsi" w:cstheme="minorBidi"/>
          <w:noProof/>
          <w:sz w:val="22"/>
          <w:szCs w:val="22"/>
          <w:lang w:eastAsia="hu-HU"/>
        </w:rPr>
      </w:pPr>
      <w:hyperlink w:anchor="_Toc103561610" w:history="1">
        <w:r w:rsidR="006A30C1" w:rsidRPr="000331D5">
          <w:rPr>
            <w:rStyle w:val="Hiperhivatkozs"/>
            <w:noProof/>
          </w:rPr>
          <w:t>2.4 Projekt felépítés</w:t>
        </w:r>
        <w:r w:rsidR="006A30C1">
          <w:rPr>
            <w:noProof/>
            <w:webHidden/>
          </w:rPr>
          <w:tab/>
        </w:r>
        <w:r w:rsidR="006A30C1">
          <w:rPr>
            <w:noProof/>
            <w:webHidden/>
          </w:rPr>
          <w:fldChar w:fldCharType="begin"/>
        </w:r>
        <w:r w:rsidR="006A30C1">
          <w:rPr>
            <w:noProof/>
            <w:webHidden/>
          </w:rPr>
          <w:instrText xml:space="preserve"> PAGEREF _Toc103561610 \h </w:instrText>
        </w:r>
        <w:r w:rsidR="006A30C1">
          <w:rPr>
            <w:noProof/>
            <w:webHidden/>
          </w:rPr>
        </w:r>
        <w:r w:rsidR="006A30C1">
          <w:rPr>
            <w:noProof/>
            <w:webHidden/>
          </w:rPr>
          <w:fldChar w:fldCharType="separate"/>
        </w:r>
        <w:r w:rsidR="00583B49">
          <w:rPr>
            <w:noProof/>
            <w:webHidden/>
          </w:rPr>
          <w:t>13</w:t>
        </w:r>
        <w:r w:rsidR="006A30C1">
          <w:rPr>
            <w:noProof/>
            <w:webHidden/>
          </w:rPr>
          <w:fldChar w:fldCharType="end"/>
        </w:r>
      </w:hyperlink>
    </w:p>
    <w:p w14:paraId="7A4D85F6" w14:textId="6290ADFE"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11" w:history="1">
        <w:r w:rsidR="006A30C1" w:rsidRPr="000331D5">
          <w:rPr>
            <w:rStyle w:val="Hiperhivatkozs"/>
            <w:noProof/>
          </w:rPr>
          <w:t>2.4.1 Mappaszerkezet</w:t>
        </w:r>
        <w:r w:rsidR="006A30C1">
          <w:rPr>
            <w:noProof/>
            <w:webHidden/>
          </w:rPr>
          <w:tab/>
        </w:r>
        <w:r w:rsidR="006A30C1">
          <w:rPr>
            <w:noProof/>
            <w:webHidden/>
          </w:rPr>
          <w:fldChar w:fldCharType="begin"/>
        </w:r>
        <w:r w:rsidR="006A30C1">
          <w:rPr>
            <w:noProof/>
            <w:webHidden/>
          </w:rPr>
          <w:instrText xml:space="preserve"> PAGEREF _Toc103561611 \h </w:instrText>
        </w:r>
        <w:r w:rsidR="006A30C1">
          <w:rPr>
            <w:noProof/>
            <w:webHidden/>
          </w:rPr>
        </w:r>
        <w:r w:rsidR="006A30C1">
          <w:rPr>
            <w:noProof/>
            <w:webHidden/>
          </w:rPr>
          <w:fldChar w:fldCharType="separate"/>
        </w:r>
        <w:r w:rsidR="00583B49">
          <w:rPr>
            <w:noProof/>
            <w:webHidden/>
          </w:rPr>
          <w:t>13</w:t>
        </w:r>
        <w:r w:rsidR="006A30C1">
          <w:rPr>
            <w:noProof/>
            <w:webHidden/>
          </w:rPr>
          <w:fldChar w:fldCharType="end"/>
        </w:r>
      </w:hyperlink>
    </w:p>
    <w:p w14:paraId="0B19226F" w14:textId="52C23404"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12" w:history="1">
        <w:r w:rsidR="006A30C1" w:rsidRPr="000331D5">
          <w:rPr>
            <w:rStyle w:val="Hiperhivatkozs"/>
            <w:noProof/>
          </w:rPr>
          <w:t>2.4.2 Projekt fordítása</w:t>
        </w:r>
        <w:r w:rsidR="006A30C1">
          <w:rPr>
            <w:noProof/>
            <w:webHidden/>
          </w:rPr>
          <w:tab/>
        </w:r>
        <w:r w:rsidR="006A30C1">
          <w:rPr>
            <w:noProof/>
            <w:webHidden/>
          </w:rPr>
          <w:fldChar w:fldCharType="begin"/>
        </w:r>
        <w:r w:rsidR="006A30C1">
          <w:rPr>
            <w:noProof/>
            <w:webHidden/>
          </w:rPr>
          <w:instrText xml:space="preserve"> PAGEREF _Toc103561612 \h </w:instrText>
        </w:r>
        <w:r w:rsidR="006A30C1">
          <w:rPr>
            <w:noProof/>
            <w:webHidden/>
          </w:rPr>
        </w:r>
        <w:r w:rsidR="006A30C1">
          <w:rPr>
            <w:noProof/>
            <w:webHidden/>
          </w:rPr>
          <w:fldChar w:fldCharType="separate"/>
        </w:r>
        <w:r w:rsidR="00583B49">
          <w:rPr>
            <w:noProof/>
            <w:webHidden/>
          </w:rPr>
          <w:t>14</w:t>
        </w:r>
        <w:r w:rsidR="006A30C1">
          <w:rPr>
            <w:noProof/>
            <w:webHidden/>
          </w:rPr>
          <w:fldChar w:fldCharType="end"/>
        </w:r>
      </w:hyperlink>
    </w:p>
    <w:p w14:paraId="5E4ABDBC" w14:textId="1519A7DA" w:rsidR="006A30C1" w:rsidRDefault="004D2B0D">
      <w:pPr>
        <w:pStyle w:val="TJ2"/>
        <w:tabs>
          <w:tab w:val="right" w:leader="dot" w:pos="8494"/>
        </w:tabs>
        <w:rPr>
          <w:rFonts w:asciiTheme="minorHAnsi" w:eastAsiaTheme="minorEastAsia" w:hAnsiTheme="minorHAnsi" w:cstheme="minorBidi"/>
          <w:noProof/>
          <w:sz w:val="22"/>
          <w:szCs w:val="22"/>
          <w:lang w:eastAsia="hu-HU"/>
        </w:rPr>
      </w:pPr>
      <w:hyperlink w:anchor="_Toc103561613" w:history="1">
        <w:r w:rsidR="006A30C1" w:rsidRPr="000331D5">
          <w:rPr>
            <w:rStyle w:val="Hiperhivatkozs"/>
            <w:noProof/>
          </w:rPr>
          <w:t>2.5 Alkalmazás felépítése</w:t>
        </w:r>
        <w:r w:rsidR="006A30C1">
          <w:rPr>
            <w:noProof/>
            <w:webHidden/>
          </w:rPr>
          <w:tab/>
        </w:r>
        <w:r w:rsidR="006A30C1">
          <w:rPr>
            <w:noProof/>
            <w:webHidden/>
          </w:rPr>
          <w:fldChar w:fldCharType="begin"/>
        </w:r>
        <w:r w:rsidR="006A30C1">
          <w:rPr>
            <w:noProof/>
            <w:webHidden/>
          </w:rPr>
          <w:instrText xml:space="preserve"> PAGEREF _Toc103561613 \h </w:instrText>
        </w:r>
        <w:r w:rsidR="006A30C1">
          <w:rPr>
            <w:noProof/>
            <w:webHidden/>
          </w:rPr>
        </w:r>
        <w:r w:rsidR="006A30C1">
          <w:rPr>
            <w:noProof/>
            <w:webHidden/>
          </w:rPr>
          <w:fldChar w:fldCharType="separate"/>
        </w:r>
        <w:r w:rsidR="00583B49">
          <w:rPr>
            <w:noProof/>
            <w:webHidden/>
          </w:rPr>
          <w:t>17</w:t>
        </w:r>
        <w:r w:rsidR="006A30C1">
          <w:rPr>
            <w:noProof/>
            <w:webHidden/>
          </w:rPr>
          <w:fldChar w:fldCharType="end"/>
        </w:r>
      </w:hyperlink>
    </w:p>
    <w:p w14:paraId="745DC516" w14:textId="52974B0D"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14" w:history="1">
        <w:r w:rsidR="006A30C1" w:rsidRPr="000331D5">
          <w:rPr>
            <w:rStyle w:val="Hiperhivatkozs"/>
            <w:noProof/>
          </w:rPr>
          <w:t>2.5.1 Kód stílus</w:t>
        </w:r>
        <w:r w:rsidR="006A30C1">
          <w:rPr>
            <w:noProof/>
            <w:webHidden/>
          </w:rPr>
          <w:tab/>
        </w:r>
        <w:r w:rsidR="006A30C1">
          <w:rPr>
            <w:noProof/>
            <w:webHidden/>
          </w:rPr>
          <w:fldChar w:fldCharType="begin"/>
        </w:r>
        <w:r w:rsidR="006A30C1">
          <w:rPr>
            <w:noProof/>
            <w:webHidden/>
          </w:rPr>
          <w:instrText xml:space="preserve"> PAGEREF _Toc103561614 \h </w:instrText>
        </w:r>
        <w:r w:rsidR="006A30C1">
          <w:rPr>
            <w:noProof/>
            <w:webHidden/>
          </w:rPr>
        </w:r>
        <w:r w:rsidR="006A30C1">
          <w:rPr>
            <w:noProof/>
            <w:webHidden/>
          </w:rPr>
          <w:fldChar w:fldCharType="separate"/>
        </w:r>
        <w:r w:rsidR="00583B49">
          <w:rPr>
            <w:noProof/>
            <w:webHidden/>
          </w:rPr>
          <w:t>17</w:t>
        </w:r>
        <w:r w:rsidR="006A30C1">
          <w:rPr>
            <w:noProof/>
            <w:webHidden/>
          </w:rPr>
          <w:fldChar w:fldCharType="end"/>
        </w:r>
      </w:hyperlink>
    </w:p>
    <w:p w14:paraId="4C5EDD7E" w14:textId="21A8A859"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15" w:history="1">
        <w:r w:rsidR="006A30C1" w:rsidRPr="000331D5">
          <w:rPr>
            <w:rStyle w:val="Hiperhivatkozs"/>
            <w:noProof/>
          </w:rPr>
          <w:t>2.5.2 Fő részek felépítése</w:t>
        </w:r>
        <w:r w:rsidR="006A30C1">
          <w:rPr>
            <w:noProof/>
            <w:webHidden/>
          </w:rPr>
          <w:tab/>
        </w:r>
        <w:r w:rsidR="006A30C1">
          <w:rPr>
            <w:noProof/>
            <w:webHidden/>
          </w:rPr>
          <w:fldChar w:fldCharType="begin"/>
        </w:r>
        <w:r w:rsidR="006A30C1">
          <w:rPr>
            <w:noProof/>
            <w:webHidden/>
          </w:rPr>
          <w:instrText xml:space="preserve"> PAGEREF _Toc103561615 \h </w:instrText>
        </w:r>
        <w:r w:rsidR="006A30C1">
          <w:rPr>
            <w:noProof/>
            <w:webHidden/>
          </w:rPr>
        </w:r>
        <w:r w:rsidR="006A30C1">
          <w:rPr>
            <w:noProof/>
            <w:webHidden/>
          </w:rPr>
          <w:fldChar w:fldCharType="separate"/>
        </w:r>
        <w:r w:rsidR="00583B49">
          <w:rPr>
            <w:noProof/>
            <w:webHidden/>
          </w:rPr>
          <w:t>18</w:t>
        </w:r>
        <w:r w:rsidR="006A30C1">
          <w:rPr>
            <w:noProof/>
            <w:webHidden/>
          </w:rPr>
          <w:fldChar w:fldCharType="end"/>
        </w:r>
      </w:hyperlink>
    </w:p>
    <w:p w14:paraId="6E641864" w14:textId="1EE8D025"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16" w:history="1">
        <w:r w:rsidR="006A30C1" w:rsidRPr="000331D5">
          <w:rPr>
            <w:rStyle w:val="Hiperhivatkozs"/>
            <w:noProof/>
          </w:rPr>
          <w:t>2.5.3 Az alkalmazás működése</w:t>
        </w:r>
        <w:r w:rsidR="006A30C1">
          <w:rPr>
            <w:noProof/>
            <w:webHidden/>
          </w:rPr>
          <w:tab/>
        </w:r>
        <w:r w:rsidR="006A30C1">
          <w:rPr>
            <w:noProof/>
            <w:webHidden/>
          </w:rPr>
          <w:fldChar w:fldCharType="begin"/>
        </w:r>
        <w:r w:rsidR="006A30C1">
          <w:rPr>
            <w:noProof/>
            <w:webHidden/>
          </w:rPr>
          <w:instrText xml:space="preserve"> PAGEREF _Toc103561616 \h </w:instrText>
        </w:r>
        <w:r w:rsidR="006A30C1">
          <w:rPr>
            <w:noProof/>
            <w:webHidden/>
          </w:rPr>
        </w:r>
        <w:r w:rsidR="006A30C1">
          <w:rPr>
            <w:noProof/>
            <w:webHidden/>
          </w:rPr>
          <w:fldChar w:fldCharType="separate"/>
        </w:r>
        <w:r w:rsidR="00583B49">
          <w:rPr>
            <w:noProof/>
            <w:webHidden/>
          </w:rPr>
          <w:t>26</w:t>
        </w:r>
        <w:r w:rsidR="006A30C1">
          <w:rPr>
            <w:noProof/>
            <w:webHidden/>
          </w:rPr>
          <w:fldChar w:fldCharType="end"/>
        </w:r>
      </w:hyperlink>
    </w:p>
    <w:p w14:paraId="1108AA91" w14:textId="7C7C9DBF" w:rsidR="006A30C1" w:rsidRDefault="004D2B0D">
      <w:pPr>
        <w:pStyle w:val="TJ1"/>
        <w:rPr>
          <w:rFonts w:asciiTheme="minorHAnsi" w:eastAsiaTheme="minorEastAsia" w:hAnsiTheme="minorHAnsi" w:cstheme="minorBidi"/>
          <w:b w:val="0"/>
          <w:noProof/>
          <w:sz w:val="22"/>
          <w:szCs w:val="22"/>
          <w:lang w:eastAsia="hu-HU"/>
        </w:rPr>
      </w:pPr>
      <w:hyperlink w:anchor="_Toc103561617" w:history="1">
        <w:r w:rsidR="006A30C1" w:rsidRPr="000331D5">
          <w:rPr>
            <w:rStyle w:val="Hiperhivatkozs"/>
            <w:noProof/>
          </w:rPr>
          <w:t>3 Howto</w:t>
        </w:r>
        <w:r w:rsidR="006A30C1">
          <w:rPr>
            <w:noProof/>
            <w:webHidden/>
          </w:rPr>
          <w:tab/>
        </w:r>
        <w:r w:rsidR="006A30C1">
          <w:rPr>
            <w:noProof/>
            <w:webHidden/>
          </w:rPr>
          <w:fldChar w:fldCharType="begin"/>
        </w:r>
        <w:r w:rsidR="006A30C1">
          <w:rPr>
            <w:noProof/>
            <w:webHidden/>
          </w:rPr>
          <w:instrText xml:space="preserve"> PAGEREF _Toc103561617 \h </w:instrText>
        </w:r>
        <w:r w:rsidR="006A30C1">
          <w:rPr>
            <w:noProof/>
            <w:webHidden/>
          </w:rPr>
        </w:r>
        <w:r w:rsidR="006A30C1">
          <w:rPr>
            <w:noProof/>
            <w:webHidden/>
          </w:rPr>
          <w:fldChar w:fldCharType="separate"/>
        </w:r>
        <w:r w:rsidR="00583B49">
          <w:rPr>
            <w:noProof/>
            <w:webHidden/>
          </w:rPr>
          <w:t>27</w:t>
        </w:r>
        <w:r w:rsidR="006A30C1">
          <w:rPr>
            <w:noProof/>
            <w:webHidden/>
          </w:rPr>
          <w:fldChar w:fldCharType="end"/>
        </w:r>
      </w:hyperlink>
    </w:p>
    <w:p w14:paraId="1484486E" w14:textId="071E004C"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18" w:history="1">
        <w:r w:rsidR="006A30C1" w:rsidRPr="000331D5">
          <w:rPr>
            <w:rStyle w:val="Hiperhivatkozs"/>
            <w:noProof/>
          </w:rPr>
          <w:t>3.1.1 Címsorok</w:t>
        </w:r>
        <w:r w:rsidR="006A30C1">
          <w:rPr>
            <w:noProof/>
            <w:webHidden/>
          </w:rPr>
          <w:tab/>
        </w:r>
        <w:r w:rsidR="006A30C1">
          <w:rPr>
            <w:noProof/>
            <w:webHidden/>
          </w:rPr>
          <w:fldChar w:fldCharType="begin"/>
        </w:r>
        <w:r w:rsidR="006A30C1">
          <w:rPr>
            <w:noProof/>
            <w:webHidden/>
          </w:rPr>
          <w:instrText xml:space="preserve"> PAGEREF _Toc103561618 \h </w:instrText>
        </w:r>
        <w:r w:rsidR="006A30C1">
          <w:rPr>
            <w:noProof/>
            <w:webHidden/>
          </w:rPr>
        </w:r>
        <w:r w:rsidR="006A30C1">
          <w:rPr>
            <w:noProof/>
            <w:webHidden/>
          </w:rPr>
          <w:fldChar w:fldCharType="separate"/>
        </w:r>
        <w:r w:rsidR="00583B49">
          <w:rPr>
            <w:noProof/>
            <w:webHidden/>
          </w:rPr>
          <w:t>27</w:t>
        </w:r>
        <w:r w:rsidR="006A30C1">
          <w:rPr>
            <w:noProof/>
            <w:webHidden/>
          </w:rPr>
          <w:fldChar w:fldCharType="end"/>
        </w:r>
      </w:hyperlink>
    </w:p>
    <w:p w14:paraId="31DB6FF0" w14:textId="42301F85"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19" w:history="1">
        <w:r w:rsidR="006A30C1" w:rsidRPr="000331D5">
          <w:rPr>
            <w:rStyle w:val="Hiperhivatkozs"/>
            <w:noProof/>
          </w:rPr>
          <w:t>3.1.2 Képek</w:t>
        </w:r>
        <w:r w:rsidR="006A30C1">
          <w:rPr>
            <w:noProof/>
            <w:webHidden/>
          </w:rPr>
          <w:tab/>
        </w:r>
        <w:r w:rsidR="006A30C1">
          <w:rPr>
            <w:noProof/>
            <w:webHidden/>
          </w:rPr>
          <w:fldChar w:fldCharType="begin"/>
        </w:r>
        <w:r w:rsidR="006A30C1">
          <w:rPr>
            <w:noProof/>
            <w:webHidden/>
          </w:rPr>
          <w:instrText xml:space="preserve"> PAGEREF _Toc103561619 \h </w:instrText>
        </w:r>
        <w:r w:rsidR="006A30C1">
          <w:rPr>
            <w:noProof/>
            <w:webHidden/>
          </w:rPr>
        </w:r>
        <w:r w:rsidR="006A30C1">
          <w:rPr>
            <w:noProof/>
            <w:webHidden/>
          </w:rPr>
          <w:fldChar w:fldCharType="separate"/>
        </w:r>
        <w:r w:rsidR="00583B49">
          <w:rPr>
            <w:noProof/>
            <w:webHidden/>
          </w:rPr>
          <w:t>27</w:t>
        </w:r>
        <w:r w:rsidR="006A30C1">
          <w:rPr>
            <w:noProof/>
            <w:webHidden/>
          </w:rPr>
          <w:fldChar w:fldCharType="end"/>
        </w:r>
      </w:hyperlink>
    </w:p>
    <w:p w14:paraId="4A622B12" w14:textId="71824448"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20" w:history="1">
        <w:r w:rsidR="006A30C1" w:rsidRPr="000331D5">
          <w:rPr>
            <w:rStyle w:val="Hiperhivatkozs"/>
            <w:noProof/>
          </w:rPr>
          <w:t>3.1.3 Kódrészletek</w:t>
        </w:r>
        <w:r w:rsidR="006A30C1">
          <w:rPr>
            <w:noProof/>
            <w:webHidden/>
          </w:rPr>
          <w:tab/>
        </w:r>
        <w:r w:rsidR="006A30C1">
          <w:rPr>
            <w:noProof/>
            <w:webHidden/>
          </w:rPr>
          <w:fldChar w:fldCharType="begin"/>
        </w:r>
        <w:r w:rsidR="006A30C1">
          <w:rPr>
            <w:noProof/>
            <w:webHidden/>
          </w:rPr>
          <w:instrText xml:space="preserve"> PAGEREF _Toc103561620 \h </w:instrText>
        </w:r>
        <w:r w:rsidR="006A30C1">
          <w:rPr>
            <w:noProof/>
            <w:webHidden/>
          </w:rPr>
        </w:r>
        <w:r w:rsidR="006A30C1">
          <w:rPr>
            <w:noProof/>
            <w:webHidden/>
          </w:rPr>
          <w:fldChar w:fldCharType="separate"/>
        </w:r>
        <w:r w:rsidR="00583B49">
          <w:rPr>
            <w:noProof/>
            <w:webHidden/>
          </w:rPr>
          <w:t>27</w:t>
        </w:r>
        <w:r w:rsidR="006A30C1">
          <w:rPr>
            <w:noProof/>
            <w:webHidden/>
          </w:rPr>
          <w:fldChar w:fldCharType="end"/>
        </w:r>
      </w:hyperlink>
    </w:p>
    <w:p w14:paraId="331B260F" w14:textId="7F53A27A" w:rsidR="006A30C1" w:rsidRDefault="004D2B0D">
      <w:pPr>
        <w:pStyle w:val="TJ3"/>
        <w:tabs>
          <w:tab w:val="right" w:leader="dot" w:pos="8494"/>
        </w:tabs>
        <w:rPr>
          <w:rFonts w:asciiTheme="minorHAnsi" w:eastAsiaTheme="minorEastAsia" w:hAnsiTheme="minorHAnsi" w:cstheme="minorBidi"/>
          <w:noProof/>
          <w:sz w:val="22"/>
          <w:szCs w:val="22"/>
          <w:lang w:eastAsia="hu-HU"/>
        </w:rPr>
      </w:pPr>
      <w:hyperlink w:anchor="_Toc103561621" w:history="1">
        <w:r w:rsidR="006A30C1" w:rsidRPr="000331D5">
          <w:rPr>
            <w:rStyle w:val="Hiperhivatkozs"/>
            <w:noProof/>
          </w:rPr>
          <w:t>3.1.4 Irodalomjegyzék</w:t>
        </w:r>
        <w:r w:rsidR="006A30C1">
          <w:rPr>
            <w:noProof/>
            <w:webHidden/>
          </w:rPr>
          <w:tab/>
        </w:r>
        <w:r w:rsidR="006A30C1">
          <w:rPr>
            <w:noProof/>
            <w:webHidden/>
          </w:rPr>
          <w:fldChar w:fldCharType="begin"/>
        </w:r>
        <w:r w:rsidR="006A30C1">
          <w:rPr>
            <w:noProof/>
            <w:webHidden/>
          </w:rPr>
          <w:instrText xml:space="preserve"> PAGEREF _Toc103561621 \h </w:instrText>
        </w:r>
        <w:r w:rsidR="006A30C1">
          <w:rPr>
            <w:noProof/>
            <w:webHidden/>
          </w:rPr>
        </w:r>
        <w:r w:rsidR="006A30C1">
          <w:rPr>
            <w:noProof/>
            <w:webHidden/>
          </w:rPr>
          <w:fldChar w:fldCharType="separate"/>
        </w:r>
        <w:r w:rsidR="00583B49">
          <w:rPr>
            <w:noProof/>
            <w:webHidden/>
          </w:rPr>
          <w:t>27</w:t>
        </w:r>
        <w:r w:rsidR="006A30C1">
          <w:rPr>
            <w:noProof/>
            <w:webHidden/>
          </w:rPr>
          <w:fldChar w:fldCharType="end"/>
        </w:r>
      </w:hyperlink>
    </w:p>
    <w:p w14:paraId="338FE318" w14:textId="2F35E338" w:rsidR="006A30C1" w:rsidRDefault="004D2B0D">
      <w:pPr>
        <w:pStyle w:val="TJ1"/>
        <w:rPr>
          <w:rFonts w:asciiTheme="minorHAnsi" w:eastAsiaTheme="minorEastAsia" w:hAnsiTheme="minorHAnsi" w:cstheme="minorBidi"/>
          <w:b w:val="0"/>
          <w:noProof/>
          <w:sz w:val="22"/>
          <w:szCs w:val="22"/>
          <w:lang w:eastAsia="hu-HU"/>
        </w:rPr>
      </w:pPr>
      <w:hyperlink w:anchor="_Toc103561622" w:history="1">
        <w:r w:rsidR="006A30C1" w:rsidRPr="000331D5">
          <w:rPr>
            <w:rStyle w:val="Hiperhivatkozs"/>
            <w:noProof/>
          </w:rPr>
          <w:t>4 Utolsó simítások</w:t>
        </w:r>
        <w:r w:rsidR="006A30C1">
          <w:rPr>
            <w:noProof/>
            <w:webHidden/>
          </w:rPr>
          <w:tab/>
        </w:r>
        <w:r w:rsidR="006A30C1">
          <w:rPr>
            <w:noProof/>
            <w:webHidden/>
          </w:rPr>
          <w:fldChar w:fldCharType="begin"/>
        </w:r>
        <w:r w:rsidR="006A30C1">
          <w:rPr>
            <w:noProof/>
            <w:webHidden/>
          </w:rPr>
          <w:instrText xml:space="preserve"> PAGEREF _Toc103561622 \h </w:instrText>
        </w:r>
        <w:r w:rsidR="006A30C1">
          <w:rPr>
            <w:noProof/>
            <w:webHidden/>
          </w:rPr>
        </w:r>
        <w:r w:rsidR="006A30C1">
          <w:rPr>
            <w:noProof/>
            <w:webHidden/>
          </w:rPr>
          <w:fldChar w:fldCharType="separate"/>
        </w:r>
        <w:r w:rsidR="00583B49">
          <w:rPr>
            <w:noProof/>
            <w:webHidden/>
          </w:rPr>
          <w:t>28</w:t>
        </w:r>
        <w:r w:rsidR="006A30C1">
          <w:rPr>
            <w:noProof/>
            <w:webHidden/>
          </w:rPr>
          <w:fldChar w:fldCharType="end"/>
        </w:r>
      </w:hyperlink>
    </w:p>
    <w:p w14:paraId="3207DACC" w14:textId="4DA3D7BD" w:rsidR="006A30C1" w:rsidRDefault="004D2B0D">
      <w:pPr>
        <w:pStyle w:val="TJ1"/>
        <w:rPr>
          <w:rFonts w:asciiTheme="minorHAnsi" w:eastAsiaTheme="minorEastAsia" w:hAnsiTheme="minorHAnsi" w:cstheme="minorBidi"/>
          <w:b w:val="0"/>
          <w:noProof/>
          <w:sz w:val="22"/>
          <w:szCs w:val="22"/>
          <w:lang w:eastAsia="hu-HU"/>
        </w:rPr>
      </w:pPr>
      <w:hyperlink w:anchor="_Toc103561623" w:history="1">
        <w:r w:rsidR="006A30C1" w:rsidRPr="000331D5">
          <w:rPr>
            <w:rStyle w:val="Hiperhivatkozs"/>
            <w:noProof/>
          </w:rPr>
          <w:t>Irodalomjegyzék</w:t>
        </w:r>
        <w:r w:rsidR="006A30C1">
          <w:rPr>
            <w:noProof/>
            <w:webHidden/>
          </w:rPr>
          <w:tab/>
        </w:r>
        <w:r w:rsidR="006A30C1">
          <w:rPr>
            <w:noProof/>
            <w:webHidden/>
          </w:rPr>
          <w:fldChar w:fldCharType="begin"/>
        </w:r>
        <w:r w:rsidR="006A30C1">
          <w:rPr>
            <w:noProof/>
            <w:webHidden/>
          </w:rPr>
          <w:instrText xml:space="preserve"> PAGEREF _Toc103561623 \h </w:instrText>
        </w:r>
        <w:r w:rsidR="006A30C1">
          <w:rPr>
            <w:noProof/>
            <w:webHidden/>
          </w:rPr>
        </w:r>
        <w:r w:rsidR="006A30C1">
          <w:rPr>
            <w:noProof/>
            <w:webHidden/>
          </w:rPr>
          <w:fldChar w:fldCharType="separate"/>
        </w:r>
        <w:r w:rsidR="00583B49">
          <w:rPr>
            <w:noProof/>
            <w:webHidden/>
          </w:rPr>
          <w:t>29</w:t>
        </w:r>
        <w:r w:rsidR="006A30C1">
          <w:rPr>
            <w:noProof/>
            <w:webHidden/>
          </w:rPr>
          <w:fldChar w:fldCharType="end"/>
        </w:r>
      </w:hyperlink>
    </w:p>
    <w:p w14:paraId="72619E18" w14:textId="6D5184C2" w:rsidR="006A30C1" w:rsidRDefault="004D2B0D">
      <w:pPr>
        <w:pStyle w:val="TJ1"/>
        <w:rPr>
          <w:rFonts w:asciiTheme="minorHAnsi" w:eastAsiaTheme="minorEastAsia" w:hAnsiTheme="minorHAnsi" w:cstheme="minorBidi"/>
          <w:b w:val="0"/>
          <w:noProof/>
          <w:sz w:val="22"/>
          <w:szCs w:val="22"/>
          <w:lang w:eastAsia="hu-HU"/>
        </w:rPr>
      </w:pPr>
      <w:hyperlink w:anchor="_Toc103561624" w:history="1">
        <w:r w:rsidR="006A30C1" w:rsidRPr="000331D5">
          <w:rPr>
            <w:rStyle w:val="Hiperhivatkozs"/>
            <w:noProof/>
          </w:rPr>
          <w:t>Függelék</w:t>
        </w:r>
        <w:r w:rsidR="006A30C1">
          <w:rPr>
            <w:noProof/>
            <w:webHidden/>
          </w:rPr>
          <w:tab/>
        </w:r>
        <w:r w:rsidR="006A30C1">
          <w:rPr>
            <w:noProof/>
            <w:webHidden/>
          </w:rPr>
          <w:fldChar w:fldCharType="begin"/>
        </w:r>
        <w:r w:rsidR="006A30C1">
          <w:rPr>
            <w:noProof/>
            <w:webHidden/>
          </w:rPr>
          <w:instrText xml:space="preserve"> PAGEREF _Toc103561624 \h </w:instrText>
        </w:r>
        <w:r w:rsidR="006A30C1">
          <w:rPr>
            <w:noProof/>
            <w:webHidden/>
          </w:rPr>
        </w:r>
        <w:r w:rsidR="006A30C1">
          <w:rPr>
            <w:noProof/>
            <w:webHidden/>
          </w:rPr>
          <w:fldChar w:fldCharType="separate"/>
        </w:r>
        <w:r w:rsidR="00583B49">
          <w:rPr>
            <w:noProof/>
            <w:webHidden/>
          </w:rPr>
          <w:t>31</w:t>
        </w:r>
        <w:r w:rsidR="006A30C1">
          <w:rPr>
            <w:noProof/>
            <w:webHidden/>
          </w:rPr>
          <w:fldChar w:fldCharType="end"/>
        </w:r>
      </w:hyperlink>
    </w:p>
    <w:p w14:paraId="01B0DC16" w14:textId="25FB04B1"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85CF53A"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30C1">
        <w:rPr>
          <w:b/>
          <w:bCs/>
          <w:noProof/>
        </w:rPr>
        <w:t>Borbás András</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261AE1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57C8A">
        <w:rPr>
          <w:noProof/>
        </w:rPr>
        <w:t>2022. 05. 18.</w:t>
      </w:r>
      <w:r w:rsidRPr="00B50CAA">
        <w:fldChar w:fldCharType="end"/>
      </w:r>
    </w:p>
    <w:p w14:paraId="5128D61A" w14:textId="77777777" w:rsidR="00681E99" w:rsidRDefault="005E01E0" w:rsidP="00854BDC">
      <w:pPr>
        <w:pStyle w:val="Nyilatkozatalrs"/>
      </w:pPr>
      <w:r>
        <w:tab/>
      </w:r>
      <w:r w:rsidR="00854BDC">
        <w:t>...</w:t>
      </w:r>
      <w:r>
        <w:t>…………………………………………….</w:t>
      </w:r>
    </w:p>
    <w:p w14:paraId="26AA76B1" w14:textId="7B46899A" w:rsidR="005E01E0" w:rsidRDefault="005E01E0" w:rsidP="00854BDC">
      <w:pPr>
        <w:pStyle w:val="Nyilatkozatalrs"/>
      </w:pPr>
      <w:r>
        <w:tab/>
      </w:r>
      <w:fldSimple w:instr=" AUTHOR   \* MERGEFORMAT ">
        <w:r w:rsidR="006A30C1">
          <w:t>Borbás András</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65C79C3A" w:rsidR="0063585C" w:rsidRDefault="0063585C" w:rsidP="00816BCB">
      <w:pPr>
        <w:pStyle w:val="Fejezetcimszmozsnlkl"/>
      </w:pPr>
      <w:bookmarkStart w:id="0" w:name="_Toc103561588"/>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0F09B694" w:rsidR="0063585C" w:rsidRDefault="0063585C" w:rsidP="00816BCB">
      <w:pPr>
        <w:pStyle w:val="Fejezetcimszmozsnlkl"/>
      </w:pPr>
      <w:bookmarkStart w:id="1" w:name="_Toc103561589"/>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6831634B" w:rsidR="001A57BC" w:rsidRDefault="003F5425" w:rsidP="006A1B7F">
      <w:pPr>
        <w:pStyle w:val="Cmsor1"/>
      </w:pPr>
      <w:bookmarkStart w:id="2" w:name="_Toc332797397"/>
      <w:bookmarkStart w:id="3" w:name="_Toc103561590"/>
      <w:r>
        <w:lastRenderedPageBreak/>
        <w:t>Bevezetés</w:t>
      </w:r>
      <w:bookmarkEnd w:id="2"/>
      <w:bookmarkEnd w:id="3"/>
    </w:p>
    <w:p w14:paraId="66D16C1B" w14:textId="0C3D1EFF" w:rsidR="002841F9" w:rsidRDefault="000676F2" w:rsidP="002841F9">
      <w:r>
        <w:t xml:space="preserve">A motivációmmal és egy rövid feladat ismertetővel szeretném kezdeni a szakdolgozatomat. </w:t>
      </w:r>
    </w:p>
    <w:p w14:paraId="0B2D2F83" w14:textId="610BBF01" w:rsidR="002841F9" w:rsidRDefault="002F398E" w:rsidP="002841F9">
      <w:pPr>
        <w:pStyle w:val="Cmsor2"/>
      </w:pPr>
      <w:bookmarkStart w:id="4" w:name="_Toc103561591"/>
      <w:r>
        <w:t>Előzmények</w:t>
      </w:r>
      <w:bookmarkEnd w:id="4"/>
    </w:p>
    <w:p w14:paraId="5F84770D" w14:textId="7CA65F5C" w:rsidR="00502A30" w:rsidRDefault="002F398E" w:rsidP="00502A30">
      <w:r>
        <w:t>Már nagyon régóta tudom, hogy játékfejlesztéssel akarok</w:t>
      </w:r>
      <w:r w:rsidR="008D312D">
        <w:t xml:space="preserve"> majd</w:t>
      </w:r>
      <w:r>
        <w:t xml:space="preserve"> foglalkozni, mindig is ez volt az álmom. </w:t>
      </w:r>
      <w:r w:rsidR="008D312D">
        <w:t>Ezért is jelentkeztem az Irányítás és Informatika Tanszék szoftverfejlesztés specializációjára, mert itt tudtam</w:t>
      </w:r>
      <w:r w:rsidR="000C2E3B">
        <w:t>,</w:t>
      </w:r>
      <w:r w:rsidR="008D312D">
        <w:t xml:space="preserve"> hogy 3D motorokkal és játékfejlesztéssel is lehet foglalkozni.</w:t>
      </w:r>
      <w:r w:rsidR="00362FD4">
        <w:t xml:space="preserve"> </w:t>
      </w:r>
    </w:p>
    <w:p w14:paraId="15A54C2D" w14:textId="55A23A02" w:rsidR="00974E7D" w:rsidRDefault="00974E7D" w:rsidP="00502A30">
      <w:r>
        <w:t xml:space="preserve">Míg ezen specializációra jártam, sikerült belátást nyernem a játékfejlesztés rejtelmeibe és végre élesebb környezetben használnom a két legismertebb videójáték fejlesztő környezetet és motort, az </w:t>
      </w:r>
      <w:proofErr w:type="spellStart"/>
      <w:r>
        <w:t>Unreal</w:t>
      </w:r>
      <w:proofErr w:type="spellEnd"/>
      <w:r>
        <w:t xml:space="preserve"> </w:t>
      </w:r>
      <w:proofErr w:type="spellStart"/>
      <w:r>
        <w:t>Engine</w:t>
      </w:r>
      <w:proofErr w:type="spellEnd"/>
      <w:r w:rsidR="009B1582">
        <w:t xml:space="preserve"> 4</w:t>
      </w:r>
      <w:r>
        <w:t>-</w:t>
      </w:r>
      <w:r w:rsidR="009B1582">
        <w:t>e</w:t>
      </w:r>
      <w:r>
        <w:t xml:space="preserve">t és a </w:t>
      </w:r>
      <w:proofErr w:type="spellStart"/>
      <w:r>
        <w:t>Unity</w:t>
      </w:r>
      <w:proofErr w:type="spellEnd"/>
      <w:r>
        <w:t xml:space="preserve">-t, a témalaboratórium tárgy keretein belül. </w:t>
      </w:r>
      <w:r w:rsidR="00E34939">
        <w:t xml:space="preserve">Ezeket a szoftvereket én már régebb óta ismerem és használtam őket, de mindig csak hobbiból kísérletezgettem bennük, most viszont három játékot is kellett bennük készíteni. Ez alatt csak még jobban megerősödött bennem, hogy én 3D motorokkal és játékfejlesztéssel szeretnék foglalkozni. </w:t>
      </w:r>
    </w:p>
    <w:p w14:paraId="2DFD7377" w14:textId="6F78F526" w:rsidR="009B1582" w:rsidRDefault="009B1582" w:rsidP="009B1582">
      <w:r>
        <w:t>Így már az önálló laboratóriumomnak is ehhez kapcsolódó témát választottam, viszont mivel szerintem már egész jól ismertem a fent említett két játékmotort, és akkor érdekelt a Vulkan grafikus API</w:t>
      </w:r>
      <w:r w:rsidR="00A64084">
        <w:t xml:space="preserve"> és hogy hogy működnek ezek a játékmotorok ezért egy </w:t>
      </w:r>
      <w:r w:rsidR="00C2628B">
        <w:t xml:space="preserve">saját </w:t>
      </w:r>
      <w:proofErr w:type="spellStart"/>
      <w:r w:rsidR="00C2628B">
        <w:t>készítésű</w:t>
      </w:r>
      <w:proofErr w:type="spellEnd"/>
      <w:r w:rsidR="00C2628B">
        <w:t xml:space="preserve">, Vulkan alapú játékmotort csináltam. Ez egész jól működött, viszont nehéz volt használni, csak kódban lehetett bármit is szerkeszteni. </w:t>
      </w:r>
    </w:p>
    <w:p w14:paraId="0E619B8F" w14:textId="40986258" w:rsidR="00C2628B" w:rsidRDefault="00C2628B" w:rsidP="00C2628B">
      <w:pPr>
        <w:pStyle w:val="Cmsor2"/>
      </w:pPr>
      <w:bookmarkStart w:id="5" w:name="_Toc103561592"/>
      <w:r>
        <w:t>Feladat bemutatása</w:t>
      </w:r>
      <w:bookmarkEnd w:id="5"/>
    </w:p>
    <w:p w14:paraId="3101A60F" w14:textId="042E0E4C" w:rsidR="00C2628B" w:rsidRDefault="00C2628B" w:rsidP="00C2628B">
      <w:r>
        <w:t>Szakdolgozatomban a fent említett motor</w:t>
      </w:r>
      <w:r w:rsidR="00011B4E">
        <w:t>omat</w:t>
      </w:r>
      <w:r>
        <w:t xml:space="preserve"> szeretném továbbfejleszteni </w:t>
      </w:r>
      <w:r w:rsidR="00F01A8E">
        <w:t>úgy,</w:t>
      </w:r>
      <w:r>
        <w:t xml:space="preserve"> hogy egy használható pályaszerkesztőt </w:t>
      </w:r>
      <w:r w:rsidR="000C5177">
        <w:t xml:space="preserve">kapjunk, amiben ráadásul nagyobb pályákat is hatékonyan lehet készíteni azok feldarabolásával és utána dinamikus betöltésével. </w:t>
      </w:r>
      <w:r w:rsidR="00011B4E">
        <w:t xml:space="preserve">Ezt </w:t>
      </w:r>
      <w:proofErr w:type="spellStart"/>
      <w:r w:rsidR="00011B4E">
        <w:t>trigger</w:t>
      </w:r>
      <w:proofErr w:type="spellEnd"/>
      <w:r w:rsidR="00011B4E">
        <w:t xml:space="preserve"> </w:t>
      </w:r>
      <w:proofErr w:type="spellStart"/>
      <w:r w:rsidR="00011B4E">
        <w:t>volume</w:t>
      </w:r>
      <w:proofErr w:type="spellEnd"/>
      <w:r w:rsidR="00011B4E">
        <w:t xml:space="preserve">-ok segítségével </w:t>
      </w:r>
      <w:r w:rsidR="00581A68">
        <w:t>csinálnám,</w:t>
      </w:r>
      <w:r w:rsidR="00011B4E">
        <w:t xml:space="preserve"> amik be</w:t>
      </w:r>
      <w:r w:rsidR="00581A68">
        <w:t>-</w:t>
      </w:r>
      <w:r w:rsidR="00011B4E">
        <w:t xml:space="preserve"> illetve kitöltik a hozzájuk megadott pályarészeket</w:t>
      </w:r>
      <w:r w:rsidR="00581A68">
        <w:t xml:space="preserve">. </w:t>
      </w:r>
      <w:r w:rsidR="0086758F">
        <w:t xml:space="preserve">A szerkesztést pedig egy egyszerű felhasználó felület segítené, ahol menteni, betölteni, és szerkeszteni lehetne a pálya és objektumok különböző tulajdonságait. </w:t>
      </w:r>
    </w:p>
    <w:p w14:paraId="75E73519" w14:textId="75C551F5" w:rsidR="009C5595" w:rsidRDefault="009C5595" w:rsidP="009C5595">
      <w:pPr>
        <w:pStyle w:val="Cmsor1"/>
      </w:pPr>
      <w:bookmarkStart w:id="6" w:name="_Toc103561593"/>
      <w:proofErr w:type="spellStart"/>
      <w:r>
        <w:lastRenderedPageBreak/>
        <w:t>CatEngine</w:t>
      </w:r>
      <w:bookmarkEnd w:id="6"/>
      <w:proofErr w:type="spellEnd"/>
    </w:p>
    <w:p w14:paraId="2DE60A35" w14:textId="701C6F1D" w:rsidR="009C5595" w:rsidRDefault="009C5595" w:rsidP="009C5595">
      <w:r>
        <w:t xml:space="preserve">Erre a névre kereszteltem az objektum orientáltan újraírt, önálló laboratóriumon elkészített játékmotoromat. </w:t>
      </w:r>
    </w:p>
    <w:p w14:paraId="0DDF94AA" w14:textId="6CF9919D" w:rsidR="00575BC2" w:rsidRDefault="00575BC2" w:rsidP="00575BC2">
      <w:pPr>
        <w:pStyle w:val="Cmsor2"/>
      </w:pPr>
      <w:bookmarkStart w:id="7" w:name="_Toc103561594"/>
      <w:r>
        <w:t>Történet</w:t>
      </w:r>
      <w:bookmarkEnd w:id="7"/>
    </w:p>
    <w:p w14:paraId="3D541538" w14:textId="56DA8B76" w:rsidR="00575BC2" w:rsidRDefault="00575BC2" w:rsidP="00575BC2">
      <w:r>
        <w:t xml:space="preserve">A motort eredetileg a </w:t>
      </w:r>
      <w:r w:rsidR="00EE31A9">
        <w:t xml:space="preserve">Vulkan </w:t>
      </w:r>
      <w:proofErr w:type="spellStart"/>
      <w:r w:rsidR="00EE31A9">
        <w:t>Tutorial</w:t>
      </w:r>
      <w:proofErr w:type="spellEnd"/>
      <w:r w:rsidR="00EE31A9">
        <w:t xml:space="preserve"> weboldal</w:t>
      </w:r>
      <w:r w:rsidR="00C171EB">
        <w:fldChar w:fldCharType="begin"/>
      </w:r>
      <w:r w:rsidR="00C171EB">
        <w:instrText xml:space="preserve"> REF  _Ref103262852 \h \r </w:instrText>
      </w:r>
      <w:r w:rsidR="00C171EB">
        <w:fldChar w:fldCharType="separate"/>
      </w:r>
      <w:r w:rsidR="00583B49">
        <w:t>[1]</w:t>
      </w:r>
      <w:r w:rsidR="00C171EB">
        <w:fldChar w:fldCharType="end"/>
      </w:r>
      <w:r w:rsidR="00EE31A9">
        <w:t xml:space="preserve"> alapján csináltam, viszont a vulkan.hpp c++-os </w:t>
      </w:r>
      <w:proofErr w:type="spellStart"/>
      <w:r w:rsidR="00EE31A9">
        <w:t>binding</w:t>
      </w:r>
      <w:proofErr w:type="spellEnd"/>
      <w:r w:rsidR="00EE31A9">
        <w:t>-okkal</w:t>
      </w:r>
      <w:r w:rsidR="00595D58">
        <w:fldChar w:fldCharType="begin"/>
      </w:r>
      <w:r w:rsidR="00595D58">
        <w:instrText xml:space="preserve"> REF _Ref103264042 \r \h </w:instrText>
      </w:r>
      <w:r w:rsidR="00595D58">
        <w:fldChar w:fldCharType="separate"/>
      </w:r>
      <w:r w:rsidR="00583B49">
        <w:t>[2]</w:t>
      </w:r>
      <w:r w:rsidR="00595D58">
        <w:fldChar w:fldCharType="end"/>
      </w:r>
      <w:r w:rsidR="00040036">
        <w:t>, a biztonságosabb típuskezelés és modernebb használat érdekében</w:t>
      </w:r>
      <w:r w:rsidR="00EE31A9">
        <w:t xml:space="preserve">. </w:t>
      </w:r>
    </w:p>
    <w:p w14:paraId="251E4C66" w14:textId="3D2C9659" w:rsidR="00E65BF6" w:rsidRDefault="00E65BF6" w:rsidP="00575BC2">
      <w:r>
        <w:t>Hozzáadtam az ImGui</w:t>
      </w:r>
      <w:r w:rsidR="00B6050D">
        <w:fldChar w:fldCharType="begin"/>
      </w:r>
      <w:r w:rsidR="00B6050D">
        <w:instrText xml:space="preserve"> REF _Ref103266524 \r \h </w:instrText>
      </w:r>
      <w:r w:rsidR="00B6050D">
        <w:fldChar w:fldCharType="separate"/>
      </w:r>
      <w:r w:rsidR="00583B49">
        <w:t>[3]</w:t>
      </w:r>
      <w:r w:rsidR="00B6050D">
        <w:fldChar w:fldCharType="end"/>
      </w:r>
      <w:r>
        <w:t xml:space="preserve"> könyvtárat is, aminek segítségével készítettem a kezdetleges felhasználói felületet.</w:t>
      </w:r>
    </w:p>
    <w:p w14:paraId="0AA5CC64" w14:textId="331D83AB" w:rsidR="00595D58" w:rsidRDefault="00595D58" w:rsidP="00575BC2">
      <w:r>
        <w:t xml:space="preserve">Az önálló laboratórium és a szakdolgozat készítés között </w:t>
      </w:r>
      <w:r w:rsidR="00AF2042">
        <w:t xml:space="preserve">átírtam a motort objektum orientálttá, </w:t>
      </w:r>
      <w:r w:rsidR="00007471">
        <w:t xml:space="preserve">egy </w:t>
      </w:r>
      <w:proofErr w:type="spellStart"/>
      <w:r w:rsidR="00007471">
        <w:t>youtube</w:t>
      </w:r>
      <w:proofErr w:type="spellEnd"/>
      <w:r w:rsidR="00007471">
        <w:t xml:space="preserve"> </w:t>
      </w:r>
      <w:proofErr w:type="spellStart"/>
      <w:r w:rsidR="00007471">
        <w:t>tutorial</w:t>
      </w:r>
      <w:proofErr w:type="spellEnd"/>
      <w:r w:rsidR="00007471">
        <w:fldChar w:fldCharType="begin"/>
      </w:r>
      <w:r w:rsidR="00007471">
        <w:instrText xml:space="preserve"> REF _Ref103265356 \r \h </w:instrText>
      </w:r>
      <w:r w:rsidR="00007471">
        <w:fldChar w:fldCharType="separate"/>
      </w:r>
      <w:r w:rsidR="00583B49">
        <w:t>[4]</w:t>
      </w:r>
      <w:r w:rsidR="00007471">
        <w:fldChar w:fldCharType="end"/>
      </w:r>
      <w:r w:rsidR="00007471">
        <w:t xml:space="preserve"> alapján</w:t>
      </w:r>
      <w:r w:rsidR="00E65BF6">
        <w:t xml:space="preserve">. </w:t>
      </w:r>
    </w:p>
    <w:p w14:paraId="3A905F61" w14:textId="70A0C5C4" w:rsidR="00EC37A4" w:rsidRDefault="00EC37A4" w:rsidP="00EC37A4">
      <w:pPr>
        <w:pStyle w:val="Cmsor2"/>
      </w:pPr>
      <w:bookmarkStart w:id="8" w:name="_Toc103561595"/>
      <w:r>
        <w:t xml:space="preserve">Felhasznált </w:t>
      </w:r>
      <w:r w:rsidR="00E714C8">
        <w:t>szoftverek</w:t>
      </w:r>
      <w:bookmarkEnd w:id="8"/>
    </w:p>
    <w:p w14:paraId="521AE186" w14:textId="6AF812D0" w:rsidR="00EC37A4" w:rsidRDefault="00EC37A4" w:rsidP="00EC37A4">
      <w:r>
        <w:t>Bemutatom az összes szoftver</w:t>
      </w:r>
      <w:r w:rsidR="00E714C8">
        <w:t>t</w:t>
      </w:r>
      <w:r>
        <w:t>, amiket felhasználtam a szerkesztőmotor fejlesztése során.</w:t>
      </w:r>
    </w:p>
    <w:p w14:paraId="7C06EC1A" w14:textId="7A07B9D7" w:rsidR="00EC37A4" w:rsidRDefault="00EC37A4" w:rsidP="00EC37A4">
      <w:pPr>
        <w:pStyle w:val="Cmsor3"/>
      </w:pPr>
      <w:bookmarkStart w:id="9" w:name="_Toc103561596"/>
      <w:r>
        <w:t>GitHub</w:t>
      </w:r>
      <w:r w:rsidR="00C66991">
        <w:fldChar w:fldCharType="begin"/>
      </w:r>
      <w:r w:rsidR="00C66991">
        <w:instrText xml:space="preserve"> REF _Ref103268741 \r \h </w:instrText>
      </w:r>
      <w:r w:rsidR="00C66991">
        <w:fldChar w:fldCharType="separate"/>
      </w:r>
      <w:r w:rsidR="00583B49">
        <w:t>[5]</w:t>
      </w:r>
      <w:r w:rsidR="00C66991">
        <w:fldChar w:fldCharType="end"/>
      </w:r>
      <w:r>
        <w:t xml:space="preserve"> és </w:t>
      </w:r>
      <w:proofErr w:type="spellStart"/>
      <w:r>
        <w:t>GitKraken</w:t>
      </w:r>
      <w:proofErr w:type="spellEnd"/>
      <w:r w:rsidR="00C66991">
        <w:fldChar w:fldCharType="begin"/>
      </w:r>
      <w:r w:rsidR="00C66991">
        <w:instrText xml:space="preserve"> REF _Ref103268746 \r \h </w:instrText>
      </w:r>
      <w:r w:rsidR="00C66991">
        <w:fldChar w:fldCharType="separate"/>
      </w:r>
      <w:r w:rsidR="00583B49">
        <w:t>[6]</w:t>
      </w:r>
      <w:bookmarkEnd w:id="9"/>
      <w:r w:rsidR="00C66991">
        <w:fldChar w:fldCharType="end"/>
      </w:r>
    </w:p>
    <w:p w14:paraId="29A48382" w14:textId="5211BE4C" w:rsidR="002D58A7" w:rsidRDefault="002D58A7" w:rsidP="002D58A7">
      <w:r>
        <w:t xml:space="preserve">Már nagyon régóta </w:t>
      </w:r>
      <w:proofErr w:type="gramStart"/>
      <w:r>
        <w:t>tudom</w:t>
      </w:r>
      <w:proofErr w:type="gramEnd"/>
      <w:r>
        <w:t xml:space="preserve"> hogy a legfontosabb dolog szoftverfejlesztés közben a gyakori mentés. Viszont nem sokra megyünk a </w:t>
      </w:r>
      <w:proofErr w:type="gramStart"/>
      <w:r>
        <w:t>mentésünkkel</w:t>
      </w:r>
      <w:proofErr w:type="gramEnd"/>
      <w:r>
        <w:t xml:space="preserve"> ha mondjuk </w:t>
      </w:r>
      <w:proofErr w:type="spellStart"/>
      <w:r>
        <w:t>korruptálódik</w:t>
      </w:r>
      <w:proofErr w:type="spellEnd"/>
      <w:r>
        <w:t xml:space="preserve"> az adat egy áramkimaradás miatt. Ezért én szinte minden projektemet eltárolom online is, a kód alapú projekteket általában GitHub-</w:t>
      </w:r>
      <w:proofErr w:type="spellStart"/>
      <w:r>
        <w:t>on</w:t>
      </w:r>
      <w:proofErr w:type="spellEnd"/>
      <w:r>
        <w:t xml:space="preserve">. </w:t>
      </w:r>
      <w:r w:rsidR="00C66991">
        <w:t xml:space="preserve">Így a különböző verziók is megmaradnak és ezekre bármikor vissza tudok állni, vagy összevetni, hogy mi változott. </w:t>
      </w:r>
    </w:p>
    <w:p w14:paraId="0DBE54AF" w14:textId="3B7CE80C" w:rsidR="002B2B46" w:rsidRDefault="002B2B46" w:rsidP="002D58A7">
      <w:r>
        <w:t xml:space="preserve">Lokálisan pedig a </w:t>
      </w:r>
      <w:proofErr w:type="spellStart"/>
      <w:r>
        <w:t>GitKrakent</w:t>
      </w:r>
      <w:proofErr w:type="spellEnd"/>
      <w:r>
        <w:t xml:space="preserve"> használom, ami egy felhasználói felület a </w:t>
      </w:r>
      <w:proofErr w:type="spellStart"/>
      <w:r>
        <w:t>git</w:t>
      </w:r>
      <w:proofErr w:type="spellEnd"/>
      <w:r>
        <w:t xml:space="preserve"> </w:t>
      </w:r>
      <w:proofErr w:type="spellStart"/>
      <w:r>
        <w:t>hez</w:t>
      </w:r>
      <w:proofErr w:type="spellEnd"/>
      <w:r>
        <w:t>, ami nagyon átláthatóan mutatja a módosításokat</w:t>
      </w:r>
      <w:r w:rsidR="009E47D8">
        <w:t xml:space="preserve"> bármilyen szöveges fájlon vagy képen. </w:t>
      </w:r>
    </w:p>
    <w:p w14:paraId="41DEE043" w14:textId="50C9D43C" w:rsidR="009E47D8" w:rsidRDefault="009E47D8" w:rsidP="009E47D8">
      <w:pPr>
        <w:pStyle w:val="Cmsor3"/>
      </w:pPr>
      <w:bookmarkStart w:id="10" w:name="_Toc103561597"/>
      <w:r>
        <w:t>Visual Studio</w:t>
      </w:r>
      <w:r>
        <w:fldChar w:fldCharType="begin"/>
      </w:r>
      <w:r>
        <w:instrText xml:space="preserve"> REF _Ref103290169 \r \h </w:instrText>
      </w:r>
      <w:r>
        <w:fldChar w:fldCharType="separate"/>
      </w:r>
      <w:r w:rsidR="00583B49">
        <w:t>[7]</w:t>
      </w:r>
      <w:r>
        <w:fldChar w:fldCharType="end"/>
      </w:r>
      <w:r>
        <w:t xml:space="preserve"> és </w:t>
      </w:r>
      <w:proofErr w:type="spellStart"/>
      <w:r>
        <w:t>Resharper</w:t>
      </w:r>
      <w:proofErr w:type="spellEnd"/>
      <w:r>
        <w:t xml:space="preserve"> C++</w:t>
      </w:r>
      <w:r>
        <w:fldChar w:fldCharType="begin"/>
      </w:r>
      <w:r>
        <w:instrText xml:space="preserve"> REF _Ref103290173 \r \h </w:instrText>
      </w:r>
      <w:r>
        <w:fldChar w:fldCharType="separate"/>
      </w:r>
      <w:r w:rsidR="00583B49">
        <w:t>[8]</w:t>
      </w:r>
      <w:bookmarkEnd w:id="10"/>
      <w:r>
        <w:fldChar w:fldCharType="end"/>
      </w:r>
    </w:p>
    <w:p w14:paraId="7D68406B" w14:textId="7F65F62A" w:rsidR="009E47D8" w:rsidRDefault="00C36D68" w:rsidP="009E47D8">
      <w:r>
        <w:t xml:space="preserve">A fejlesztést még a 2019 es Visual Studio </w:t>
      </w:r>
      <w:proofErr w:type="spellStart"/>
      <w:r>
        <w:t>val</w:t>
      </w:r>
      <w:proofErr w:type="spellEnd"/>
      <w:r>
        <w:t xml:space="preserve"> kezdtem, de mikor megláttam</w:t>
      </w:r>
      <w:r w:rsidR="00065075">
        <w:t>,</w:t>
      </w:r>
      <w:r>
        <w:t xml:space="preserve"> hogy a 2022 es Visual </w:t>
      </w:r>
      <w:proofErr w:type="spellStart"/>
      <w:r>
        <w:t>Studionak</w:t>
      </w:r>
      <w:proofErr w:type="spellEnd"/>
      <w:r>
        <w:t xml:space="preserve"> lesz beépített </w:t>
      </w:r>
      <w:proofErr w:type="spellStart"/>
      <w:r>
        <w:t>CMake</w:t>
      </w:r>
      <w:proofErr w:type="spellEnd"/>
      <w:r>
        <w:t xml:space="preserve"> projekt kezelése, egyből letöltöttem </w:t>
      </w:r>
      <w:proofErr w:type="gramStart"/>
      <w:r>
        <w:t>a</w:t>
      </w:r>
      <w:proofErr w:type="gramEnd"/>
      <w:r>
        <w:t xml:space="preserve"> előzetes verzióját. Ekkor már át volt írva a projekt Visual Studio </w:t>
      </w:r>
      <w:proofErr w:type="spellStart"/>
      <w:r>
        <w:t>Solution</w:t>
      </w:r>
      <w:proofErr w:type="spellEnd"/>
      <w:r>
        <w:t xml:space="preserve"> formából </w:t>
      </w:r>
      <w:proofErr w:type="spellStart"/>
      <w:r>
        <w:t>CMakeLists</w:t>
      </w:r>
      <w:proofErr w:type="spellEnd"/>
      <w:r>
        <w:t xml:space="preserve"> alapú projekté</w:t>
      </w:r>
      <w:r w:rsidR="00D90506">
        <w:t xml:space="preserve">, mert sok különböző fejlesztői környezetet kipróbáltam, mint </w:t>
      </w:r>
      <w:r w:rsidR="00D90506">
        <w:lastRenderedPageBreak/>
        <w:t>például a CLion</w:t>
      </w:r>
      <w:r w:rsidR="006F30A1">
        <w:fldChar w:fldCharType="begin"/>
      </w:r>
      <w:r w:rsidR="006F30A1">
        <w:instrText xml:space="preserve"> REF _Ref103300417 \r \h </w:instrText>
      </w:r>
      <w:r w:rsidR="006F30A1">
        <w:fldChar w:fldCharType="separate"/>
      </w:r>
      <w:r w:rsidR="00583B49">
        <w:t>[10]</w:t>
      </w:r>
      <w:r w:rsidR="006F30A1">
        <w:fldChar w:fldCharType="end"/>
      </w:r>
      <w:r w:rsidR="00D90506">
        <w:t xml:space="preserve"> vagy a Visual Studio </w:t>
      </w:r>
      <w:proofErr w:type="spellStart"/>
      <w:r w:rsidR="00D90506">
        <w:t>Code</w:t>
      </w:r>
      <w:proofErr w:type="spellEnd"/>
      <w:r w:rsidR="006F30A1">
        <w:fldChar w:fldCharType="begin"/>
      </w:r>
      <w:r w:rsidR="006F30A1">
        <w:instrText xml:space="preserve"> REF _Ref103290409 \r \h </w:instrText>
      </w:r>
      <w:r w:rsidR="006F30A1">
        <w:fldChar w:fldCharType="separate"/>
      </w:r>
      <w:r w:rsidR="00583B49">
        <w:t>[11]</w:t>
      </w:r>
      <w:r w:rsidR="006F30A1">
        <w:fldChar w:fldCharType="end"/>
      </w:r>
      <w:proofErr w:type="gramStart"/>
      <w:r w:rsidR="00D90506">
        <w:t>,</w:t>
      </w:r>
      <w:proofErr w:type="gramEnd"/>
      <w:r w:rsidR="00D90506">
        <w:t xml:space="preserve"> vagy a Visual Studio Visual </w:t>
      </w:r>
      <w:proofErr w:type="spellStart"/>
      <w:r w:rsidR="00D90506">
        <w:t>Assist</w:t>
      </w:r>
      <w:proofErr w:type="spellEnd"/>
      <w:r w:rsidR="006F30A1">
        <w:fldChar w:fldCharType="begin"/>
      </w:r>
      <w:r w:rsidR="006F30A1">
        <w:instrText xml:space="preserve"> REF _Ref103300430 \r \h </w:instrText>
      </w:r>
      <w:r w:rsidR="006F30A1">
        <w:fldChar w:fldCharType="separate"/>
      </w:r>
      <w:r w:rsidR="00583B49">
        <w:t>[9]</w:t>
      </w:r>
      <w:r w:rsidR="006F30A1">
        <w:fldChar w:fldCharType="end"/>
      </w:r>
      <w:r w:rsidR="00D90506">
        <w:t xml:space="preserve"> </w:t>
      </w:r>
      <w:proofErr w:type="spellStart"/>
      <w:r w:rsidR="00D90506">
        <w:t>plugin</w:t>
      </w:r>
      <w:r w:rsidR="00065075">
        <w:t>-</w:t>
      </w:r>
      <w:r w:rsidR="00D90506">
        <w:t>nal</w:t>
      </w:r>
      <w:proofErr w:type="spellEnd"/>
      <w:r w:rsidR="006F30A1">
        <w:t>, de mindig visszatértem a Visual Studio</w:t>
      </w:r>
      <w:r w:rsidR="00065075">
        <w:t>-</w:t>
      </w:r>
      <w:r w:rsidR="006F30A1">
        <w:t xml:space="preserve">hoz valamiért. Végül kipróbáltam a </w:t>
      </w:r>
      <w:proofErr w:type="spellStart"/>
      <w:r w:rsidR="006F30A1">
        <w:t>JetBrains</w:t>
      </w:r>
      <w:proofErr w:type="spellEnd"/>
      <w:r w:rsidR="006F30A1">
        <w:t xml:space="preserve"> </w:t>
      </w:r>
      <w:proofErr w:type="spellStart"/>
      <w:r w:rsidR="006F30A1">
        <w:t>ReSharper</w:t>
      </w:r>
      <w:proofErr w:type="spellEnd"/>
      <w:r w:rsidR="006F30A1">
        <w:t xml:space="preserve"> C++</w:t>
      </w:r>
      <w:r w:rsidR="006F30A1">
        <w:fldChar w:fldCharType="begin"/>
      </w:r>
      <w:r w:rsidR="006F30A1">
        <w:instrText xml:space="preserve"> REF _Ref103290173 \r \h </w:instrText>
      </w:r>
      <w:r w:rsidR="006F30A1">
        <w:fldChar w:fldCharType="separate"/>
      </w:r>
      <w:r w:rsidR="00583B49">
        <w:t>[8]</w:t>
      </w:r>
      <w:r w:rsidR="006F30A1">
        <w:fldChar w:fldCharType="end"/>
      </w:r>
      <w:r w:rsidR="006F30A1">
        <w:t xml:space="preserve"> </w:t>
      </w:r>
      <w:proofErr w:type="spellStart"/>
      <w:proofErr w:type="gramStart"/>
      <w:r w:rsidR="006F30A1">
        <w:t>plugin</w:t>
      </w:r>
      <w:proofErr w:type="spellEnd"/>
      <w:r w:rsidR="00065075">
        <w:t>-</w:t>
      </w:r>
      <w:r w:rsidR="006F30A1">
        <w:t>ját</w:t>
      </w:r>
      <w:proofErr w:type="gramEnd"/>
      <w:r w:rsidR="006F30A1">
        <w:t xml:space="preserve"> ami hozzáadta a CLion összes jó tulajdonságát a Visual Studio</w:t>
      </w:r>
      <w:r w:rsidR="00A13B14">
        <w:t>-</w:t>
      </w:r>
      <w:r w:rsidR="006F30A1">
        <w:t xml:space="preserve">hoz, mint például a kódba ágyazott </w:t>
      </w:r>
      <w:r w:rsidR="00D93F0D">
        <w:t xml:space="preserve">paraméter nevek és típusok, és a </w:t>
      </w:r>
      <w:proofErr w:type="spellStart"/>
      <w:r w:rsidR="00D93F0D">
        <w:t>clang</w:t>
      </w:r>
      <w:proofErr w:type="spellEnd"/>
      <w:r w:rsidR="00D93F0D">
        <w:t xml:space="preserve"> </w:t>
      </w:r>
      <w:proofErr w:type="spellStart"/>
      <w:r w:rsidR="00D93F0D">
        <w:t>tidy</w:t>
      </w:r>
      <w:proofErr w:type="spellEnd"/>
      <w:r w:rsidR="00D93F0D">
        <w:t xml:space="preserve"> ellenőrzések. Így erre esett a végleges választásom C++ forráskód szerkesztésre. </w:t>
      </w:r>
    </w:p>
    <w:p w14:paraId="736ADFDE" w14:textId="25DDA664" w:rsidR="009E47D8" w:rsidRDefault="009E47D8" w:rsidP="009E47D8">
      <w:pPr>
        <w:pStyle w:val="Cmsor3"/>
      </w:pPr>
      <w:bookmarkStart w:id="11" w:name="_Toc103561598"/>
      <w:r>
        <w:t xml:space="preserve">Visual Studio </w:t>
      </w:r>
      <w:proofErr w:type="spellStart"/>
      <w:r>
        <w:t>Code</w:t>
      </w:r>
      <w:proofErr w:type="spellEnd"/>
      <w:r w:rsidR="008363D7">
        <w:fldChar w:fldCharType="begin"/>
      </w:r>
      <w:r w:rsidR="008363D7">
        <w:instrText xml:space="preserve"> REF _Ref103290409 \r \h </w:instrText>
      </w:r>
      <w:r w:rsidR="008363D7">
        <w:fldChar w:fldCharType="separate"/>
      </w:r>
      <w:r w:rsidR="00583B49">
        <w:t>[11]</w:t>
      </w:r>
      <w:bookmarkEnd w:id="11"/>
      <w:r w:rsidR="008363D7">
        <w:fldChar w:fldCharType="end"/>
      </w:r>
    </w:p>
    <w:p w14:paraId="234D0094" w14:textId="768B9F8E" w:rsidR="008363D7" w:rsidRDefault="00D93F0D" w:rsidP="008363D7">
      <w:r>
        <w:t xml:space="preserve">Webfejlesztő hátterem miatt nagyon jól ismerem és szeretem a </w:t>
      </w:r>
      <w:proofErr w:type="spellStart"/>
      <w:r>
        <w:t>VSCode</w:t>
      </w:r>
      <w:proofErr w:type="spellEnd"/>
      <w:r w:rsidR="00065075">
        <w:t>-</w:t>
      </w:r>
      <w:r>
        <w:t xml:space="preserve">ot, mert gyors, </w:t>
      </w:r>
      <w:proofErr w:type="spellStart"/>
      <w:r>
        <w:t>testreszabható</w:t>
      </w:r>
      <w:proofErr w:type="spellEnd"/>
      <w:r>
        <w:t xml:space="preserve"> és könnyen el lehet benne érni hasznos parancsokat szövegesen. Ezért egyszerű választás volt a C++-</w:t>
      </w:r>
      <w:proofErr w:type="spellStart"/>
      <w:r>
        <w:t>on</w:t>
      </w:r>
      <w:proofErr w:type="spellEnd"/>
      <w:r>
        <w:t xml:space="preserve"> kívül (de néha arra is) minden más forrás és konfigurációs fájl</w:t>
      </w:r>
      <w:r w:rsidR="00065075">
        <w:t xml:space="preserve">, például a </w:t>
      </w:r>
      <w:proofErr w:type="spellStart"/>
      <w:r w:rsidR="00065075">
        <w:t>shader</w:t>
      </w:r>
      <w:proofErr w:type="spellEnd"/>
      <w:r w:rsidR="00065075">
        <w:t>-ek kódjának,</w:t>
      </w:r>
      <w:r>
        <w:t xml:space="preserve"> szerkesztésére ezt használni</w:t>
      </w:r>
      <w:r w:rsidR="00065075">
        <w:t>.</w:t>
      </w:r>
      <w:r w:rsidR="002B261B">
        <w:t xml:space="preserve"> Ha tehetném a C++ forráskódot is ebben szerkeszteném, de sajnos még nincs olyan funkcionalitási szinten</w:t>
      </w:r>
      <w:r w:rsidR="00A13B14">
        <w:t>,</w:t>
      </w:r>
      <w:r w:rsidR="002B261B">
        <w:t xml:space="preserve"> mint a Visual Studio a </w:t>
      </w:r>
      <w:proofErr w:type="spellStart"/>
      <w:r w:rsidR="002B261B">
        <w:t>ReSharper</w:t>
      </w:r>
      <w:r w:rsidR="00A13B14">
        <w:t>-</w:t>
      </w:r>
      <w:r w:rsidR="002B261B">
        <w:t>rel</w:t>
      </w:r>
      <w:proofErr w:type="spellEnd"/>
      <w:r w:rsidR="002B261B">
        <w:t>.</w:t>
      </w:r>
    </w:p>
    <w:p w14:paraId="3A093ABB" w14:textId="4D784394" w:rsidR="008363D7" w:rsidRDefault="008363D7" w:rsidP="008363D7">
      <w:pPr>
        <w:pStyle w:val="Cmsor3"/>
      </w:pPr>
      <w:bookmarkStart w:id="12" w:name="_Toc103561599"/>
      <w:proofErr w:type="spellStart"/>
      <w:r>
        <w:t>CMake</w:t>
      </w:r>
      <w:proofErr w:type="spellEnd"/>
      <w:r>
        <w:fldChar w:fldCharType="begin"/>
      </w:r>
      <w:r>
        <w:instrText xml:space="preserve"> REF _Ref103290416 \r \h </w:instrText>
      </w:r>
      <w:r>
        <w:fldChar w:fldCharType="separate"/>
      </w:r>
      <w:r w:rsidR="00583B49">
        <w:t>[12]</w:t>
      </w:r>
      <w:bookmarkEnd w:id="12"/>
      <w:r>
        <w:fldChar w:fldCharType="end"/>
      </w:r>
    </w:p>
    <w:p w14:paraId="485BA050" w14:textId="52CD5FED" w:rsidR="008363D7" w:rsidRPr="008363D7" w:rsidRDefault="00065075" w:rsidP="008363D7">
      <w:r>
        <w:t xml:space="preserve">Az önálló laboratóriumom projektje még Visual Studio </w:t>
      </w:r>
      <w:proofErr w:type="spellStart"/>
      <w:r>
        <w:t>Solution</w:t>
      </w:r>
      <w:proofErr w:type="spellEnd"/>
      <w:r>
        <w:t xml:space="preserve">-ként volt elkészítve, de eközben is kísérleteztem más fejlesztő környezetekkel, viszont ezt nem minden támogatta. Ekkor találtam rá a </w:t>
      </w:r>
      <w:proofErr w:type="spellStart"/>
      <w:r>
        <w:t>CMake</w:t>
      </w:r>
      <w:proofErr w:type="spellEnd"/>
      <w:r w:rsidR="00A13B14">
        <w:t>-</w:t>
      </w:r>
      <w:r>
        <w:t>re</w:t>
      </w:r>
      <w:r w:rsidR="00A13B14">
        <w:t>,</w:t>
      </w:r>
      <w:r>
        <w:t xml:space="preserve"> ami egy </w:t>
      </w:r>
      <w:proofErr w:type="spellStart"/>
      <w:r>
        <w:t>cross</w:t>
      </w:r>
      <w:proofErr w:type="spellEnd"/>
      <w:r>
        <w:t xml:space="preserve"> platform </w:t>
      </w:r>
      <w:r w:rsidR="002B261B">
        <w:t xml:space="preserve">eszköz projektek fordítására és csomagolására. Ebbe átírva a projektet, megtudtam azt nyitni bármilyen fejlesztő környezetben, bármilyen platformon, így például </w:t>
      </w:r>
      <w:proofErr w:type="spellStart"/>
      <w:r w:rsidR="002B261B">
        <w:t>VSCode</w:t>
      </w:r>
      <w:proofErr w:type="spellEnd"/>
      <w:r w:rsidR="00A13B14">
        <w:t>-</w:t>
      </w:r>
      <w:r w:rsidR="002B261B">
        <w:t xml:space="preserve">ban is, és azoknak is működtek a kódolást segítő funkcióik. </w:t>
      </w:r>
    </w:p>
    <w:p w14:paraId="0DD7DF20" w14:textId="62CFE863" w:rsidR="008363D7" w:rsidRDefault="00E714C8" w:rsidP="00E714C8">
      <w:pPr>
        <w:pStyle w:val="Cmsor2"/>
      </w:pPr>
      <w:bookmarkStart w:id="13" w:name="_Toc103561600"/>
      <w:r>
        <w:t>Felhasznált technológiák</w:t>
      </w:r>
      <w:bookmarkEnd w:id="13"/>
    </w:p>
    <w:p w14:paraId="5D13054A" w14:textId="62E61737" w:rsidR="00E714C8" w:rsidRDefault="00E714C8" w:rsidP="00E714C8">
      <w:r>
        <w:t xml:space="preserve">Bemutatom az összes könyvtárat, amiket felhasználtam a szerkesztőmotor fejlesztéséhez. </w:t>
      </w:r>
    </w:p>
    <w:p w14:paraId="30157E96" w14:textId="44E7C52D" w:rsidR="00E714C8" w:rsidRDefault="0022379A" w:rsidP="0022379A">
      <w:pPr>
        <w:pStyle w:val="Cmsor3"/>
      </w:pPr>
      <w:bookmarkStart w:id="14" w:name="_Toc103561601"/>
      <w:r>
        <w:t>Vulkan</w:t>
      </w:r>
      <w:r w:rsidR="004252B3">
        <w:fldChar w:fldCharType="begin"/>
      </w:r>
      <w:r w:rsidR="004252B3">
        <w:instrText xml:space="preserve"> REF _Ref103297528 \r \h </w:instrText>
      </w:r>
      <w:r w:rsidR="004252B3">
        <w:fldChar w:fldCharType="separate"/>
      </w:r>
      <w:r w:rsidR="00583B49">
        <w:t>[13]</w:t>
      </w:r>
      <w:bookmarkEnd w:id="14"/>
      <w:r w:rsidR="004252B3">
        <w:fldChar w:fldCharType="end"/>
      </w:r>
    </w:p>
    <w:p w14:paraId="72E7CECB" w14:textId="2F32CFEB" w:rsidR="0022379A" w:rsidRDefault="00715643" w:rsidP="0022379A">
      <w:r>
        <w:t xml:space="preserve">A Vulkan egy sokkal hardver közelibb grafikus </w:t>
      </w:r>
      <w:proofErr w:type="spellStart"/>
      <w:r w:rsidR="00355BD1">
        <w:t>api</w:t>
      </w:r>
      <w:proofErr w:type="spellEnd"/>
      <w:r w:rsidR="00355BD1">
        <w:t xml:space="preserve">, mint az </w:t>
      </w:r>
      <w:proofErr w:type="spellStart"/>
      <w:r w:rsidR="00355BD1">
        <w:t>OpenGL</w:t>
      </w:r>
      <w:proofErr w:type="spellEnd"/>
      <w:r w:rsidR="00355BD1">
        <w:t xml:space="preserve"> vagy a Direct3D 11, ami miatt sokkal jobb teljesítményt lehet vele elérni, mint az előbb említett, régebbi </w:t>
      </w:r>
      <w:proofErr w:type="spellStart"/>
      <w:r w:rsidR="00355BD1">
        <w:t>apikkal</w:t>
      </w:r>
      <w:proofErr w:type="spellEnd"/>
      <w:r w:rsidR="00355BD1">
        <w:t xml:space="preserve">. </w:t>
      </w:r>
      <w:r w:rsidR="00464B8E">
        <w:t xml:space="preserve">Viszont a hardver közelisége miatt nehezebb is kezelni, nagyon sok kódot kell írni ahhoz, hogy eljussunk csak egy megjelenített háromszögig. Viszont előnye a Direct3D 12 vel </w:t>
      </w:r>
      <w:r w:rsidR="00F70D73">
        <w:t>szemben,</w:t>
      </w:r>
      <w:r w:rsidR="00464B8E">
        <w:t xml:space="preserve"> hogy teljesen platform független, nem csak Windowson</w:t>
      </w:r>
      <w:r w:rsidR="000105AB">
        <w:t xml:space="preserve"> </w:t>
      </w:r>
      <w:r w:rsidR="00464B8E">
        <w:lastRenderedPageBreak/>
        <w:t xml:space="preserve">működik, hanem Linuxon és mobiltelefonokon is, ráadásul ugyanazzal az </w:t>
      </w:r>
      <w:proofErr w:type="spellStart"/>
      <w:r w:rsidR="00464B8E">
        <w:t>api-</w:t>
      </w:r>
      <w:r w:rsidR="003F2DFD">
        <w:t>v</w:t>
      </w:r>
      <w:r w:rsidR="00464B8E">
        <w:t>al</w:t>
      </w:r>
      <w:proofErr w:type="spellEnd"/>
      <w:r w:rsidR="0094393B">
        <w:t>, bármilyen változtatás nélkül</w:t>
      </w:r>
      <w:r w:rsidR="00464B8E">
        <w:t xml:space="preserve">. </w:t>
      </w:r>
    </w:p>
    <w:p w14:paraId="78715EB6" w14:textId="0D3530B4" w:rsidR="0022379A" w:rsidRDefault="0022379A" w:rsidP="0022379A">
      <w:pPr>
        <w:pStyle w:val="Cmsor3"/>
      </w:pPr>
      <w:bookmarkStart w:id="15" w:name="_Toc103561602"/>
      <w:r>
        <w:t>GLFW</w:t>
      </w:r>
      <w:r w:rsidR="004252B3">
        <w:fldChar w:fldCharType="begin"/>
      </w:r>
      <w:r w:rsidR="004252B3">
        <w:instrText xml:space="preserve"> REF _Ref103297532 \r \h </w:instrText>
      </w:r>
      <w:r w:rsidR="004252B3">
        <w:fldChar w:fldCharType="separate"/>
      </w:r>
      <w:r w:rsidR="00583B49">
        <w:t>[15]</w:t>
      </w:r>
      <w:bookmarkEnd w:id="15"/>
      <w:r w:rsidR="004252B3">
        <w:fldChar w:fldCharType="end"/>
      </w:r>
    </w:p>
    <w:p w14:paraId="63FC586E" w14:textId="4DE88BFA" w:rsidR="0022379A" w:rsidRPr="00006124" w:rsidRDefault="0094393B" w:rsidP="0022379A">
      <w:r>
        <w:t xml:space="preserve">A GLFW egy </w:t>
      </w:r>
      <w:r w:rsidR="00006124">
        <w:t>olyan</w:t>
      </w:r>
      <w:r>
        <w:t xml:space="preserve"> könyvtár, ami kizárólag platformfüggetlen ablakok létrehozására és különböző beviteli eszközök bemeneteinek feldolgozására képes. Viszont cserébe nagyon</w:t>
      </w:r>
      <w:r w:rsidR="00006124">
        <w:t xml:space="preserve"> </w:t>
      </w:r>
      <w:proofErr w:type="spellStart"/>
      <w:r w:rsidR="00006124">
        <w:rPr>
          <w:color w:val="F4B083" w:themeColor="accent2" w:themeTint="99"/>
        </w:rPr>
        <w:t>lightw</w:t>
      </w:r>
      <w:r w:rsidR="000105AB">
        <w:rPr>
          <w:color w:val="F4B083" w:themeColor="accent2" w:themeTint="99"/>
        </w:rPr>
        <w:t>ei</w:t>
      </w:r>
      <w:r w:rsidR="00006124">
        <w:rPr>
          <w:color w:val="F4B083" w:themeColor="accent2" w:themeTint="99"/>
        </w:rPr>
        <w:t>ght</w:t>
      </w:r>
      <w:proofErr w:type="spellEnd"/>
      <w:r w:rsidR="00006124">
        <w:t xml:space="preserve">, Vulkan mellé tökéletes használni mert ott úgyis nekünk kell implementálnunk mindent és így nincs semmi felesleges a programunkban. </w:t>
      </w:r>
    </w:p>
    <w:p w14:paraId="4ABD6744" w14:textId="52743E3D" w:rsidR="0022379A" w:rsidRDefault="0022379A" w:rsidP="0022379A">
      <w:pPr>
        <w:pStyle w:val="Cmsor3"/>
      </w:pPr>
      <w:bookmarkStart w:id="16" w:name="_Toc103561603"/>
      <w:r>
        <w:t>GLM</w:t>
      </w:r>
      <w:r w:rsidR="004252B3">
        <w:fldChar w:fldCharType="begin"/>
      </w:r>
      <w:r w:rsidR="004252B3">
        <w:instrText xml:space="preserve"> REF _Ref103297535 \r \h </w:instrText>
      </w:r>
      <w:r w:rsidR="004252B3">
        <w:fldChar w:fldCharType="separate"/>
      </w:r>
      <w:r w:rsidR="00583B49">
        <w:t>[16]</w:t>
      </w:r>
      <w:bookmarkEnd w:id="16"/>
      <w:r w:rsidR="004252B3">
        <w:fldChar w:fldCharType="end"/>
      </w:r>
    </w:p>
    <w:p w14:paraId="61A246BE" w14:textId="46654BFB" w:rsidR="0022379A" w:rsidRDefault="00782E92" w:rsidP="0022379A">
      <w:r>
        <w:t>A</w:t>
      </w:r>
      <w:r w:rsidR="005C0920">
        <w:t xml:space="preserve"> GLM vagy hosszan </w:t>
      </w:r>
      <w:proofErr w:type="spellStart"/>
      <w:r w:rsidR="005C0920">
        <w:t>OpenGL</w:t>
      </w:r>
      <w:proofErr w:type="spellEnd"/>
      <w:r w:rsidR="005C0920">
        <w:t xml:space="preserve"> </w:t>
      </w:r>
      <w:proofErr w:type="spellStart"/>
      <w:r w:rsidR="005C0920">
        <w:t>Mathematics</w:t>
      </w:r>
      <w:proofErr w:type="spellEnd"/>
      <w:r w:rsidR="005C0920">
        <w:t xml:space="preserve"> egy </w:t>
      </w:r>
      <w:proofErr w:type="spellStart"/>
      <w:r w:rsidR="005C0920">
        <w:t>OpenGL</w:t>
      </w:r>
      <w:proofErr w:type="spellEnd"/>
      <w:r w:rsidR="005C0920">
        <w:t xml:space="preserve"> </w:t>
      </w:r>
      <w:proofErr w:type="spellStart"/>
      <w:r w:rsidR="005C0920">
        <w:t>shaderek</w:t>
      </w:r>
      <w:proofErr w:type="spellEnd"/>
      <w:r w:rsidR="005C0920">
        <w:t xml:space="preserve"> írását, és vektorok és mátrixok használatát segítő könyvtár. Egyszerű és komplexebb matematikai műveleteket lehet vele végezni vektorokon és mátrixokon egyszerű függvényhívásokkal, így </w:t>
      </w:r>
      <w:r w:rsidR="00317203">
        <w:t xml:space="preserve">kevésbé kell a matematikára koncentrálni. </w:t>
      </w:r>
    </w:p>
    <w:p w14:paraId="4F33D03A" w14:textId="06E2A483" w:rsidR="0022379A" w:rsidRDefault="0022379A" w:rsidP="0022379A">
      <w:pPr>
        <w:pStyle w:val="Cmsor3"/>
      </w:pPr>
      <w:bookmarkStart w:id="17" w:name="_Toc103561604"/>
      <w:proofErr w:type="spellStart"/>
      <w:r>
        <w:t>stb_image</w:t>
      </w:r>
      <w:proofErr w:type="spellEnd"/>
      <w:r w:rsidR="004252B3">
        <w:fldChar w:fldCharType="begin"/>
      </w:r>
      <w:r w:rsidR="004252B3">
        <w:instrText xml:space="preserve"> REF _Ref103297538 \r \h </w:instrText>
      </w:r>
      <w:r w:rsidR="004252B3">
        <w:fldChar w:fldCharType="separate"/>
      </w:r>
      <w:r w:rsidR="00583B49">
        <w:t>[17]</w:t>
      </w:r>
      <w:bookmarkEnd w:id="17"/>
      <w:r w:rsidR="004252B3">
        <w:fldChar w:fldCharType="end"/>
      </w:r>
    </w:p>
    <w:p w14:paraId="08555C14" w14:textId="0C77652D" w:rsidR="004B544B" w:rsidRDefault="005A1139" w:rsidP="004B544B">
      <w:r>
        <w:t xml:space="preserve">Az </w:t>
      </w:r>
      <w:proofErr w:type="spellStart"/>
      <w:r>
        <w:t>stb_image</w:t>
      </w:r>
      <w:proofErr w:type="spellEnd"/>
      <w:r>
        <w:t xml:space="preserve"> egy kicsi </w:t>
      </w:r>
      <w:r w:rsidR="00632039">
        <w:t>könyvtár,</w:t>
      </w:r>
      <w:r>
        <w:t xml:space="preserve"> amivel különféle formátumú képeket tudunk betölteni</w:t>
      </w:r>
      <w:r w:rsidR="00632039">
        <w:t xml:space="preserve">, akár HDR támogatással. </w:t>
      </w:r>
    </w:p>
    <w:p w14:paraId="76AD828A" w14:textId="5992A16C" w:rsidR="004B544B" w:rsidRDefault="009D0509" w:rsidP="004B544B">
      <w:pPr>
        <w:pStyle w:val="Cmsor3"/>
      </w:pPr>
      <w:bookmarkStart w:id="18" w:name="_Toc103561605"/>
      <w:proofErr w:type="spellStart"/>
      <w:r>
        <w:t>L</w:t>
      </w:r>
      <w:r w:rsidR="004B544B">
        <w:t>oguru</w:t>
      </w:r>
      <w:proofErr w:type="spellEnd"/>
      <w:r w:rsidR="004252B3">
        <w:fldChar w:fldCharType="begin"/>
      </w:r>
      <w:r w:rsidR="004252B3">
        <w:instrText xml:space="preserve"> REF _Ref103297541 \r \h </w:instrText>
      </w:r>
      <w:r w:rsidR="004252B3">
        <w:fldChar w:fldCharType="separate"/>
      </w:r>
      <w:r w:rsidR="00583B49">
        <w:t>[18]</w:t>
      </w:r>
      <w:bookmarkEnd w:id="18"/>
      <w:r w:rsidR="004252B3">
        <w:fldChar w:fldCharType="end"/>
      </w:r>
    </w:p>
    <w:p w14:paraId="693AE1F7" w14:textId="7C928329" w:rsidR="004B544B" w:rsidRDefault="009D0509" w:rsidP="004B544B">
      <w:r>
        <w:t xml:space="preserve">A </w:t>
      </w:r>
      <w:proofErr w:type="spellStart"/>
      <w:r>
        <w:t>Loguru</w:t>
      </w:r>
      <w:proofErr w:type="spellEnd"/>
      <w:r w:rsidR="00236347">
        <w:t xml:space="preserve"> egy egyszerűen használható és gyors </w:t>
      </w:r>
      <w:proofErr w:type="spellStart"/>
      <w:r w:rsidR="00236347">
        <w:t>logolási</w:t>
      </w:r>
      <w:proofErr w:type="spellEnd"/>
      <w:r w:rsidR="00236347">
        <w:t xml:space="preserve"> könyvtár</w:t>
      </w:r>
      <w:r w:rsidR="00371F57">
        <w:t xml:space="preserve">. </w:t>
      </w:r>
      <w:r w:rsidR="008B1A64">
        <w:t xml:space="preserve">Egy függvényhívással lehet </w:t>
      </w:r>
      <w:proofErr w:type="spellStart"/>
      <w:r w:rsidR="002716AC">
        <w:t>printf</w:t>
      </w:r>
      <w:proofErr w:type="spellEnd"/>
      <w:r w:rsidR="002716AC">
        <w:t xml:space="preserve"> formázással</w:t>
      </w:r>
      <w:r w:rsidR="002716AC">
        <w:fldChar w:fldCharType="begin"/>
      </w:r>
      <w:r w:rsidR="002716AC">
        <w:instrText xml:space="preserve"> REF _Ref103363299 \r \h </w:instrText>
      </w:r>
      <w:r w:rsidR="002716AC">
        <w:fldChar w:fldCharType="separate"/>
      </w:r>
      <w:r w:rsidR="00583B49">
        <w:t>[19]</w:t>
      </w:r>
      <w:r w:rsidR="002716AC">
        <w:fldChar w:fldCharType="end"/>
      </w:r>
      <w:r w:rsidR="002716AC">
        <w:t xml:space="preserve"> konzolra és fájlba írni előre formázott </w:t>
      </w:r>
      <w:r w:rsidR="00986CDF">
        <w:t>szövegeket,</w:t>
      </w:r>
      <w:r w:rsidR="002716AC">
        <w:t xml:space="preserve"> amiken látszik a hívás helye és ideje mellett az </w:t>
      </w:r>
      <w:r w:rsidR="00986CDF">
        <w:t>is,</w:t>
      </w:r>
      <w:r w:rsidR="002716AC">
        <w:t xml:space="preserve"> hogy melyik szálról jött. </w:t>
      </w:r>
      <w:r w:rsidR="00986CDF">
        <w:t>Emellett könnyen testre szabható, hogy mit hova írjon ki.</w:t>
      </w:r>
    </w:p>
    <w:p w14:paraId="5DEEF076" w14:textId="7D1815DC" w:rsidR="004B544B" w:rsidRDefault="004B544B" w:rsidP="004B544B">
      <w:pPr>
        <w:pStyle w:val="Cmsor3"/>
      </w:pPr>
      <w:bookmarkStart w:id="19" w:name="_Toc103561606"/>
      <w:proofErr w:type="spellStart"/>
      <w:r>
        <w:t>tinyobjloader</w:t>
      </w:r>
      <w:proofErr w:type="spellEnd"/>
      <w:r w:rsidR="004252B3">
        <w:fldChar w:fldCharType="begin"/>
      </w:r>
      <w:r w:rsidR="004252B3">
        <w:instrText xml:space="preserve"> REF _Ref103297545 \r \h </w:instrText>
      </w:r>
      <w:r w:rsidR="004252B3">
        <w:fldChar w:fldCharType="separate"/>
      </w:r>
      <w:r w:rsidR="00583B49">
        <w:t>[20]</w:t>
      </w:r>
      <w:bookmarkEnd w:id="19"/>
      <w:r w:rsidR="004252B3">
        <w:fldChar w:fldCharType="end"/>
      </w:r>
    </w:p>
    <w:p w14:paraId="7EE4914A" w14:textId="7879CCE2" w:rsidR="004B544B" w:rsidRDefault="00986CDF" w:rsidP="004B544B">
      <w:r>
        <w:t xml:space="preserve">A </w:t>
      </w:r>
      <w:proofErr w:type="spellStart"/>
      <w:r>
        <w:t>tinyobjloader</w:t>
      </w:r>
      <w:proofErr w:type="spellEnd"/>
      <w:r>
        <w:t xml:space="preserve"> pontosan azt tudja amire a neve is utal, egy nagyon kicsi könyvtár, amivel</w:t>
      </w:r>
      <w:r w:rsidR="00C8227E">
        <w:t xml:space="preserve"> </w:t>
      </w:r>
      <w:proofErr w:type="spellStart"/>
      <w:r w:rsidR="00C8227E">
        <w:t>Wavefront</w:t>
      </w:r>
      <w:proofErr w:type="spellEnd"/>
      <w:r w:rsidR="00C8227E">
        <w:fldChar w:fldCharType="begin"/>
      </w:r>
      <w:r w:rsidR="00C8227E">
        <w:instrText xml:space="preserve"> REF _Ref103363746 \r \h </w:instrText>
      </w:r>
      <w:r w:rsidR="00C8227E">
        <w:fldChar w:fldCharType="separate"/>
      </w:r>
      <w:r w:rsidR="00583B49">
        <w:t>[21]</w:t>
      </w:r>
      <w:r w:rsidR="00C8227E">
        <w:fldChar w:fldCharType="end"/>
      </w:r>
      <w:r w:rsidR="00C8227E">
        <w:t xml:space="preserve"> formátumú</w:t>
      </w:r>
      <w:r>
        <w:t xml:space="preserve"> 3D modelleket lehet betölteni egészen gyorsan és memória effektíven. </w:t>
      </w:r>
    </w:p>
    <w:p w14:paraId="14F6FABE" w14:textId="25C685E1" w:rsidR="004B544B" w:rsidRDefault="004B544B" w:rsidP="004B544B">
      <w:pPr>
        <w:pStyle w:val="Cmsor3"/>
      </w:pPr>
      <w:bookmarkStart w:id="20" w:name="_Toc103561607"/>
      <w:r>
        <w:t>ImGui</w:t>
      </w:r>
      <w:r w:rsidR="00DE7891">
        <w:fldChar w:fldCharType="begin"/>
      </w:r>
      <w:r w:rsidR="00DE7891">
        <w:instrText xml:space="preserve"> REF _Ref103266524 \r \h </w:instrText>
      </w:r>
      <w:r w:rsidR="00DE7891">
        <w:fldChar w:fldCharType="separate"/>
      </w:r>
      <w:r w:rsidR="00583B49">
        <w:t>[3]</w:t>
      </w:r>
      <w:bookmarkEnd w:id="20"/>
      <w:r w:rsidR="00DE7891">
        <w:fldChar w:fldCharType="end"/>
      </w:r>
    </w:p>
    <w:p w14:paraId="541B3563" w14:textId="246B6D26" w:rsidR="004B544B" w:rsidRDefault="007D1B19" w:rsidP="004B544B">
      <w:r>
        <w:t xml:space="preserve">Az ImGui az egyik legelterjedtebb és legközkedveltebb C++ könyvtár grafikus felületek készítéséhez. Egyszerű használni, bármilyen </w:t>
      </w:r>
      <w:proofErr w:type="spellStart"/>
      <w:r>
        <w:t>renderer-rel</w:t>
      </w:r>
      <w:proofErr w:type="spellEnd"/>
      <w:r>
        <w:t xml:space="preserve"> működik</w:t>
      </w:r>
      <w:r w:rsidR="009C1D5D">
        <w:t>, bármilyen platformon</w:t>
      </w:r>
      <w:r>
        <w:t xml:space="preserve">, és nincsenek külső függőségei. </w:t>
      </w:r>
      <w:r w:rsidR="005514C4">
        <w:t xml:space="preserve">Azonnali módú megjelenítése miatt ideális </w:t>
      </w:r>
      <w:r w:rsidR="005514C4">
        <w:lastRenderedPageBreak/>
        <w:t xml:space="preserve">szerkesztők felhasználói felületének készítésére. Nagyon sok előre elkészített komponenst és példát tartalmaz, amik alapján könnyedén lehet egy egyszerűen használható felhasználói felületet összerakni vele. </w:t>
      </w:r>
    </w:p>
    <w:p w14:paraId="3B1F1B98" w14:textId="534AD6FF" w:rsidR="004B544B" w:rsidRDefault="004B544B" w:rsidP="004B544B">
      <w:pPr>
        <w:pStyle w:val="Cmsor3"/>
      </w:pPr>
      <w:bookmarkStart w:id="21" w:name="_Toc103561608"/>
      <w:proofErr w:type="spellStart"/>
      <w:r>
        <w:t>ImGuizmo</w:t>
      </w:r>
      <w:proofErr w:type="spellEnd"/>
      <w:r w:rsidR="004252B3">
        <w:fldChar w:fldCharType="begin"/>
      </w:r>
      <w:r w:rsidR="004252B3">
        <w:instrText xml:space="preserve"> REF _Ref103297549 \r \h </w:instrText>
      </w:r>
      <w:r w:rsidR="004252B3">
        <w:fldChar w:fldCharType="separate"/>
      </w:r>
      <w:r w:rsidR="00583B49">
        <w:t>[22]</w:t>
      </w:r>
      <w:bookmarkEnd w:id="21"/>
      <w:r w:rsidR="004252B3">
        <w:fldChar w:fldCharType="end"/>
      </w:r>
    </w:p>
    <w:p w14:paraId="63A165C2" w14:textId="48388844" w:rsidR="000328DF" w:rsidRDefault="009C1D5D" w:rsidP="000328DF">
      <w:r>
        <w:t xml:space="preserve">Az </w:t>
      </w:r>
      <w:proofErr w:type="spellStart"/>
      <w:r>
        <w:t>ImGuizmo</w:t>
      </w:r>
      <w:proofErr w:type="spellEnd"/>
      <w:r w:rsidR="00BC5525">
        <w:t xml:space="preserve"> egy az ImGui-</w:t>
      </w:r>
      <w:proofErr w:type="spellStart"/>
      <w:r w:rsidR="00BC5525">
        <w:t>ra</w:t>
      </w:r>
      <w:proofErr w:type="spellEnd"/>
      <w:r w:rsidR="00BC5525">
        <w:t xml:space="preserve"> épülő könyvtár</w:t>
      </w:r>
      <w:r w:rsidR="00CE63C2">
        <w:t>,</w:t>
      </w:r>
      <w:r w:rsidR="00BC5525">
        <w:t xml:space="preserve"> ami egy </w:t>
      </w:r>
      <w:proofErr w:type="spellStart"/>
      <w:r w:rsidR="00BC5525">
        <w:t>gizmot</w:t>
      </w:r>
      <w:proofErr w:type="spellEnd"/>
      <w:r w:rsidR="00BC5525">
        <w:t xml:space="preserve"> rajzol a képernyőre, amivel egy mátrixot tudunk manipulálni az egérrel. Segítségével könnyedén és a 3D-s szerkesztők</w:t>
      </w:r>
      <w:r w:rsidR="00D804F8">
        <w:t>höz hasonlóan,</w:t>
      </w:r>
      <w:r w:rsidR="00BC5525">
        <w:t xml:space="preserve"> intuitívan tudjuk mozgatni, forgatni és </w:t>
      </w:r>
      <w:r w:rsidR="00720998">
        <w:t>skálázni</w:t>
      </w:r>
      <w:r w:rsidR="00D804F8">
        <w:t xml:space="preserve"> az objektumokat. </w:t>
      </w:r>
    </w:p>
    <w:p w14:paraId="726512E6" w14:textId="617E27F9" w:rsidR="000328DF" w:rsidRDefault="000328DF" w:rsidP="000328DF">
      <w:pPr>
        <w:pStyle w:val="Cmsor3"/>
      </w:pPr>
      <w:bookmarkStart w:id="22" w:name="_Toc103561609"/>
      <w:r>
        <w:t>JSON</w:t>
      </w:r>
      <w:r w:rsidR="004252B3">
        <w:fldChar w:fldCharType="begin"/>
      </w:r>
      <w:r w:rsidR="004252B3">
        <w:instrText xml:space="preserve"> REF _Ref103297553 \r \h </w:instrText>
      </w:r>
      <w:r w:rsidR="004252B3">
        <w:fldChar w:fldCharType="separate"/>
      </w:r>
      <w:r w:rsidR="00583B49">
        <w:t>[23]</w:t>
      </w:r>
      <w:bookmarkEnd w:id="22"/>
      <w:r w:rsidR="004252B3">
        <w:fldChar w:fldCharType="end"/>
      </w:r>
    </w:p>
    <w:p w14:paraId="76401164" w14:textId="65AC3A99" w:rsidR="004252B3" w:rsidRDefault="00EE007F" w:rsidP="004252B3">
      <w:r>
        <w:t xml:space="preserve">Nagyon sok </w:t>
      </w:r>
      <w:proofErr w:type="spellStart"/>
      <w:r>
        <w:t>json</w:t>
      </w:r>
      <w:proofErr w:type="spellEnd"/>
      <w:r>
        <w:t xml:space="preserve"> könyvtár van c++-hoz, azért esett erre a választásom mert írni és olvasni is tud </w:t>
      </w:r>
      <w:proofErr w:type="spellStart"/>
      <w:r>
        <w:t>json</w:t>
      </w:r>
      <w:proofErr w:type="spellEnd"/>
      <w:r>
        <w:t xml:space="preserve"> fájlokat és nagyon könnyen lehet használni hogyha </w:t>
      </w:r>
      <w:r w:rsidR="00174249">
        <w:t>tudjuk,</w:t>
      </w:r>
      <w:r>
        <w:t xml:space="preserve"> hogy hogy</w:t>
      </w:r>
      <w:r w:rsidR="00174249">
        <w:t>an</w:t>
      </w:r>
      <w:r>
        <w:t xml:space="preserve"> van strukturálva az adatunk. </w:t>
      </w:r>
    </w:p>
    <w:p w14:paraId="7C92AFA6" w14:textId="58890766" w:rsidR="00A13B14" w:rsidRDefault="00A13B14" w:rsidP="00A13B14">
      <w:pPr>
        <w:pStyle w:val="Cmsor2"/>
      </w:pPr>
      <w:bookmarkStart w:id="23" w:name="_Toc103561610"/>
      <w:r>
        <w:t>Projekt felépítés</w:t>
      </w:r>
      <w:bookmarkEnd w:id="23"/>
    </w:p>
    <w:p w14:paraId="1BEDB3D1" w14:textId="2A4A697E" w:rsidR="00A13B14" w:rsidRDefault="00A13B14" w:rsidP="00A13B14">
      <w:r>
        <w:t xml:space="preserve">Ebben a részben a projekt felépítését szeretném ismertetni, hogy mi miért van </w:t>
      </w:r>
      <w:r w:rsidR="00174249">
        <w:t>ott,</w:t>
      </w:r>
      <w:r>
        <w:t xml:space="preserve"> ahol. </w:t>
      </w:r>
    </w:p>
    <w:p w14:paraId="2A0B0635" w14:textId="546CBC57" w:rsidR="00A13B14" w:rsidRDefault="00A13B14" w:rsidP="00A13B14">
      <w:pPr>
        <w:pStyle w:val="Cmsor3"/>
      </w:pPr>
      <w:bookmarkStart w:id="24" w:name="_Toc103561611"/>
      <w:r>
        <w:t>Mappaszerkezet</w:t>
      </w:r>
      <w:bookmarkEnd w:id="24"/>
    </w:p>
    <w:p w14:paraId="7165C97D" w14:textId="2FDCFA5D" w:rsidR="00174249" w:rsidRDefault="00174249" w:rsidP="00174249">
      <w:pPr>
        <w:pStyle w:val="Listaszerbekezds"/>
        <w:numPr>
          <w:ilvl w:val="0"/>
          <w:numId w:val="23"/>
        </w:numPr>
      </w:pPr>
      <w:proofErr w:type="spellStart"/>
      <w:r>
        <w:t>CatEngine</w:t>
      </w:r>
      <w:proofErr w:type="spellEnd"/>
      <w:r>
        <w:t xml:space="preserve"> – A szerkesztő forráskódja.</w:t>
      </w:r>
    </w:p>
    <w:p w14:paraId="497636F8" w14:textId="70E6DDBC" w:rsidR="00174249" w:rsidRDefault="00174249" w:rsidP="00174249">
      <w:pPr>
        <w:pStyle w:val="Listaszerbekezds"/>
        <w:numPr>
          <w:ilvl w:val="1"/>
          <w:numId w:val="23"/>
        </w:numPr>
      </w:pPr>
      <w:proofErr w:type="spellStart"/>
      <w:r>
        <w:t>assets</w:t>
      </w:r>
      <w:proofErr w:type="spellEnd"/>
      <w:r>
        <w:t xml:space="preserve"> – A felhasznált modellek</w:t>
      </w:r>
      <w:r w:rsidR="00DD5CD7">
        <w:t>,</w:t>
      </w:r>
      <w:r>
        <w:t xml:space="preserve"> textúrák és bináris kódra lefordított </w:t>
      </w:r>
      <w:proofErr w:type="spellStart"/>
      <w:r>
        <w:t>shaderek</w:t>
      </w:r>
      <w:proofErr w:type="spellEnd"/>
      <w:r>
        <w:t>, a nekik megfelelő nevű mappában.</w:t>
      </w:r>
    </w:p>
    <w:p w14:paraId="53A02D42" w14:textId="6D91958E" w:rsidR="00174249" w:rsidRDefault="00174249" w:rsidP="00174249">
      <w:pPr>
        <w:pStyle w:val="Listaszerbekezds"/>
        <w:numPr>
          <w:ilvl w:val="1"/>
          <w:numId w:val="23"/>
        </w:numPr>
      </w:pPr>
      <w:proofErr w:type="spellStart"/>
      <w:r>
        <w:t>shaders</w:t>
      </w:r>
      <w:proofErr w:type="spellEnd"/>
      <w:r>
        <w:t xml:space="preserve"> – A </w:t>
      </w:r>
      <w:proofErr w:type="spellStart"/>
      <w:r>
        <w:t>shaderek</w:t>
      </w:r>
      <w:proofErr w:type="spellEnd"/>
      <w:r>
        <w:t xml:space="preserve"> forráskódja.</w:t>
      </w:r>
    </w:p>
    <w:p w14:paraId="05235B9B" w14:textId="3422CCBC" w:rsidR="00174249" w:rsidRDefault="00174249" w:rsidP="00174249">
      <w:pPr>
        <w:pStyle w:val="Listaszerbekezds"/>
        <w:numPr>
          <w:ilvl w:val="1"/>
          <w:numId w:val="23"/>
        </w:numPr>
      </w:pPr>
      <w:proofErr w:type="spellStart"/>
      <w:r>
        <w:t>Cat</w:t>
      </w:r>
      <w:proofErr w:type="spellEnd"/>
      <w:r>
        <w:t xml:space="preserve"> – A szerkesztő alkalmazás teljes forráskódja. </w:t>
      </w:r>
    </w:p>
    <w:p w14:paraId="3615207D" w14:textId="1C78051A" w:rsidR="00174249" w:rsidRDefault="00174249" w:rsidP="00174249">
      <w:pPr>
        <w:pStyle w:val="Listaszerbekezds"/>
        <w:numPr>
          <w:ilvl w:val="0"/>
          <w:numId w:val="23"/>
        </w:numPr>
      </w:pPr>
      <w:proofErr w:type="spellStart"/>
      <w:r>
        <w:t>Libraries</w:t>
      </w:r>
      <w:proofErr w:type="spellEnd"/>
      <w:r>
        <w:t xml:space="preserve"> – </w:t>
      </w:r>
      <w:r w:rsidR="008564DA">
        <w:t xml:space="preserve">Minden felhasznált könyvtár a saját mappájában és a hozzájuk tartozó </w:t>
      </w:r>
      <w:proofErr w:type="spellStart"/>
      <w:r w:rsidR="008564DA">
        <w:t>CMakeLists</w:t>
      </w:r>
      <w:proofErr w:type="spellEnd"/>
      <w:r w:rsidR="008564DA">
        <w:t xml:space="preserve"> fájl a fordításhoz.</w:t>
      </w:r>
    </w:p>
    <w:p w14:paraId="4368716A" w14:textId="0D1DF74A" w:rsidR="008564DA" w:rsidRDefault="008564DA" w:rsidP="00174249">
      <w:pPr>
        <w:pStyle w:val="Listaszerbekezds"/>
        <w:numPr>
          <w:ilvl w:val="0"/>
          <w:numId w:val="23"/>
        </w:numPr>
      </w:pPr>
      <w:r>
        <w:t>out</w:t>
      </w:r>
      <w:r w:rsidR="00DD5CD7">
        <w:t xml:space="preserve"> – A célmappa, ahova a projekt fordul, innen lehet elindítani fordítás után. </w:t>
      </w:r>
    </w:p>
    <w:p w14:paraId="51A49312" w14:textId="51543373" w:rsidR="00DD5CD7" w:rsidRDefault="00CE63C2" w:rsidP="00CE63C2">
      <w:pPr>
        <w:pStyle w:val="Cmsor3"/>
      </w:pPr>
      <w:bookmarkStart w:id="25" w:name="_Toc103561612"/>
      <w:r>
        <w:lastRenderedPageBreak/>
        <w:t>Projekt fordítása</w:t>
      </w:r>
      <w:bookmarkEnd w:id="25"/>
    </w:p>
    <w:p w14:paraId="7345CD71" w14:textId="45AB7ABA" w:rsidR="00CE63C2" w:rsidRDefault="00CE63C2" w:rsidP="00CE63C2">
      <w:r>
        <w:t xml:space="preserve">Mivel most már szinte mindegyik nagy új fejlesztő környezet támogatja a </w:t>
      </w:r>
      <w:proofErr w:type="spellStart"/>
      <w:r>
        <w:t>CMakeList</w:t>
      </w:r>
      <w:proofErr w:type="spellEnd"/>
      <w:r>
        <w:t xml:space="preserve"> es projekteket, ezért egyész könnyedén lehet ezekkel lefordítani a projektet. Klónozás után a Visual Studio 2022, a CLion és a Visual Studio </w:t>
      </w:r>
      <w:proofErr w:type="spellStart"/>
      <w:r>
        <w:t>Code</w:t>
      </w:r>
      <w:proofErr w:type="spellEnd"/>
      <w:r>
        <w:t xml:space="preserve"> is felismeri egyből a projektet és ha van megfelelő fordítónk, MSVC biztosan működik,</w:t>
      </w:r>
      <w:r w:rsidR="00FD7E4A">
        <w:t xml:space="preserve"> és a Vulkan SDK is fel van telepítve</w:t>
      </w:r>
      <w:r>
        <w:t xml:space="preserve"> akkor le is tudjuk egyből fordítani mert a projekt tartalmazza a </w:t>
      </w:r>
      <w:r w:rsidR="00FD7E4A">
        <w:t xml:space="preserve">függőségeit is lokálisan. </w:t>
      </w:r>
    </w:p>
    <w:p w14:paraId="5E900184" w14:textId="6FB75F70" w:rsidR="00F01272" w:rsidRDefault="00F01272" w:rsidP="00C13E40">
      <w:pPr>
        <w:pStyle w:val="Cmsor4"/>
      </w:pPr>
      <w:r>
        <w:t xml:space="preserve">Egész </w:t>
      </w:r>
      <w:r w:rsidR="00654369">
        <w:t>alkalmazás</w:t>
      </w:r>
      <w:r>
        <w:t xml:space="preserve"> projektfájl</w:t>
      </w:r>
    </w:p>
    <w:p w14:paraId="3E30C0C6" w14:textId="3A34F9E9" w:rsidR="00F01272" w:rsidRDefault="00F01272" w:rsidP="00F01272">
      <w:r>
        <w:t xml:space="preserve">Az elején beállításra kerülnek a platform és fordító függő változók. Ezután hozzá van adva minden forrás fájl, mint fordításra szánt fájl. Ezek után </w:t>
      </w:r>
      <w:r w:rsidR="00CD413A">
        <w:t xml:space="preserve">hozzáadásra kerül a Vulkan és minden más </w:t>
      </w:r>
      <w:r w:rsidR="006E45B0">
        <w:t xml:space="preserve">könyvtár a </w:t>
      </w:r>
      <w:proofErr w:type="spellStart"/>
      <w:r w:rsidR="006E45B0">
        <w:t>Libraries</w:t>
      </w:r>
      <w:proofErr w:type="spellEnd"/>
      <w:r w:rsidR="006E45B0">
        <w:t xml:space="preserve"> mappából. </w:t>
      </w:r>
    </w:p>
    <w:p w14:paraId="330EF141" w14:textId="77777777" w:rsidR="006E45B0" w:rsidRPr="00F62E00" w:rsidRDefault="006E45B0" w:rsidP="00F62E00">
      <w:pPr>
        <w:pStyle w:val="Kd"/>
      </w:pPr>
      <w:r w:rsidRPr="00F62E00">
        <w:t>find_package(Vulkan REQUIRED)</w:t>
      </w:r>
    </w:p>
    <w:p w14:paraId="5F4A2666" w14:textId="77777777" w:rsidR="006E45B0" w:rsidRPr="00F62E00" w:rsidRDefault="006E45B0" w:rsidP="00F62E00">
      <w:pPr>
        <w:pStyle w:val="Kd"/>
      </w:pPr>
      <w:r w:rsidRPr="00F62E00">
        <w:t>target_include_directories(${PROJECT_NAME} PUBLIC ${Vulkan_INCLUDE_DIRS})</w:t>
      </w:r>
    </w:p>
    <w:p w14:paraId="3AB00473" w14:textId="77777777" w:rsidR="006E45B0" w:rsidRPr="00F62E00" w:rsidRDefault="006E45B0" w:rsidP="00F62E00">
      <w:pPr>
        <w:pStyle w:val="Kd"/>
      </w:pPr>
      <w:r w:rsidRPr="00F62E00">
        <w:t>target_link_libraries(${PROJECT_NAME} glm tinyobjloader stb_image loguru imgui ImGuizmo json)</w:t>
      </w:r>
    </w:p>
    <w:p w14:paraId="1D643477" w14:textId="1920376B" w:rsidR="006E45B0" w:rsidRPr="00F62E00" w:rsidRDefault="006E45B0" w:rsidP="00F62E00">
      <w:pPr>
        <w:pStyle w:val="Kd"/>
      </w:pPr>
      <w:r w:rsidRPr="00F62E00">
        <w:t>target_link_libraries(${PROJECT_NAME} Vulkan::Vulkan glfw)</w:t>
      </w:r>
    </w:p>
    <w:p w14:paraId="03FAB447" w14:textId="3848008E" w:rsidR="006E45B0" w:rsidRDefault="006E45B0" w:rsidP="006E45B0">
      <w:r>
        <w:t xml:space="preserve">Ezt követően a hozzáadom a </w:t>
      </w:r>
      <w:proofErr w:type="spellStart"/>
      <w:r>
        <w:t>Shaderek</w:t>
      </w:r>
      <w:proofErr w:type="spellEnd"/>
      <w:r>
        <w:t xml:space="preserve"> fordítására írt </w:t>
      </w:r>
      <w:proofErr w:type="spellStart"/>
      <w:r>
        <w:t>cmake</w:t>
      </w:r>
      <w:proofErr w:type="spellEnd"/>
      <w:r>
        <w:t xml:space="preserve"> függvényt. Ez név alapján betölt egy </w:t>
      </w:r>
      <w:proofErr w:type="spellStart"/>
      <w:r>
        <w:t>shadert</w:t>
      </w:r>
      <w:proofErr w:type="spellEnd"/>
      <w:r w:rsidR="000F4E73">
        <w:t xml:space="preserve">, </w:t>
      </w:r>
      <w:r>
        <w:t>lefordítja SPIR-V</w:t>
      </w:r>
      <w:r w:rsidR="000F4E73">
        <w:fldChar w:fldCharType="begin"/>
      </w:r>
      <w:r w:rsidR="000F4E73">
        <w:instrText xml:space="preserve"> REF _Ref103476526 \r \h </w:instrText>
      </w:r>
      <w:r w:rsidR="000F4E73">
        <w:fldChar w:fldCharType="separate"/>
      </w:r>
      <w:r w:rsidR="00583B49">
        <w:t>[24]</w:t>
      </w:r>
      <w:r w:rsidR="000F4E73">
        <w:fldChar w:fldCharType="end"/>
      </w:r>
      <w:r>
        <w:t xml:space="preserve"> </w:t>
      </w:r>
      <w:r w:rsidR="000F4E73">
        <w:t xml:space="preserve">reprezentációra, majd áthelyezi az </w:t>
      </w:r>
      <w:proofErr w:type="spellStart"/>
      <w:r w:rsidR="000F4E73">
        <w:t>assets</w:t>
      </w:r>
      <w:proofErr w:type="spellEnd"/>
      <w:r w:rsidR="000F4E73">
        <w:t>/</w:t>
      </w:r>
      <w:proofErr w:type="spellStart"/>
      <w:r w:rsidR="000F4E73">
        <w:t>shaders</w:t>
      </w:r>
      <w:proofErr w:type="spellEnd"/>
      <w:r w:rsidR="000F4E73">
        <w:t xml:space="preserve"> mappába. </w:t>
      </w:r>
    </w:p>
    <w:p w14:paraId="3C62B1CB" w14:textId="77777777" w:rsidR="000F4E73" w:rsidRPr="00F62E00" w:rsidRDefault="000F4E73" w:rsidP="00F62E00">
      <w:pPr>
        <w:pStyle w:val="Kd"/>
      </w:pPr>
      <w:r w:rsidRPr="00F62E00">
        <w:t>function(add_shader TARGET SHADER)</w:t>
      </w:r>
    </w:p>
    <w:p w14:paraId="314B8C71" w14:textId="77777777" w:rsidR="000F4E73" w:rsidRPr="00F62E00" w:rsidRDefault="000F4E73" w:rsidP="00F62E00">
      <w:pPr>
        <w:pStyle w:val="Kd"/>
      </w:pPr>
      <w:r w:rsidRPr="00F62E00">
        <w:t xml:space="preserve">    # Find glslc shader compiler.</w:t>
      </w:r>
    </w:p>
    <w:p w14:paraId="3A57A0C5" w14:textId="77777777" w:rsidR="000F4E73" w:rsidRPr="00F62E00" w:rsidRDefault="000F4E73" w:rsidP="00F62E00">
      <w:pPr>
        <w:pStyle w:val="Kd"/>
      </w:pPr>
      <w:r w:rsidRPr="00F62E00">
        <w:t xml:space="preserve">    find_program(GLSLC glslc)</w:t>
      </w:r>
    </w:p>
    <w:p w14:paraId="4EBF779D" w14:textId="77777777" w:rsidR="000F4E73" w:rsidRPr="00F62E00" w:rsidRDefault="000F4E73" w:rsidP="00F62E00">
      <w:pPr>
        <w:pStyle w:val="Kd"/>
      </w:pPr>
    </w:p>
    <w:p w14:paraId="225C97E8" w14:textId="77777777" w:rsidR="000F4E73" w:rsidRPr="00F62E00" w:rsidRDefault="000F4E73" w:rsidP="00F62E00">
      <w:pPr>
        <w:pStyle w:val="Kd"/>
      </w:pPr>
      <w:r w:rsidRPr="00F62E00">
        <w:t xml:space="preserve">    # All shaders for a sample are found here.</w:t>
      </w:r>
    </w:p>
    <w:p w14:paraId="553C58E6" w14:textId="77777777" w:rsidR="000F4E73" w:rsidRPr="00F62E00" w:rsidRDefault="000F4E73" w:rsidP="00F62E00">
      <w:pPr>
        <w:pStyle w:val="Kd"/>
      </w:pPr>
      <w:r w:rsidRPr="00F62E00">
        <w:t xml:space="preserve">    set(current-shader-path ${CMAKE_SOURCE_DIR}/${PROJECT_NAME}/shaders/${SHADER})</w:t>
      </w:r>
    </w:p>
    <w:p w14:paraId="072B638C" w14:textId="77777777" w:rsidR="000F4E73" w:rsidRPr="00F62E00" w:rsidRDefault="000F4E73" w:rsidP="00F62E00">
      <w:pPr>
        <w:pStyle w:val="Kd"/>
      </w:pPr>
    </w:p>
    <w:p w14:paraId="2696AC3B" w14:textId="77777777" w:rsidR="000F4E73" w:rsidRPr="00F62E00" w:rsidRDefault="000F4E73" w:rsidP="00F62E00">
      <w:pPr>
        <w:pStyle w:val="Kd"/>
      </w:pPr>
      <w:r w:rsidRPr="00F62E00">
        <w:tab/>
        <w:t># Output path is inside the assets folder.</w:t>
      </w:r>
    </w:p>
    <w:p w14:paraId="7D5A1A03" w14:textId="77777777" w:rsidR="000F4E73" w:rsidRPr="00F62E00" w:rsidRDefault="000F4E73" w:rsidP="00F62E00">
      <w:pPr>
        <w:pStyle w:val="Kd"/>
      </w:pPr>
      <w:r w:rsidRPr="00F62E00">
        <w:t xml:space="preserve">    set(current-output-path ${CMAKE_SOURCE_DIR}/${PROJECT_NAME}/assets/shaders/${SHADER}.spv)</w:t>
      </w:r>
    </w:p>
    <w:p w14:paraId="04A4E958" w14:textId="77777777" w:rsidR="000F4E73" w:rsidRPr="00F62E00" w:rsidRDefault="000F4E73" w:rsidP="00F62E00">
      <w:pPr>
        <w:pStyle w:val="Kd"/>
      </w:pPr>
    </w:p>
    <w:p w14:paraId="45987902" w14:textId="77777777" w:rsidR="000F4E73" w:rsidRPr="00F62E00" w:rsidRDefault="000F4E73" w:rsidP="00F62E00">
      <w:pPr>
        <w:pStyle w:val="Kd"/>
      </w:pPr>
      <w:r w:rsidRPr="00F62E00">
        <w:t xml:space="preserve">    # Add a custom command to compile GLSL to SPIR-V.</w:t>
      </w:r>
    </w:p>
    <w:p w14:paraId="056729BB" w14:textId="77777777" w:rsidR="000F4E73" w:rsidRPr="00F62E00" w:rsidRDefault="000F4E73" w:rsidP="00F62E00">
      <w:pPr>
        <w:pStyle w:val="Kd"/>
      </w:pPr>
      <w:r w:rsidRPr="00F62E00">
        <w:t xml:space="preserve">    get_filename_component(current-output-dir ${current-output-path} DIRECTORY)</w:t>
      </w:r>
    </w:p>
    <w:p w14:paraId="61B8A2E7" w14:textId="77777777" w:rsidR="000F4E73" w:rsidRPr="00F62E00" w:rsidRDefault="000F4E73" w:rsidP="00F62E00">
      <w:pPr>
        <w:pStyle w:val="Kd"/>
      </w:pPr>
      <w:r w:rsidRPr="00F62E00">
        <w:t xml:space="preserve">    file(MAKE_DIRECTORY ${current-output-dir})</w:t>
      </w:r>
    </w:p>
    <w:p w14:paraId="034E6C10" w14:textId="77777777" w:rsidR="000F4E73" w:rsidRPr="00F62E00" w:rsidRDefault="000F4E73" w:rsidP="00F62E00">
      <w:pPr>
        <w:pStyle w:val="Kd"/>
      </w:pPr>
      <w:r w:rsidRPr="00F62E00">
        <w:t xml:space="preserve">    add_custom_command(</w:t>
      </w:r>
    </w:p>
    <w:p w14:paraId="729443C1" w14:textId="77777777" w:rsidR="000F4E73" w:rsidRPr="00F62E00" w:rsidRDefault="000F4E73" w:rsidP="00F62E00">
      <w:pPr>
        <w:pStyle w:val="Kd"/>
      </w:pPr>
      <w:r w:rsidRPr="00F62E00">
        <w:t xml:space="preserve">            OUTPUT ${current-output-path}</w:t>
      </w:r>
    </w:p>
    <w:p w14:paraId="3CF827D2" w14:textId="77777777" w:rsidR="000F4E73" w:rsidRPr="00F62E00" w:rsidRDefault="000F4E73" w:rsidP="00F62E00">
      <w:pPr>
        <w:pStyle w:val="Kd"/>
      </w:pPr>
      <w:r w:rsidRPr="00F62E00">
        <w:t xml:space="preserve">            COMMAND ${GLSLC} -o ${current-output-path} ${current-shader-path}</w:t>
      </w:r>
    </w:p>
    <w:p w14:paraId="171C72A4" w14:textId="77777777" w:rsidR="000F4E73" w:rsidRPr="00F62E00" w:rsidRDefault="000F4E73" w:rsidP="00F62E00">
      <w:pPr>
        <w:pStyle w:val="Kd"/>
      </w:pPr>
      <w:r w:rsidRPr="00F62E00">
        <w:t xml:space="preserve">            DEPENDS ${current-shader-path}</w:t>
      </w:r>
    </w:p>
    <w:p w14:paraId="3966BEC4" w14:textId="77777777" w:rsidR="000F4E73" w:rsidRPr="00F62E00" w:rsidRDefault="000F4E73" w:rsidP="00F62E00">
      <w:pPr>
        <w:pStyle w:val="Kd"/>
      </w:pPr>
      <w:r w:rsidRPr="00F62E00">
        <w:t xml:space="preserve">            IMPLICIT_DEPENDS CXX ${current-shader-path}</w:t>
      </w:r>
    </w:p>
    <w:p w14:paraId="35B14018" w14:textId="77777777" w:rsidR="000F4E73" w:rsidRPr="00F62E00" w:rsidRDefault="000F4E73" w:rsidP="00F62E00">
      <w:pPr>
        <w:pStyle w:val="Kd"/>
      </w:pPr>
      <w:r w:rsidRPr="00F62E00">
        <w:t xml:space="preserve">            VERBATIM)</w:t>
      </w:r>
    </w:p>
    <w:p w14:paraId="6BF498DB" w14:textId="77777777" w:rsidR="000F4E73" w:rsidRPr="00F62E00" w:rsidRDefault="000F4E73" w:rsidP="00F62E00">
      <w:pPr>
        <w:pStyle w:val="Kd"/>
      </w:pPr>
    </w:p>
    <w:p w14:paraId="2198F5FB" w14:textId="77777777" w:rsidR="000F4E73" w:rsidRPr="00F62E00" w:rsidRDefault="000F4E73" w:rsidP="00F62E00">
      <w:pPr>
        <w:pStyle w:val="Kd"/>
      </w:pPr>
      <w:r w:rsidRPr="00F62E00">
        <w:t xml:space="preserve">    # Make sure our native build depends on this output.</w:t>
      </w:r>
    </w:p>
    <w:p w14:paraId="042171BC" w14:textId="77777777" w:rsidR="000F4E73" w:rsidRPr="00F62E00" w:rsidRDefault="000F4E73" w:rsidP="00F62E00">
      <w:pPr>
        <w:pStyle w:val="Kd"/>
      </w:pPr>
      <w:r w:rsidRPr="00F62E00">
        <w:lastRenderedPageBreak/>
        <w:t xml:space="preserve">    set_source_files_properties(${current-output-path} PROPERTIES GENERATED TRUE)</w:t>
      </w:r>
    </w:p>
    <w:p w14:paraId="1214DAB8" w14:textId="77777777" w:rsidR="000F4E73" w:rsidRPr="00F62E00" w:rsidRDefault="000F4E73" w:rsidP="00F62E00">
      <w:pPr>
        <w:pStyle w:val="Kd"/>
      </w:pPr>
      <w:r w:rsidRPr="00F62E00">
        <w:t xml:space="preserve">    target_sources(${TARGET} PRIVATE ${current-output-path})</w:t>
      </w:r>
    </w:p>
    <w:p w14:paraId="4CDC6314" w14:textId="50FAD593" w:rsidR="000F4E73" w:rsidRPr="00F62E00" w:rsidRDefault="000F4E73" w:rsidP="00F62E00">
      <w:pPr>
        <w:pStyle w:val="Kd"/>
      </w:pPr>
      <w:r w:rsidRPr="00F62E00">
        <w:t>endfunction(add_shader)</w:t>
      </w:r>
    </w:p>
    <w:p w14:paraId="41E042FE" w14:textId="71A34AEF" w:rsidR="000F4E73" w:rsidRDefault="00252136" w:rsidP="000F4E73">
      <w:r>
        <w:t xml:space="preserve">Ezek után betöltöm az összes </w:t>
      </w:r>
      <w:proofErr w:type="spellStart"/>
      <w:r>
        <w:t>shadert</w:t>
      </w:r>
      <w:proofErr w:type="spellEnd"/>
      <w:r>
        <w:t xml:space="preserve"> a mappából és mindegyikre meghívom a függvényt, majd az egész </w:t>
      </w:r>
      <w:proofErr w:type="spellStart"/>
      <w:r>
        <w:t>assets</w:t>
      </w:r>
      <w:proofErr w:type="spellEnd"/>
      <w:r>
        <w:t xml:space="preserve"> mappát átmásolom a kimeneti célmappába. </w:t>
      </w:r>
    </w:p>
    <w:p w14:paraId="46D06E24" w14:textId="77777777" w:rsidR="00252136" w:rsidRPr="00F62E00" w:rsidRDefault="00252136" w:rsidP="00F62E00">
      <w:pPr>
        <w:pStyle w:val="Kd"/>
      </w:pPr>
      <w:r w:rsidRPr="00F62E00">
        <w:t>add_custom_command(TARGET ${PROJECT_NAME} POST_BUILD</w:t>
      </w:r>
    </w:p>
    <w:p w14:paraId="451E2F86" w14:textId="77777777" w:rsidR="00252136" w:rsidRPr="00F62E00" w:rsidRDefault="00252136" w:rsidP="00F62E00">
      <w:pPr>
        <w:pStyle w:val="Kd"/>
      </w:pPr>
      <w:r w:rsidRPr="00F62E00">
        <w:t xml:space="preserve">        COMMAND ${CMAKE_COMMAND} -E copy_directory</w:t>
      </w:r>
    </w:p>
    <w:p w14:paraId="3211F65B" w14:textId="77777777" w:rsidR="00252136" w:rsidRPr="00F62E00" w:rsidRDefault="00252136" w:rsidP="00F62E00">
      <w:pPr>
        <w:pStyle w:val="Kd"/>
      </w:pPr>
      <w:r w:rsidRPr="00F62E00">
        <w:t xml:space="preserve">        ${CMAKE_SOURCE_DIR}/${PROJECT_NAME}/assets $&lt;TARGET_FILE_DIR:${PROJECT_NAME}&gt;/assets)</w:t>
      </w:r>
    </w:p>
    <w:p w14:paraId="7624D041" w14:textId="77777777" w:rsidR="00252136" w:rsidRPr="00F62E00" w:rsidRDefault="00252136" w:rsidP="00F62E00">
      <w:pPr>
        <w:pStyle w:val="Kd"/>
      </w:pPr>
    </w:p>
    <w:p w14:paraId="7D564D96" w14:textId="77777777" w:rsidR="00252136" w:rsidRPr="00F62E00" w:rsidRDefault="00252136" w:rsidP="00F62E00">
      <w:pPr>
        <w:pStyle w:val="Kd"/>
      </w:pPr>
      <w:r w:rsidRPr="00F62E00">
        <w:t>include(Shaders.cmake)</w:t>
      </w:r>
    </w:p>
    <w:p w14:paraId="72EB7CFC" w14:textId="77777777" w:rsidR="00252136" w:rsidRPr="00F62E00" w:rsidRDefault="00252136" w:rsidP="00F62E00">
      <w:pPr>
        <w:pStyle w:val="Kd"/>
      </w:pPr>
    </w:p>
    <w:p w14:paraId="4F26B560" w14:textId="77777777" w:rsidR="00252136" w:rsidRPr="00F62E00" w:rsidRDefault="00252136" w:rsidP="00F62E00">
      <w:pPr>
        <w:pStyle w:val="Kd"/>
      </w:pPr>
      <w:r w:rsidRPr="00F62E00">
        <w:t># Find all shaders.</w:t>
      </w:r>
    </w:p>
    <w:p w14:paraId="1B08F806" w14:textId="77777777" w:rsidR="00252136" w:rsidRPr="00F62E00" w:rsidRDefault="00252136" w:rsidP="00F62E00">
      <w:pPr>
        <w:pStyle w:val="Kd"/>
      </w:pPr>
      <w:r w:rsidRPr="00F62E00">
        <w:t>file(GLOB vertex-shaders ${CMAKE_SOURCE_DIR}/${PROJECT_NAME}/shaders/*.vert)</w:t>
      </w:r>
    </w:p>
    <w:p w14:paraId="421FB0FB" w14:textId="77777777" w:rsidR="00252136" w:rsidRPr="00F62E00" w:rsidRDefault="00252136" w:rsidP="00F62E00">
      <w:pPr>
        <w:pStyle w:val="Kd"/>
      </w:pPr>
      <w:r w:rsidRPr="00F62E00">
        <w:t>file(GLOB fragment-shaders ${CMAKE_SOURCE_DIR}/${PROJECT_NAME}/shaders/*.frag)</w:t>
      </w:r>
    </w:p>
    <w:p w14:paraId="54D56CDE" w14:textId="77777777" w:rsidR="00252136" w:rsidRPr="00F62E00" w:rsidRDefault="00252136" w:rsidP="00F62E00">
      <w:pPr>
        <w:pStyle w:val="Kd"/>
      </w:pPr>
      <w:r w:rsidRPr="00F62E00">
        <w:t>file(GLOB compute-shaders ${CMAKE_SOURCE_DIR}/${PROJECT_NAME}/shaders/*.comp)</w:t>
      </w:r>
    </w:p>
    <w:p w14:paraId="1ABE58C4" w14:textId="77777777" w:rsidR="00252136" w:rsidRPr="00F62E00" w:rsidRDefault="00252136" w:rsidP="00F62E00">
      <w:pPr>
        <w:pStyle w:val="Kd"/>
      </w:pPr>
    </w:p>
    <w:p w14:paraId="1360220F" w14:textId="77777777" w:rsidR="00252136" w:rsidRPr="00F62E00" w:rsidRDefault="00252136" w:rsidP="00F62E00">
      <w:pPr>
        <w:pStyle w:val="Kd"/>
      </w:pPr>
      <w:r w:rsidRPr="00F62E00">
        <w:t># Add them to the build.</w:t>
      </w:r>
    </w:p>
    <w:p w14:paraId="6A075E88" w14:textId="77777777" w:rsidR="00252136" w:rsidRPr="00F62E00" w:rsidRDefault="00252136" w:rsidP="00F62E00">
      <w:pPr>
        <w:pStyle w:val="Kd"/>
      </w:pPr>
      <w:r w:rsidRPr="00F62E00">
        <w:t>foreach (vertex-shader ${vertex-shaders})</w:t>
      </w:r>
    </w:p>
    <w:p w14:paraId="37C27361" w14:textId="77777777" w:rsidR="00252136" w:rsidRPr="00F62E00" w:rsidRDefault="00252136" w:rsidP="00F62E00">
      <w:pPr>
        <w:pStyle w:val="Kd"/>
      </w:pPr>
      <w:r w:rsidRPr="00F62E00">
        <w:t xml:space="preserve">    get_filename_component(shader ${vertex-shader} NAME)</w:t>
      </w:r>
    </w:p>
    <w:p w14:paraId="39D12043" w14:textId="77777777" w:rsidR="00252136" w:rsidRPr="00F62E00" w:rsidRDefault="00252136" w:rsidP="00F62E00">
      <w:pPr>
        <w:pStyle w:val="Kd"/>
      </w:pPr>
      <w:r w:rsidRPr="00F62E00">
        <w:t xml:space="preserve">    add_shader(${PROJECT_NAME} ${shader})</w:t>
      </w:r>
    </w:p>
    <w:p w14:paraId="26CF83E2" w14:textId="77777777" w:rsidR="00252136" w:rsidRPr="00F62E00" w:rsidRDefault="00252136" w:rsidP="00F62E00">
      <w:pPr>
        <w:pStyle w:val="Kd"/>
      </w:pPr>
      <w:r w:rsidRPr="00F62E00">
        <w:t>endforeach (vertex-shader)</w:t>
      </w:r>
    </w:p>
    <w:p w14:paraId="02032AE7" w14:textId="77777777" w:rsidR="00252136" w:rsidRPr="00F62E00" w:rsidRDefault="00252136" w:rsidP="00F62E00">
      <w:pPr>
        <w:pStyle w:val="Kd"/>
      </w:pPr>
    </w:p>
    <w:p w14:paraId="4E91A36E" w14:textId="77777777" w:rsidR="00252136" w:rsidRPr="00F62E00" w:rsidRDefault="00252136" w:rsidP="00F62E00">
      <w:pPr>
        <w:pStyle w:val="Kd"/>
      </w:pPr>
      <w:r w:rsidRPr="00F62E00">
        <w:t>foreach (fragment-shader ${fragment-shaders})</w:t>
      </w:r>
    </w:p>
    <w:p w14:paraId="44377FB1" w14:textId="77777777" w:rsidR="00252136" w:rsidRPr="00F62E00" w:rsidRDefault="00252136" w:rsidP="00F62E00">
      <w:pPr>
        <w:pStyle w:val="Kd"/>
      </w:pPr>
      <w:r w:rsidRPr="00F62E00">
        <w:t xml:space="preserve">    get_filename_component(shader ${fragment-shader} NAME)</w:t>
      </w:r>
    </w:p>
    <w:p w14:paraId="202A73C8" w14:textId="77777777" w:rsidR="00252136" w:rsidRPr="00F62E00" w:rsidRDefault="00252136" w:rsidP="00F62E00">
      <w:pPr>
        <w:pStyle w:val="Kd"/>
      </w:pPr>
      <w:r w:rsidRPr="00F62E00">
        <w:t xml:space="preserve">    add_shader(${PROJECT_NAME} ${shader})</w:t>
      </w:r>
    </w:p>
    <w:p w14:paraId="17A88844" w14:textId="77777777" w:rsidR="00252136" w:rsidRPr="00F62E00" w:rsidRDefault="00252136" w:rsidP="00F62E00">
      <w:pPr>
        <w:pStyle w:val="Kd"/>
      </w:pPr>
      <w:r w:rsidRPr="00F62E00">
        <w:t>endforeach (fragment-shader)</w:t>
      </w:r>
    </w:p>
    <w:p w14:paraId="37804C8E" w14:textId="77777777" w:rsidR="00252136" w:rsidRPr="00F62E00" w:rsidRDefault="00252136" w:rsidP="00F62E00">
      <w:pPr>
        <w:pStyle w:val="Kd"/>
      </w:pPr>
    </w:p>
    <w:p w14:paraId="5005B1BC" w14:textId="77777777" w:rsidR="00252136" w:rsidRPr="00F62E00" w:rsidRDefault="00252136" w:rsidP="00F62E00">
      <w:pPr>
        <w:pStyle w:val="Kd"/>
      </w:pPr>
      <w:r w:rsidRPr="00F62E00">
        <w:t>foreach (compute-shader ${compute-shaders})</w:t>
      </w:r>
    </w:p>
    <w:p w14:paraId="05806473" w14:textId="77777777" w:rsidR="00252136" w:rsidRPr="00F62E00" w:rsidRDefault="00252136" w:rsidP="00F62E00">
      <w:pPr>
        <w:pStyle w:val="Kd"/>
      </w:pPr>
      <w:r w:rsidRPr="00F62E00">
        <w:t xml:space="preserve">    get_filename_component(shader ${compute-shader} NAME)</w:t>
      </w:r>
    </w:p>
    <w:p w14:paraId="299A3984" w14:textId="77777777" w:rsidR="00252136" w:rsidRPr="00F62E00" w:rsidRDefault="00252136" w:rsidP="00F62E00">
      <w:pPr>
        <w:pStyle w:val="Kd"/>
      </w:pPr>
      <w:r w:rsidRPr="00F62E00">
        <w:t xml:space="preserve">    add_shader(${PROJECT_NAME} ${shader})</w:t>
      </w:r>
    </w:p>
    <w:p w14:paraId="1C9D371A" w14:textId="77777777" w:rsidR="00252136" w:rsidRPr="00F62E00" w:rsidRDefault="00252136" w:rsidP="00F62E00">
      <w:pPr>
        <w:pStyle w:val="Kd"/>
      </w:pPr>
      <w:r w:rsidRPr="00F62E00">
        <w:t>endforeach (compute-shader)</w:t>
      </w:r>
    </w:p>
    <w:p w14:paraId="5657921F" w14:textId="77777777" w:rsidR="00252136" w:rsidRPr="00F62E00" w:rsidRDefault="00252136" w:rsidP="00F62E00">
      <w:pPr>
        <w:pStyle w:val="Kd"/>
      </w:pPr>
    </w:p>
    <w:p w14:paraId="207E9E20" w14:textId="0F97E21A" w:rsidR="00252136" w:rsidRPr="00F62E00" w:rsidRDefault="00252136" w:rsidP="00F62E00">
      <w:pPr>
        <w:pStyle w:val="Kd"/>
      </w:pPr>
      <w:r w:rsidRPr="00F62E00">
        <w:t>set(output-assets $&lt;TARGET_FILE_DIR:${PROJECT_NAME}&gt;/${TARGET}/assets)</w:t>
      </w:r>
    </w:p>
    <w:p w14:paraId="50C9AE0D" w14:textId="56A66133" w:rsidR="00252136" w:rsidRDefault="00BC7F17" w:rsidP="00C13E40">
      <w:pPr>
        <w:pStyle w:val="Cmsor4"/>
      </w:pPr>
      <w:r>
        <w:t>Függőségi könyvtárak projektfájl</w:t>
      </w:r>
      <w:r w:rsidR="006A30C1">
        <w:t>j</w:t>
      </w:r>
      <w:r>
        <w:t>a</w:t>
      </w:r>
    </w:p>
    <w:p w14:paraId="24F1D132" w14:textId="18D66C38" w:rsidR="00BC7F17" w:rsidRDefault="00BC7F17" w:rsidP="00BC7F17">
      <w:r>
        <w:t xml:space="preserve">Ebben a fájlban van minden könyvtár hozzáadva, hogy azokat hogyan kell fordítani. </w:t>
      </w:r>
    </w:p>
    <w:p w14:paraId="250CCE1E" w14:textId="77777777" w:rsidR="00BC7F17" w:rsidRPr="00F62E00" w:rsidRDefault="00BC7F17" w:rsidP="00F62E00">
      <w:pPr>
        <w:pStyle w:val="Kd"/>
      </w:pPr>
      <w:r w:rsidRPr="00F62E00">
        <w:t>find_package(Vulkan REQUIRED)</w:t>
      </w:r>
    </w:p>
    <w:p w14:paraId="774C28BD" w14:textId="77777777" w:rsidR="00BC7F17" w:rsidRPr="00F62E00" w:rsidRDefault="00BC7F17" w:rsidP="00F62E00">
      <w:pPr>
        <w:pStyle w:val="Kd"/>
      </w:pPr>
    </w:p>
    <w:p w14:paraId="3FC3E4AE" w14:textId="77777777" w:rsidR="00BC7F17" w:rsidRPr="00F62E00" w:rsidRDefault="00BC7F17" w:rsidP="00F62E00">
      <w:pPr>
        <w:pStyle w:val="Kd"/>
      </w:pPr>
      <w:r w:rsidRPr="00F62E00">
        <w:t>add_library(glm INTERFACE)</w:t>
      </w:r>
    </w:p>
    <w:p w14:paraId="5928B12A" w14:textId="77777777" w:rsidR="00BC7F17" w:rsidRPr="00F62E00" w:rsidRDefault="00BC7F17" w:rsidP="00F62E00">
      <w:pPr>
        <w:pStyle w:val="Kd"/>
      </w:pPr>
      <w:r w:rsidRPr="00F62E00">
        <w:t>target_include_directories(glm INTERFACE glm)</w:t>
      </w:r>
    </w:p>
    <w:p w14:paraId="09217CD1" w14:textId="77777777" w:rsidR="00BC7F17" w:rsidRPr="00F62E00" w:rsidRDefault="00BC7F17" w:rsidP="00F62E00">
      <w:pPr>
        <w:pStyle w:val="Kd"/>
      </w:pPr>
    </w:p>
    <w:p w14:paraId="64BE0842" w14:textId="77777777" w:rsidR="00BC7F17" w:rsidRPr="00F62E00" w:rsidRDefault="00BC7F17" w:rsidP="00F62E00">
      <w:pPr>
        <w:pStyle w:val="Kd"/>
      </w:pPr>
      <w:r w:rsidRPr="00F62E00">
        <w:t>add_library(stb_image INTERFACE)</w:t>
      </w:r>
    </w:p>
    <w:p w14:paraId="694FBDDE" w14:textId="77777777" w:rsidR="00BC7F17" w:rsidRPr="00F62E00" w:rsidRDefault="00BC7F17" w:rsidP="00F62E00">
      <w:pPr>
        <w:pStyle w:val="Kd"/>
      </w:pPr>
      <w:r w:rsidRPr="00F62E00">
        <w:t>target_include_directories(stb_image INTERFACE stb-master)</w:t>
      </w:r>
    </w:p>
    <w:p w14:paraId="3333CB16" w14:textId="77777777" w:rsidR="00BC7F17" w:rsidRPr="00F62E00" w:rsidRDefault="00BC7F17" w:rsidP="00F62E00">
      <w:pPr>
        <w:pStyle w:val="Kd"/>
      </w:pPr>
    </w:p>
    <w:p w14:paraId="6502D1DF" w14:textId="77777777" w:rsidR="00BC7F17" w:rsidRPr="00F62E00" w:rsidRDefault="00BC7F17" w:rsidP="00F62E00">
      <w:pPr>
        <w:pStyle w:val="Kd"/>
      </w:pPr>
      <w:r w:rsidRPr="00F62E00">
        <w:t>add_library(glfw INTERFACE)</w:t>
      </w:r>
    </w:p>
    <w:p w14:paraId="383A51C5" w14:textId="77777777" w:rsidR="00BC7F17" w:rsidRPr="00F62E00" w:rsidRDefault="00BC7F17" w:rsidP="00F62E00">
      <w:pPr>
        <w:pStyle w:val="Kd"/>
      </w:pPr>
      <w:r w:rsidRPr="00F62E00">
        <w:t>target_include_directories(glfw INTERFACE glfw-3.3.4.bin.WIN64/include)</w:t>
      </w:r>
    </w:p>
    <w:p w14:paraId="305FD2C7" w14:textId="77777777" w:rsidR="00BC7F17" w:rsidRPr="00F62E00" w:rsidRDefault="00BC7F17" w:rsidP="00F62E00">
      <w:pPr>
        <w:pStyle w:val="Kd"/>
      </w:pPr>
      <w:r w:rsidRPr="00F62E00">
        <w:t>target_link_directories(glfw INTERFACE glfw-3.3.4.bin.WIN64/lib-vc2019)</w:t>
      </w:r>
    </w:p>
    <w:p w14:paraId="6725D875" w14:textId="77777777" w:rsidR="00BC7F17" w:rsidRPr="00F62E00" w:rsidRDefault="00BC7F17" w:rsidP="00F62E00">
      <w:pPr>
        <w:pStyle w:val="Kd"/>
      </w:pPr>
      <w:r w:rsidRPr="00F62E00">
        <w:lastRenderedPageBreak/>
        <w:t>target_link_libraries(glfw INTERFACE GLFW3)</w:t>
      </w:r>
    </w:p>
    <w:p w14:paraId="31EDFB3D" w14:textId="77777777" w:rsidR="00BC7F17" w:rsidRPr="00F62E00" w:rsidRDefault="00BC7F17" w:rsidP="00F62E00">
      <w:pPr>
        <w:pStyle w:val="Kd"/>
      </w:pPr>
    </w:p>
    <w:p w14:paraId="11CC1ADF" w14:textId="77777777" w:rsidR="00BC7F17" w:rsidRPr="00F62E00" w:rsidRDefault="00BC7F17" w:rsidP="00F62E00">
      <w:pPr>
        <w:pStyle w:val="Kd"/>
      </w:pPr>
      <w:r w:rsidRPr="00F62E00">
        <w:t>add_library(loguru STATIC)</w:t>
      </w:r>
    </w:p>
    <w:p w14:paraId="5E2F89F8" w14:textId="77777777" w:rsidR="00BC7F17" w:rsidRPr="00F62E00" w:rsidRDefault="00BC7F17" w:rsidP="00F62E00">
      <w:pPr>
        <w:pStyle w:val="Kd"/>
      </w:pPr>
      <w:r w:rsidRPr="00F62E00">
        <w:t>target_sources(loguru PRIVATE</w:t>
      </w:r>
    </w:p>
    <w:p w14:paraId="60CCC855" w14:textId="77777777" w:rsidR="00BC7F17" w:rsidRPr="00F62E00" w:rsidRDefault="00BC7F17" w:rsidP="00F62E00">
      <w:pPr>
        <w:pStyle w:val="Kd"/>
      </w:pPr>
      <w:r w:rsidRPr="00F62E00">
        <w:t xml:space="preserve">    "loguru-2.1.0/loguru.hpp"</w:t>
      </w:r>
    </w:p>
    <w:p w14:paraId="2B2E4B88" w14:textId="77777777" w:rsidR="00BC7F17" w:rsidRPr="00F62E00" w:rsidRDefault="00BC7F17" w:rsidP="00F62E00">
      <w:pPr>
        <w:pStyle w:val="Kd"/>
      </w:pPr>
      <w:r w:rsidRPr="00F62E00">
        <w:t xml:space="preserve">    "loguru-2.1.0/loguru.cpp"</w:t>
      </w:r>
    </w:p>
    <w:p w14:paraId="2A147467" w14:textId="77777777" w:rsidR="00BC7F17" w:rsidRPr="00F62E00" w:rsidRDefault="00BC7F17" w:rsidP="00F62E00">
      <w:pPr>
        <w:pStyle w:val="Kd"/>
      </w:pPr>
      <w:r w:rsidRPr="00F62E00">
        <w:t xml:space="preserve">    )</w:t>
      </w:r>
    </w:p>
    <w:p w14:paraId="6DC25EA5" w14:textId="77777777" w:rsidR="00BC7F17" w:rsidRPr="00F62E00" w:rsidRDefault="00BC7F17" w:rsidP="00F62E00">
      <w:pPr>
        <w:pStyle w:val="Kd"/>
      </w:pPr>
      <w:r w:rsidRPr="00F62E00">
        <w:t>target_include_directories(loguru PUBLIC loguru-2.1.0)</w:t>
      </w:r>
    </w:p>
    <w:p w14:paraId="54B5C7DE" w14:textId="77777777" w:rsidR="00BC7F17" w:rsidRPr="00F62E00" w:rsidRDefault="00BC7F17" w:rsidP="00F62E00">
      <w:pPr>
        <w:pStyle w:val="Kd"/>
      </w:pPr>
    </w:p>
    <w:p w14:paraId="5CC16717" w14:textId="77777777" w:rsidR="00BC7F17" w:rsidRPr="00F62E00" w:rsidRDefault="00BC7F17" w:rsidP="00F62E00">
      <w:pPr>
        <w:pStyle w:val="Kd"/>
      </w:pPr>
      <w:r w:rsidRPr="00F62E00">
        <w:t>add_library(tinyobjloader STATIC)</w:t>
      </w:r>
    </w:p>
    <w:p w14:paraId="029CB639" w14:textId="77777777" w:rsidR="00BC7F17" w:rsidRPr="00F62E00" w:rsidRDefault="00BC7F17" w:rsidP="00F62E00">
      <w:pPr>
        <w:pStyle w:val="Kd"/>
      </w:pPr>
      <w:r w:rsidRPr="00F62E00">
        <w:t>target_sources(tinyobjloader PRIVATE</w:t>
      </w:r>
    </w:p>
    <w:p w14:paraId="51076C84" w14:textId="77777777" w:rsidR="00BC7F17" w:rsidRPr="00F62E00" w:rsidRDefault="00BC7F17" w:rsidP="00F62E00">
      <w:pPr>
        <w:pStyle w:val="Kd"/>
      </w:pPr>
      <w:r w:rsidRPr="00F62E00">
        <w:t xml:space="preserve">    "tinyobjloader-master/tiny_obj_loader.h"</w:t>
      </w:r>
    </w:p>
    <w:p w14:paraId="24DAEC8F" w14:textId="77777777" w:rsidR="00BC7F17" w:rsidRPr="00F62E00" w:rsidRDefault="00BC7F17" w:rsidP="00F62E00">
      <w:pPr>
        <w:pStyle w:val="Kd"/>
      </w:pPr>
      <w:r w:rsidRPr="00F62E00">
        <w:t xml:space="preserve">    "tinyobjloader-master/tiny_obj_loader.cc"</w:t>
      </w:r>
    </w:p>
    <w:p w14:paraId="7DB1E3F1" w14:textId="77777777" w:rsidR="00BC7F17" w:rsidRPr="00F62E00" w:rsidRDefault="00BC7F17" w:rsidP="00F62E00">
      <w:pPr>
        <w:pStyle w:val="Kd"/>
      </w:pPr>
      <w:r w:rsidRPr="00F62E00">
        <w:t xml:space="preserve">    )</w:t>
      </w:r>
    </w:p>
    <w:p w14:paraId="2C828505" w14:textId="77777777" w:rsidR="00BC7F17" w:rsidRPr="00F62E00" w:rsidRDefault="00BC7F17" w:rsidP="00F62E00">
      <w:pPr>
        <w:pStyle w:val="Kd"/>
      </w:pPr>
      <w:r w:rsidRPr="00F62E00">
        <w:t>target_include_directories(tinyobjloader PUBLIC tinyobjloader-master)</w:t>
      </w:r>
    </w:p>
    <w:p w14:paraId="2635DD05" w14:textId="77777777" w:rsidR="00BC7F17" w:rsidRPr="00F62E00" w:rsidRDefault="00BC7F17" w:rsidP="00F62E00">
      <w:pPr>
        <w:pStyle w:val="Kd"/>
      </w:pPr>
    </w:p>
    <w:p w14:paraId="7B6CD83D" w14:textId="77777777" w:rsidR="00BC7F17" w:rsidRPr="00F62E00" w:rsidRDefault="00BC7F17" w:rsidP="00F62E00">
      <w:pPr>
        <w:pStyle w:val="Kd"/>
      </w:pPr>
      <w:r w:rsidRPr="00F62E00">
        <w:t>add_library(imgui STATIC)</w:t>
      </w:r>
    </w:p>
    <w:p w14:paraId="19B08AAF" w14:textId="77777777" w:rsidR="00BC7F17" w:rsidRPr="00F62E00" w:rsidRDefault="00BC7F17" w:rsidP="00F62E00">
      <w:pPr>
        <w:pStyle w:val="Kd"/>
      </w:pPr>
      <w:r w:rsidRPr="00F62E00">
        <w:t>target_include_directories(imgui PUBLIC "${CMAKE_CURRENT_SOURCE_DIR}/imgui")</w:t>
      </w:r>
    </w:p>
    <w:p w14:paraId="24C50C0E" w14:textId="77777777" w:rsidR="00BC7F17" w:rsidRPr="00F62E00" w:rsidRDefault="00BC7F17" w:rsidP="00F62E00">
      <w:pPr>
        <w:pStyle w:val="Kd"/>
      </w:pPr>
    </w:p>
    <w:p w14:paraId="366C3C92" w14:textId="77777777" w:rsidR="00BC7F17" w:rsidRPr="00F62E00" w:rsidRDefault="00BC7F17" w:rsidP="00F62E00">
      <w:pPr>
        <w:pStyle w:val="Kd"/>
      </w:pPr>
      <w:r w:rsidRPr="00F62E00">
        <w:t>file(GLOB sources imgui/*.cpp)</w:t>
      </w:r>
    </w:p>
    <w:p w14:paraId="715C6B74" w14:textId="77777777" w:rsidR="00BC7F17" w:rsidRPr="00F62E00" w:rsidRDefault="00BC7F17" w:rsidP="00F62E00">
      <w:pPr>
        <w:pStyle w:val="Kd"/>
      </w:pPr>
    </w:p>
    <w:p w14:paraId="019326BF" w14:textId="77777777" w:rsidR="00BC7F17" w:rsidRPr="00F62E00" w:rsidRDefault="00BC7F17" w:rsidP="00F62E00">
      <w:pPr>
        <w:pStyle w:val="Kd"/>
      </w:pPr>
      <w:r w:rsidRPr="00F62E00">
        <w:t>message("${sources}")</w:t>
      </w:r>
    </w:p>
    <w:p w14:paraId="05422C8E" w14:textId="77777777" w:rsidR="00BC7F17" w:rsidRPr="00F62E00" w:rsidRDefault="00BC7F17" w:rsidP="00F62E00">
      <w:pPr>
        <w:pStyle w:val="Kd"/>
      </w:pPr>
    </w:p>
    <w:p w14:paraId="56B3FBC8" w14:textId="77777777" w:rsidR="00BC7F17" w:rsidRPr="00F62E00" w:rsidRDefault="00BC7F17" w:rsidP="00F62E00">
      <w:pPr>
        <w:pStyle w:val="Kd"/>
      </w:pPr>
      <w:r w:rsidRPr="00F62E00">
        <w:t>target_sources(imgui PRIVATE</w:t>
      </w:r>
    </w:p>
    <w:p w14:paraId="51CF15D5" w14:textId="77777777" w:rsidR="00BC7F17" w:rsidRPr="00F62E00" w:rsidRDefault="00BC7F17" w:rsidP="00F62E00">
      <w:pPr>
        <w:pStyle w:val="Kd"/>
      </w:pPr>
      <w:r w:rsidRPr="00F62E00">
        <w:t xml:space="preserve">    "${sources}"</w:t>
      </w:r>
    </w:p>
    <w:p w14:paraId="108575BB" w14:textId="77777777" w:rsidR="00BC7F17" w:rsidRPr="00F62E00" w:rsidRDefault="00BC7F17" w:rsidP="00F62E00">
      <w:pPr>
        <w:pStyle w:val="Kd"/>
      </w:pPr>
    </w:p>
    <w:p w14:paraId="6B02493E" w14:textId="77777777" w:rsidR="00BC7F17" w:rsidRPr="00F62E00" w:rsidRDefault="00BC7F17" w:rsidP="00F62E00">
      <w:pPr>
        <w:pStyle w:val="Kd"/>
      </w:pPr>
      <w:r w:rsidRPr="00F62E00">
        <w:t xml:space="preserve">    "${CMAKE_CURRENT_SOURCE_DIR}/imgui/imgui_impl_vulkan.cpp"</w:t>
      </w:r>
    </w:p>
    <w:p w14:paraId="51C0C636" w14:textId="77777777" w:rsidR="00BC7F17" w:rsidRPr="00F62E00" w:rsidRDefault="00BC7F17" w:rsidP="00F62E00">
      <w:pPr>
        <w:pStyle w:val="Kd"/>
      </w:pPr>
      <w:r w:rsidRPr="00F62E00">
        <w:t xml:space="preserve">    "${CMAKE_CURRENT_SOURCE_DIR}/imgui/imgui_impl_glfw.cpp"</w:t>
      </w:r>
    </w:p>
    <w:p w14:paraId="6B80D4AA" w14:textId="77777777" w:rsidR="00BC7F17" w:rsidRPr="00F62E00" w:rsidRDefault="00BC7F17" w:rsidP="00F62E00">
      <w:pPr>
        <w:pStyle w:val="Kd"/>
      </w:pPr>
    </w:p>
    <w:p w14:paraId="486B6FCC" w14:textId="77777777" w:rsidR="00BC7F17" w:rsidRPr="00F62E00" w:rsidRDefault="00BC7F17" w:rsidP="00F62E00">
      <w:pPr>
        <w:pStyle w:val="Kd"/>
      </w:pPr>
      <w:r w:rsidRPr="00F62E00">
        <w:t xml:space="preserve">    "${CMAKE_CURRENT_SOURCE_DIR}/imgui/imgui_internal.h"</w:t>
      </w:r>
    </w:p>
    <w:p w14:paraId="5CACD0A1" w14:textId="77777777" w:rsidR="00BC7F17" w:rsidRPr="00F62E00" w:rsidRDefault="00BC7F17" w:rsidP="00F62E00">
      <w:pPr>
        <w:pStyle w:val="Kd"/>
      </w:pPr>
      <w:r w:rsidRPr="00F62E00">
        <w:t xml:space="preserve">    "${CMAKE_CURRENT_SOURCE_DIR}/imgui/imgui.h"</w:t>
      </w:r>
    </w:p>
    <w:p w14:paraId="6CCCA36D" w14:textId="77777777" w:rsidR="00BC7F17" w:rsidRPr="00F62E00" w:rsidRDefault="00BC7F17" w:rsidP="00F62E00">
      <w:pPr>
        <w:pStyle w:val="Kd"/>
      </w:pPr>
      <w:r w:rsidRPr="00F62E00">
        <w:t xml:space="preserve">    "${CMAKE_CURRENT_SOURCE_DIR}/imgui/imgui.cpp"</w:t>
      </w:r>
    </w:p>
    <w:p w14:paraId="01A67EDE" w14:textId="77777777" w:rsidR="00BC7F17" w:rsidRPr="00F62E00" w:rsidRDefault="00BC7F17" w:rsidP="00F62E00">
      <w:pPr>
        <w:pStyle w:val="Kd"/>
      </w:pPr>
    </w:p>
    <w:p w14:paraId="6B5DBE46" w14:textId="77777777" w:rsidR="00BC7F17" w:rsidRPr="00F62E00" w:rsidRDefault="00BC7F17" w:rsidP="00F62E00">
      <w:pPr>
        <w:pStyle w:val="Kd"/>
      </w:pPr>
      <w:r w:rsidRPr="00F62E00">
        <w:t xml:space="preserve">    "${CMAKE_CURRENT_SOURCE_DIR}/imgui/imgui_demo.cpp"</w:t>
      </w:r>
    </w:p>
    <w:p w14:paraId="0659630B" w14:textId="77777777" w:rsidR="00BC7F17" w:rsidRPr="00F62E00" w:rsidRDefault="00BC7F17" w:rsidP="00F62E00">
      <w:pPr>
        <w:pStyle w:val="Kd"/>
      </w:pPr>
      <w:r w:rsidRPr="00F62E00">
        <w:t xml:space="preserve">    "${CMAKE_CURRENT_SOURCE_DIR}/imgui/imgui_draw.cpp"</w:t>
      </w:r>
    </w:p>
    <w:p w14:paraId="2E395352" w14:textId="77777777" w:rsidR="00BC7F17" w:rsidRPr="00F62E00" w:rsidRDefault="00BC7F17" w:rsidP="00F62E00">
      <w:pPr>
        <w:pStyle w:val="Kd"/>
      </w:pPr>
      <w:r w:rsidRPr="00F62E00">
        <w:t xml:space="preserve">    "${CMAKE_CURRENT_SOURCE_DIR}/imgui/imgui_widgets.cpp"</w:t>
      </w:r>
    </w:p>
    <w:p w14:paraId="683E3EB6" w14:textId="77777777" w:rsidR="00BC7F17" w:rsidRPr="00F62E00" w:rsidRDefault="00BC7F17" w:rsidP="00F62E00">
      <w:pPr>
        <w:pStyle w:val="Kd"/>
      </w:pPr>
      <w:r w:rsidRPr="00F62E00">
        <w:t xml:space="preserve">    )</w:t>
      </w:r>
    </w:p>
    <w:p w14:paraId="36F8C8B9" w14:textId="77777777" w:rsidR="00BC7F17" w:rsidRPr="00F62E00" w:rsidRDefault="00BC7F17" w:rsidP="00F62E00">
      <w:pPr>
        <w:pStyle w:val="Kd"/>
      </w:pPr>
      <w:r w:rsidRPr="00F62E00">
        <w:t>target_link_libraries(imgui PUBLIC "glfw;Vulkan::Vulkan")</w:t>
      </w:r>
    </w:p>
    <w:p w14:paraId="01393DAC" w14:textId="77777777" w:rsidR="00BC7F17" w:rsidRPr="00F62E00" w:rsidRDefault="00BC7F17" w:rsidP="00F62E00">
      <w:pPr>
        <w:pStyle w:val="Kd"/>
      </w:pPr>
    </w:p>
    <w:p w14:paraId="0BFFA882" w14:textId="77777777" w:rsidR="00BC7F17" w:rsidRPr="00F62E00" w:rsidRDefault="00BC7F17" w:rsidP="00F62E00">
      <w:pPr>
        <w:pStyle w:val="Kd"/>
      </w:pPr>
      <w:r w:rsidRPr="00F62E00">
        <w:t>add_library(ImGuizmo STATIC)</w:t>
      </w:r>
    </w:p>
    <w:p w14:paraId="69F03F78" w14:textId="77777777" w:rsidR="00BC7F17" w:rsidRPr="00F62E00" w:rsidRDefault="00BC7F17" w:rsidP="00F62E00">
      <w:pPr>
        <w:pStyle w:val="Kd"/>
      </w:pPr>
      <w:r w:rsidRPr="00F62E00">
        <w:t>target_sources(ImGuizmo PRIVATE</w:t>
      </w:r>
    </w:p>
    <w:p w14:paraId="40BFC56F" w14:textId="77777777" w:rsidR="00BC7F17" w:rsidRPr="00F62E00" w:rsidRDefault="00BC7F17" w:rsidP="00F62E00">
      <w:pPr>
        <w:pStyle w:val="Kd"/>
      </w:pPr>
      <w:r w:rsidRPr="00F62E00">
        <w:t xml:space="preserve">    "ImGuizmo-1.83/ImGuizmo.h"</w:t>
      </w:r>
    </w:p>
    <w:p w14:paraId="18060599" w14:textId="77777777" w:rsidR="00BC7F17" w:rsidRPr="00F62E00" w:rsidRDefault="00BC7F17" w:rsidP="00F62E00">
      <w:pPr>
        <w:pStyle w:val="Kd"/>
      </w:pPr>
      <w:r w:rsidRPr="00F62E00">
        <w:t xml:space="preserve">    "ImGuizmo-1.83/ImGuizmo.cpp"</w:t>
      </w:r>
    </w:p>
    <w:p w14:paraId="3A1182FE" w14:textId="77777777" w:rsidR="00BC7F17" w:rsidRPr="00F62E00" w:rsidRDefault="00BC7F17" w:rsidP="00F62E00">
      <w:pPr>
        <w:pStyle w:val="Kd"/>
      </w:pPr>
      <w:r w:rsidRPr="00F62E00">
        <w:t xml:space="preserve">    )</w:t>
      </w:r>
    </w:p>
    <w:p w14:paraId="4CDB1DE5" w14:textId="77777777" w:rsidR="00BC7F17" w:rsidRPr="00F62E00" w:rsidRDefault="00BC7F17" w:rsidP="00F62E00">
      <w:pPr>
        <w:pStyle w:val="Kd"/>
      </w:pPr>
      <w:r w:rsidRPr="00F62E00">
        <w:t>target_include_directories(ImGuizmo PUBLIC "ImGuizmo-1.83")</w:t>
      </w:r>
    </w:p>
    <w:p w14:paraId="0D16A8F2" w14:textId="77777777" w:rsidR="00BC7F17" w:rsidRPr="00F62E00" w:rsidRDefault="00BC7F17" w:rsidP="00F62E00">
      <w:pPr>
        <w:pStyle w:val="Kd"/>
      </w:pPr>
      <w:r w:rsidRPr="00F62E00">
        <w:t>target_link_libraries(ImGuizmo imgui)</w:t>
      </w:r>
    </w:p>
    <w:p w14:paraId="395BFBB8" w14:textId="77777777" w:rsidR="00BC7F17" w:rsidRPr="00F62E00" w:rsidRDefault="00BC7F17" w:rsidP="00F62E00">
      <w:pPr>
        <w:pStyle w:val="Kd"/>
      </w:pPr>
    </w:p>
    <w:p w14:paraId="18D49757" w14:textId="77777777" w:rsidR="00BC7F17" w:rsidRPr="00F62E00" w:rsidRDefault="00BC7F17" w:rsidP="00F62E00">
      <w:pPr>
        <w:pStyle w:val="Kd"/>
      </w:pPr>
      <w:r w:rsidRPr="00F62E00">
        <w:t>add_library(json INTERFACE)</w:t>
      </w:r>
    </w:p>
    <w:p w14:paraId="56B2DD1A" w14:textId="2416D440" w:rsidR="00BC7F17" w:rsidRPr="00F62E00" w:rsidRDefault="00BC7F17" w:rsidP="00F62E00">
      <w:pPr>
        <w:pStyle w:val="Kd"/>
      </w:pPr>
      <w:r w:rsidRPr="00F62E00">
        <w:t>target_include_directories(json INTERFACE json)</w:t>
      </w:r>
    </w:p>
    <w:p w14:paraId="1AD96B6D" w14:textId="5BBFD3C0" w:rsidR="00892C5E" w:rsidRDefault="00892C5E" w:rsidP="00892C5E">
      <w:r>
        <w:t xml:space="preserve">Ezek mind működnek bármilyen konfiguráció nélkül, mert hozzá vannak adva a projekthez. </w:t>
      </w:r>
    </w:p>
    <w:p w14:paraId="692B5A98" w14:textId="24C032A1" w:rsidR="00654369" w:rsidRDefault="00654369" w:rsidP="00654369">
      <w:pPr>
        <w:pStyle w:val="Cmsor2"/>
      </w:pPr>
      <w:bookmarkStart w:id="26" w:name="_Toc103561613"/>
      <w:r>
        <w:lastRenderedPageBreak/>
        <w:t>Alkalmazás felépítése</w:t>
      </w:r>
      <w:bookmarkEnd w:id="26"/>
    </w:p>
    <w:p w14:paraId="7C631903" w14:textId="4794E143" w:rsidR="00654369" w:rsidRDefault="00654369" w:rsidP="00654369">
      <w:r>
        <w:t xml:space="preserve">Ebben a fejezetben az alkalmazás kódjának a felépítését és működését mutatom be. </w:t>
      </w:r>
    </w:p>
    <w:p w14:paraId="3592B230" w14:textId="0949D119" w:rsidR="009C583B" w:rsidRDefault="005844C3" w:rsidP="009C583B">
      <w:pPr>
        <w:pStyle w:val="Cmsor3"/>
      </w:pPr>
      <w:bookmarkStart w:id="27" w:name="_Toc103561614"/>
      <w:r>
        <w:t>Kód stílus</w:t>
      </w:r>
      <w:bookmarkEnd w:id="27"/>
    </w:p>
    <w:p w14:paraId="6FE75883" w14:textId="083D15A4" w:rsidR="00C12A1E" w:rsidRPr="00C12A1E" w:rsidRDefault="00C12A1E" w:rsidP="00C13E40">
      <w:pPr>
        <w:pStyle w:val="Cmsor4"/>
      </w:pPr>
      <w:r>
        <w:t>Formázás</w:t>
      </w:r>
    </w:p>
    <w:p w14:paraId="2CE9A1FF" w14:textId="5F9AE826" w:rsidR="005844C3" w:rsidRDefault="005844C3" w:rsidP="005844C3">
      <w:r>
        <w:t xml:space="preserve">A kód formázására </w:t>
      </w:r>
      <w:proofErr w:type="spellStart"/>
      <w:r w:rsidR="003E5C37">
        <w:t>ClangFormat</w:t>
      </w:r>
      <w:proofErr w:type="spellEnd"/>
      <w:r w:rsidR="003E5C37">
        <w:fldChar w:fldCharType="begin"/>
      </w:r>
      <w:r w:rsidR="003E5C37">
        <w:instrText xml:space="preserve"> REF _Ref103559755 \r \h </w:instrText>
      </w:r>
      <w:r w:rsidR="003E5C37">
        <w:fldChar w:fldCharType="separate"/>
      </w:r>
      <w:r w:rsidR="00583B49">
        <w:t>[26]</w:t>
      </w:r>
      <w:r w:rsidR="003E5C37">
        <w:fldChar w:fldCharType="end"/>
      </w:r>
      <w:r w:rsidR="003E5C37">
        <w:t xml:space="preserve">-ot használok egy saját konfigurációval, mert minden fejlesztő környezet támogatja. A konfigurációm a minél jobb átláthatóságra van kiélezve, így például </w:t>
      </w:r>
      <w:r w:rsidR="00710A4C">
        <w:t xml:space="preserve">minden kapcsos zárójel a saját sorába kerül, </w:t>
      </w:r>
      <w:r w:rsidR="00C82EC6">
        <w:t>kivéve,</w:t>
      </w:r>
      <w:r w:rsidR="00710A4C">
        <w:t xml:space="preserve"> ha az egész tartalma kifér egy sorba, ami maximum 128 karakter lehet. Emellett minden zárójel szóközökkel van kibélelve</w:t>
      </w:r>
      <w:r w:rsidR="00C82EC6">
        <w:t xml:space="preserve">. </w:t>
      </w:r>
    </w:p>
    <w:p w14:paraId="53BBF391" w14:textId="77777777" w:rsidR="00C82EC6" w:rsidRDefault="00C82EC6" w:rsidP="00C82EC6">
      <w:pPr>
        <w:pStyle w:val="Kd"/>
      </w:pPr>
      <w:r>
        <w:t>---</w:t>
      </w:r>
    </w:p>
    <w:p w14:paraId="6C7BE122" w14:textId="77777777" w:rsidR="00C82EC6" w:rsidRDefault="00C82EC6" w:rsidP="00C82EC6">
      <w:pPr>
        <w:pStyle w:val="Kd"/>
      </w:pPr>
      <w:r>
        <w:t>Language: Cpp</w:t>
      </w:r>
    </w:p>
    <w:p w14:paraId="6778BEEC" w14:textId="77777777" w:rsidR="00C82EC6" w:rsidRDefault="00C82EC6" w:rsidP="00C82EC6">
      <w:pPr>
        <w:pStyle w:val="Kd"/>
      </w:pPr>
      <w:r>
        <w:t>BasedOnStyle: Chromium</w:t>
      </w:r>
    </w:p>
    <w:p w14:paraId="1E416164" w14:textId="77777777" w:rsidR="00C82EC6" w:rsidRDefault="00C82EC6" w:rsidP="00C82EC6">
      <w:pPr>
        <w:pStyle w:val="Kd"/>
      </w:pPr>
      <w:r>
        <w:t>Standard: c++20</w:t>
      </w:r>
    </w:p>
    <w:p w14:paraId="4D420442" w14:textId="77777777" w:rsidR="00C82EC6" w:rsidRDefault="00C82EC6" w:rsidP="00C82EC6">
      <w:pPr>
        <w:pStyle w:val="Kd"/>
      </w:pPr>
      <w:r>
        <w:t>AccessModifierOffset: -4</w:t>
      </w:r>
    </w:p>
    <w:p w14:paraId="78AA2407" w14:textId="77777777" w:rsidR="00C82EC6" w:rsidRDefault="00C82EC6" w:rsidP="00C82EC6">
      <w:pPr>
        <w:pStyle w:val="Kd"/>
      </w:pPr>
      <w:r>
        <w:t>AlignAfterOpenBracket: DontAlign</w:t>
      </w:r>
    </w:p>
    <w:p w14:paraId="32350865" w14:textId="77777777" w:rsidR="00C82EC6" w:rsidRDefault="00C82EC6" w:rsidP="00C82EC6">
      <w:pPr>
        <w:pStyle w:val="Kd"/>
      </w:pPr>
      <w:r>
        <w:t>AllowShortFunctionsOnASingleLine: InlineOnly</w:t>
      </w:r>
    </w:p>
    <w:p w14:paraId="378FDB3D" w14:textId="77777777" w:rsidR="00C82EC6" w:rsidRDefault="00C82EC6" w:rsidP="00C82EC6">
      <w:pPr>
        <w:pStyle w:val="Kd"/>
      </w:pPr>
      <w:r>
        <w:t>AllowShortIfStatementsOnASingleLine: true</w:t>
      </w:r>
    </w:p>
    <w:p w14:paraId="24DA971E" w14:textId="77777777" w:rsidR="00C82EC6" w:rsidRDefault="00C82EC6" w:rsidP="00C82EC6">
      <w:pPr>
        <w:pStyle w:val="Kd"/>
      </w:pPr>
      <w:r>
        <w:t>AlwaysBreakAfterDefinitionReturnType: false</w:t>
      </w:r>
    </w:p>
    <w:p w14:paraId="70E41936" w14:textId="77777777" w:rsidR="00C82EC6" w:rsidRDefault="00C82EC6" w:rsidP="00C82EC6">
      <w:pPr>
        <w:pStyle w:val="Kd"/>
      </w:pPr>
      <w:r>
        <w:t>BraceWrapping:</w:t>
      </w:r>
    </w:p>
    <w:p w14:paraId="79A8191C" w14:textId="77777777" w:rsidR="00C82EC6" w:rsidRDefault="00C82EC6" w:rsidP="00C82EC6">
      <w:pPr>
        <w:pStyle w:val="Kd"/>
      </w:pPr>
      <w:r>
        <w:t xml:space="preserve">  AfterCaseLabel: false</w:t>
      </w:r>
    </w:p>
    <w:p w14:paraId="40D847F9" w14:textId="77777777" w:rsidR="00C82EC6" w:rsidRDefault="00C82EC6" w:rsidP="00C82EC6">
      <w:pPr>
        <w:pStyle w:val="Kd"/>
      </w:pPr>
      <w:r>
        <w:t xml:space="preserve">  AfterClass: true</w:t>
      </w:r>
    </w:p>
    <w:p w14:paraId="444DFE96" w14:textId="77777777" w:rsidR="00C82EC6" w:rsidRDefault="00C82EC6" w:rsidP="00C82EC6">
      <w:pPr>
        <w:pStyle w:val="Kd"/>
      </w:pPr>
      <w:r>
        <w:t xml:space="preserve">  AfterControlStatement: true</w:t>
      </w:r>
    </w:p>
    <w:p w14:paraId="7F2CA63E" w14:textId="77777777" w:rsidR="00C82EC6" w:rsidRDefault="00C82EC6" w:rsidP="00C82EC6">
      <w:pPr>
        <w:pStyle w:val="Kd"/>
      </w:pPr>
      <w:r>
        <w:t xml:space="preserve">  AfterEnum: true</w:t>
      </w:r>
    </w:p>
    <w:p w14:paraId="6EF28BFC" w14:textId="77777777" w:rsidR="00C82EC6" w:rsidRDefault="00C82EC6" w:rsidP="00C82EC6">
      <w:pPr>
        <w:pStyle w:val="Kd"/>
      </w:pPr>
      <w:r>
        <w:t xml:space="preserve">  AfterFunction: true</w:t>
      </w:r>
    </w:p>
    <w:p w14:paraId="69F13F4D" w14:textId="77777777" w:rsidR="00C82EC6" w:rsidRDefault="00C82EC6" w:rsidP="00C82EC6">
      <w:pPr>
        <w:pStyle w:val="Kd"/>
      </w:pPr>
      <w:r>
        <w:t xml:space="preserve">  AfterNamespace: true</w:t>
      </w:r>
    </w:p>
    <w:p w14:paraId="67165772" w14:textId="77777777" w:rsidR="00C82EC6" w:rsidRDefault="00C82EC6" w:rsidP="00C82EC6">
      <w:pPr>
        <w:pStyle w:val="Kd"/>
      </w:pPr>
      <w:r>
        <w:t xml:space="preserve">  AfterStruct: true</w:t>
      </w:r>
    </w:p>
    <w:p w14:paraId="5F258E86" w14:textId="77777777" w:rsidR="00C82EC6" w:rsidRDefault="00C82EC6" w:rsidP="00C82EC6">
      <w:pPr>
        <w:pStyle w:val="Kd"/>
      </w:pPr>
      <w:r>
        <w:t xml:space="preserve">  AfterUnion: true</w:t>
      </w:r>
    </w:p>
    <w:p w14:paraId="3ED989EA" w14:textId="77777777" w:rsidR="00C82EC6" w:rsidRDefault="00C82EC6" w:rsidP="00C82EC6">
      <w:pPr>
        <w:pStyle w:val="Kd"/>
      </w:pPr>
      <w:r>
        <w:t xml:space="preserve">  AfterExternBlock: false</w:t>
      </w:r>
    </w:p>
    <w:p w14:paraId="3A8CAAAD" w14:textId="77777777" w:rsidR="00C82EC6" w:rsidRDefault="00C82EC6" w:rsidP="00C82EC6">
      <w:pPr>
        <w:pStyle w:val="Kd"/>
      </w:pPr>
      <w:r>
        <w:t xml:space="preserve">  BeforeCatch: false</w:t>
      </w:r>
    </w:p>
    <w:p w14:paraId="417C926D" w14:textId="77777777" w:rsidR="00C82EC6" w:rsidRDefault="00C82EC6" w:rsidP="00C82EC6">
      <w:pPr>
        <w:pStyle w:val="Kd"/>
      </w:pPr>
      <w:r>
        <w:t xml:space="preserve">  BeforeElse: true</w:t>
      </w:r>
    </w:p>
    <w:p w14:paraId="630A48CC" w14:textId="77777777" w:rsidR="00C82EC6" w:rsidRDefault="00C82EC6" w:rsidP="00C82EC6">
      <w:pPr>
        <w:pStyle w:val="Kd"/>
      </w:pPr>
      <w:r>
        <w:t xml:space="preserve">  BeforeLambdaBody: true</w:t>
      </w:r>
    </w:p>
    <w:p w14:paraId="1C9794DA" w14:textId="77777777" w:rsidR="00C82EC6" w:rsidRDefault="00C82EC6" w:rsidP="00C82EC6">
      <w:pPr>
        <w:pStyle w:val="Kd"/>
      </w:pPr>
      <w:r>
        <w:t xml:space="preserve">  SplitEmptyFunction: true</w:t>
      </w:r>
    </w:p>
    <w:p w14:paraId="7E362165" w14:textId="77777777" w:rsidR="00C82EC6" w:rsidRDefault="00C82EC6" w:rsidP="00C82EC6">
      <w:pPr>
        <w:pStyle w:val="Kd"/>
      </w:pPr>
      <w:r>
        <w:t xml:space="preserve">  SplitEmptyRecord: true</w:t>
      </w:r>
    </w:p>
    <w:p w14:paraId="7DAC145A" w14:textId="77777777" w:rsidR="00C82EC6" w:rsidRDefault="00C82EC6" w:rsidP="00C82EC6">
      <w:pPr>
        <w:pStyle w:val="Kd"/>
      </w:pPr>
      <w:r>
        <w:t xml:space="preserve">  SplitEmptyNamespace: true</w:t>
      </w:r>
    </w:p>
    <w:p w14:paraId="4D95B9DB" w14:textId="77777777" w:rsidR="00C82EC6" w:rsidRDefault="00C82EC6" w:rsidP="00C82EC6">
      <w:pPr>
        <w:pStyle w:val="Kd"/>
      </w:pPr>
      <w:r>
        <w:t>BreakBeforeBraces: Custom</w:t>
      </w:r>
    </w:p>
    <w:p w14:paraId="0407D576" w14:textId="77777777" w:rsidR="00C82EC6" w:rsidRDefault="00C82EC6" w:rsidP="00C82EC6">
      <w:pPr>
        <w:pStyle w:val="Kd"/>
      </w:pPr>
      <w:r>
        <w:t>BreakBeforeBinaryOperators: NonAssignment</w:t>
      </w:r>
    </w:p>
    <w:p w14:paraId="3B94CD9C" w14:textId="77777777" w:rsidR="00C82EC6" w:rsidRDefault="00C82EC6" w:rsidP="00C82EC6">
      <w:pPr>
        <w:pStyle w:val="Kd"/>
      </w:pPr>
      <w:r>
        <w:t>ColumnLimit: 128</w:t>
      </w:r>
    </w:p>
    <w:p w14:paraId="56A0A6EC" w14:textId="77777777" w:rsidR="00C82EC6" w:rsidRDefault="00C82EC6" w:rsidP="00C82EC6">
      <w:pPr>
        <w:pStyle w:val="Kd"/>
      </w:pPr>
      <w:r>
        <w:t>EmptyLineBeforeAccessModifier: LogicalBlock</w:t>
      </w:r>
    </w:p>
    <w:p w14:paraId="6C308FFC" w14:textId="77777777" w:rsidR="00C82EC6" w:rsidRDefault="00C82EC6" w:rsidP="00C82EC6">
      <w:pPr>
        <w:pStyle w:val="Kd"/>
      </w:pPr>
      <w:r>
        <w:t>IndentCaseLabels: true</w:t>
      </w:r>
    </w:p>
    <w:p w14:paraId="1E10B81A" w14:textId="77777777" w:rsidR="00C82EC6" w:rsidRDefault="00C82EC6" w:rsidP="00C82EC6">
      <w:pPr>
        <w:pStyle w:val="Kd"/>
      </w:pPr>
      <w:r>
        <w:t>IndentWidth: 4</w:t>
      </w:r>
    </w:p>
    <w:p w14:paraId="0273732C" w14:textId="77777777" w:rsidR="00C82EC6" w:rsidRDefault="00C82EC6" w:rsidP="00C82EC6">
      <w:pPr>
        <w:pStyle w:val="Kd"/>
      </w:pPr>
      <w:r>
        <w:t>MaxEmptyLinesToKeep: 2</w:t>
      </w:r>
    </w:p>
    <w:p w14:paraId="22161B87" w14:textId="77777777" w:rsidR="00C82EC6" w:rsidRDefault="00C82EC6" w:rsidP="00C82EC6">
      <w:pPr>
        <w:pStyle w:val="Kd"/>
      </w:pPr>
      <w:r>
        <w:t>SortIncludes: false</w:t>
      </w:r>
    </w:p>
    <w:p w14:paraId="452ADAE5" w14:textId="77777777" w:rsidR="00C82EC6" w:rsidRDefault="00C82EC6" w:rsidP="00C82EC6">
      <w:pPr>
        <w:pStyle w:val="Kd"/>
      </w:pPr>
      <w:r>
        <w:t>TabWidth: 4</w:t>
      </w:r>
    </w:p>
    <w:p w14:paraId="181C4D4C" w14:textId="77777777" w:rsidR="00C82EC6" w:rsidRDefault="00C82EC6" w:rsidP="00C82EC6">
      <w:pPr>
        <w:pStyle w:val="Kd"/>
      </w:pPr>
      <w:r>
        <w:t>UseTab: Always</w:t>
      </w:r>
    </w:p>
    <w:p w14:paraId="10CE28BD" w14:textId="77777777" w:rsidR="00C82EC6" w:rsidRDefault="00C82EC6" w:rsidP="00C82EC6">
      <w:pPr>
        <w:pStyle w:val="Kd"/>
      </w:pPr>
      <w:r>
        <w:t>DerivePointerAlignment: false</w:t>
      </w:r>
    </w:p>
    <w:p w14:paraId="4FFDA31D" w14:textId="77777777" w:rsidR="00C82EC6" w:rsidRDefault="00C82EC6" w:rsidP="00C82EC6">
      <w:pPr>
        <w:pStyle w:val="Kd"/>
      </w:pPr>
      <w:r>
        <w:t>PointerAlignment: Left</w:t>
      </w:r>
    </w:p>
    <w:p w14:paraId="5067822D" w14:textId="77777777" w:rsidR="00C82EC6" w:rsidRDefault="00C82EC6" w:rsidP="00C82EC6">
      <w:pPr>
        <w:pStyle w:val="Kd"/>
      </w:pPr>
      <w:r>
        <w:t># ReferenceAlignment: Left</w:t>
      </w:r>
    </w:p>
    <w:p w14:paraId="2DF9CEBE" w14:textId="77777777" w:rsidR="00C82EC6" w:rsidRDefault="00C82EC6" w:rsidP="00C82EC6">
      <w:pPr>
        <w:pStyle w:val="Kd"/>
      </w:pPr>
      <w:r>
        <w:lastRenderedPageBreak/>
        <w:t># SpaceAfterCStyleCast: true</w:t>
      </w:r>
    </w:p>
    <w:p w14:paraId="637D130E" w14:textId="77777777" w:rsidR="00C82EC6" w:rsidRDefault="00C82EC6" w:rsidP="00C82EC6">
      <w:pPr>
        <w:pStyle w:val="Kd"/>
      </w:pPr>
      <w:r>
        <w:t>SpaceBeforeParens: ControlStatements</w:t>
      </w:r>
    </w:p>
    <w:p w14:paraId="5050FD97" w14:textId="77777777" w:rsidR="00C82EC6" w:rsidRDefault="00C82EC6" w:rsidP="00C82EC6">
      <w:pPr>
        <w:pStyle w:val="Kd"/>
      </w:pPr>
      <w:r>
        <w:t>SpacesInAngles: true</w:t>
      </w:r>
    </w:p>
    <w:p w14:paraId="4E1D6D36" w14:textId="77777777" w:rsidR="00C82EC6" w:rsidRDefault="00C82EC6" w:rsidP="00C82EC6">
      <w:pPr>
        <w:pStyle w:val="Kd"/>
      </w:pPr>
      <w:r>
        <w:t>SpacesInConditionalStatement: true</w:t>
      </w:r>
    </w:p>
    <w:p w14:paraId="59F384E9" w14:textId="77777777" w:rsidR="00C82EC6" w:rsidRDefault="00C82EC6" w:rsidP="00C82EC6">
      <w:pPr>
        <w:pStyle w:val="Kd"/>
      </w:pPr>
      <w:r>
        <w:t>SpacesInParentheses: true</w:t>
      </w:r>
    </w:p>
    <w:p w14:paraId="6E3EC5BE" w14:textId="77777777" w:rsidR="00C82EC6" w:rsidRDefault="00C82EC6" w:rsidP="00C82EC6">
      <w:pPr>
        <w:pStyle w:val="Kd"/>
      </w:pPr>
      <w:r>
        <w:t>SpacesBeforeTrailingComments: 1</w:t>
      </w:r>
    </w:p>
    <w:p w14:paraId="793507D3" w14:textId="77777777" w:rsidR="00C82EC6" w:rsidRDefault="00C82EC6" w:rsidP="00C82EC6">
      <w:pPr>
        <w:pStyle w:val="Kd"/>
      </w:pPr>
      <w:r>
        <w:t>SpacesInLineCommentPrefix:</w:t>
      </w:r>
    </w:p>
    <w:p w14:paraId="027A28F6" w14:textId="77777777" w:rsidR="00C82EC6" w:rsidRDefault="00C82EC6" w:rsidP="00C82EC6">
      <w:pPr>
        <w:pStyle w:val="Kd"/>
      </w:pPr>
      <w:r>
        <w:t xml:space="preserve">  Minimum: 1</w:t>
      </w:r>
    </w:p>
    <w:p w14:paraId="4DE1903C" w14:textId="713FA110" w:rsidR="00C82EC6" w:rsidRDefault="00C82EC6" w:rsidP="00C82EC6">
      <w:pPr>
        <w:pStyle w:val="Kd"/>
      </w:pPr>
      <w:r>
        <w:t xml:space="preserve">  Maximum: 1</w:t>
      </w:r>
    </w:p>
    <w:p w14:paraId="3112E68A" w14:textId="643ABD89" w:rsidR="00C12A1E" w:rsidRDefault="00C12A1E" w:rsidP="00C13E40">
      <w:pPr>
        <w:pStyle w:val="Cmsor4"/>
      </w:pPr>
      <w:r>
        <w:t>Névadás</w:t>
      </w:r>
    </w:p>
    <w:p w14:paraId="2B64C830" w14:textId="602849C2" w:rsidR="00C12A1E" w:rsidRDefault="00C12A1E" w:rsidP="00C12A1E">
      <w:r>
        <w:t xml:space="preserve">Megpróbáltam minden változónak és függvénynek olyan nevet adni, amiről lehet tudni, hogy az mire való, és nem használni rövidítéseket, mert az automatikus kód formázás miatt, ha valami túl hosszú is lenne, akkor csak szépen új sorba törik. </w:t>
      </w:r>
    </w:p>
    <w:p w14:paraId="04A27A76" w14:textId="38A2A4A6" w:rsidR="00C12A1E" w:rsidRDefault="00C12A1E" w:rsidP="00C12A1E">
      <w:r>
        <w:t xml:space="preserve">Az általános szabály </w:t>
      </w:r>
      <w:r w:rsidR="00347AA7">
        <w:t>az,</w:t>
      </w:r>
      <w:r>
        <w:t xml:space="preserve"> hogy minden</w:t>
      </w:r>
      <w:r w:rsidR="009E55C0">
        <w:t xml:space="preserve"> függvény és változó </w:t>
      </w:r>
      <w:proofErr w:type="spellStart"/>
      <w:r w:rsidR="009E55C0">
        <w:t>lowerCamelCase</w:t>
      </w:r>
      <w:proofErr w:type="spellEnd"/>
      <w:r w:rsidR="00347AA7">
        <w:fldChar w:fldCharType="begin"/>
      </w:r>
      <w:r w:rsidR="00347AA7">
        <w:instrText xml:space="preserve"> REF _Ref103561172 \r \h </w:instrText>
      </w:r>
      <w:r w:rsidR="00347AA7">
        <w:fldChar w:fldCharType="separate"/>
      </w:r>
      <w:r w:rsidR="00583B49">
        <w:t>[27]</w:t>
      </w:r>
      <w:r w:rsidR="00347AA7">
        <w:fldChar w:fldCharType="end"/>
      </w:r>
      <w:r w:rsidR="00347AA7">
        <w:t xml:space="preserve">, az osztályok és globális függvények </w:t>
      </w:r>
      <w:proofErr w:type="spellStart"/>
      <w:r w:rsidR="00347AA7">
        <w:t>UpperCamelCase</w:t>
      </w:r>
      <w:proofErr w:type="spellEnd"/>
      <w:r w:rsidR="00347AA7">
        <w:t xml:space="preserve">, a globális konstansok pedig ALL_UPPER stílust használnak. </w:t>
      </w:r>
    </w:p>
    <w:p w14:paraId="7546B3D6" w14:textId="74A31BB8" w:rsidR="00347AA7" w:rsidRPr="00C12A1E" w:rsidRDefault="00347AA7" w:rsidP="00C12A1E">
      <w:r>
        <w:t>Emellett használom a magyar jelölést</w:t>
      </w:r>
      <w:r>
        <w:fldChar w:fldCharType="begin"/>
      </w:r>
      <w:r>
        <w:instrText xml:space="preserve"> REF _Ref103561292 \r \h </w:instrText>
      </w:r>
      <w:r>
        <w:fldChar w:fldCharType="separate"/>
      </w:r>
      <w:r w:rsidR="00583B49">
        <w:t>[28]</w:t>
      </w:r>
      <w:r>
        <w:fldChar w:fldCharType="end"/>
      </w:r>
      <w:r>
        <w:t xml:space="preserve">, minden változó megkapja a típusát a neve elé egy karakterként, a tagváltozók pedig egy „m_” </w:t>
      </w:r>
      <w:r w:rsidR="00977670">
        <w:t>elő</w:t>
      </w:r>
      <w:r>
        <w:t>jel</w:t>
      </w:r>
      <w:r w:rsidR="00977670">
        <w:t>e</w:t>
      </w:r>
      <w:r>
        <w:t xml:space="preserve">t is kapnak. </w:t>
      </w:r>
    </w:p>
    <w:p w14:paraId="3AEE5A95" w14:textId="04EF56D0" w:rsidR="00E912BB" w:rsidRDefault="00E912BB" w:rsidP="00E912BB">
      <w:pPr>
        <w:pStyle w:val="Cmsor3"/>
      </w:pPr>
      <w:bookmarkStart w:id="28" w:name="_Toc103561615"/>
      <w:r>
        <w:t xml:space="preserve">Fő részek </w:t>
      </w:r>
      <w:r w:rsidR="0049539E">
        <w:t>felépítése</w:t>
      </w:r>
      <w:bookmarkEnd w:id="28"/>
    </w:p>
    <w:p w14:paraId="6CE214F2" w14:textId="511A7FFD" w:rsidR="00977670" w:rsidRPr="00977670" w:rsidRDefault="00977670" w:rsidP="00977670">
      <w:r>
        <w:t xml:space="preserve">Minden általam írt, az alkalmazáshoz tartozó kód a </w:t>
      </w:r>
      <w:proofErr w:type="spellStart"/>
      <w:r>
        <w:t>cat</w:t>
      </w:r>
      <w:proofErr w:type="spellEnd"/>
      <w:r>
        <w:t xml:space="preserve"> névtér alatt van és emellett minden kívülre látható osztály kapott egy </w:t>
      </w:r>
      <w:proofErr w:type="spellStart"/>
      <w:r>
        <w:t>Cat</w:t>
      </w:r>
      <w:proofErr w:type="spellEnd"/>
      <w:r>
        <w:t xml:space="preserve"> előjelet. </w:t>
      </w:r>
    </w:p>
    <w:p w14:paraId="1517A3EC" w14:textId="3267E350" w:rsidR="00E912BB" w:rsidRPr="00E912BB" w:rsidRDefault="0049539E" w:rsidP="00C13E40">
      <w:pPr>
        <w:pStyle w:val="Cmsor4"/>
      </w:pPr>
      <w:r>
        <w:t>Globals.hpp</w:t>
      </w:r>
    </w:p>
    <w:p w14:paraId="7AA947F7" w14:textId="20FF4ABB" w:rsidR="00654369" w:rsidRDefault="00ED211D" w:rsidP="00654369">
      <w:r>
        <w:t xml:space="preserve">A Globals.hpp tartalmazza a Vulkan és a GLWF </w:t>
      </w:r>
      <w:proofErr w:type="spellStart"/>
      <w:r>
        <w:t>include-jait</w:t>
      </w:r>
      <w:proofErr w:type="spellEnd"/>
      <w:r>
        <w:t xml:space="preserve">, pár kényelmi definíciót, hogy c++ 20-as </w:t>
      </w:r>
      <w:proofErr w:type="spellStart"/>
      <w:r w:rsidR="00E9464C">
        <w:t>designated</w:t>
      </w:r>
      <w:proofErr w:type="spellEnd"/>
      <w:r w:rsidR="00E9464C">
        <w:t xml:space="preserve"> </w:t>
      </w:r>
      <w:proofErr w:type="spellStart"/>
      <w:r w:rsidR="00E9464C">
        <w:t>initializers</w:t>
      </w:r>
      <w:proofErr w:type="spellEnd"/>
      <w:r w:rsidR="00577810">
        <w:fldChar w:fldCharType="begin"/>
      </w:r>
      <w:r w:rsidR="00577810">
        <w:instrText xml:space="preserve"> REF _Ref103528363 \r \h </w:instrText>
      </w:r>
      <w:r w:rsidR="00577810">
        <w:fldChar w:fldCharType="separate"/>
      </w:r>
      <w:r w:rsidR="00583B49">
        <w:t>[25]</w:t>
      </w:r>
      <w:r w:rsidR="00577810">
        <w:fldChar w:fldCharType="end"/>
      </w:r>
      <w:r w:rsidR="00E9464C">
        <w:t xml:space="preserve">-t lehessen használni </w:t>
      </w:r>
      <w:r w:rsidR="00577810">
        <w:t>Vulkan-</w:t>
      </w:r>
      <w:proofErr w:type="spellStart"/>
      <w:r w:rsidR="00577810">
        <w:t>nal</w:t>
      </w:r>
      <w:proofErr w:type="spellEnd"/>
      <w:r w:rsidR="00E9464C">
        <w:t>,</w:t>
      </w:r>
      <w:r>
        <w:t xml:space="preserve"> és néhány statikus globális változót. </w:t>
      </w:r>
    </w:p>
    <w:p w14:paraId="1E1305A9" w14:textId="511AF481" w:rsidR="001F3DC1" w:rsidRDefault="001F3DC1" w:rsidP="00C13E40">
      <w:pPr>
        <w:pStyle w:val="Cmsor4"/>
      </w:pPr>
      <w:proofErr w:type="spellStart"/>
      <w:r>
        <w:t>CatApp</w:t>
      </w:r>
      <w:proofErr w:type="spellEnd"/>
    </w:p>
    <w:p w14:paraId="1222CF8F" w14:textId="1FE74712" w:rsidR="001F3DC1" w:rsidRDefault="001F3DC1" w:rsidP="001F3DC1">
      <w:r>
        <w:t xml:space="preserve">Ez az osztály maga az editor alkalmazás, ez tartalmaz minden </w:t>
      </w:r>
      <w:proofErr w:type="spellStart"/>
      <w:r>
        <w:t>rendereléshez</w:t>
      </w:r>
      <w:proofErr w:type="spellEnd"/>
      <w:r>
        <w:t xml:space="preserve"> szükséges változót, mint például az ablak, a videókártya vagy a </w:t>
      </w:r>
      <w:proofErr w:type="spellStart"/>
      <w:r>
        <w:t>renderer</w:t>
      </w:r>
      <w:proofErr w:type="spellEnd"/>
      <w:r>
        <w:t xml:space="preserve">, emellett a kirajzolandó objektumok is itt vannak és a fő képkocka frissítő és kirajzoló </w:t>
      </w:r>
      <w:proofErr w:type="spellStart"/>
      <w:r>
        <w:t>loop</w:t>
      </w:r>
      <w:proofErr w:type="spellEnd"/>
      <w:r>
        <w:t xml:space="preserve"> is itt található. </w:t>
      </w:r>
      <w:r w:rsidR="004328CE">
        <w:t xml:space="preserve">Ez inicializálja is az egész alkalmazást. </w:t>
      </w:r>
      <w:r w:rsidR="00041B04">
        <w:t>A pályák mentéséért és betöltéséért is felel.</w:t>
      </w:r>
      <w:r w:rsidR="00764916">
        <w:t xml:space="preserve"> </w:t>
      </w:r>
    </w:p>
    <w:p w14:paraId="48AC69F2" w14:textId="0BD4BF05" w:rsidR="00E76DC2" w:rsidRDefault="00E76DC2" w:rsidP="00C13E40">
      <w:pPr>
        <w:pStyle w:val="Cmsor4"/>
      </w:pPr>
      <w:proofErr w:type="spellStart"/>
      <w:r>
        <w:lastRenderedPageBreak/>
        <w:t>CatFrameInfo</w:t>
      </w:r>
      <w:proofErr w:type="spellEnd"/>
    </w:p>
    <w:p w14:paraId="7BB0DCBC" w14:textId="201CD287" w:rsidR="00E76DC2" w:rsidRDefault="00E76DC2" w:rsidP="00E76DC2">
      <w:r>
        <w:t xml:space="preserve">Itt találhatóak a </w:t>
      </w:r>
      <w:proofErr w:type="spellStart"/>
      <w:r>
        <w:t>rendereléshez</w:t>
      </w:r>
      <w:proofErr w:type="spellEnd"/>
      <w:r>
        <w:t xml:space="preserve"> szükséges változók, amik bármikor megváltozhatnak. Itt van definiálva az UBO</w:t>
      </w:r>
      <w:r w:rsidR="00573E3C">
        <w:fldChar w:fldCharType="begin"/>
      </w:r>
      <w:r w:rsidR="00573E3C">
        <w:instrText xml:space="preserve"> REF _Ref103646321 \r \h </w:instrText>
      </w:r>
      <w:r w:rsidR="00573E3C">
        <w:fldChar w:fldCharType="separate"/>
      </w:r>
      <w:r w:rsidR="00583B49">
        <w:t>[29]</w:t>
      </w:r>
      <w:r w:rsidR="00573E3C">
        <w:fldChar w:fldCharType="end"/>
      </w:r>
      <w:r>
        <w:t xml:space="preserve"> is, ami a kamerát és a fényeket tartalmazza. </w:t>
      </w:r>
    </w:p>
    <w:p w14:paraId="19EB2887" w14:textId="77777777" w:rsidR="00903762" w:rsidRDefault="00903762" w:rsidP="00903762">
      <w:pPr>
        <w:pStyle w:val="Kd"/>
      </w:pPr>
      <w:r>
        <w:t>static constexpr auto MAX_LIGHTS = 16;</w:t>
      </w:r>
    </w:p>
    <w:p w14:paraId="6D7E8CD8" w14:textId="77777777" w:rsidR="00903762" w:rsidRDefault="00903762" w:rsidP="00903762">
      <w:pPr>
        <w:pStyle w:val="Kd"/>
      </w:pPr>
    </w:p>
    <w:p w14:paraId="2AEE3773" w14:textId="77777777" w:rsidR="00903762" w:rsidRDefault="00903762" w:rsidP="00903762">
      <w:pPr>
        <w:pStyle w:val="Kd"/>
      </w:pPr>
      <w:r>
        <w:t>struct PointLight</w:t>
      </w:r>
    </w:p>
    <w:p w14:paraId="0FD20FB8" w14:textId="77777777" w:rsidR="00903762" w:rsidRDefault="00903762" w:rsidP="00903762">
      <w:pPr>
        <w:pStyle w:val="Kd"/>
      </w:pPr>
      <w:r>
        <w:t>{</w:t>
      </w:r>
    </w:p>
    <w:p w14:paraId="08B1D0A0" w14:textId="77777777" w:rsidR="00903762" w:rsidRDefault="00903762" w:rsidP="00903762">
      <w:pPr>
        <w:pStyle w:val="Kd"/>
      </w:pPr>
      <w:r>
        <w:tab/>
        <w:t>glm::vec4 position{}; // ignore w</w:t>
      </w:r>
    </w:p>
    <w:p w14:paraId="289D483E" w14:textId="77777777" w:rsidR="00903762" w:rsidRDefault="00903762" w:rsidP="00903762">
      <w:pPr>
        <w:pStyle w:val="Kd"/>
      </w:pPr>
      <w:r>
        <w:tab/>
        <w:t>glm::vec4 color{};</w:t>
      </w:r>
      <w:r>
        <w:tab/>
        <w:t xml:space="preserve">  // w is intensity</w:t>
      </w:r>
    </w:p>
    <w:p w14:paraId="34E93C41" w14:textId="77777777" w:rsidR="00903762" w:rsidRDefault="00903762" w:rsidP="00903762">
      <w:pPr>
        <w:pStyle w:val="Kd"/>
      </w:pPr>
      <w:r>
        <w:t>};</w:t>
      </w:r>
    </w:p>
    <w:p w14:paraId="72B95942" w14:textId="77777777" w:rsidR="00903762" w:rsidRDefault="00903762" w:rsidP="00903762">
      <w:pPr>
        <w:pStyle w:val="Kd"/>
      </w:pPr>
    </w:p>
    <w:p w14:paraId="4BA23C67" w14:textId="77777777" w:rsidR="00903762" w:rsidRDefault="00903762" w:rsidP="00903762">
      <w:pPr>
        <w:pStyle w:val="Kd"/>
      </w:pPr>
      <w:r>
        <w:t>struct GlobalUbo</w:t>
      </w:r>
    </w:p>
    <w:p w14:paraId="29F405F9" w14:textId="77777777" w:rsidR="00903762" w:rsidRDefault="00903762" w:rsidP="00903762">
      <w:pPr>
        <w:pStyle w:val="Kd"/>
      </w:pPr>
      <w:r>
        <w:t>{</w:t>
      </w:r>
    </w:p>
    <w:p w14:paraId="1195F109" w14:textId="77777777" w:rsidR="00903762" w:rsidRDefault="00903762" w:rsidP="00903762">
      <w:pPr>
        <w:pStyle w:val="Kd"/>
      </w:pPr>
      <w:r>
        <w:tab/>
        <w:t>glm::mat4 projection{ 1.f };</w:t>
      </w:r>
    </w:p>
    <w:p w14:paraId="404C9600" w14:textId="77777777" w:rsidR="00903762" w:rsidRDefault="00903762" w:rsidP="00903762">
      <w:pPr>
        <w:pStyle w:val="Kd"/>
      </w:pPr>
      <w:r>
        <w:tab/>
        <w:t>glm::mat4 view{ 1.f };</w:t>
      </w:r>
    </w:p>
    <w:p w14:paraId="55234C86" w14:textId="77777777" w:rsidR="00903762" w:rsidRDefault="00903762" w:rsidP="00903762">
      <w:pPr>
        <w:pStyle w:val="Kd"/>
      </w:pPr>
      <w:r>
        <w:tab/>
        <w:t>glm::mat4 inverseView{ 1.f };</w:t>
      </w:r>
    </w:p>
    <w:p w14:paraId="463B984E" w14:textId="77777777" w:rsidR="00903762" w:rsidRDefault="00903762" w:rsidP="00903762">
      <w:pPr>
        <w:pStyle w:val="Kd"/>
      </w:pPr>
      <w:r>
        <w:tab/>
        <w:t>glm::vec4 ambientLightColor{ .8f, .8f, 1.f, .086f }; // w is intensity</w:t>
      </w:r>
    </w:p>
    <w:p w14:paraId="774ECA30" w14:textId="77777777" w:rsidR="00903762" w:rsidRDefault="00903762" w:rsidP="00903762">
      <w:pPr>
        <w:pStyle w:val="Kd"/>
      </w:pPr>
      <w:r>
        <w:tab/>
        <w:t>PointLight pointLights[MAX_LIGHTS];</w:t>
      </w:r>
    </w:p>
    <w:p w14:paraId="24AF9C2F" w14:textId="77777777" w:rsidR="00903762" w:rsidRDefault="00903762" w:rsidP="00903762">
      <w:pPr>
        <w:pStyle w:val="Kd"/>
      </w:pPr>
      <w:r>
        <w:tab/>
        <w:t>int numLights;</w:t>
      </w:r>
    </w:p>
    <w:p w14:paraId="00077D96" w14:textId="77777777" w:rsidR="00903762" w:rsidRDefault="00903762" w:rsidP="00903762">
      <w:pPr>
        <w:pStyle w:val="Kd"/>
      </w:pPr>
      <w:r>
        <w:t>};</w:t>
      </w:r>
    </w:p>
    <w:p w14:paraId="3A69940C" w14:textId="77777777" w:rsidR="00903762" w:rsidRDefault="00903762" w:rsidP="00903762">
      <w:pPr>
        <w:pStyle w:val="Kd"/>
      </w:pPr>
    </w:p>
    <w:p w14:paraId="7F615ECF" w14:textId="77777777" w:rsidR="00903762" w:rsidRDefault="00903762" w:rsidP="00903762">
      <w:pPr>
        <w:pStyle w:val="Kd"/>
      </w:pPr>
      <w:r>
        <w:t>using CatFrameInfo = struct CatFrameInfo_t</w:t>
      </w:r>
    </w:p>
    <w:p w14:paraId="557F197E" w14:textId="77777777" w:rsidR="00903762" w:rsidRDefault="00903762" w:rsidP="00903762">
      <w:pPr>
        <w:pStyle w:val="Kd"/>
      </w:pPr>
      <w:r>
        <w:t>{</w:t>
      </w:r>
    </w:p>
    <w:p w14:paraId="0801DF01" w14:textId="77777777" w:rsidR="00903762" w:rsidRDefault="00903762" w:rsidP="00903762">
      <w:pPr>
        <w:pStyle w:val="Kd"/>
      </w:pPr>
      <w:r>
        <w:tab/>
        <w:t>short m_nFrameIndex = 0;</w:t>
      </w:r>
    </w:p>
    <w:p w14:paraId="4AD4CFE0" w14:textId="77777777" w:rsidR="00903762" w:rsidRDefault="00903762" w:rsidP="00903762">
      <w:pPr>
        <w:pStyle w:val="Kd"/>
      </w:pPr>
      <w:r>
        <w:tab/>
        <w:t>uint64_t m_nFrameNumber = 0;</w:t>
      </w:r>
    </w:p>
    <w:p w14:paraId="6137AC26" w14:textId="77777777" w:rsidR="00903762" w:rsidRDefault="00903762" w:rsidP="00903762">
      <w:pPr>
        <w:pStyle w:val="Kd"/>
      </w:pPr>
      <w:r>
        <w:tab/>
        <w:t>double m_dFrameTime = 0.0;</w:t>
      </w:r>
    </w:p>
    <w:p w14:paraId="2FD41D99" w14:textId="77777777" w:rsidR="00903762" w:rsidRDefault="00903762" w:rsidP="00903762">
      <w:pPr>
        <w:pStyle w:val="Kd"/>
      </w:pPr>
      <w:r>
        <w:tab/>
        <w:t>vk::CommandBuffer m_pCommandBuffer;</w:t>
      </w:r>
    </w:p>
    <w:p w14:paraId="778050B8" w14:textId="77777777" w:rsidR="00903762" w:rsidRDefault="00903762" w:rsidP="00903762">
      <w:pPr>
        <w:pStyle w:val="Kd"/>
      </w:pPr>
      <w:r>
        <w:tab/>
        <w:t>CatCamera&amp; m_rCamera;</w:t>
      </w:r>
    </w:p>
    <w:p w14:paraId="10A59064" w14:textId="77777777" w:rsidR="00903762" w:rsidRDefault="00903762" w:rsidP="00903762">
      <w:pPr>
        <w:pStyle w:val="Kd"/>
      </w:pPr>
      <w:r>
        <w:tab/>
        <w:t>CatObject&amp; m_rCameraObject;</w:t>
      </w:r>
    </w:p>
    <w:p w14:paraId="3AA11562" w14:textId="77777777" w:rsidR="00903762" w:rsidRDefault="00903762" w:rsidP="00903762">
      <w:pPr>
        <w:pStyle w:val="Kd"/>
      </w:pPr>
      <w:r>
        <w:tab/>
        <w:t>vk::DescriptorSet m_pGlobalDescriptorSet;</w:t>
      </w:r>
    </w:p>
    <w:p w14:paraId="50BE2E43" w14:textId="77777777" w:rsidR="00903762" w:rsidRDefault="00903762" w:rsidP="00903762">
      <w:pPr>
        <w:pStyle w:val="Kd"/>
      </w:pPr>
      <w:r>
        <w:tab/>
        <w:t>GlobalUbo&amp; m_rUBO;</w:t>
      </w:r>
    </w:p>
    <w:p w14:paraId="2B019C21" w14:textId="77777777" w:rsidR="00903762" w:rsidRDefault="00903762" w:rsidP="00903762">
      <w:pPr>
        <w:pStyle w:val="Kd"/>
      </w:pPr>
      <w:r>
        <w:tab/>
        <w:t>CatObject::Map&amp; m_mObjects;</w:t>
      </w:r>
    </w:p>
    <w:p w14:paraId="1F719C9D" w14:textId="1CFEAF33" w:rsidR="00903762" w:rsidRDefault="00903762" w:rsidP="00903762">
      <w:pPr>
        <w:pStyle w:val="Kd"/>
      </w:pPr>
      <w:r>
        <w:tab/>
        <w:t>CatObject::id_t m_selectedItemId;</w:t>
      </w:r>
    </w:p>
    <w:p w14:paraId="71940AB2" w14:textId="3947DCB1" w:rsidR="00903762" w:rsidRDefault="00903762" w:rsidP="00903762">
      <w:pPr>
        <w:pStyle w:val="Kd"/>
      </w:pPr>
      <w:r>
        <w:t>…</w:t>
      </w:r>
    </w:p>
    <w:p w14:paraId="14EA3630" w14:textId="60513F71" w:rsidR="00903762" w:rsidRDefault="00903762" w:rsidP="00C13E40">
      <w:pPr>
        <w:pStyle w:val="Cmsor4"/>
      </w:pPr>
      <w:proofErr w:type="spellStart"/>
      <w:r>
        <w:t>CatWindow</w:t>
      </w:r>
      <w:proofErr w:type="spellEnd"/>
    </w:p>
    <w:p w14:paraId="27FBAA8B" w14:textId="68A12C88" w:rsidR="00903762" w:rsidRDefault="00903762" w:rsidP="00903762">
      <w:r>
        <w:t xml:space="preserve">Ez az osztály kezeli a GLFW-s ablak létrehozását és </w:t>
      </w:r>
      <w:r w:rsidR="00093D8B">
        <w:t xml:space="preserve">ennek az átméretezésének a követését. </w:t>
      </w:r>
    </w:p>
    <w:p w14:paraId="0A363C0B" w14:textId="354218EA" w:rsidR="001F1E3E" w:rsidRDefault="00E92A13" w:rsidP="00C13E40">
      <w:pPr>
        <w:pStyle w:val="Cmsor4"/>
      </w:pPr>
      <w:proofErr w:type="spellStart"/>
      <w:r>
        <w:t>CatImgui</w:t>
      </w:r>
      <w:proofErr w:type="spellEnd"/>
    </w:p>
    <w:p w14:paraId="43C2A672" w14:textId="6A341719" w:rsidR="00E92A13" w:rsidRDefault="00E92A13" w:rsidP="00E92A13">
      <w:r>
        <w:t>Ez az osztály kezeli az ImGui inicializálását, az ImGui ablakok felépítését és ezek kirajzolását</w:t>
      </w:r>
      <w:r w:rsidR="00E87155">
        <w:t xml:space="preserve">. </w:t>
      </w:r>
    </w:p>
    <w:p w14:paraId="6B66FDF6" w14:textId="04E9604F" w:rsidR="00C13E40" w:rsidRDefault="00C13E40" w:rsidP="00C13E40">
      <w:pPr>
        <w:pStyle w:val="Cmsor4"/>
      </w:pPr>
      <w:proofErr w:type="spellStart"/>
      <w:r>
        <w:lastRenderedPageBreak/>
        <w:t>CatSimpleRenderSystem</w:t>
      </w:r>
      <w:proofErr w:type="spellEnd"/>
      <w:r>
        <w:t xml:space="preserve">, </w:t>
      </w:r>
      <w:proofErr w:type="spellStart"/>
      <w:r>
        <w:t>CatPointLightRenderSystem</w:t>
      </w:r>
      <w:proofErr w:type="spellEnd"/>
      <w:r>
        <w:t xml:space="preserve"> és </w:t>
      </w:r>
      <w:proofErr w:type="spellStart"/>
      <w:r>
        <w:t>CatWireframeRenderSystem</w:t>
      </w:r>
      <w:proofErr w:type="spellEnd"/>
    </w:p>
    <w:p w14:paraId="08207C03" w14:textId="4E24B74C" w:rsidR="00C13E40" w:rsidRDefault="00C13E40" w:rsidP="00C13E40">
      <w:r>
        <w:t xml:space="preserve">Ezek az osztályok kezelik a nekik megfelelő objektumok frissítését és videókártyára másolását, hogy azokat ki lehessen rajzolni. Nevüknek megfelelően a </w:t>
      </w:r>
      <w:proofErr w:type="spellStart"/>
      <w:r>
        <w:t>Simple</w:t>
      </w:r>
      <w:proofErr w:type="spellEnd"/>
      <w:r>
        <w:t xml:space="preserve"> felel bármilyen nem különleges, modellel rendelkező objektumért, a </w:t>
      </w:r>
      <w:proofErr w:type="spellStart"/>
      <w:r>
        <w:t>PointLight</w:t>
      </w:r>
      <w:proofErr w:type="spellEnd"/>
      <w:r>
        <w:t xml:space="preserve"> a fények, a </w:t>
      </w:r>
      <w:proofErr w:type="spellStart"/>
      <w:r>
        <w:t>Wireframe</w:t>
      </w:r>
      <w:proofErr w:type="spellEnd"/>
      <w:r>
        <w:t xml:space="preserve"> pedig a </w:t>
      </w:r>
      <w:r w:rsidR="0083253B">
        <w:t xml:space="preserve">betöltést előidéző formák kirajzolásáért felel. Emellett mindegyik elkészíti a </w:t>
      </w:r>
      <w:proofErr w:type="spellStart"/>
      <w:r w:rsidR="00375AA3">
        <w:t>pipeline</w:t>
      </w:r>
      <w:proofErr w:type="spellEnd"/>
      <w:r w:rsidR="00375AA3">
        <w:t>-t,</w:t>
      </w:r>
      <w:r w:rsidR="0083253B">
        <w:t xml:space="preserve"> ami </w:t>
      </w:r>
      <w:r w:rsidR="00D07C64">
        <w:t xml:space="preserve">a </w:t>
      </w:r>
      <w:proofErr w:type="spellStart"/>
      <w:r w:rsidR="00D07C64">
        <w:t>shaderek</w:t>
      </w:r>
      <w:proofErr w:type="spellEnd"/>
      <w:r w:rsidR="00D07C64">
        <w:t xml:space="preserve"> viselkedését szabályozza és az </w:t>
      </w:r>
      <w:r w:rsidR="00CB423E">
        <w:t>infókat,</w:t>
      </w:r>
      <w:r w:rsidR="00D07C64">
        <w:t xml:space="preserve"> amik feltöltésre kerülnek a kirajzoláshoz. </w:t>
      </w:r>
    </w:p>
    <w:p w14:paraId="7C75015D" w14:textId="548B7212" w:rsidR="00375AA3" w:rsidRDefault="00CB423E" w:rsidP="00C13E40">
      <w:r>
        <w:t xml:space="preserve">Példa </w:t>
      </w:r>
      <w:proofErr w:type="spellStart"/>
      <w:r>
        <w:t>pipeline</w:t>
      </w:r>
      <w:proofErr w:type="spellEnd"/>
      <w:r>
        <w:t xml:space="preserve"> készítésre: </w:t>
      </w:r>
    </w:p>
    <w:p w14:paraId="31A10F42" w14:textId="77777777" w:rsidR="00CB423E" w:rsidRDefault="00CB423E" w:rsidP="00CB423E">
      <w:pPr>
        <w:pStyle w:val="Kd"/>
      </w:pPr>
      <w:r>
        <w:t>void CatPointLightRenderSystem::createPipeline( vk::RenderPass pRenderPass )</w:t>
      </w:r>
    </w:p>
    <w:p w14:paraId="0AD31253" w14:textId="77777777" w:rsidR="00CB423E" w:rsidRDefault="00CB423E" w:rsidP="00CB423E">
      <w:pPr>
        <w:pStyle w:val="Kd"/>
      </w:pPr>
      <w:r>
        <w:t>{</w:t>
      </w:r>
    </w:p>
    <w:p w14:paraId="5E72A83B" w14:textId="77777777" w:rsidR="00CB423E" w:rsidRDefault="00CB423E" w:rsidP="00CB423E">
      <w:pPr>
        <w:pStyle w:val="Kd"/>
      </w:pPr>
      <w:r>
        <w:tab/>
        <w:t>assert( !!m_pPipelineLayout &amp;&amp; "Cannot create pipeline before pipeline layout" );</w:t>
      </w:r>
    </w:p>
    <w:p w14:paraId="6FACD478" w14:textId="77777777" w:rsidR="00CB423E" w:rsidRDefault="00CB423E" w:rsidP="00CB423E">
      <w:pPr>
        <w:pStyle w:val="Kd"/>
      </w:pPr>
    </w:p>
    <w:p w14:paraId="545FF528" w14:textId="77777777" w:rsidR="00CB423E" w:rsidRDefault="00CB423E" w:rsidP="00CB423E">
      <w:pPr>
        <w:pStyle w:val="Kd"/>
      </w:pPr>
      <w:r>
        <w:tab/>
        <w:t>PipelineConfigInfo pipelineConfig{};</w:t>
      </w:r>
    </w:p>
    <w:p w14:paraId="004CD93A" w14:textId="77777777" w:rsidR="00CB423E" w:rsidRDefault="00CB423E" w:rsidP="00CB423E">
      <w:pPr>
        <w:pStyle w:val="Kd"/>
      </w:pPr>
      <w:r>
        <w:tab/>
        <w:t>CatPipeline::defaultPipelineConfigInfo( pipelineConfig );</w:t>
      </w:r>
    </w:p>
    <w:p w14:paraId="1F362372" w14:textId="77777777" w:rsidR="00CB423E" w:rsidRDefault="00CB423E" w:rsidP="00CB423E">
      <w:pPr>
        <w:pStyle w:val="Kd"/>
      </w:pPr>
      <w:r>
        <w:tab/>
        <w:t>CatPipeline::enableAlphaBlending( pipelineConfig );</w:t>
      </w:r>
    </w:p>
    <w:p w14:paraId="7AFA87AE" w14:textId="77777777" w:rsidR="00CB423E" w:rsidRDefault="00CB423E" w:rsidP="00CB423E">
      <w:pPr>
        <w:pStyle w:val="Kd"/>
      </w:pPr>
      <w:r>
        <w:tab/>
        <w:t>CatPipeline::disableBackFaceCulling( pipelineConfig );</w:t>
      </w:r>
    </w:p>
    <w:p w14:paraId="7834206F" w14:textId="77777777" w:rsidR="00CB423E" w:rsidRDefault="00CB423E" w:rsidP="00CB423E">
      <w:pPr>
        <w:pStyle w:val="Kd"/>
      </w:pPr>
      <w:r>
        <w:tab/>
        <w:t>pipelineConfig.m_aAttributeDescriptions.clear();</w:t>
      </w:r>
    </w:p>
    <w:p w14:paraId="02CD36D7" w14:textId="77777777" w:rsidR="00CB423E" w:rsidRDefault="00CB423E" w:rsidP="00CB423E">
      <w:pPr>
        <w:pStyle w:val="Kd"/>
      </w:pPr>
      <w:r>
        <w:tab/>
        <w:t>pipelineConfig.m_aBindingDescriptions.clear();</w:t>
      </w:r>
    </w:p>
    <w:p w14:paraId="15BD9AF8" w14:textId="77777777" w:rsidR="00CB423E" w:rsidRDefault="00CB423E" w:rsidP="00CB423E">
      <w:pPr>
        <w:pStyle w:val="Kd"/>
      </w:pPr>
      <w:r>
        <w:tab/>
        <w:t>pipelineConfig.m_pRenderPass = pRenderPass;</w:t>
      </w:r>
    </w:p>
    <w:p w14:paraId="25EECCCD" w14:textId="77777777" w:rsidR="00CB423E" w:rsidRDefault="00CB423E" w:rsidP="00CB423E">
      <w:pPr>
        <w:pStyle w:val="Kd"/>
      </w:pPr>
      <w:r>
        <w:tab/>
        <w:t>pipelineConfig.m_pPipelineLayout = m_pPipelineLayout;</w:t>
      </w:r>
    </w:p>
    <w:p w14:paraId="5533A17F" w14:textId="77777777" w:rsidR="00CB423E" w:rsidRDefault="00CB423E" w:rsidP="00CB423E">
      <w:pPr>
        <w:pStyle w:val="Kd"/>
      </w:pPr>
      <w:r>
        <w:tab/>
        <w:t>m_pPipeline = std::make_unique&lt; CatPipeline &gt;(</w:t>
      </w:r>
    </w:p>
    <w:p w14:paraId="38C77ADA" w14:textId="77777777" w:rsidR="00CB423E" w:rsidRDefault="00CB423E" w:rsidP="00CB423E">
      <w:pPr>
        <w:pStyle w:val="Kd"/>
      </w:pPr>
      <w:r>
        <w:tab/>
      </w:r>
      <w:r>
        <w:tab/>
        <w:t>m_rDevice, "assets/shaders/point_light.vert.spv", "assets/shaders/point_light.frag.spv", pipelineConfig );</w:t>
      </w:r>
    </w:p>
    <w:p w14:paraId="28F54015" w14:textId="1433B3B9" w:rsidR="00CB423E" w:rsidRDefault="00CB423E" w:rsidP="00CB423E">
      <w:pPr>
        <w:pStyle w:val="Kd"/>
      </w:pPr>
      <w:r>
        <w:t>}</w:t>
      </w:r>
    </w:p>
    <w:p w14:paraId="1E8287FE" w14:textId="736BD333" w:rsidR="00CB423E" w:rsidRDefault="00CB423E" w:rsidP="00CB423E">
      <w:r>
        <w:t xml:space="preserve">Példa kirajzolásra: </w:t>
      </w:r>
    </w:p>
    <w:p w14:paraId="49FF4E42" w14:textId="77777777" w:rsidR="00CB423E" w:rsidRDefault="00CB423E" w:rsidP="00CB423E">
      <w:pPr>
        <w:pStyle w:val="Kd"/>
      </w:pPr>
      <w:r>
        <w:t>void CatWireframeRenderSystem::renderObjects( const CatFrameInfo&amp; frameInfo )</w:t>
      </w:r>
    </w:p>
    <w:p w14:paraId="626A18E9" w14:textId="77777777" w:rsidR="00CB423E" w:rsidRDefault="00CB423E" w:rsidP="00CB423E">
      <w:pPr>
        <w:pStyle w:val="Kd"/>
      </w:pPr>
      <w:r>
        <w:t>{</w:t>
      </w:r>
    </w:p>
    <w:p w14:paraId="1B4A81CE" w14:textId="77777777" w:rsidR="00CB423E" w:rsidRDefault="00CB423E" w:rsidP="00CB423E">
      <w:pPr>
        <w:pStyle w:val="Kd"/>
      </w:pPr>
      <w:r>
        <w:tab/>
        <w:t>m_pPipeline-&gt;bind( frameInfo.m_pCommandBuffer );</w:t>
      </w:r>
    </w:p>
    <w:p w14:paraId="1462898A" w14:textId="77777777" w:rsidR="00CB423E" w:rsidRDefault="00CB423E" w:rsidP="00CB423E">
      <w:pPr>
        <w:pStyle w:val="Kd"/>
      </w:pPr>
    </w:p>
    <w:p w14:paraId="23433479" w14:textId="77777777" w:rsidR="00CB423E" w:rsidRDefault="00CB423E" w:rsidP="00CB423E">
      <w:pPr>
        <w:pStyle w:val="Kd"/>
      </w:pPr>
      <w:r>
        <w:tab/>
        <w:t>frameInfo.m_pCommandBuffer.bindDescriptorSets(</w:t>
      </w:r>
    </w:p>
    <w:p w14:paraId="6440C86B" w14:textId="77777777" w:rsidR="00CB423E" w:rsidRDefault="00CB423E" w:rsidP="00CB423E">
      <w:pPr>
        <w:pStyle w:val="Kd"/>
      </w:pPr>
      <w:r>
        <w:tab/>
      </w:r>
      <w:r>
        <w:tab/>
        <w:t>vk::PipelineBindPoint::eGraphics, m_pPipelineLayout, 0, 1, &amp;frameInfo.m_pGlobalDescriptorSet, 0, nullptr );</w:t>
      </w:r>
    </w:p>
    <w:p w14:paraId="24558F22" w14:textId="77777777" w:rsidR="00CB423E" w:rsidRDefault="00CB423E" w:rsidP="00CB423E">
      <w:pPr>
        <w:pStyle w:val="Kd"/>
      </w:pPr>
    </w:p>
    <w:p w14:paraId="0160D22A" w14:textId="77777777" w:rsidR="00CB423E" w:rsidRDefault="00CB423E" w:rsidP="00CB423E">
      <w:pPr>
        <w:pStyle w:val="Kd"/>
      </w:pPr>
      <w:r>
        <w:tab/>
        <w:t>for ( auto&amp; [key, obj] : frameInfo.m_mObjects )</w:t>
      </w:r>
    </w:p>
    <w:p w14:paraId="7A6B3B51" w14:textId="77777777" w:rsidR="00CB423E" w:rsidRDefault="00CB423E" w:rsidP="00CB423E">
      <w:pPr>
        <w:pStyle w:val="Kd"/>
      </w:pPr>
      <w:r>
        <w:tab/>
        <w:t>{</w:t>
      </w:r>
    </w:p>
    <w:p w14:paraId="7ECF9D1E" w14:textId="77777777" w:rsidR="00CB423E" w:rsidRDefault="00CB423E" w:rsidP="00CB423E">
      <w:pPr>
        <w:pStyle w:val="Kd"/>
      </w:pPr>
      <w:r>
        <w:tab/>
      </w:r>
      <w:r>
        <w:tab/>
        <w:t>if ( obj-&gt;m_pModel == nullptr ) continue;</w:t>
      </w:r>
    </w:p>
    <w:p w14:paraId="7DCB75AA" w14:textId="77777777" w:rsidR="00CB423E" w:rsidRDefault="00CB423E" w:rsidP="00CB423E">
      <w:pPr>
        <w:pStyle w:val="Kd"/>
      </w:pPr>
      <w:r>
        <w:tab/>
      </w:r>
      <w:r>
        <w:tab/>
        <w:t>if ( auto volume = dynamic_cast&lt; CatVolume* &gt;( obj.get() ) )</w:t>
      </w:r>
    </w:p>
    <w:p w14:paraId="016DFF03" w14:textId="77777777" w:rsidR="00CB423E" w:rsidRDefault="00CB423E" w:rsidP="00CB423E">
      <w:pPr>
        <w:pStyle w:val="Kd"/>
      </w:pPr>
      <w:r>
        <w:tab/>
      </w:r>
      <w:r>
        <w:tab/>
        <w:t>{</w:t>
      </w:r>
    </w:p>
    <w:p w14:paraId="73DCBA21" w14:textId="77777777" w:rsidR="00CB423E" w:rsidRDefault="00CB423E" w:rsidP="00CB423E">
      <w:pPr>
        <w:pStyle w:val="Kd"/>
      </w:pPr>
      <w:r>
        <w:tab/>
      </w:r>
      <w:r>
        <w:tab/>
      </w:r>
      <w:r>
        <w:tab/>
        <w:t>CatPushConstantData push{};</w:t>
      </w:r>
    </w:p>
    <w:p w14:paraId="75DD6BFD" w14:textId="77777777" w:rsidR="00CB423E" w:rsidRDefault="00CB423E" w:rsidP="00CB423E">
      <w:pPr>
        <w:pStyle w:val="Kd"/>
      </w:pPr>
      <w:r>
        <w:tab/>
      </w:r>
      <w:r>
        <w:tab/>
      </w:r>
      <w:r>
        <w:tab/>
        <w:t>push.m_mxModel = volume-&gt;m_transform.mat4();</w:t>
      </w:r>
    </w:p>
    <w:p w14:paraId="4A84B2C9" w14:textId="77777777" w:rsidR="00CB423E" w:rsidRDefault="00CB423E" w:rsidP="00CB423E">
      <w:pPr>
        <w:pStyle w:val="Kd"/>
      </w:pPr>
      <w:r>
        <w:tab/>
      </w:r>
      <w:r>
        <w:tab/>
      </w:r>
      <w:r>
        <w:tab/>
        <w:t>push.m_mxNormal = volume-&gt;m_transform.normalMatrix();</w:t>
      </w:r>
    </w:p>
    <w:p w14:paraId="5FCB95D2" w14:textId="77777777" w:rsidR="00CB423E" w:rsidRDefault="00CB423E" w:rsidP="00CB423E">
      <w:pPr>
        <w:pStyle w:val="Kd"/>
      </w:pPr>
    </w:p>
    <w:p w14:paraId="203F7A19" w14:textId="77777777" w:rsidR="00CB423E" w:rsidRDefault="00CB423E" w:rsidP="00CB423E">
      <w:pPr>
        <w:pStyle w:val="Kd"/>
      </w:pPr>
      <w:r>
        <w:tab/>
      </w:r>
      <w:r>
        <w:tab/>
      </w:r>
      <w:r>
        <w:tab/>
        <w:t>frameInfo.m_pCommandBuffer.pushConstants( m_pPipelineLayout,</w:t>
      </w:r>
    </w:p>
    <w:p w14:paraId="3E3BDEA2" w14:textId="77777777" w:rsidR="00CB423E" w:rsidRDefault="00CB423E" w:rsidP="00CB423E">
      <w:pPr>
        <w:pStyle w:val="Kd"/>
      </w:pPr>
      <w:r>
        <w:lastRenderedPageBreak/>
        <w:tab/>
      </w:r>
      <w:r>
        <w:tab/>
      </w:r>
      <w:r>
        <w:tab/>
      </w:r>
      <w:r>
        <w:tab/>
        <w:t>vk::ShaderStageFlagBits::eVertex | vk::ShaderStageFlagBits::eFragment, 0, sizeof( CatPushConstantData ),</w:t>
      </w:r>
    </w:p>
    <w:p w14:paraId="19D8C69E" w14:textId="77777777" w:rsidR="00CB423E" w:rsidRDefault="00CB423E" w:rsidP="00CB423E">
      <w:pPr>
        <w:pStyle w:val="Kd"/>
      </w:pPr>
      <w:r>
        <w:tab/>
      </w:r>
      <w:r>
        <w:tab/>
      </w:r>
      <w:r>
        <w:tab/>
      </w:r>
      <w:r>
        <w:tab/>
        <w:t>&amp;push );</w:t>
      </w:r>
    </w:p>
    <w:p w14:paraId="2C48661A" w14:textId="77777777" w:rsidR="00CB423E" w:rsidRDefault="00CB423E" w:rsidP="00CB423E">
      <w:pPr>
        <w:pStyle w:val="Kd"/>
      </w:pPr>
      <w:r>
        <w:tab/>
      </w:r>
      <w:r>
        <w:tab/>
      </w:r>
      <w:r>
        <w:tab/>
        <w:t>volume-&gt;m_pModel-&gt;bind( frameInfo.m_pCommandBuffer );</w:t>
      </w:r>
    </w:p>
    <w:p w14:paraId="7081D0F4" w14:textId="77777777" w:rsidR="00CB423E" w:rsidRDefault="00CB423E" w:rsidP="00CB423E">
      <w:pPr>
        <w:pStyle w:val="Kd"/>
      </w:pPr>
      <w:r>
        <w:tab/>
      </w:r>
      <w:r>
        <w:tab/>
      </w:r>
      <w:r>
        <w:tab/>
        <w:t>volume-&gt;m_pModel-&gt;draw( frameInfo.m_pCommandBuffer );</w:t>
      </w:r>
    </w:p>
    <w:p w14:paraId="3F3A14DB" w14:textId="77777777" w:rsidR="00CB423E" w:rsidRDefault="00CB423E" w:rsidP="00CB423E">
      <w:pPr>
        <w:pStyle w:val="Kd"/>
      </w:pPr>
      <w:r>
        <w:tab/>
      </w:r>
      <w:r>
        <w:tab/>
        <w:t>}</w:t>
      </w:r>
    </w:p>
    <w:p w14:paraId="323EE4E9" w14:textId="77777777" w:rsidR="00CB423E" w:rsidRDefault="00CB423E" w:rsidP="00CB423E">
      <w:pPr>
        <w:pStyle w:val="Kd"/>
      </w:pPr>
      <w:r>
        <w:tab/>
        <w:t>}</w:t>
      </w:r>
    </w:p>
    <w:p w14:paraId="0A9247E9" w14:textId="1ED5E789" w:rsidR="00CB423E" w:rsidRDefault="00CB423E" w:rsidP="00CB423E">
      <w:pPr>
        <w:pStyle w:val="Kd"/>
      </w:pPr>
      <w:r>
        <w:t>}</w:t>
      </w:r>
    </w:p>
    <w:p w14:paraId="0F203396" w14:textId="34C1F082" w:rsidR="00CB423E" w:rsidRDefault="007E21DC" w:rsidP="00CB423E">
      <w:pPr>
        <w:pStyle w:val="Cmsor4"/>
      </w:pPr>
      <w:proofErr w:type="spellStart"/>
      <w:r>
        <w:t>CatCamera</w:t>
      </w:r>
      <w:proofErr w:type="spellEnd"/>
    </w:p>
    <w:p w14:paraId="00B57028" w14:textId="726AA9F2" w:rsidR="00BA4117" w:rsidRDefault="007E21DC" w:rsidP="00BA4117">
      <w:r>
        <w:t>A kamera nézet és projekciós mátrixainak az előállítását végzi</w:t>
      </w:r>
      <w:r w:rsidR="00BA4117">
        <w:t xml:space="preserve">, </w:t>
      </w:r>
      <w:proofErr w:type="spellStart"/>
      <w:r w:rsidR="00BA4117">
        <w:t>glm</w:t>
      </w:r>
      <w:proofErr w:type="spellEnd"/>
      <w:r w:rsidR="00BA4117">
        <w:t xml:space="preserve"> segítségével, amik alapján a modellek transzformálva vannak. </w:t>
      </w:r>
    </w:p>
    <w:p w14:paraId="29766822" w14:textId="77777777" w:rsidR="00BA4117" w:rsidRDefault="00BA4117" w:rsidP="00BA4117">
      <w:pPr>
        <w:pStyle w:val="Kd"/>
      </w:pPr>
      <w:r>
        <w:t>void CatCamera::setViewYXZ( glm::vec3 vPosition, glm::vec3 vRotation )</w:t>
      </w:r>
    </w:p>
    <w:p w14:paraId="3E85AC7B" w14:textId="77777777" w:rsidR="00BA4117" w:rsidRDefault="00BA4117" w:rsidP="00BA4117">
      <w:pPr>
        <w:pStyle w:val="Kd"/>
      </w:pPr>
      <w:r>
        <w:t>{</w:t>
      </w:r>
    </w:p>
    <w:p w14:paraId="2936B324" w14:textId="77777777" w:rsidR="00BA4117" w:rsidRDefault="00BA4117" w:rsidP="00BA4117">
      <w:pPr>
        <w:pStyle w:val="Kd"/>
      </w:pPr>
      <w:r>
        <w:tab/>
        <w:t>m_mxView = glm::lookAtRH( vPosition, vPosition + vRotation, glm::vec3{ 0.f, 1.f, 0.f } );</w:t>
      </w:r>
    </w:p>
    <w:p w14:paraId="3283385B" w14:textId="77777777" w:rsidR="00BA4117" w:rsidRDefault="00BA4117" w:rsidP="00BA4117">
      <w:pPr>
        <w:pStyle w:val="Kd"/>
      </w:pPr>
    </w:p>
    <w:p w14:paraId="5C25B38F" w14:textId="3311132D" w:rsidR="00BA4117" w:rsidRDefault="00BA4117" w:rsidP="00BA4117">
      <w:pPr>
        <w:pStyle w:val="Kd"/>
      </w:pPr>
      <w:r>
        <w:tab/>
        <w:t>m_mxInverseViewMatrix = glm::inverse( m_mxView );</w:t>
      </w:r>
    </w:p>
    <w:p w14:paraId="31197C7E" w14:textId="39C9AAC4" w:rsidR="00BA4117" w:rsidRDefault="00BA4117" w:rsidP="00BA4117">
      <w:pPr>
        <w:pStyle w:val="Kd"/>
      </w:pPr>
      <w:r>
        <w:t>}</w:t>
      </w:r>
    </w:p>
    <w:p w14:paraId="0ADC72B4" w14:textId="0106A8BF" w:rsidR="00BA4117" w:rsidRDefault="00BA4117" w:rsidP="00BA4117">
      <w:pPr>
        <w:pStyle w:val="Cmsor4"/>
      </w:pPr>
      <w:proofErr w:type="spellStart"/>
      <w:r>
        <w:t>CatInput</w:t>
      </w:r>
      <w:proofErr w:type="spellEnd"/>
    </w:p>
    <w:p w14:paraId="7784565D" w14:textId="1FD10A4D" w:rsidR="00BA4117" w:rsidRDefault="00BA4117" w:rsidP="00BA4117">
      <w:r>
        <w:t xml:space="preserve">A kamera mozgatását és forgatását végzi, gombok megnyomására és az egér mozgatására jobb egér gomb lenyomása közben. </w:t>
      </w:r>
    </w:p>
    <w:p w14:paraId="3184EA8A" w14:textId="46EEEE44" w:rsidR="00BA4117" w:rsidRDefault="00BA4117" w:rsidP="00BA4117">
      <w:r>
        <w:t xml:space="preserve">Gombok: </w:t>
      </w:r>
    </w:p>
    <w:p w14:paraId="70718D3D" w14:textId="2FED3EFE" w:rsidR="00BA4117" w:rsidRDefault="00A53EA0" w:rsidP="00BA4117">
      <w:pPr>
        <w:pStyle w:val="Kd"/>
      </w:pPr>
      <w:r>
        <w:tab/>
      </w:r>
      <w:r w:rsidR="00BA4117">
        <w:t>struct KeyMappings</w:t>
      </w:r>
    </w:p>
    <w:p w14:paraId="4F445E7C" w14:textId="77777777" w:rsidR="00BA4117" w:rsidRDefault="00BA4117" w:rsidP="00BA4117">
      <w:pPr>
        <w:pStyle w:val="Kd"/>
      </w:pPr>
      <w:r>
        <w:tab/>
        <w:t>{</w:t>
      </w:r>
    </w:p>
    <w:p w14:paraId="0CE9A8AC" w14:textId="77777777" w:rsidR="00BA4117" w:rsidRDefault="00BA4117" w:rsidP="00BA4117">
      <w:pPr>
        <w:pStyle w:val="Kd"/>
      </w:pPr>
      <w:r>
        <w:tab/>
      </w:r>
      <w:r>
        <w:tab/>
        <w:t>int look = GLFW_MOUSE_BUTTON_RIGHT;</w:t>
      </w:r>
    </w:p>
    <w:p w14:paraId="7AF877FE" w14:textId="77777777" w:rsidR="00BA4117" w:rsidRDefault="00BA4117" w:rsidP="00BA4117">
      <w:pPr>
        <w:pStyle w:val="Kd"/>
      </w:pPr>
      <w:r>
        <w:tab/>
      </w:r>
      <w:r>
        <w:tab/>
        <w:t>int moveLeft = GLFW_KEY_A;</w:t>
      </w:r>
    </w:p>
    <w:p w14:paraId="29203D3E" w14:textId="77777777" w:rsidR="00BA4117" w:rsidRDefault="00BA4117" w:rsidP="00BA4117">
      <w:pPr>
        <w:pStyle w:val="Kd"/>
      </w:pPr>
      <w:r>
        <w:tab/>
      </w:r>
      <w:r>
        <w:tab/>
        <w:t>int moveRight = GLFW_KEY_D;</w:t>
      </w:r>
    </w:p>
    <w:p w14:paraId="54DA31A3" w14:textId="77777777" w:rsidR="00BA4117" w:rsidRDefault="00BA4117" w:rsidP="00BA4117">
      <w:pPr>
        <w:pStyle w:val="Kd"/>
      </w:pPr>
      <w:r>
        <w:tab/>
      </w:r>
      <w:r>
        <w:tab/>
        <w:t>int moveForward = GLFW_KEY_W;</w:t>
      </w:r>
    </w:p>
    <w:p w14:paraId="51AF2A4F" w14:textId="77777777" w:rsidR="00BA4117" w:rsidRDefault="00BA4117" w:rsidP="00BA4117">
      <w:pPr>
        <w:pStyle w:val="Kd"/>
      </w:pPr>
      <w:r>
        <w:tab/>
      </w:r>
      <w:r>
        <w:tab/>
        <w:t>int moveBackward = GLFW_KEY_S;</w:t>
      </w:r>
    </w:p>
    <w:p w14:paraId="47F6E859" w14:textId="77777777" w:rsidR="00BA4117" w:rsidRDefault="00BA4117" w:rsidP="00BA4117">
      <w:pPr>
        <w:pStyle w:val="Kd"/>
      </w:pPr>
      <w:r>
        <w:tab/>
      </w:r>
      <w:r>
        <w:tab/>
        <w:t>int moveUp = GLFW_KEY_E;</w:t>
      </w:r>
    </w:p>
    <w:p w14:paraId="663C7B64" w14:textId="77777777" w:rsidR="00BA4117" w:rsidRDefault="00BA4117" w:rsidP="00BA4117">
      <w:pPr>
        <w:pStyle w:val="Kd"/>
      </w:pPr>
      <w:r>
        <w:tab/>
      </w:r>
      <w:r>
        <w:tab/>
        <w:t>int moveDown = GLFW_KEY_Q;</w:t>
      </w:r>
    </w:p>
    <w:p w14:paraId="39569C19" w14:textId="77777777" w:rsidR="00BA4117" w:rsidRDefault="00BA4117" w:rsidP="00BA4117">
      <w:pPr>
        <w:pStyle w:val="Kd"/>
      </w:pPr>
      <w:r>
        <w:tab/>
      </w:r>
      <w:r>
        <w:tab/>
        <w:t>int speed = GLFW_KEY_LEFT_SHIFT;</w:t>
      </w:r>
    </w:p>
    <w:p w14:paraId="4AAF2CB8" w14:textId="77777777" w:rsidR="00BA4117" w:rsidRDefault="00BA4117" w:rsidP="00BA4117">
      <w:pPr>
        <w:pStyle w:val="Kd"/>
      </w:pPr>
      <w:r>
        <w:tab/>
      </w:r>
      <w:r>
        <w:tab/>
        <w:t>int lookLeft = GLFW_KEY_LEFT;</w:t>
      </w:r>
    </w:p>
    <w:p w14:paraId="3D536D2E" w14:textId="77777777" w:rsidR="00BA4117" w:rsidRDefault="00BA4117" w:rsidP="00BA4117">
      <w:pPr>
        <w:pStyle w:val="Kd"/>
      </w:pPr>
      <w:r>
        <w:tab/>
      </w:r>
      <w:r>
        <w:tab/>
        <w:t>int lookRight = GLFW_KEY_RIGHT;</w:t>
      </w:r>
    </w:p>
    <w:p w14:paraId="44904B7D" w14:textId="77777777" w:rsidR="00BA4117" w:rsidRDefault="00BA4117" w:rsidP="00BA4117">
      <w:pPr>
        <w:pStyle w:val="Kd"/>
      </w:pPr>
      <w:r>
        <w:tab/>
      </w:r>
      <w:r>
        <w:tab/>
        <w:t>int lookUp = GLFW_KEY_UP;</w:t>
      </w:r>
    </w:p>
    <w:p w14:paraId="6EACC2B7" w14:textId="77777777" w:rsidR="00BA4117" w:rsidRDefault="00BA4117" w:rsidP="00BA4117">
      <w:pPr>
        <w:pStyle w:val="Kd"/>
      </w:pPr>
      <w:r>
        <w:tab/>
      </w:r>
      <w:r>
        <w:tab/>
        <w:t>int lookDown = GLFW_KEY_DOWN;</w:t>
      </w:r>
    </w:p>
    <w:p w14:paraId="57376EC8" w14:textId="15411D37" w:rsidR="00BA4117" w:rsidRDefault="00BA4117" w:rsidP="00BA4117">
      <w:pPr>
        <w:pStyle w:val="Kd"/>
      </w:pPr>
      <w:r>
        <w:tab/>
        <w:t>};</w:t>
      </w:r>
    </w:p>
    <w:p w14:paraId="7E0A883D" w14:textId="4C834332" w:rsidR="00EF54AC" w:rsidRDefault="00EF54AC" w:rsidP="00EF54AC">
      <w:r>
        <w:t xml:space="preserve">Mozgás: először, ha lenyomtuk a kamera forgás gombot, akkor kikapcsoljuk a kurzort és megnézzük mennyit mozgott az egér és arra forgatjuk a kamerát, aztán a mozgás irány gomboknak megfelelően mozgatjuk a kamerát.  </w:t>
      </w:r>
    </w:p>
    <w:p w14:paraId="278FF614" w14:textId="77777777" w:rsidR="00EF54AC" w:rsidRDefault="00EF54AC" w:rsidP="00EF54AC">
      <w:pPr>
        <w:pStyle w:val="Kd"/>
      </w:pPr>
      <w:r>
        <w:t>void CatInput::moveInPlaneXZ( GLFWwindow* window, float dt, CatObject&amp; gameObject )</w:t>
      </w:r>
    </w:p>
    <w:p w14:paraId="58E02C77" w14:textId="77777777" w:rsidR="00EF54AC" w:rsidRDefault="00EF54AC" w:rsidP="00EF54AC">
      <w:pPr>
        <w:pStyle w:val="Kd"/>
      </w:pPr>
      <w:r>
        <w:t>{</w:t>
      </w:r>
    </w:p>
    <w:p w14:paraId="2B16AAD9" w14:textId="77777777" w:rsidR="00EF54AC" w:rsidRDefault="00EF54AC" w:rsidP="00EF54AC">
      <w:pPr>
        <w:pStyle w:val="Kd"/>
      </w:pPr>
      <w:r>
        <w:tab/>
        <w:t>if ( glfwGetMouseButton( window, m_eKeys.look ) == GLFW_RELEASE )</w:t>
      </w:r>
    </w:p>
    <w:p w14:paraId="1FA5039A" w14:textId="77777777" w:rsidR="00EF54AC" w:rsidRDefault="00EF54AC" w:rsidP="00EF54AC">
      <w:pPr>
        <w:pStyle w:val="Kd"/>
      </w:pPr>
      <w:r>
        <w:tab/>
        <w:t>{</w:t>
      </w:r>
    </w:p>
    <w:p w14:paraId="1887EA56" w14:textId="77777777" w:rsidR="00EF54AC" w:rsidRDefault="00EF54AC" w:rsidP="00EF54AC">
      <w:pPr>
        <w:pStyle w:val="Kd"/>
      </w:pPr>
      <w:r>
        <w:tab/>
      </w:r>
      <w:r>
        <w:tab/>
        <w:t>m_bFirstMouse = true;</w:t>
      </w:r>
    </w:p>
    <w:p w14:paraId="3135B258" w14:textId="77777777" w:rsidR="00EF54AC" w:rsidRDefault="00EF54AC" w:rsidP="00EF54AC">
      <w:pPr>
        <w:pStyle w:val="Kd"/>
      </w:pPr>
      <w:r>
        <w:lastRenderedPageBreak/>
        <w:tab/>
      </w:r>
      <w:r>
        <w:tab/>
        <w:t>glfwSetInputMode( window, GLFW_CURSOR, GLFW_CURSOR_NORMAL );</w:t>
      </w:r>
    </w:p>
    <w:p w14:paraId="7407B049" w14:textId="77777777" w:rsidR="00EF54AC" w:rsidRDefault="00EF54AC" w:rsidP="00EF54AC">
      <w:pPr>
        <w:pStyle w:val="Kd"/>
      </w:pPr>
      <w:r>
        <w:tab/>
        <w:t>}</w:t>
      </w:r>
    </w:p>
    <w:p w14:paraId="6602C3F3" w14:textId="77777777" w:rsidR="00EF54AC" w:rsidRDefault="00EF54AC" w:rsidP="00EF54AC">
      <w:pPr>
        <w:pStyle w:val="Kd"/>
      </w:pPr>
    </w:p>
    <w:p w14:paraId="13241C9E" w14:textId="77777777" w:rsidR="00EF54AC" w:rsidRDefault="00EF54AC" w:rsidP="00EF54AC">
      <w:pPr>
        <w:pStyle w:val="Kd"/>
      </w:pPr>
      <w:r>
        <w:tab/>
        <w:t>if ( glfwGetMouseButton( window, m_eKeys.look ) == GLFW_PRESS )</w:t>
      </w:r>
    </w:p>
    <w:p w14:paraId="6B6A9CFB" w14:textId="77777777" w:rsidR="00EF54AC" w:rsidRDefault="00EF54AC" w:rsidP="00EF54AC">
      <w:pPr>
        <w:pStyle w:val="Kd"/>
      </w:pPr>
      <w:r>
        <w:tab/>
        <w:t>{</w:t>
      </w:r>
    </w:p>
    <w:p w14:paraId="7415433D" w14:textId="77777777" w:rsidR="00EF54AC" w:rsidRDefault="00EF54AC" w:rsidP="00EF54AC">
      <w:pPr>
        <w:pStyle w:val="Kd"/>
      </w:pPr>
      <w:r>
        <w:tab/>
      </w:r>
      <w:r>
        <w:tab/>
        <w:t>glfwSetInputMode( window, GLFW_CURSOR, GLFW_CURSOR_DISABLED );</w:t>
      </w:r>
    </w:p>
    <w:p w14:paraId="6EC17750" w14:textId="77777777" w:rsidR="00EF54AC" w:rsidRDefault="00EF54AC" w:rsidP="00EF54AC">
      <w:pPr>
        <w:pStyle w:val="Kd"/>
      </w:pPr>
      <w:r>
        <w:tab/>
      </w:r>
      <w:r>
        <w:tab/>
        <w:t>double* pXPos = new double;</w:t>
      </w:r>
    </w:p>
    <w:p w14:paraId="0F0B3785" w14:textId="77777777" w:rsidR="00EF54AC" w:rsidRDefault="00EF54AC" w:rsidP="00EF54AC">
      <w:pPr>
        <w:pStyle w:val="Kd"/>
      </w:pPr>
      <w:r>
        <w:tab/>
      </w:r>
      <w:r>
        <w:tab/>
        <w:t>double* pYPos = new double;</w:t>
      </w:r>
    </w:p>
    <w:p w14:paraId="3C5D9BBE" w14:textId="77777777" w:rsidR="00EF54AC" w:rsidRDefault="00EF54AC" w:rsidP="00EF54AC">
      <w:pPr>
        <w:pStyle w:val="Kd"/>
      </w:pPr>
      <w:r>
        <w:tab/>
      </w:r>
      <w:r>
        <w:tab/>
        <w:t>glfwGetCursorPos( window, pXPos, pYPos );</w:t>
      </w:r>
    </w:p>
    <w:p w14:paraId="6E2CAB3A" w14:textId="77777777" w:rsidR="00EF54AC" w:rsidRDefault="00EF54AC" w:rsidP="00EF54AC">
      <w:pPr>
        <w:pStyle w:val="Kd"/>
      </w:pPr>
      <w:r>
        <w:tab/>
      </w:r>
      <w:r>
        <w:tab/>
        <w:t>if ( pXPos &amp;&amp; pYPos )</w:t>
      </w:r>
    </w:p>
    <w:p w14:paraId="42B1BCCB" w14:textId="77777777" w:rsidR="00EF54AC" w:rsidRDefault="00EF54AC" w:rsidP="00EF54AC">
      <w:pPr>
        <w:pStyle w:val="Kd"/>
      </w:pPr>
      <w:r>
        <w:tab/>
      </w:r>
      <w:r>
        <w:tab/>
        <w:t>{</w:t>
      </w:r>
    </w:p>
    <w:p w14:paraId="37A480CD" w14:textId="77777777" w:rsidR="00EF54AC" w:rsidRDefault="00EF54AC" w:rsidP="00EF54AC">
      <w:pPr>
        <w:pStyle w:val="Kd"/>
      </w:pPr>
      <w:r>
        <w:tab/>
      </w:r>
      <w:r>
        <w:tab/>
      </w:r>
      <w:r>
        <w:tab/>
        <w:t>if ( m_bFirstMouse )</w:t>
      </w:r>
    </w:p>
    <w:p w14:paraId="3CEE1622" w14:textId="77777777" w:rsidR="00EF54AC" w:rsidRDefault="00EF54AC" w:rsidP="00EF54AC">
      <w:pPr>
        <w:pStyle w:val="Kd"/>
      </w:pPr>
      <w:r>
        <w:tab/>
      </w:r>
      <w:r>
        <w:tab/>
      </w:r>
      <w:r>
        <w:tab/>
        <w:t>{</w:t>
      </w:r>
    </w:p>
    <w:p w14:paraId="14D3F224" w14:textId="77777777" w:rsidR="00EF54AC" w:rsidRDefault="00EF54AC" w:rsidP="00EF54AC">
      <w:pPr>
        <w:pStyle w:val="Kd"/>
      </w:pPr>
      <w:r>
        <w:tab/>
      </w:r>
      <w:r>
        <w:tab/>
      </w:r>
      <w:r>
        <w:tab/>
      </w:r>
      <w:r>
        <w:tab/>
        <w:t>m_vMouseLastPos.x = *pXPos;</w:t>
      </w:r>
    </w:p>
    <w:p w14:paraId="21FD161D" w14:textId="77777777" w:rsidR="00EF54AC" w:rsidRDefault="00EF54AC" w:rsidP="00EF54AC">
      <w:pPr>
        <w:pStyle w:val="Kd"/>
      </w:pPr>
      <w:r>
        <w:tab/>
      </w:r>
      <w:r>
        <w:tab/>
      </w:r>
      <w:r>
        <w:tab/>
      </w:r>
      <w:r>
        <w:tab/>
        <w:t>m_vMouseLastPos.y = *pYPos;</w:t>
      </w:r>
    </w:p>
    <w:p w14:paraId="05461182" w14:textId="77777777" w:rsidR="00EF54AC" w:rsidRDefault="00EF54AC" w:rsidP="00EF54AC">
      <w:pPr>
        <w:pStyle w:val="Kd"/>
      </w:pPr>
      <w:r>
        <w:tab/>
      </w:r>
      <w:r>
        <w:tab/>
      </w:r>
      <w:r>
        <w:tab/>
      </w:r>
      <w:r>
        <w:tab/>
        <w:t>m_bFirstMouse = false;</w:t>
      </w:r>
    </w:p>
    <w:p w14:paraId="6C1A59D4" w14:textId="77777777" w:rsidR="00EF54AC" w:rsidRDefault="00EF54AC" w:rsidP="00EF54AC">
      <w:pPr>
        <w:pStyle w:val="Kd"/>
      </w:pPr>
      <w:r>
        <w:tab/>
      </w:r>
      <w:r>
        <w:tab/>
      </w:r>
      <w:r>
        <w:tab/>
        <w:t>}</w:t>
      </w:r>
    </w:p>
    <w:p w14:paraId="49F4FD4C" w14:textId="77777777" w:rsidR="00EF54AC" w:rsidRDefault="00EF54AC" w:rsidP="00EF54AC">
      <w:pPr>
        <w:pStyle w:val="Kd"/>
      </w:pPr>
    </w:p>
    <w:p w14:paraId="56A61A02" w14:textId="77777777" w:rsidR="00EF54AC" w:rsidRDefault="00EF54AC" w:rsidP="00EF54AC">
      <w:pPr>
        <w:pStyle w:val="Kd"/>
      </w:pPr>
      <w:r>
        <w:tab/>
      </w:r>
      <w:r>
        <w:tab/>
      </w:r>
      <w:r>
        <w:tab/>
        <w:t>float fXOffset = *pXPos - m_vMouseLastPos.x;</w:t>
      </w:r>
    </w:p>
    <w:p w14:paraId="3D40B0EB" w14:textId="77777777" w:rsidR="00EF54AC" w:rsidRDefault="00EF54AC" w:rsidP="00EF54AC">
      <w:pPr>
        <w:pStyle w:val="Kd"/>
      </w:pPr>
      <w:r>
        <w:tab/>
      </w:r>
      <w:r>
        <w:tab/>
      </w:r>
      <w:r>
        <w:tab/>
        <w:t>float fYOffset = m_vMouseLastPos.y - *pYPos; // reversed since y-coordinates go from bottom to top</w:t>
      </w:r>
    </w:p>
    <w:p w14:paraId="75CFFA50" w14:textId="77777777" w:rsidR="00EF54AC" w:rsidRDefault="00EF54AC" w:rsidP="00EF54AC">
      <w:pPr>
        <w:pStyle w:val="Kd"/>
      </w:pPr>
    </w:p>
    <w:p w14:paraId="46C2D230" w14:textId="77777777" w:rsidR="00EF54AC" w:rsidRDefault="00EF54AC" w:rsidP="00EF54AC">
      <w:pPr>
        <w:pStyle w:val="Kd"/>
      </w:pPr>
      <w:r>
        <w:tab/>
      </w:r>
      <w:r>
        <w:tab/>
      </w:r>
      <w:r>
        <w:tab/>
        <w:t>m_vMouseLastPos.x = *pXPos;</w:t>
      </w:r>
    </w:p>
    <w:p w14:paraId="3B06507B" w14:textId="77777777" w:rsidR="00EF54AC" w:rsidRDefault="00EF54AC" w:rsidP="00EF54AC">
      <w:pPr>
        <w:pStyle w:val="Kd"/>
      </w:pPr>
      <w:r>
        <w:tab/>
      </w:r>
      <w:r>
        <w:tab/>
      </w:r>
      <w:r>
        <w:tab/>
        <w:t>m_vMouseLastPos.y = *pYPos;</w:t>
      </w:r>
    </w:p>
    <w:p w14:paraId="7C4A5EBD" w14:textId="77777777" w:rsidR="00EF54AC" w:rsidRDefault="00EF54AC" w:rsidP="00EF54AC">
      <w:pPr>
        <w:pStyle w:val="Kd"/>
      </w:pPr>
    </w:p>
    <w:p w14:paraId="4C21739E" w14:textId="77777777" w:rsidR="00EF54AC" w:rsidRDefault="00EF54AC" w:rsidP="00EF54AC">
      <w:pPr>
        <w:pStyle w:val="Kd"/>
      </w:pPr>
      <w:r>
        <w:tab/>
      </w:r>
      <w:r>
        <w:tab/>
      </w:r>
      <w:r>
        <w:tab/>
        <w:t>m_fYaw += fXOffset * m_fMouseSensitivity;</w:t>
      </w:r>
    </w:p>
    <w:p w14:paraId="3A5D5116" w14:textId="77777777" w:rsidR="00EF54AC" w:rsidRDefault="00EF54AC" w:rsidP="00EF54AC">
      <w:pPr>
        <w:pStyle w:val="Kd"/>
      </w:pPr>
      <w:r>
        <w:tab/>
      </w:r>
      <w:r>
        <w:tab/>
      </w:r>
      <w:r>
        <w:tab/>
        <w:t>m_fPitch += fYOffset * m_fMouseSensitivity;</w:t>
      </w:r>
    </w:p>
    <w:p w14:paraId="28FC86EB" w14:textId="77777777" w:rsidR="00EF54AC" w:rsidRDefault="00EF54AC" w:rsidP="00EF54AC">
      <w:pPr>
        <w:pStyle w:val="Kd"/>
      </w:pPr>
      <w:r>
        <w:tab/>
      </w:r>
      <w:r>
        <w:tab/>
        <w:t>}</w:t>
      </w:r>
    </w:p>
    <w:p w14:paraId="7AD0BB9C" w14:textId="77777777" w:rsidR="00EF54AC" w:rsidRDefault="00EF54AC" w:rsidP="00EF54AC">
      <w:pPr>
        <w:pStyle w:val="Kd"/>
      </w:pPr>
      <w:r>
        <w:tab/>
      </w:r>
      <w:r>
        <w:tab/>
        <w:t>delete pXPos;</w:t>
      </w:r>
    </w:p>
    <w:p w14:paraId="34BA527F" w14:textId="77777777" w:rsidR="00EF54AC" w:rsidRDefault="00EF54AC" w:rsidP="00EF54AC">
      <w:pPr>
        <w:pStyle w:val="Kd"/>
      </w:pPr>
      <w:r>
        <w:tab/>
      </w:r>
      <w:r>
        <w:tab/>
        <w:t>delete pYPos;</w:t>
      </w:r>
    </w:p>
    <w:p w14:paraId="6AFBB1AB" w14:textId="77777777" w:rsidR="00EF54AC" w:rsidRDefault="00EF54AC" w:rsidP="00EF54AC">
      <w:pPr>
        <w:pStyle w:val="Kd"/>
      </w:pPr>
      <w:r>
        <w:tab/>
        <w:t>}</w:t>
      </w:r>
    </w:p>
    <w:p w14:paraId="54DBDDAA" w14:textId="77777777" w:rsidR="00EF54AC" w:rsidRDefault="00EF54AC" w:rsidP="00EF54AC">
      <w:pPr>
        <w:pStyle w:val="Kd"/>
      </w:pPr>
      <w:r>
        <w:tab/>
        <w:t>m_fPitch = glm::clamp( m_fPitch, -1.5f, 1.5f );</w:t>
      </w:r>
    </w:p>
    <w:p w14:paraId="11D39602" w14:textId="77777777" w:rsidR="00EF54AC" w:rsidRDefault="00EF54AC" w:rsidP="00EF54AC">
      <w:pPr>
        <w:pStyle w:val="Kd"/>
      </w:pPr>
      <w:r>
        <w:tab/>
        <w:t>m_fYaw = glm::mod( m_fYaw, glm::two_pi&lt; float &gt;() );</w:t>
      </w:r>
    </w:p>
    <w:p w14:paraId="7D2E76A2" w14:textId="77777777" w:rsidR="00EF54AC" w:rsidRDefault="00EF54AC" w:rsidP="00EF54AC">
      <w:pPr>
        <w:pStyle w:val="Kd"/>
      </w:pPr>
    </w:p>
    <w:p w14:paraId="7A8A0F9F" w14:textId="77777777" w:rsidR="00EF54AC" w:rsidRDefault="00EF54AC" w:rsidP="00EF54AC">
      <w:pPr>
        <w:pStyle w:val="Kd"/>
      </w:pPr>
      <w:r>
        <w:tab/>
        <w:t>glm::vec3 vFront;</w:t>
      </w:r>
    </w:p>
    <w:p w14:paraId="1D8640D3" w14:textId="77777777" w:rsidR="00EF54AC" w:rsidRDefault="00EF54AC" w:rsidP="00EF54AC">
      <w:pPr>
        <w:pStyle w:val="Kd"/>
      </w:pPr>
      <w:r>
        <w:tab/>
        <w:t>vFront.x = cos( m_fYaw ) * cos( m_fPitch );</w:t>
      </w:r>
    </w:p>
    <w:p w14:paraId="42718E15" w14:textId="77777777" w:rsidR="00EF54AC" w:rsidRDefault="00EF54AC" w:rsidP="00EF54AC">
      <w:pPr>
        <w:pStyle w:val="Kd"/>
      </w:pPr>
      <w:r>
        <w:tab/>
        <w:t>vFront.y = sin( m_fPitch );</w:t>
      </w:r>
    </w:p>
    <w:p w14:paraId="196494A5" w14:textId="77777777" w:rsidR="00EF54AC" w:rsidRDefault="00EF54AC" w:rsidP="00EF54AC">
      <w:pPr>
        <w:pStyle w:val="Kd"/>
      </w:pPr>
      <w:r>
        <w:tab/>
        <w:t>vFront.z = sin( m_fYaw ) * cos( m_fPitch );</w:t>
      </w:r>
    </w:p>
    <w:p w14:paraId="42A74FB0" w14:textId="77777777" w:rsidR="00EF54AC" w:rsidRDefault="00EF54AC" w:rsidP="00EF54AC">
      <w:pPr>
        <w:pStyle w:val="Kd"/>
      </w:pPr>
      <w:r>
        <w:tab/>
        <w:t>// normalize the vectors, because their length gets closer to 0 the more you look up or down which results in slower</w:t>
      </w:r>
    </w:p>
    <w:p w14:paraId="27A8F34C" w14:textId="77777777" w:rsidR="00EF54AC" w:rsidRDefault="00EF54AC" w:rsidP="00EF54AC">
      <w:pPr>
        <w:pStyle w:val="Kd"/>
      </w:pPr>
      <w:r>
        <w:tab/>
        <w:t>// movement.</w:t>
      </w:r>
    </w:p>
    <w:p w14:paraId="178A74B7" w14:textId="77777777" w:rsidR="00EF54AC" w:rsidRDefault="00EF54AC" w:rsidP="00EF54AC">
      <w:pPr>
        <w:pStyle w:val="Kd"/>
      </w:pPr>
      <w:r>
        <w:tab/>
        <w:t>vFront = glm::normalize( vFront );</w:t>
      </w:r>
    </w:p>
    <w:p w14:paraId="35AC5C9C" w14:textId="77777777" w:rsidR="00EF54AC" w:rsidRDefault="00EF54AC" w:rsidP="00EF54AC">
      <w:pPr>
        <w:pStyle w:val="Kd"/>
      </w:pPr>
      <w:r>
        <w:tab/>
        <w:t>glm::vec3 vRight = glm::normalize( glm::cross( vFront, glm::vec3{ 0.f, 1.f, 0.f } ) );</w:t>
      </w:r>
    </w:p>
    <w:p w14:paraId="30699521" w14:textId="77777777" w:rsidR="00EF54AC" w:rsidRDefault="00EF54AC" w:rsidP="00EF54AC">
      <w:pPr>
        <w:pStyle w:val="Kd"/>
      </w:pPr>
      <w:r>
        <w:tab/>
        <w:t>glm::vec3 vUp = glm::normalize( glm::cross( vRight, vFront ) );</w:t>
      </w:r>
    </w:p>
    <w:p w14:paraId="5D8ADF44" w14:textId="77777777" w:rsidR="00EF54AC" w:rsidRDefault="00EF54AC" w:rsidP="00EF54AC">
      <w:pPr>
        <w:pStyle w:val="Kd"/>
      </w:pPr>
    </w:p>
    <w:p w14:paraId="33A40A19" w14:textId="77777777" w:rsidR="00EF54AC" w:rsidRDefault="00EF54AC" w:rsidP="00EF54AC">
      <w:pPr>
        <w:pStyle w:val="Kd"/>
      </w:pPr>
      <w:r>
        <w:tab/>
        <w:t>gameObject.m_transform.rotation = vFront;</w:t>
      </w:r>
    </w:p>
    <w:p w14:paraId="3724251E" w14:textId="77777777" w:rsidR="00EF54AC" w:rsidRDefault="00EF54AC" w:rsidP="00EF54AC">
      <w:pPr>
        <w:pStyle w:val="Kd"/>
      </w:pPr>
    </w:p>
    <w:p w14:paraId="00B0C70B" w14:textId="77777777" w:rsidR="00EF54AC" w:rsidRDefault="00EF54AC" w:rsidP="00EF54AC">
      <w:pPr>
        <w:pStyle w:val="Kd"/>
      </w:pPr>
      <w:r>
        <w:tab/>
        <w:t>glm::vec3 moveDir{ 0.f };</w:t>
      </w:r>
    </w:p>
    <w:p w14:paraId="18D0ADFE" w14:textId="77777777" w:rsidR="00EF54AC" w:rsidRDefault="00EF54AC" w:rsidP="00EF54AC">
      <w:pPr>
        <w:pStyle w:val="Kd"/>
      </w:pPr>
      <w:r>
        <w:tab/>
        <w:t>if ( glfwGetKey( window, m_eKeys.moveForward ) == GLFW_PRESS ) moveDir += vFront;</w:t>
      </w:r>
    </w:p>
    <w:p w14:paraId="18AF9735" w14:textId="77777777" w:rsidR="00EF54AC" w:rsidRDefault="00EF54AC" w:rsidP="00EF54AC">
      <w:pPr>
        <w:pStyle w:val="Kd"/>
      </w:pPr>
      <w:r>
        <w:tab/>
        <w:t>if ( glfwGetKey( window, m_eKeys.moveBackward ) == GLFW_PRESS ) moveDir -= vFront;</w:t>
      </w:r>
    </w:p>
    <w:p w14:paraId="2348987F" w14:textId="77777777" w:rsidR="00EF54AC" w:rsidRDefault="00EF54AC" w:rsidP="00EF54AC">
      <w:pPr>
        <w:pStyle w:val="Kd"/>
      </w:pPr>
      <w:r>
        <w:tab/>
        <w:t>if ( glfwGetKey( window, m_eKeys.moveRight ) == GLFW_PRESS ) moveDir += vRight;</w:t>
      </w:r>
    </w:p>
    <w:p w14:paraId="330EFFDD" w14:textId="77777777" w:rsidR="00EF54AC" w:rsidRDefault="00EF54AC" w:rsidP="00EF54AC">
      <w:pPr>
        <w:pStyle w:val="Kd"/>
      </w:pPr>
      <w:r>
        <w:tab/>
        <w:t>if ( glfwGetKey( window, m_eKeys.moveLeft ) == GLFW_PRESS ) moveDir -= vRight;</w:t>
      </w:r>
    </w:p>
    <w:p w14:paraId="617A9A8F" w14:textId="77777777" w:rsidR="00EF54AC" w:rsidRDefault="00EF54AC" w:rsidP="00EF54AC">
      <w:pPr>
        <w:pStyle w:val="Kd"/>
      </w:pPr>
      <w:r>
        <w:tab/>
        <w:t>if ( glfwGetKey( window, m_eKeys.moveUp ) == GLFW_PRESS ) moveDir += vUp;</w:t>
      </w:r>
    </w:p>
    <w:p w14:paraId="37885D45" w14:textId="77777777" w:rsidR="00EF54AC" w:rsidRDefault="00EF54AC" w:rsidP="00EF54AC">
      <w:pPr>
        <w:pStyle w:val="Kd"/>
      </w:pPr>
      <w:r>
        <w:lastRenderedPageBreak/>
        <w:tab/>
        <w:t>if ( glfwGetKey( window, m_eKeys.moveDown ) == GLFW_PRESS ) moveDir -= vUp;</w:t>
      </w:r>
    </w:p>
    <w:p w14:paraId="056EDEDC" w14:textId="77777777" w:rsidR="00EF54AC" w:rsidRDefault="00EF54AC" w:rsidP="00EF54AC">
      <w:pPr>
        <w:pStyle w:val="Kd"/>
      </w:pPr>
    </w:p>
    <w:p w14:paraId="096859A5" w14:textId="77777777" w:rsidR="00EF54AC" w:rsidRDefault="00EF54AC" w:rsidP="00EF54AC">
      <w:pPr>
        <w:pStyle w:val="Kd"/>
      </w:pPr>
      <w:r>
        <w:tab/>
        <w:t>if ( glfwGetKey( window, m_eKeys.speed ) == GLFW_PRESS ) m_fMovementSpeed = 6.9f;</w:t>
      </w:r>
    </w:p>
    <w:p w14:paraId="0343B981" w14:textId="77777777" w:rsidR="00EF54AC" w:rsidRDefault="00EF54AC" w:rsidP="00EF54AC">
      <w:pPr>
        <w:pStyle w:val="Kd"/>
      </w:pPr>
      <w:r>
        <w:tab/>
        <w:t>if ( glfwGetKey( window, m_eKeys.speed ) == GLFW_RELEASE ) m_fMovementSpeed = 3.0f;</w:t>
      </w:r>
    </w:p>
    <w:p w14:paraId="583043EE" w14:textId="77777777" w:rsidR="00EF54AC" w:rsidRDefault="00EF54AC" w:rsidP="00EF54AC">
      <w:pPr>
        <w:pStyle w:val="Kd"/>
      </w:pPr>
    </w:p>
    <w:p w14:paraId="4EAAF8E6" w14:textId="77777777" w:rsidR="00EF54AC" w:rsidRDefault="00EF54AC" w:rsidP="00EF54AC">
      <w:pPr>
        <w:pStyle w:val="Kd"/>
      </w:pPr>
      <w:r>
        <w:tab/>
        <w:t>if ( glm::dot( moveDir, moveDir ) &gt; std::numeric_limits&lt; float &gt;::epsilon() )</w:t>
      </w:r>
    </w:p>
    <w:p w14:paraId="101B6E91" w14:textId="77777777" w:rsidR="00EF54AC" w:rsidRDefault="00EF54AC" w:rsidP="00EF54AC">
      <w:pPr>
        <w:pStyle w:val="Kd"/>
      </w:pPr>
      <w:r>
        <w:tab/>
        <w:t>{</w:t>
      </w:r>
    </w:p>
    <w:p w14:paraId="076D7072" w14:textId="77777777" w:rsidR="00EF54AC" w:rsidRDefault="00EF54AC" w:rsidP="00EF54AC">
      <w:pPr>
        <w:pStyle w:val="Kd"/>
      </w:pPr>
      <w:r>
        <w:tab/>
      </w:r>
      <w:r>
        <w:tab/>
        <w:t>gameObject.m_transform.translation += m_fMovementSpeed * dt * glm::normalize( moveDir );</w:t>
      </w:r>
    </w:p>
    <w:p w14:paraId="0C7F68A2" w14:textId="77777777" w:rsidR="00EF54AC" w:rsidRDefault="00EF54AC" w:rsidP="00EF54AC">
      <w:pPr>
        <w:pStyle w:val="Kd"/>
      </w:pPr>
      <w:r>
        <w:tab/>
        <w:t>}</w:t>
      </w:r>
    </w:p>
    <w:p w14:paraId="6501DE1D" w14:textId="69E9EF83" w:rsidR="00EF54AC" w:rsidRDefault="00EF54AC" w:rsidP="00EF54AC">
      <w:pPr>
        <w:pStyle w:val="Kd"/>
      </w:pPr>
      <w:r>
        <w:t>}</w:t>
      </w:r>
    </w:p>
    <w:p w14:paraId="4E965B8A" w14:textId="6937814F" w:rsidR="00EF54AC" w:rsidRDefault="008636E3" w:rsidP="008636E3">
      <w:pPr>
        <w:pStyle w:val="Cmsor4"/>
      </w:pPr>
      <w:proofErr w:type="spellStart"/>
      <w:r>
        <w:t>CatModel</w:t>
      </w:r>
      <w:proofErr w:type="spellEnd"/>
    </w:p>
    <w:p w14:paraId="11689303" w14:textId="070A2899" w:rsidR="008636E3" w:rsidRDefault="008636E3" w:rsidP="008636E3">
      <w:r>
        <w:t xml:space="preserve">Egy 3D-s modell betöltésért, tárolásáért, memóriába feltöltéséért és kirajzolásáért felelős. </w:t>
      </w:r>
    </w:p>
    <w:p w14:paraId="2BC42F81" w14:textId="7F96206B" w:rsidR="008636E3" w:rsidRDefault="008636E3" w:rsidP="008636E3">
      <w:r>
        <w:t xml:space="preserve">Egy </w:t>
      </w:r>
      <w:proofErr w:type="spellStart"/>
      <w:r>
        <w:t>vertex-ről</w:t>
      </w:r>
      <w:proofErr w:type="spellEnd"/>
      <w:r>
        <w:t xml:space="preserve"> tárolt adatok: </w:t>
      </w:r>
    </w:p>
    <w:p w14:paraId="5F112D73" w14:textId="77777777" w:rsidR="008636E3" w:rsidRDefault="008636E3" w:rsidP="008636E3">
      <w:pPr>
        <w:pStyle w:val="Kd"/>
      </w:pPr>
      <w:r>
        <w:tab/>
        <w:t>struct Vertex</w:t>
      </w:r>
    </w:p>
    <w:p w14:paraId="3109786F" w14:textId="77777777" w:rsidR="008636E3" w:rsidRDefault="008636E3" w:rsidP="008636E3">
      <w:pPr>
        <w:pStyle w:val="Kd"/>
      </w:pPr>
      <w:r>
        <w:tab/>
        <w:t>{</w:t>
      </w:r>
    </w:p>
    <w:p w14:paraId="535E0421" w14:textId="77777777" w:rsidR="008636E3" w:rsidRDefault="008636E3" w:rsidP="008636E3">
      <w:pPr>
        <w:pStyle w:val="Kd"/>
      </w:pPr>
      <w:r>
        <w:tab/>
      </w:r>
      <w:r>
        <w:tab/>
        <w:t>glm::vec3 m_vPosition{};</w:t>
      </w:r>
    </w:p>
    <w:p w14:paraId="58D13C9B" w14:textId="77777777" w:rsidR="008636E3" w:rsidRDefault="008636E3" w:rsidP="008636E3">
      <w:pPr>
        <w:pStyle w:val="Kd"/>
      </w:pPr>
      <w:r>
        <w:tab/>
      </w:r>
      <w:r>
        <w:tab/>
        <w:t>glm::vec3 m_vColor{};</w:t>
      </w:r>
    </w:p>
    <w:p w14:paraId="6E0EDF3F" w14:textId="77777777" w:rsidR="008636E3" w:rsidRDefault="008636E3" w:rsidP="008636E3">
      <w:pPr>
        <w:pStyle w:val="Kd"/>
      </w:pPr>
      <w:r>
        <w:tab/>
      </w:r>
      <w:r>
        <w:tab/>
        <w:t>glm::vec3 m_vNormal{};</w:t>
      </w:r>
    </w:p>
    <w:p w14:paraId="4B976507" w14:textId="77777777" w:rsidR="008636E3" w:rsidRDefault="008636E3" w:rsidP="008636E3">
      <w:pPr>
        <w:pStyle w:val="Kd"/>
      </w:pPr>
      <w:r>
        <w:tab/>
      </w:r>
      <w:r>
        <w:tab/>
        <w:t>glm::vec2 m_vUV{};</w:t>
      </w:r>
    </w:p>
    <w:p w14:paraId="0A0BA22D" w14:textId="77777777" w:rsidR="008636E3" w:rsidRDefault="008636E3" w:rsidP="008636E3">
      <w:pPr>
        <w:pStyle w:val="Kd"/>
      </w:pPr>
    </w:p>
    <w:p w14:paraId="7B5949A6" w14:textId="77777777" w:rsidR="008636E3" w:rsidRDefault="008636E3" w:rsidP="008636E3">
      <w:pPr>
        <w:pStyle w:val="Kd"/>
      </w:pPr>
      <w:r>
        <w:tab/>
      </w:r>
      <w:r>
        <w:tab/>
        <w:t>static std::vector&lt; vk::VertexInputBindingDescription &gt; getBindingDescriptions();</w:t>
      </w:r>
    </w:p>
    <w:p w14:paraId="2B6B5314" w14:textId="77777777" w:rsidR="008636E3" w:rsidRDefault="008636E3" w:rsidP="008636E3">
      <w:pPr>
        <w:pStyle w:val="Kd"/>
      </w:pPr>
      <w:r>
        <w:tab/>
      </w:r>
      <w:r>
        <w:tab/>
        <w:t>static std::vector&lt; vk::VertexInputAttributeDescription &gt; getAttributeDescriptions();</w:t>
      </w:r>
    </w:p>
    <w:p w14:paraId="4F5EDDC9" w14:textId="77777777" w:rsidR="008636E3" w:rsidRDefault="008636E3" w:rsidP="008636E3">
      <w:pPr>
        <w:pStyle w:val="Kd"/>
      </w:pPr>
    </w:p>
    <w:p w14:paraId="056F58B7" w14:textId="77777777" w:rsidR="008636E3" w:rsidRDefault="008636E3" w:rsidP="008636E3">
      <w:pPr>
        <w:pStyle w:val="Kd"/>
      </w:pPr>
      <w:r>
        <w:tab/>
      </w:r>
      <w:r>
        <w:tab/>
        <w:t>bool operator==( const Vertex&amp; other ) const</w:t>
      </w:r>
    </w:p>
    <w:p w14:paraId="1BAB1F27" w14:textId="77777777" w:rsidR="008636E3" w:rsidRDefault="008636E3" w:rsidP="008636E3">
      <w:pPr>
        <w:pStyle w:val="Kd"/>
      </w:pPr>
      <w:r>
        <w:tab/>
      </w:r>
      <w:r>
        <w:tab/>
        <w:t>{</w:t>
      </w:r>
    </w:p>
    <w:p w14:paraId="0ED6D744" w14:textId="77777777" w:rsidR="008636E3" w:rsidRDefault="008636E3" w:rsidP="008636E3">
      <w:pPr>
        <w:pStyle w:val="Kd"/>
      </w:pPr>
      <w:r>
        <w:tab/>
      </w:r>
      <w:r>
        <w:tab/>
      </w:r>
      <w:r>
        <w:tab/>
        <w:t>return m_vPosition == other.m_vPosition &amp;&amp; m_vColor == other.m_vColor &amp;&amp; m_vNormal == other.m_vNormal</w:t>
      </w:r>
    </w:p>
    <w:p w14:paraId="630CF2BD" w14:textId="77777777" w:rsidR="008636E3" w:rsidRDefault="008636E3" w:rsidP="008636E3">
      <w:pPr>
        <w:pStyle w:val="Kd"/>
      </w:pPr>
      <w:r>
        <w:tab/>
      </w:r>
      <w:r>
        <w:tab/>
      </w:r>
      <w:r>
        <w:tab/>
      </w:r>
      <w:r>
        <w:tab/>
        <w:t xml:space="preserve">   &amp;&amp; m_vUV == other.m_vUV;</w:t>
      </w:r>
    </w:p>
    <w:p w14:paraId="02C92EDB" w14:textId="77777777" w:rsidR="008636E3" w:rsidRDefault="008636E3" w:rsidP="008636E3">
      <w:pPr>
        <w:pStyle w:val="Kd"/>
      </w:pPr>
      <w:r>
        <w:tab/>
      </w:r>
      <w:r>
        <w:tab/>
        <w:t>}</w:t>
      </w:r>
    </w:p>
    <w:p w14:paraId="75B22228" w14:textId="2E7A6080" w:rsidR="008636E3" w:rsidRDefault="008636E3" w:rsidP="008636E3">
      <w:pPr>
        <w:pStyle w:val="Kd"/>
      </w:pPr>
      <w:r>
        <w:tab/>
        <w:t>};</w:t>
      </w:r>
    </w:p>
    <w:p w14:paraId="27D4CC3E" w14:textId="31834402" w:rsidR="002A4105" w:rsidRDefault="002A4105" w:rsidP="002A4105">
      <w:r>
        <w:t xml:space="preserve">Modellek betöltése: </w:t>
      </w:r>
    </w:p>
    <w:p w14:paraId="67405D7C" w14:textId="77777777" w:rsidR="002A4105" w:rsidRDefault="002A4105" w:rsidP="002A4105">
      <w:pPr>
        <w:pStyle w:val="Kd"/>
      </w:pPr>
      <w:r>
        <w:t>void CatModel::Builder::loadModel( const std::string&amp; filepath )</w:t>
      </w:r>
    </w:p>
    <w:p w14:paraId="2B4F5D94" w14:textId="77777777" w:rsidR="002A4105" w:rsidRDefault="002A4105" w:rsidP="002A4105">
      <w:pPr>
        <w:pStyle w:val="Kd"/>
      </w:pPr>
      <w:r>
        <w:t>{</w:t>
      </w:r>
    </w:p>
    <w:p w14:paraId="1EC5B017" w14:textId="77777777" w:rsidR="002A4105" w:rsidRDefault="002A4105" w:rsidP="002A4105">
      <w:pPr>
        <w:pStyle w:val="Kd"/>
      </w:pPr>
      <w:r>
        <w:tab/>
        <w:t>tinyobj::attrib_t attrib;</w:t>
      </w:r>
    </w:p>
    <w:p w14:paraId="2101141C" w14:textId="77777777" w:rsidR="002A4105" w:rsidRDefault="002A4105" w:rsidP="002A4105">
      <w:pPr>
        <w:pStyle w:val="Kd"/>
      </w:pPr>
      <w:r>
        <w:tab/>
        <w:t>std::vector&lt; tinyobj::shape_t &gt; shapes;</w:t>
      </w:r>
    </w:p>
    <w:p w14:paraId="416D4107" w14:textId="77777777" w:rsidR="002A4105" w:rsidRDefault="002A4105" w:rsidP="002A4105">
      <w:pPr>
        <w:pStyle w:val="Kd"/>
      </w:pPr>
      <w:r>
        <w:tab/>
        <w:t>std::vector&lt; tinyobj::material_t &gt; materials;</w:t>
      </w:r>
    </w:p>
    <w:p w14:paraId="17646EA1" w14:textId="77777777" w:rsidR="002A4105" w:rsidRDefault="002A4105" w:rsidP="002A4105">
      <w:pPr>
        <w:pStyle w:val="Kd"/>
      </w:pPr>
      <w:r>
        <w:tab/>
        <w:t>std::string warn, err;</w:t>
      </w:r>
    </w:p>
    <w:p w14:paraId="02F4DC1A" w14:textId="77777777" w:rsidR="002A4105" w:rsidRDefault="002A4105" w:rsidP="002A4105">
      <w:pPr>
        <w:pStyle w:val="Kd"/>
      </w:pPr>
    </w:p>
    <w:p w14:paraId="06AC7B1C" w14:textId="77777777" w:rsidR="002A4105" w:rsidRDefault="002A4105" w:rsidP="002A4105">
      <w:pPr>
        <w:pStyle w:val="Kd"/>
      </w:pPr>
      <w:r>
        <w:tab/>
        <w:t>if ( !tinyobj::LoadObj( &amp;attrib, &amp;shapes, &amp;materials, &amp;warn, &amp;err, filepath.c_str() ) )</w:t>
      </w:r>
    </w:p>
    <w:p w14:paraId="21FB945A" w14:textId="77777777" w:rsidR="002A4105" w:rsidRDefault="002A4105" w:rsidP="002A4105">
      <w:pPr>
        <w:pStyle w:val="Kd"/>
      </w:pPr>
      <w:r>
        <w:tab/>
        <w:t>{</w:t>
      </w:r>
    </w:p>
    <w:p w14:paraId="4B770D7D" w14:textId="77777777" w:rsidR="002A4105" w:rsidRDefault="002A4105" w:rsidP="002A4105">
      <w:pPr>
        <w:pStyle w:val="Kd"/>
      </w:pPr>
      <w:r>
        <w:tab/>
      </w:r>
      <w:r>
        <w:tab/>
        <w:t>throw std::runtime_error( warn + err );</w:t>
      </w:r>
    </w:p>
    <w:p w14:paraId="314D45F9" w14:textId="77777777" w:rsidR="002A4105" w:rsidRDefault="002A4105" w:rsidP="002A4105">
      <w:pPr>
        <w:pStyle w:val="Kd"/>
      </w:pPr>
      <w:r>
        <w:tab/>
        <w:t>}</w:t>
      </w:r>
    </w:p>
    <w:p w14:paraId="7C821D3F" w14:textId="77777777" w:rsidR="002A4105" w:rsidRDefault="002A4105" w:rsidP="002A4105">
      <w:pPr>
        <w:pStyle w:val="Kd"/>
      </w:pPr>
    </w:p>
    <w:p w14:paraId="26A8F825" w14:textId="77777777" w:rsidR="002A4105" w:rsidRDefault="002A4105" w:rsidP="002A4105">
      <w:pPr>
        <w:pStyle w:val="Kd"/>
      </w:pPr>
      <w:r>
        <w:lastRenderedPageBreak/>
        <w:tab/>
        <w:t>m_aVertices.clear();</w:t>
      </w:r>
    </w:p>
    <w:p w14:paraId="3B445977" w14:textId="77777777" w:rsidR="002A4105" w:rsidRDefault="002A4105" w:rsidP="002A4105">
      <w:pPr>
        <w:pStyle w:val="Kd"/>
      </w:pPr>
      <w:r>
        <w:tab/>
        <w:t>m_aIndices.clear();</w:t>
      </w:r>
    </w:p>
    <w:p w14:paraId="482902A5" w14:textId="77777777" w:rsidR="002A4105" w:rsidRDefault="002A4105" w:rsidP="002A4105">
      <w:pPr>
        <w:pStyle w:val="Kd"/>
      </w:pPr>
    </w:p>
    <w:p w14:paraId="68575AAA" w14:textId="77777777" w:rsidR="002A4105" w:rsidRDefault="002A4105" w:rsidP="002A4105">
      <w:pPr>
        <w:pStyle w:val="Kd"/>
      </w:pPr>
      <w:r>
        <w:tab/>
        <w:t>std::unordered_map&lt; Vertex, uint32_t &gt; uniqueVertices{};</w:t>
      </w:r>
    </w:p>
    <w:p w14:paraId="7A3E2D15" w14:textId="77777777" w:rsidR="002A4105" w:rsidRDefault="002A4105" w:rsidP="002A4105">
      <w:pPr>
        <w:pStyle w:val="Kd"/>
      </w:pPr>
      <w:r>
        <w:tab/>
        <w:t>for ( const auto&amp; shape : shapes )</w:t>
      </w:r>
    </w:p>
    <w:p w14:paraId="3E546C19" w14:textId="77777777" w:rsidR="002A4105" w:rsidRDefault="002A4105" w:rsidP="002A4105">
      <w:pPr>
        <w:pStyle w:val="Kd"/>
      </w:pPr>
      <w:r>
        <w:tab/>
        <w:t>{</w:t>
      </w:r>
    </w:p>
    <w:p w14:paraId="47C3E375" w14:textId="77777777" w:rsidR="002A4105" w:rsidRDefault="002A4105" w:rsidP="002A4105">
      <w:pPr>
        <w:pStyle w:val="Kd"/>
      </w:pPr>
      <w:r>
        <w:tab/>
      </w:r>
      <w:r>
        <w:tab/>
        <w:t>for ( const auto&amp; index : shape.mesh.indices )</w:t>
      </w:r>
    </w:p>
    <w:p w14:paraId="40F9DA51" w14:textId="77777777" w:rsidR="002A4105" w:rsidRDefault="002A4105" w:rsidP="002A4105">
      <w:pPr>
        <w:pStyle w:val="Kd"/>
      </w:pPr>
      <w:r>
        <w:tab/>
      </w:r>
      <w:r>
        <w:tab/>
        <w:t>{</w:t>
      </w:r>
    </w:p>
    <w:p w14:paraId="4C3934F5" w14:textId="77777777" w:rsidR="002A4105" w:rsidRDefault="002A4105" w:rsidP="002A4105">
      <w:pPr>
        <w:pStyle w:val="Kd"/>
      </w:pPr>
      <w:r>
        <w:tab/>
      </w:r>
      <w:r>
        <w:tab/>
      </w:r>
      <w:r>
        <w:tab/>
        <w:t>Vertex vertex{};</w:t>
      </w:r>
    </w:p>
    <w:p w14:paraId="49B18B8C" w14:textId="77777777" w:rsidR="002A4105" w:rsidRDefault="002A4105" w:rsidP="002A4105">
      <w:pPr>
        <w:pStyle w:val="Kd"/>
      </w:pPr>
    </w:p>
    <w:p w14:paraId="3B434CF5" w14:textId="77777777" w:rsidR="002A4105" w:rsidRDefault="002A4105" w:rsidP="002A4105">
      <w:pPr>
        <w:pStyle w:val="Kd"/>
      </w:pPr>
      <w:r>
        <w:tab/>
      </w:r>
      <w:r>
        <w:tab/>
      </w:r>
      <w:r>
        <w:tab/>
        <w:t>if ( index.vertex_index &gt;= 0 )</w:t>
      </w:r>
    </w:p>
    <w:p w14:paraId="1FEC1757" w14:textId="77777777" w:rsidR="002A4105" w:rsidRDefault="002A4105" w:rsidP="002A4105">
      <w:pPr>
        <w:pStyle w:val="Kd"/>
      </w:pPr>
      <w:r>
        <w:tab/>
      </w:r>
      <w:r>
        <w:tab/>
      </w:r>
      <w:r>
        <w:tab/>
        <w:t>{</w:t>
      </w:r>
    </w:p>
    <w:p w14:paraId="3F483142" w14:textId="77777777" w:rsidR="002A4105" w:rsidRDefault="002A4105" w:rsidP="002A4105">
      <w:pPr>
        <w:pStyle w:val="Kd"/>
      </w:pPr>
      <w:r>
        <w:tab/>
      </w:r>
      <w:r>
        <w:tab/>
      </w:r>
      <w:r>
        <w:tab/>
      </w:r>
      <w:r>
        <w:tab/>
        <w:t>vertex.m_vPosition = {</w:t>
      </w:r>
    </w:p>
    <w:p w14:paraId="4F9683D9" w14:textId="77777777" w:rsidR="002A4105" w:rsidRDefault="002A4105" w:rsidP="002A4105">
      <w:pPr>
        <w:pStyle w:val="Kd"/>
      </w:pPr>
      <w:r>
        <w:tab/>
      </w:r>
      <w:r>
        <w:tab/>
      </w:r>
      <w:r>
        <w:tab/>
      </w:r>
      <w:r>
        <w:tab/>
      </w:r>
      <w:r>
        <w:tab/>
        <w:t>attrib.vertices[3 * index.vertex_index + 0],</w:t>
      </w:r>
    </w:p>
    <w:p w14:paraId="5C4CF1A0" w14:textId="77777777" w:rsidR="002A4105" w:rsidRDefault="002A4105" w:rsidP="002A4105">
      <w:pPr>
        <w:pStyle w:val="Kd"/>
      </w:pPr>
      <w:r>
        <w:tab/>
      </w:r>
      <w:r>
        <w:tab/>
      </w:r>
      <w:r>
        <w:tab/>
      </w:r>
      <w:r>
        <w:tab/>
      </w:r>
      <w:r>
        <w:tab/>
        <w:t>attrib.vertices[3 * index.vertex_index + 1],</w:t>
      </w:r>
    </w:p>
    <w:p w14:paraId="0EDE6025" w14:textId="77777777" w:rsidR="002A4105" w:rsidRDefault="002A4105" w:rsidP="002A4105">
      <w:pPr>
        <w:pStyle w:val="Kd"/>
      </w:pPr>
      <w:r>
        <w:tab/>
      </w:r>
      <w:r>
        <w:tab/>
      </w:r>
      <w:r>
        <w:tab/>
      </w:r>
      <w:r>
        <w:tab/>
      </w:r>
      <w:r>
        <w:tab/>
        <w:t>attrib.vertices[3 * index.vertex_index + 2],</w:t>
      </w:r>
    </w:p>
    <w:p w14:paraId="041B16D4" w14:textId="77777777" w:rsidR="002A4105" w:rsidRDefault="002A4105" w:rsidP="002A4105">
      <w:pPr>
        <w:pStyle w:val="Kd"/>
      </w:pPr>
      <w:r>
        <w:tab/>
      </w:r>
      <w:r>
        <w:tab/>
      </w:r>
      <w:r>
        <w:tab/>
      </w:r>
      <w:r>
        <w:tab/>
        <w:t>};</w:t>
      </w:r>
    </w:p>
    <w:p w14:paraId="1E477D03" w14:textId="77777777" w:rsidR="002A4105" w:rsidRDefault="002A4105" w:rsidP="002A4105">
      <w:pPr>
        <w:pStyle w:val="Kd"/>
      </w:pPr>
    </w:p>
    <w:p w14:paraId="3793A632" w14:textId="77777777" w:rsidR="002A4105" w:rsidRDefault="002A4105" w:rsidP="002A4105">
      <w:pPr>
        <w:pStyle w:val="Kd"/>
      </w:pPr>
      <w:r>
        <w:tab/>
      </w:r>
      <w:r>
        <w:tab/>
      </w:r>
      <w:r>
        <w:tab/>
      </w:r>
      <w:r>
        <w:tab/>
        <w:t>vertex.m_vColor = {</w:t>
      </w:r>
    </w:p>
    <w:p w14:paraId="365B984B" w14:textId="77777777" w:rsidR="002A4105" w:rsidRDefault="002A4105" w:rsidP="002A4105">
      <w:pPr>
        <w:pStyle w:val="Kd"/>
      </w:pPr>
      <w:r>
        <w:tab/>
      </w:r>
      <w:r>
        <w:tab/>
      </w:r>
      <w:r>
        <w:tab/>
      </w:r>
      <w:r>
        <w:tab/>
      </w:r>
      <w:r>
        <w:tab/>
        <w:t>attrib.colors[3 * index.vertex_index + 0],</w:t>
      </w:r>
    </w:p>
    <w:p w14:paraId="72EE3DB3" w14:textId="77777777" w:rsidR="002A4105" w:rsidRDefault="002A4105" w:rsidP="002A4105">
      <w:pPr>
        <w:pStyle w:val="Kd"/>
      </w:pPr>
      <w:r>
        <w:tab/>
      </w:r>
      <w:r>
        <w:tab/>
      </w:r>
      <w:r>
        <w:tab/>
      </w:r>
      <w:r>
        <w:tab/>
      </w:r>
      <w:r>
        <w:tab/>
        <w:t>attrib.colors[3 * index.vertex_index + 1],</w:t>
      </w:r>
    </w:p>
    <w:p w14:paraId="38C1EEAB" w14:textId="77777777" w:rsidR="002A4105" w:rsidRDefault="002A4105" w:rsidP="002A4105">
      <w:pPr>
        <w:pStyle w:val="Kd"/>
      </w:pPr>
      <w:r>
        <w:tab/>
      </w:r>
      <w:r>
        <w:tab/>
      </w:r>
      <w:r>
        <w:tab/>
      </w:r>
      <w:r>
        <w:tab/>
      </w:r>
      <w:r>
        <w:tab/>
        <w:t>attrib.colors[3 * index.vertex_index + 2],</w:t>
      </w:r>
    </w:p>
    <w:p w14:paraId="02EDECAB" w14:textId="77777777" w:rsidR="002A4105" w:rsidRDefault="002A4105" w:rsidP="002A4105">
      <w:pPr>
        <w:pStyle w:val="Kd"/>
      </w:pPr>
      <w:r>
        <w:tab/>
      </w:r>
      <w:r>
        <w:tab/>
      </w:r>
      <w:r>
        <w:tab/>
      </w:r>
      <w:r>
        <w:tab/>
        <w:t>};</w:t>
      </w:r>
    </w:p>
    <w:p w14:paraId="7C9D07BA" w14:textId="77777777" w:rsidR="002A4105" w:rsidRDefault="002A4105" w:rsidP="002A4105">
      <w:pPr>
        <w:pStyle w:val="Kd"/>
      </w:pPr>
      <w:r>
        <w:tab/>
      </w:r>
      <w:r>
        <w:tab/>
      </w:r>
      <w:r>
        <w:tab/>
        <w:t>}</w:t>
      </w:r>
    </w:p>
    <w:p w14:paraId="2F3E5FD6" w14:textId="77777777" w:rsidR="002A4105" w:rsidRDefault="002A4105" w:rsidP="002A4105">
      <w:pPr>
        <w:pStyle w:val="Kd"/>
      </w:pPr>
    </w:p>
    <w:p w14:paraId="06EF697D" w14:textId="77777777" w:rsidR="002A4105" w:rsidRDefault="002A4105" w:rsidP="002A4105">
      <w:pPr>
        <w:pStyle w:val="Kd"/>
      </w:pPr>
      <w:r>
        <w:tab/>
      </w:r>
      <w:r>
        <w:tab/>
      </w:r>
      <w:r>
        <w:tab/>
        <w:t>if ( index.normal_index &gt;= 0 )</w:t>
      </w:r>
    </w:p>
    <w:p w14:paraId="29AEA499" w14:textId="77777777" w:rsidR="002A4105" w:rsidRDefault="002A4105" w:rsidP="002A4105">
      <w:pPr>
        <w:pStyle w:val="Kd"/>
      </w:pPr>
      <w:r>
        <w:tab/>
      </w:r>
      <w:r>
        <w:tab/>
      </w:r>
      <w:r>
        <w:tab/>
        <w:t>{</w:t>
      </w:r>
    </w:p>
    <w:p w14:paraId="2BED404C" w14:textId="77777777" w:rsidR="002A4105" w:rsidRDefault="002A4105" w:rsidP="002A4105">
      <w:pPr>
        <w:pStyle w:val="Kd"/>
      </w:pPr>
      <w:r>
        <w:tab/>
      </w:r>
      <w:r>
        <w:tab/>
      </w:r>
      <w:r>
        <w:tab/>
      </w:r>
      <w:r>
        <w:tab/>
        <w:t>vertex.m_vNormal = {</w:t>
      </w:r>
    </w:p>
    <w:p w14:paraId="47C87EB9" w14:textId="77777777" w:rsidR="002A4105" w:rsidRDefault="002A4105" w:rsidP="002A4105">
      <w:pPr>
        <w:pStyle w:val="Kd"/>
      </w:pPr>
      <w:r>
        <w:tab/>
      </w:r>
      <w:r>
        <w:tab/>
      </w:r>
      <w:r>
        <w:tab/>
      </w:r>
      <w:r>
        <w:tab/>
      </w:r>
      <w:r>
        <w:tab/>
        <w:t>attrib.normals[3 * index.normal_index + 0],</w:t>
      </w:r>
    </w:p>
    <w:p w14:paraId="71B2543F" w14:textId="77777777" w:rsidR="002A4105" w:rsidRDefault="002A4105" w:rsidP="002A4105">
      <w:pPr>
        <w:pStyle w:val="Kd"/>
      </w:pPr>
      <w:r>
        <w:tab/>
      </w:r>
      <w:r>
        <w:tab/>
      </w:r>
      <w:r>
        <w:tab/>
      </w:r>
      <w:r>
        <w:tab/>
      </w:r>
      <w:r>
        <w:tab/>
        <w:t>attrib.normals[3 * index.normal_index + 1],</w:t>
      </w:r>
    </w:p>
    <w:p w14:paraId="6156FB4E" w14:textId="77777777" w:rsidR="002A4105" w:rsidRDefault="002A4105" w:rsidP="002A4105">
      <w:pPr>
        <w:pStyle w:val="Kd"/>
      </w:pPr>
      <w:r>
        <w:tab/>
      </w:r>
      <w:r>
        <w:tab/>
      </w:r>
      <w:r>
        <w:tab/>
      </w:r>
      <w:r>
        <w:tab/>
      </w:r>
      <w:r>
        <w:tab/>
        <w:t>attrib.normals[3 * index.normal_index + 2],</w:t>
      </w:r>
    </w:p>
    <w:p w14:paraId="60F3DA71" w14:textId="77777777" w:rsidR="002A4105" w:rsidRDefault="002A4105" w:rsidP="002A4105">
      <w:pPr>
        <w:pStyle w:val="Kd"/>
      </w:pPr>
      <w:r>
        <w:tab/>
      </w:r>
      <w:r>
        <w:tab/>
      </w:r>
      <w:r>
        <w:tab/>
      </w:r>
      <w:r>
        <w:tab/>
        <w:t>};</w:t>
      </w:r>
    </w:p>
    <w:p w14:paraId="06100B9A" w14:textId="77777777" w:rsidR="002A4105" w:rsidRDefault="002A4105" w:rsidP="002A4105">
      <w:pPr>
        <w:pStyle w:val="Kd"/>
      </w:pPr>
      <w:r>
        <w:tab/>
      </w:r>
      <w:r>
        <w:tab/>
      </w:r>
      <w:r>
        <w:tab/>
        <w:t>}</w:t>
      </w:r>
    </w:p>
    <w:p w14:paraId="3099D1A9" w14:textId="77777777" w:rsidR="002A4105" w:rsidRDefault="002A4105" w:rsidP="002A4105">
      <w:pPr>
        <w:pStyle w:val="Kd"/>
      </w:pPr>
    </w:p>
    <w:p w14:paraId="180D1B83" w14:textId="77777777" w:rsidR="002A4105" w:rsidRDefault="002A4105" w:rsidP="002A4105">
      <w:pPr>
        <w:pStyle w:val="Kd"/>
      </w:pPr>
      <w:r>
        <w:tab/>
      </w:r>
      <w:r>
        <w:tab/>
      </w:r>
      <w:r>
        <w:tab/>
        <w:t>if ( index.texcoord_index &gt;= 0 )</w:t>
      </w:r>
    </w:p>
    <w:p w14:paraId="49E51F45" w14:textId="77777777" w:rsidR="002A4105" w:rsidRDefault="002A4105" w:rsidP="002A4105">
      <w:pPr>
        <w:pStyle w:val="Kd"/>
      </w:pPr>
      <w:r>
        <w:tab/>
      </w:r>
      <w:r>
        <w:tab/>
      </w:r>
      <w:r>
        <w:tab/>
        <w:t>{</w:t>
      </w:r>
    </w:p>
    <w:p w14:paraId="75ED7A1F" w14:textId="77777777" w:rsidR="002A4105" w:rsidRDefault="002A4105" w:rsidP="002A4105">
      <w:pPr>
        <w:pStyle w:val="Kd"/>
      </w:pPr>
      <w:r>
        <w:tab/>
      </w:r>
      <w:r>
        <w:tab/>
      </w:r>
      <w:r>
        <w:tab/>
      </w:r>
      <w:r>
        <w:tab/>
        <w:t>vertex.m_vUV = {</w:t>
      </w:r>
    </w:p>
    <w:p w14:paraId="3272F238" w14:textId="77777777" w:rsidR="002A4105" w:rsidRDefault="002A4105" w:rsidP="002A4105">
      <w:pPr>
        <w:pStyle w:val="Kd"/>
      </w:pPr>
      <w:r>
        <w:tab/>
      </w:r>
      <w:r>
        <w:tab/>
      </w:r>
      <w:r>
        <w:tab/>
      </w:r>
      <w:r>
        <w:tab/>
      </w:r>
      <w:r>
        <w:tab/>
        <w:t>attrib.texcoords[2 * index.texcoord_index + 0],</w:t>
      </w:r>
    </w:p>
    <w:p w14:paraId="7EC32B07" w14:textId="77777777" w:rsidR="002A4105" w:rsidRDefault="002A4105" w:rsidP="002A4105">
      <w:pPr>
        <w:pStyle w:val="Kd"/>
      </w:pPr>
      <w:r>
        <w:tab/>
      </w:r>
      <w:r>
        <w:tab/>
      </w:r>
      <w:r>
        <w:tab/>
      </w:r>
      <w:r>
        <w:tab/>
      </w:r>
      <w:r>
        <w:tab/>
        <w:t>attrib.texcoords[2 * index.texcoord_index + 1],</w:t>
      </w:r>
    </w:p>
    <w:p w14:paraId="20569FD5" w14:textId="77777777" w:rsidR="002A4105" w:rsidRDefault="002A4105" w:rsidP="002A4105">
      <w:pPr>
        <w:pStyle w:val="Kd"/>
      </w:pPr>
      <w:r>
        <w:tab/>
      </w:r>
      <w:r>
        <w:tab/>
      </w:r>
      <w:r>
        <w:tab/>
      </w:r>
      <w:r>
        <w:tab/>
        <w:t>};</w:t>
      </w:r>
    </w:p>
    <w:p w14:paraId="363E849F" w14:textId="77777777" w:rsidR="002A4105" w:rsidRDefault="002A4105" w:rsidP="002A4105">
      <w:pPr>
        <w:pStyle w:val="Kd"/>
      </w:pPr>
      <w:r>
        <w:tab/>
      </w:r>
      <w:r>
        <w:tab/>
      </w:r>
      <w:r>
        <w:tab/>
        <w:t>}</w:t>
      </w:r>
    </w:p>
    <w:p w14:paraId="1772A43A" w14:textId="77777777" w:rsidR="002A4105" w:rsidRDefault="002A4105" w:rsidP="002A4105">
      <w:pPr>
        <w:pStyle w:val="Kd"/>
      </w:pPr>
    </w:p>
    <w:p w14:paraId="2412FE18" w14:textId="77777777" w:rsidR="002A4105" w:rsidRDefault="002A4105" w:rsidP="002A4105">
      <w:pPr>
        <w:pStyle w:val="Kd"/>
      </w:pPr>
      <w:r>
        <w:tab/>
      </w:r>
      <w:r>
        <w:tab/>
      </w:r>
      <w:r>
        <w:tab/>
        <w:t>if ( !uniqueVertices.contains( vertex ) )</w:t>
      </w:r>
    </w:p>
    <w:p w14:paraId="07AA9AF7" w14:textId="77777777" w:rsidR="002A4105" w:rsidRDefault="002A4105" w:rsidP="002A4105">
      <w:pPr>
        <w:pStyle w:val="Kd"/>
      </w:pPr>
      <w:r>
        <w:tab/>
      </w:r>
      <w:r>
        <w:tab/>
      </w:r>
      <w:r>
        <w:tab/>
        <w:t>{</w:t>
      </w:r>
    </w:p>
    <w:p w14:paraId="3707AAB5" w14:textId="77777777" w:rsidR="002A4105" w:rsidRDefault="002A4105" w:rsidP="002A4105">
      <w:pPr>
        <w:pStyle w:val="Kd"/>
      </w:pPr>
      <w:r>
        <w:tab/>
      </w:r>
      <w:r>
        <w:tab/>
      </w:r>
      <w:r>
        <w:tab/>
      </w:r>
      <w:r>
        <w:tab/>
        <w:t>uniqueVertices[vertex] = static_cast&lt; uint32_t &gt;( m_aVertices.size() );</w:t>
      </w:r>
    </w:p>
    <w:p w14:paraId="3C2CA557" w14:textId="77777777" w:rsidR="002A4105" w:rsidRDefault="002A4105" w:rsidP="002A4105">
      <w:pPr>
        <w:pStyle w:val="Kd"/>
      </w:pPr>
      <w:r>
        <w:tab/>
      </w:r>
      <w:r>
        <w:tab/>
      </w:r>
      <w:r>
        <w:tab/>
      </w:r>
      <w:r>
        <w:tab/>
        <w:t>m_aVertices.push_back( vertex );</w:t>
      </w:r>
    </w:p>
    <w:p w14:paraId="17CFCE4E" w14:textId="77777777" w:rsidR="002A4105" w:rsidRDefault="002A4105" w:rsidP="002A4105">
      <w:pPr>
        <w:pStyle w:val="Kd"/>
      </w:pPr>
      <w:r>
        <w:tab/>
      </w:r>
      <w:r>
        <w:tab/>
      </w:r>
      <w:r>
        <w:tab/>
        <w:t>}</w:t>
      </w:r>
    </w:p>
    <w:p w14:paraId="1A2A35B1" w14:textId="77777777" w:rsidR="002A4105" w:rsidRDefault="002A4105" w:rsidP="002A4105">
      <w:pPr>
        <w:pStyle w:val="Kd"/>
      </w:pPr>
      <w:r>
        <w:tab/>
      </w:r>
      <w:r>
        <w:tab/>
      </w:r>
      <w:r>
        <w:tab/>
        <w:t>m_aIndices.push_back( uniqueVertices[vertex] );</w:t>
      </w:r>
    </w:p>
    <w:p w14:paraId="605A9958" w14:textId="77777777" w:rsidR="002A4105" w:rsidRDefault="002A4105" w:rsidP="002A4105">
      <w:pPr>
        <w:pStyle w:val="Kd"/>
      </w:pPr>
      <w:r>
        <w:tab/>
      </w:r>
      <w:r>
        <w:tab/>
        <w:t>}</w:t>
      </w:r>
    </w:p>
    <w:p w14:paraId="0EB9C134" w14:textId="77777777" w:rsidR="002A4105" w:rsidRDefault="002A4105" w:rsidP="002A4105">
      <w:pPr>
        <w:pStyle w:val="Kd"/>
      </w:pPr>
      <w:r>
        <w:tab/>
        <w:t>}</w:t>
      </w:r>
    </w:p>
    <w:p w14:paraId="13D4D5A0" w14:textId="1EDFF4B3" w:rsidR="002A4105" w:rsidRDefault="002A4105" w:rsidP="002A4105">
      <w:pPr>
        <w:pStyle w:val="Kd"/>
      </w:pPr>
      <w:r>
        <w:t>}</w:t>
      </w:r>
    </w:p>
    <w:p w14:paraId="10BB415C" w14:textId="03BAA831" w:rsidR="002A4105" w:rsidRDefault="002A4105" w:rsidP="002A4105">
      <w:pPr>
        <w:pStyle w:val="Cmsor4"/>
      </w:pPr>
      <w:proofErr w:type="spellStart"/>
      <w:r>
        <w:t>CatObject</w:t>
      </w:r>
      <w:proofErr w:type="spellEnd"/>
      <w:r>
        <w:t xml:space="preserve">, </w:t>
      </w:r>
      <w:proofErr w:type="spellStart"/>
      <w:r>
        <w:t>CatLight</w:t>
      </w:r>
      <w:proofErr w:type="spellEnd"/>
      <w:r>
        <w:t xml:space="preserve"> és </w:t>
      </w:r>
      <w:proofErr w:type="spellStart"/>
      <w:r>
        <w:t>CatVolume</w:t>
      </w:r>
      <w:proofErr w:type="spellEnd"/>
    </w:p>
    <w:p w14:paraId="2AD30052" w14:textId="506A9D91" w:rsidR="002A4105" w:rsidRDefault="002A4105" w:rsidP="002A4105">
      <w:r>
        <w:t xml:space="preserve">A </w:t>
      </w:r>
      <w:proofErr w:type="spellStart"/>
      <w:r>
        <w:t>CatObjectből</w:t>
      </w:r>
      <w:proofErr w:type="spellEnd"/>
      <w:r>
        <w:t xml:space="preserve"> származik le a másik kettő,</w:t>
      </w:r>
      <w:r w:rsidR="004A3C39">
        <w:t xml:space="preserve"> és</w:t>
      </w:r>
      <w:r>
        <w:t xml:space="preserve"> csak </w:t>
      </w:r>
      <w:r w:rsidR="004A3C39">
        <w:t xml:space="preserve">abban </w:t>
      </w:r>
      <w:r w:rsidR="00DF25FA">
        <w:t>különböznek,</w:t>
      </w:r>
      <w:r w:rsidR="004A3C39">
        <w:t xml:space="preserve"> hogy</w:t>
      </w:r>
      <w:r>
        <w:t xml:space="preserve"> a fényeknek nincs, a betöltős formáknak pedig mindig</w:t>
      </w:r>
      <w:r w:rsidR="004A3C39">
        <w:t xml:space="preserve"> egy kocka a modellje, és így </w:t>
      </w:r>
      <w:r w:rsidR="004A3C39">
        <w:lastRenderedPageBreak/>
        <w:t xml:space="preserve">polimorfizmus alapján tudom </w:t>
      </w:r>
      <w:r w:rsidR="000F2827">
        <w:t>tesztelni,</w:t>
      </w:r>
      <w:r w:rsidR="004A3C39">
        <w:t xml:space="preserve"> hogy egy objektum fény vagy </w:t>
      </w:r>
      <w:r w:rsidR="00011E91">
        <w:t>forma-e</w:t>
      </w:r>
      <w:r w:rsidR="004A3C39">
        <w:t xml:space="preserve"> és az alapján kirajzolni őket. </w:t>
      </w:r>
    </w:p>
    <w:p w14:paraId="094031C2" w14:textId="21990F0C" w:rsidR="004A3C39" w:rsidRDefault="004A3C39" w:rsidP="002A4105">
      <w:r>
        <w:t xml:space="preserve">Minden objektumnak a </w:t>
      </w:r>
      <w:proofErr w:type="spellStart"/>
      <w:r>
        <w:t>transzformját</w:t>
      </w:r>
      <w:proofErr w:type="spellEnd"/>
      <w:r>
        <w:t xml:space="preserve"> ez az osztály tárolja: </w:t>
      </w:r>
    </w:p>
    <w:p w14:paraId="0BB10011" w14:textId="77777777" w:rsidR="004A3C39" w:rsidRDefault="004A3C39" w:rsidP="004A3C39">
      <w:pPr>
        <w:pStyle w:val="Kd"/>
      </w:pPr>
      <w:r>
        <w:t>struct TransformComponent</w:t>
      </w:r>
    </w:p>
    <w:p w14:paraId="205C45B9" w14:textId="77777777" w:rsidR="004A3C39" w:rsidRDefault="004A3C39" w:rsidP="004A3C39">
      <w:pPr>
        <w:pStyle w:val="Kd"/>
      </w:pPr>
      <w:r>
        <w:t>{</w:t>
      </w:r>
    </w:p>
    <w:p w14:paraId="0EEB90DE" w14:textId="77777777" w:rsidR="004A3C39" w:rsidRDefault="004A3C39" w:rsidP="004A3C39">
      <w:pPr>
        <w:pStyle w:val="Kd"/>
      </w:pPr>
      <w:r>
        <w:tab/>
        <w:t>glm::vec3 translation{};</w:t>
      </w:r>
    </w:p>
    <w:p w14:paraId="7E215323" w14:textId="77777777" w:rsidR="004A3C39" w:rsidRDefault="004A3C39" w:rsidP="004A3C39">
      <w:pPr>
        <w:pStyle w:val="Kd"/>
      </w:pPr>
      <w:r>
        <w:tab/>
        <w:t>glm::vec3 rotation{};</w:t>
      </w:r>
    </w:p>
    <w:p w14:paraId="5F7F5249" w14:textId="77777777" w:rsidR="004A3C39" w:rsidRDefault="004A3C39" w:rsidP="004A3C39">
      <w:pPr>
        <w:pStyle w:val="Kd"/>
      </w:pPr>
      <w:r>
        <w:tab/>
        <w:t>glm::vec3 scale{ 1.f, 1.f, 1.f };</w:t>
      </w:r>
    </w:p>
    <w:p w14:paraId="32849C01" w14:textId="77777777" w:rsidR="004A3C39" w:rsidRDefault="004A3C39" w:rsidP="004A3C39">
      <w:pPr>
        <w:pStyle w:val="Kd"/>
      </w:pPr>
    </w:p>
    <w:p w14:paraId="246191E8" w14:textId="77777777" w:rsidR="004A3C39" w:rsidRDefault="004A3C39" w:rsidP="004A3C39">
      <w:pPr>
        <w:pStyle w:val="Kd"/>
      </w:pPr>
      <w:r>
        <w:tab/>
        <w:t>// Matrix corrsponds to Translate * Ry * Rx * Rz * Scale</w:t>
      </w:r>
    </w:p>
    <w:p w14:paraId="4E2725F5" w14:textId="77777777" w:rsidR="004A3C39" w:rsidRDefault="004A3C39" w:rsidP="004A3C39">
      <w:pPr>
        <w:pStyle w:val="Kd"/>
      </w:pPr>
      <w:r>
        <w:tab/>
        <w:t>// Rotations correspond to Tait-bryan angles of Y(1), X(2), Z(3)</w:t>
      </w:r>
    </w:p>
    <w:p w14:paraId="4EE7F614" w14:textId="77777777" w:rsidR="004A3C39" w:rsidRDefault="004A3C39" w:rsidP="004A3C39">
      <w:pPr>
        <w:pStyle w:val="Kd"/>
      </w:pPr>
      <w:r>
        <w:tab/>
        <w:t>// https://en.wikipedia.org/wiki/Euler_angles#Rotation_matrix</w:t>
      </w:r>
    </w:p>
    <w:p w14:paraId="33D84172" w14:textId="77777777" w:rsidR="004A3C39" w:rsidRDefault="004A3C39" w:rsidP="004A3C39">
      <w:pPr>
        <w:pStyle w:val="Kd"/>
      </w:pPr>
      <w:r>
        <w:tab/>
        <w:t>[[nodiscard]] glm::mat4 mat4() const;</w:t>
      </w:r>
    </w:p>
    <w:p w14:paraId="0A5386A3" w14:textId="77777777" w:rsidR="004A3C39" w:rsidRDefault="004A3C39" w:rsidP="004A3C39">
      <w:pPr>
        <w:pStyle w:val="Kd"/>
      </w:pPr>
    </w:p>
    <w:p w14:paraId="4160D4FC" w14:textId="77777777" w:rsidR="004A3C39" w:rsidRDefault="004A3C39" w:rsidP="004A3C39">
      <w:pPr>
        <w:pStyle w:val="Kd"/>
      </w:pPr>
      <w:r>
        <w:tab/>
        <w:t>[[nodiscard]] glm::mat3 normalMatrix() const;</w:t>
      </w:r>
    </w:p>
    <w:p w14:paraId="07E2F516" w14:textId="2AA13F16" w:rsidR="004A3C39" w:rsidRDefault="004A3C39" w:rsidP="004A3C39">
      <w:pPr>
        <w:pStyle w:val="Kd"/>
      </w:pPr>
      <w:r>
        <w:t>};</w:t>
      </w:r>
    </w:p>
    <w:p w14:paraId="06FDF461" w14:textId="35A3E93D" w:rsidR="004A3C39" w:rsidRDefault="004A3C39" w:rsidP="004A3C39">
      <w:r>
        <w:t xml:space="preserve">És a </w:t>
      </w:r>
      <w:r w:rsidR="00A7628B">
        <w:t>mátrix,</w:t>
      </w:r>
      <w:r>
        <w:t xml:space="preserve"> amivel a videókártya tud számolni így kerül kiszámolásra: </w:t>
      </w:r>
    </w:p>
    <w:p w14:paraId="6B1E7743" w14:textId="77777777" w:rsidR="004A3C39" w:rsidRDefault="004A3C39" w:rsidP="004A3C39">
      <w:pPr>
        <w:pStyle w:val="Kd"/>
      </w:pPr>
      <w:r>
        <w:t>glm::mat4 TransformComponent::mat4() const</w:t>
      </w:r>
    </w:p>
    <w:p w14:paraId="0AD24625" w14:textId="77777777" w:rsidR="004A3C39" w:rsidRDefault="004A3C39" w:rsidP="004A3C39">
      <w:pPr>
        <w:pStyle w:val="Kd"/>
      </w:pPr>
      <w:r>
        <w:t>{</w:t>
      </w:r>
    </w:p>
    <w:p w14:paraId="3FD9B635" w14:textId="77777777" w:rsidR="004A3C39" w:rsidRDefault="004A3C39" w:rsidP="004A3C39">
      <w:pPr>
        <w:pStyle w:val="Kd"/>
      </w:pPr>
      <w:r>
        <w:tab/>
        <w:t>auto m = glm::mat4( 1.0f );</w:t>
      </w:r>
    </w:p>
    <w:p w14:paraId="1E2FF502" w14:textId="77777777" w:rsidR="004A3C39" w:rsidRDefault="004A3C39" w:rsidP="004A3C39">
      <w:pPr>
        <w:pStyle w:val="Kd"/>
      </w:pPr>
    </w:p>
    <w:p w14:paraId="30D71AD4" w14:textId="77777777" w:rsidR="004A3C39" w:rsidRDefault="004A3C39" w:rsidP="004A3C39">
      <w:pPr>
        <w:pStyle w:val="Kd"/>
      </w:pPr>
      <w:r>
        <w:tab/>
        <w:t>const auto rotationRad = glm::radians( rotation );</w:t>
      </w:r>
    </w:p>
    <w:p w14:paraId="472D0D55" w14:textId="77777777" w:rsidR="004A3C39" w:rsidRDefault="004A3C39" w:rsidP="004A3C39">
      <w:pPr>
        <w:pStyle w:val="Kd"/>
      </w:pPr>
    </w:p>
    <w:p w14:paraId="26655950" w14:textId="77777777" w:rsidR="004A3C39" w:rsidRDefault="004A3C39" w:rsidP="004A3C39">
      <w:pPr>
        <w:pStyle w:val="Kd"/>
      </w:pPr>
      <w:r>
        <w:tab/>
        <w:t>m = glm::translate( m, translation );</w:t>
      </w:r>
    </w:p>
    <w:p w14:paraId="192006F7" w14:textId="77777777" w:rsidR="004A3C39" w:rsidRDefault="004A3C39" w:rsidP="004A3C39">
      <w:pPr>
        <w:pStyle w:val="Kd"/>
      </w:pPr>
      <w:r>
        <w:tab/>
        <w:t>m = glm::rotate( m, rotationRad.y, { 0.f, 1.f, 0.f } );</w:t>
      </w:r>
    </w:p>
    <w:p w14:paraId="7CB7EE58" w14:textId="77777777" w:rsidR="004A3C39" w:rsidRDefault="004A3C39" w:rsidP="004A3C39">
      <w:pPr>
        <w:pStyle w:val="Kd"/>
      </w:pPr>
      <w:r>
        <w:tab/>
        <w:t>m = glm::rotate( m, rotationRad.x, { 1.f, 0.f, 0.f } );</w:t>
      </w:r>
    </w:p>
    <w:p w14:paraId="373FA426" w14:textId="77777777" w:rsidR="004A3C39" w:rsidRDefault="004A3C39" w:rsidP="004A3C39">
      <w:pPr>
        <w:pStyle w:val="Kd"/>
      </w:pPr>
      <w:r>
        <w:tab/>
        <w:t>m = glm::rotate( m, rotationRad.z, { 0.f, 0.f, 1.f } );</w:t>
      </w:r>
    </w:p>
    <w:p w14:paraId="1F891B26" w14:textId="77777777" w:rsidR="004A3C39" w:rsidRDefault="004A3C39" w:rsidP="004A3C39">
      <w:pPr>
        <w:pStyle w:val="Kd"/>
      </w:pPr>
      <w:r>
        <w:tab/>
        <w:t>m = glm::scale( m, scale );</w:t>
      </w:r>
    </w:p>
    <w:p w14:paraId="69E3565F" w14:textId="77777777" w:rsidR="004A3C39" w:rsidRDefault="004A3C39" w:rsidP="004A3C39">
      <w:pPr>
        <w:pStyle w:val="Kd"/>
      </w:pPr>
    </w:p>
    <w:p w14:paraId="517564FC" w14:textId="77777777" w:rsidR="004A3C39" w:rsidRDefault="004A3C39" w:rsidP="004A3C39">
      <w:pPr>
        <w:pStyle w:val="Kd"/>
      </w:pPr>
      <w:r>
        <w:tab/>
        <w:t>return m;</w:t>
      </w:r>
    </w:p>
    <w:p w14:paraId="3B920753" w14:textId="08A41D0A" w:rsidR="004A3C39" w:rsidRDefault="004A3C39" w:rsidP="004A3C39">
      <w:pPr>
        <w:pStyle w:val="Kd"/>
      </w:pPr>
      <w:r>
        <w:t>}</w:t>
      </w:r>
    </w:p>
    <w:p w14:paraId="1AFAD01E" w14:textId="2040F843" w:rsidR="00C65D3F" w:rsidRDefault="00BE2FD1" w:rsidP="00C65D3F">
      <w:pPr>
        <w:pStyle w:val="Cmsor4"/>
      </w:pPr>
      <w:proofErr w:type="spellStart"/>
      <w:r>
        <w:t>CatDevice</w:t>
      </w:r>
      <w:proofErr w:type="spellEnd"/>
    </w:p>
    <w:p w14:paraId="7780E732" w14:textId="2DF9FC4E" w:rsidR="00BE2FD1" w:rsidRDefault="0020779A" w:rsidP="00BE2FD1">
      <w:r>
        <w:t xml:space="preserve">Ez az osztály felel a Vulkan API eszközeinek kezeléséért. A </w:t>
      </w:r>
      <w:proofErr w:type="spellStart"/>
      <w:r>
        <w:t>physical</w:t>
      </w:r>
      <w:proofErr w:type="spellEnd"/>
      <w:r>
        <w:t xml:space="preserve"> </w:t>
      </w:r>
      <w:proofErr w:type="spellStart"/>
      <w:r>
        <w:t>device</w:t>
      </w:r>
      <w:proofErr w:type="spellEnd"/>
      <w:r>
        <w:t xml:space="preserve"> egy olyan videókártya a </w:t>
      </w:r>
      <w:r w:rsidR="00041B04">
        <w:t>számítógépben,</w:t>
      </w:r>
      <w:r>
        <w:t xml:space="preserve"> amely támogatja a </w:t>
      </w:r>
      <w:proofErr w:type="spellStart"/>
      <w:r>
        <w:t>Vulkant</w:t>
      </w:r>
      <w:proofErr w:type="spellEnd"/>
      <w:r>
        <w:t xml:space="preserve">, ezeket le tudjuk kérni, meg tudjuk </w:t>
      </w:r>
      <w:r w:rsidR="00041B04">
        <w:t>nézni,</w:t>
      </w:r>
      <w:r>
        <w:t xml:space="preserve"> hogy támogatják-e a nekünk fontos funkciókat és</w:t>
      </w:r>
      <w:r w:rsidR="00E43F79">
        <w:t xml:space="preserve"> rangsorolni tudjuk a képességeik alapján.</w:t>
      </w:r>
      <w:r w:rsidR="00BD06A0">
        <w:t xml:space="preserve"> Itt először létrehozzuk a </w:t>
      </w:r>
      <w:proofErr w:type="spellStart"/>
      <w:r w:rsidR="00BD06A0">
        <w:t>vulkan</w:t>
      </w:r>
      <w:proofErr w:type="spellEnd"/>
      <w:r w:rsidR="00BD06A0">
        <w:t xml:space="preserve"> </w:t>
      </w:r>
      <w:r w:rsidR="00EF628C">
        <w:t>példányt,</w:t>
      </w:r>
      <w:r w:rsidR="00BD06A0">
        <w:t xml:space="preserve"> amivel dolgozni fogunk</w:t>
      </w:r>
      <w:r w:rsidR="00EF628C">
        <w:t xml:space="preserve">, majd pedig elkérjük a </w:t>
      </w:r>
      <w:proofErr w:type="spellStart"/>
      <w:r w:rsidR="00EF628C">
        <w:t>glfw</w:t>
      </w:r>
      <w:proofErr w:type="spellEnd"/>
      <w:r w:rsidR="00EF628C">
        <w:t xml:space="preserve"> </w:t>
      </w:r>
      <w:proofErr w:type="spellStart"/>
      <w:r w:rsidR="00EF628C">
        <w:t>től</w:t>
      </w:r>
      <w:proofErr w:type="spellEnd"/>
      <w:r w:rsidR="00EF628C">
        <w:t xml:space="preserve"> a felületet amire rajzolni fogunk. </w:t>
      </w:r>
      <w:r w:rsidR="00E43F79">
        <w:t>Miután kiválaszt</w:t>
      </w:r>
      <w:r w:rsidR="00AE6BB7">
        <w:t xml:space="preserve">ottunk egy </w:t>
      </w:r>
      <w:proofErr w:type="spellStart"/>
      <w:r w:rsidR="00AE6BB7">
        <w:t>physical</w:t>
      </w:r>
      <w:proofErr w:type="spellEnd"/>
      <w:r w:rsidR="00AE6BB7">
        <w:t xml:space="preserve"> </w:t>
      </w:r>
      <w:proofErr w:type="spellStart"/>
      <w:r w:rsidR="00AE6BB7">
        <w:t>device</w:t>
      </w:r>
      <w:proofErr w:type="spellEnd"/>
      <w:r w:rsidR="00AE6BB7">
        <w:t xml:space="preserve">-t ezután ebből tudunk készíteni egy </w:t>
      </w:r>
      <w:proofErr w:type="spellStart"/>
      <w:r w:rsidR="00AE6BB7">
        <w:t>logical</w:t>
      </w:r>
      <w:proofErr w:type="spellEnd"/>
      <w:r w:rsidR="00AE6BB7">
        <w:t xml:space="preserve"> </w:t>
      </w:r>
      <w:proofErr w:type="spellStart"/>
      <w:r w:rsidR="00041B04">
        <w:t>device</w:t>
      </w:r>
      <w:proofErr w:type="spellEnd"/>
      <w:r w:rsidR="00041B04">
        <w:t>-t,</w:t>
      </w:r>
      <w:r w:rsidR="00AE6BB7">
        <w:t xml:space="preserve"> ami</w:t>
      </w:r>
      <w:r w:rsidR="00041B04">
        <w:t xml:space="preserve">n be kell állítanunk, hogy milyen funkciókat akarunk majd használni. Ezek után a </w:t>
      </w:r>
      <w:proofErr w:type="spellStart"/>
      <w:r w:rsidR="00041B04">
        <w:t>logical</w:t>
      </w:r>
      <w:proofErr w:type="spellEnd"/>
      <w:r w:rsidR="00041B04">
        <w:t xml:space="preserve"> </w:t>
      </w:r>
      <w:proofErr w:type="spellStart"/>
      <w:r w:rsidR="00041B04">
        <w:t>devicet</w:t>
      </w:r>
      <w:proofErr w:type="spellEnd"/>
      <w:r w:rsidR="00041B04">
        <w:t xml:space="preserve"> tudjuk használni bármikor amikor a videókártyának akarjuk </w:t>
      </w:r>
      <w:r w:rsidR="00764916">
        <w:t>megmondani,</w:t>
      </w:r>
      <w:r w:rsidR="00041B04">
        <w:t xml:space="preserve"> hogy mit csináljon. </w:t>
      </w:r>
      <w:r w:rsidR="00764916">
        <w:t xml:space="preserve">Ekkor </w:t>
      </w:r>
      <w:r w:rsidR="00AD7F29">
        <w:t xml:space="preserve">elkérjük a grafikus és megjelenítő </w:t>
      </w:r>
      <w:r w:rsidR="00EF628C">
        <w:t>sorokat,</w:t>
      </w:r>
      <w:r w:rsidR="00AD7F29">
        <w:t xml:space="preserve"> ami általában ugyan az. Ezután megcsináljuk a </w:t>
      </w:r>
      <w:proofErr w:type="spellStart"/>
      <w:r w:rsidR="00BD06A0">
        <w:t>command</w:t>
      </w:r>
      <w:proofErr w:type="spellEnd"/>
      <w:r w:rsidR="00BD06A0">
        <w:t xml:space="preserve"> </w:t>
      </w:r>
      <w:proofErr w:type="spellStart"/>
      <w:r w:rsidR="00EF628C">
        <w:t>pool</w:t>
      </w:r>
      <w:proofErr w:type="spellEnd"/>
      <w:r w:rsidR="00EF628C">
        <w:t>-t,</w:t>
      </w:r>
      <w:r w:rsidR="00BD06A0">
        <w:t xml:space="preserve"> ami a memóriarész kezelő a </w:t>
      </w:r>
      <w:proofErr w:type="spellStart"/>
      <w:r w:rsidR="00BD06A0">
        <w:t>command</w:t>
      </w:r>
      <w:proofErr w:type="spellEnd"/>
      <w:r w:rsidR="00BD06A0">
        <w:t xml:space="preserve"> </w:t>
      </w:r>
      <w:proofErr w:type="spellStart"/>
      <w:r w:rsidR="00BD06A0">
        <w:t>buffer-öknek</w:t>
      </w:r>
      <w:proofErr w:type="spellEnd"/>
      <w:r w:rsidR="00BD06A0">
        <w:t xml:space="preserve">. </w:t>
      </w:r>
    </w:p>
    <w:p w14:paraId="5396B1C1" w14:textId="0F72F607" w:rsidR="00BE2FD1" w:rsidRDefault="00BE2FD1" w:rsidP="00BE2FD1">
      <w:pPr>
        <w:pStyle w:val="Cmsor4"/>
      </w:pPr>
      <w:proofErr w:type="spellStart"/>
      <w:r>
        <w:lastRenderedPageBreak/>
        <w:t>CatRenderer</w:t>
      </w:r>
      <w:proofErr w:type="spellEnd"/>
    </w:p>
    <w:p w14:paraId="48552A28" w14:textId="1644FA55" w:rsidR="00BE2FD1" w:rsidRDefault="00011E91" w:rsidP="00BE2FD1">
      <w:r>
        <w:t xml:space="preserve">Ez az osztály kezeli a képkockák létrehozását és a hozzájuk tartozó </w:t>
      </w:r>
      <w:proofErr w:type="spellStart"/>
      <w:r>
        <w:t>command</w:t>
      </w:r>
      <w:proofErr w:type="spellEnd"/>
      <w:r>
        <w:t xml:space="preserve"> </w:t>
      </w:r>
      <w:proofErr w:type="spellStart"/>
      <w:r>
        <w:t>buffer</w:t>
      </w:r>
      <w:proofErr w:type="spellEnd"/>
      <w:r>
        <w:t xml:space="preserve">-ek alapján a kirajzolásukat. </w:t>
      </w:r>
    </w:p>
    <w:p w14:paraId="3F1CD216" w14:textId="77D2185A" w:rsidR="00BE2FD1" w:rsidRDefault="00BE2FD1" w:rsidP="00BE2FD1">
      <w:pPr>
        <w:pStyle w:val="Cmsor4"/>
      </w:pPr>
      <w:proofErr w:type="spellStart"/>
      <w:r>
        <w:t>CatSwapChain</w:t>
      </w:r>
      <w:proofErr w:type="spellEnd"/>
    </w:p>
    <w:p w14:paraId="51FD302D" w14:textId="181CAF8A" w:rsidR="00BE2FD1" w:rsidRDefault="00011E91" w:rsidP="00BE2FD1">
      <w:r>
        <w:t xml:space="preserve">Ez az osztály kezeli azt a </w:t>
      </w:r>
      <w:r w:rsidR="005830E6">
        <w:t>mechanizmust,</w:t>
      </w:r>
      <w:r>
        <w:t xml:space="preserve"> amivel amíg egy képre rajzolunk addig egy már kész kép kerül kirajzolásra a képernyőre és mikor kész van az új kép akkor azzal átrajzoljuk az előzőt a képernyőn. Közben kezeli a mélység</w:t>
      </w:r>
      <w:r w:rsidR="005830E6">
        <w:t xml:space="preserve"> puffert is és a két színes puffert, az egyikbe a </w:t>
      </w:r>
      <w:proofErr w:type="spellStart"/>
      <w:r w:rsidR="005830E6">
        <w:t>multisample</w:t>
      </w:r>
      <w:proofErr w:type="spellEnd"/>
      <w:r w:rsidR="005830E6">
        <w:fldChar w:fldCharType="begin"/>
      </w:r>
      <w:r w:rsidR="005830E6">
        <w:instrText xml:space="preserve"> REF _Ref103740029 \r \h </w:instrText>
      </w:r>
      <w:r w:rsidR="005830E6">
        <w:fldChar w:fldCharType="separate"/>
      </w:r>
      <w:r w:rsidR="005830E6">
        <w:t>[30]</w:t>
      </w:r>
      <w:r w:rsidR="005830E6">
        <w:fldChar w:fldCharType="end"/>
      </w:r>
      <w:r w:rsidR="005830E6">
        <w:t xml:space="preserve"> kép megy, ami </w:t>
      </w:r>
      <w:proofErr w:type="spellStart"/>
      <w:r w:rsidR="005830E6">
        <w:t>átmásolódik</w:t>
      </w:r>
      <w:proofErr w:type="spellEnd"/>
      <w:r w:rsidR="005830E6">
        <w:t xml:space="preserve"> a másikba kicsinyítve, hogy kiférjen a képernyőre. </w:t>
      </w:r>
    </w:p>
    <w:p w14:paraId="77F6D458" w14:textId="25C2DE71" w:rsidR="00BE2FD1" w:rsidRDefault="00BE2FD1" w:rsidP="00BE2FD1">
      <w:pPr>
        <w:pStyle w:val="Cmsor4"/>
      </w:pPr>
      <w:proofErr w:type="spellStart"/>
      <w:r>
        <w:t>CatPipeline</w:t>
      </w:r>
      <w:proofErr w:type="spellEnd"/>
    </w:p>
    <w:p w14:paraId="3FDC4CB9" w14:textId="0143B7EF" w:rsidR="00BE2FD1" w:rsidRDefault="005830E6" w:rsidP="00BE2FD1">
      <w:r>
        <w:t xml:space="preserve">Elkészíti a videókártya által használt </w:t>
      </w:r>
      <w:proofErr w:type="spellStart"/>
      <w:r>
        <w:t>pipelinet</w:t>
      </w:r>
      <w:proofErr w:type="spellEnd"/>
      <w:r>
        <w:t xml:space="preserve"> a </w:t>
      </w:r>
      <w:proofErr w:type="spellStart"/>
      <w:r>
        <w:t>shaderekkel</w:t>
      </w:r>
      <w:proofErr w:type="spellEnd"/>
      <w:r>
        <w:t xml:space="preserve"> együtt és beállítja a használt funkciókat a megfelelő értékre. </w:t>
      </w:r>
    </w:p>
    <w:p w14:paraId="1DF3F57D" w14:textId="2CB0874D" w:rsidR="005830E6" w:rsidRDefault="005830E6" w:rsidP="00BE2FD1">
      <w:r>
        <w:t xml:space="preserve">Példa három beállításról, amik a </w:t>
      </w:r>
      <w:proofErr w:type="spellStart"/>
      <w:r>
        <w:t>RenderSystem-ekben</w:t>
      </w:r>
      <w:proofErr w:type="spellEnd"/>
      <w:r>
        <w:t xml:space="preserve"> használva vannak: </w:t>
      </w:r>
    </w:p>
    <w:p w14:paraId="26C71F08" w14:textId="77777777" w:rsidR="005830E6" w:rsidRDefault="005830E6" w:rsidP="005830E6">
      <w:pPr>
        <w:pStyle w:val="Kd"/>
      </w:pPr>
      <w:r>
        <w:t>void CatPipeline::enableAlphaBlending( PipelineConfigInfo&amp; configInfo )</w:t>
      </w:r>
    </w:p>
    <w:p w14:paraId="3FFE2CE7" w14:textId="77777777" w:rsidR="005830E6" w:rsidRDefault="005830E6" w:rsidP="005830E6">
      <w:pPr>
        <w:pStyle w:val="Kd"/>
      </w:pPr>
      <w:r>
        <w:t>{</w:t>
      </w:r>
    </w:p>
    <w:p w14:paraId="150D8033" w14:textId="77777777" w:rsidR="005830E6" w:rsidRDefault="005830E6" w:rsidP="005830E6">
      <w:pPr>
        <w:pStyle w:val="Kd"/>
      </w:pPr>
      <w:r>
        <w:tab/>
        <w:t>configInfo.m_pColorBlendAttachment.blendEnable = true;</w:t>
      </w:r>
    </w:p>
    <w:p w14:paraId="41FBD5AE" w14:textId="77777777" w:rsidR="005830E6" w:rsidRDefault="005830E6" w:rsidP="005830E6">
      <w:pPr>
        <w:pStyle w:val="Kd"/>
      </w:pPr>
      <w:r>
        <w:tab/>
        <w:t>configInfo.m_pColorBlendAttachment.colorWriteMask = vk::ColorComponentFlagBits::eR | vk::ColorComponentFlagBits::eG</w:t>
      </w:r>
    </w:p>
    <w:p w14:paraId="7541540B" w14:textId="77777777" w:rsidR="005830E6" w:rsidRDefault="005830E6" w:rsidP="005830E6">
      <w:pPr>
        <w:pStyle w:val="Kd"/>
      </w:pPr>
      <w:r>
        <w:tab/>
      </w:r>
      <w:r>
        <w:tab/>
      </w:r>
      <w:r>
        <w:tab/>
      </w:r>
      <w:r>
        <w:tab/>
      </w:r>
      <w:r>
        <w:tab/>
      </w:r>
      <w:r>
        <w:tab/>
      </w:r>
      <w:r>
        <w:tab/>
      </w:r>
      <w:r>
        <w:tab/>
      </w:r>
      <w:r>
        <w:tab/>
      </w:r>
      <w:r>
        <w:tab/>
      </w:r>
      <w:r>
        <w:tab/>
      </w:r>
      <w:r>
        <w:tab/>
      </w:r>
      <w:r>
        <w:tab/>
      </w:r>
      <w:r>
        <w:tab/>
        <w:t>| vk::ColorComponentFlagBits::eB | vk::ColorComponentFlagBits::eA;</w:t>
      </w:r>
    </w:p>
    <w:p w14:paraId="6642100C" w14:textId="77777777" w:rsidR="005830E6" w:rsidRDefault="005830E6" w:rsidP="005830E6">
      <w:pPr>
        <w:pStyle w:val="Kd"/>
      </w:pPr>
      <w:r>
        <w:tab/>
        <w:t>configInfo.m_pColorBlendAttachment.srcColorBlendFactor = vk::BlendFactor::eSrcAlpha;</w:t>
      </w:r>
    </w:p>
    <w:p w14:paraId="0F6E857D" w14:textId="77777777" w:rsidR="005830E6" w:rsidRDefault="005830E6" w:rsidP="005830E6">
      <w:pPr>
        <w:pStyle w:val="Kd"/>
      </w:pPr>
      <w:r>
        <w:tab/>
        <w:t>configInfo.m_pColorBlendAttachment.dstColorBlendFactor = vk::BlendFactor::eOneMinusSrcAlpha;</w:t>
      </w:r>
    </w:p>
    <w:p w14:paraId="1E03B9D2" w14:textId="77777777" w:rsidR="005830E6" w:rsidRDefault="005830E6" w:rsidP="005830E6">
      <w:pPr>
        <w:pStyle w:val="Kd"/>
      </w:pPr>
      <w:r>
        <w:tab/>
        <w:t>configInfo.m_pColorBlendAttachment.colorBlendOp = vk::BlendOp::eAdd;</w:t>
      </w:r>
    </w:p>
    <w:p w14:paraId="0FFC639E" w14:textId="77777777" w:rsidR="005830E6" w:rsidRDefault="005830E6" w:rsidP="005830E6">
      <w:pPr>
        <w:pStyle w:val="Kd"/>
      </w:pPr>
      <w:r>
        <w:tab/>
        <w:t>configInfo.m_pColorBlendAttachment.srcAlphaBlendFactor = vk::BlendFactor::eOne;</w:t>
      </w:r>
    </w:p>
    <w:p w14:paraId="60864BF5" w14:textId="77777777" w:rsidR="005830E6" w:rsidRDefault="005830E6" w:rsidP="005830E6">
      <w:pPr>
        <w:pStyle w:val="Kd"/>
      </w:pPr>
      <w:r>
        <w:tab/>
        <w:t>configInfo.m_pColorBlendAttachment.dstAlphaBlendFactor = vk::BlendFactor::eZero;</w:t>
      </w:r>
    </w:p>
    <w:p w14:paraId="1B1CF29D" w14:textId="77777777" w:rsidR="005830E6" w:rsidRDefault="005830E6" w:rsidP="005830E6">
      <w:pPr>
        <w:pStyle w:val="Kd"/>
      </w:pPr>
      <w:r>
        <w:tab/>
        <w:t>configInfo.m_pColorBlendAttachment.alphaBlendOp = vk::BlendOp::eAdd;</w:t>
      </w:r>
    </w:p>
    <w:p w14:paraId="40942722" w14:textId="77777777" w:rsidR="005830E6" w:rsidRDefault="005830E6" w:rsidP="005830E6">
      <w:pPr>
        <w:pStyle w:val="Kd"/>
      </w:pPr>
      <w:r>
        <w:t>}</w:t>
      </w:r>
    </w:p>
    <w:p w14:paraId="0EAE22BD" w14:textId="77777777" w:rsidR="005830E6" w:rsidRDefault="005830E6" w:rsidP="005830E6">
      <w:pPr>
        <w:pStyle w:val="Kd"/>
      </w:pPr>
    </w:p>
    <w:p w14:paraId="497768E7" w14:textId="77777777" w:rsidR="005830E6" w:rsidRDefault="005830E6" w:rsidP="005830E6">
      <w:pPr>
        <w:pStyle w:val="Kd"/>
      </w:pPr>
      <w:r>
        <w:t>void CatPipeline::enableWireframe( PipelineConfigInfo&amp; configInfo )</w:t>
      </w:r>
    </w:p>
    <w:p w14:paraId="05004142" w14:textId="77777777" w:rsidR="005830E6" w:rsidRDefault="005830E6" w:rsidP="005830E6">
      <w:pPr>
        <w:pStyle w:val="Kd"/>
      </w:pPr>
      <w:r>
        <w:t>{</w:t>
      </w:r>
    </w:p>
    <w:p w14:paraId="75D4448F" w14:textId="77777777" w:rsidR="005830E6" w:rsidRDefault="005830E6" w:rsidP="005830E6">
      <w:pPr>
        <w:pStyle w:val="Kd"/>
      </w:pPr>
      <w:r>
        <w:tab/>
        <w:t>configInfo.m_pRasterizationInfo.polygonMode = vk::PolygonMode::eLine;</w:t>
      </w:r>
    </w:p>
    <w:p w14:paraId="6B571C01" w14:textId="77777777" w:rsidR="005830E6" w:rsidRDefault="005830E6" w:rsidP="005830E6">
      <w:pPr>
        <w:pStyle w:val="Kd"/>
      </w:pPr>
      <w:r>
        <w:tab/>
        <w:t>configInfo.m_pRasterizationInfo.lineWidth = 2.0f;</w:t>
      </w:r>
    </w:p>
    <w:p w14:paraId="07DA4E86" w14:textId="77777777" w:rsidR="005830E6" w:rsidRDefault="005830E6" w:rsidP="005830E6">
      <w:pPr>
        <w:pStyle w:val="Kd"/>
      </w:pPr>
      <w:r>
        <w:tab/>
        <w:t>disableBackFaceCulling( configInfo );</w:t>
      </w:r>
    </w:p>
    <w:p w14:paraId="5D031D68" w14:textId="77777777" w:rsidR="005830E6" w:rsidRDefault="005830E6" w:rsidP="005830E6">
      <w:pPr>
        <w:pStyle w:val="Kd"/>
      </w:pPr>
      <w:r>
        <w:t>}</w:t>
      </w:r>
    </w:p>
    <w:p w14:paraId="5B8BF77F" w14:textId="77777777" w:rsidR="005830E6" w:rsidRDefault="005830E6" w:rsidP="005830E6">
      <w:pPr>
        <w:pStyle w:val="Kd"/>
      </w:pPr>
    </w:p>
    <w:p w14:paraId="23A29F60" w14:textId="77777777" w:rsidR="005830E6" w:rsidRDefault="005830E6" w:rsidP="005830E6">
      <w:pPr>
        <w:pStyle w:val="Kd"/>
      </w:pPr>
      <w:r>
        <w:t>void CatPipeline::disableBackFaceCulling( PipelineConfigInfo&amp; configInfo )</w:t>
      </w:r>
    </w:p>
    <w:p w14:paraId="30C8F05B" w14:textId="77777777" w:rsidR="005830E6" w:rsidRDefault="005830E6" w:rsidP="005830E6">
      <w:pPr>
        <w:pStyle w:val="Kd"/>
      </w:pPr>
      <w:r>
        <w:t>{</w:t>
      </w:r>
    </w:p>
    <w:p w14:paraId="27B99BAA" w14:textId="77777777" w:rsidR="005830E6" w:rsidRDefault="005830E6" w:rsidP="005830E6">
      <w:pPr>
        <w:pStyle w:val="Kd"/>
      </w:pPr>
      <w:r>
        <w:tab/>
        <w:t>configInfo.m_pRasterizationInfo.cullMode = vk::CullModeFlagBits::eNone;</w:t>
      </w:r>
    </w:p>
    <w:p w14:paraId="652BB477" w14:textId="0599F89C" w:rsidR="005830E6" w:rsidRDefault="005830E6" w:rsidP="005830E6">
      <w:pPr>
        <w:pStyle w:val="Kd"/>
      </w:pPr>
      <w:r>
        <w:t>}</w:t>
      </w:r>
    </w:p>
    <w:p w14:paraId="7EE33D74" w14:textId="77777777" w:rsidR="005830E6" w:rsidRDefault="005830E6" w:rsidP="005830E6"/>
    <w:p w14:paraId="7A7553BE" w14:textId="1725D8A2" w:rsidR="00BE2FD1" w:rsidRDefault="00BE2FD1" w:rsidP="00BE2FD1">
      <w:pPr>
        <w:pStyle w:val="Cmsor4"/>
      </w:pPr>
      <w:proofErr w:type="spellStart"/>
      <w:r>
        <w:t>CatDescriptors</w:t>
      </w:r>
      <w:proofErr w:type="spellEnd"/>
    </w:p>
    <w:p w14:paraId="21F47C12" w14:textId="26833D34" w:rsidR="00BE2FD1" w:rsidRDefault="00496785" w:rsidP="00BE2FD1">
      <w:r>
        <w:t xml:space="preserve">A </w:t>
      </w:r>
      <w:proofErr w:type="spellStart"/>
      <w:r>
        <w:t>shaderekhez</w:t>
      </w:r>
      <w:proofErr w:type="spellEnd"/>
      <w:r>
        <w:t xml:space="preserve"> szükséges információkat teszi elérhetővé azok számára. </w:t>
      </w:r>
    </w:p>
    <w:p w14:paraId="67981A9C" w14:textId="0AB2BF8A" w:rsidR="00BE2FD1" w:rsidRDefault="00BE2FD1" w:rsidP="00BE2FD1">
      <w:pPr>
        <w:pStyle w:val="Cmsor4"/>
      </w:pPr>
      <w:proofErr w:type="spellStart"/>
      <w:r>
        <w:t>CatBuffer</w:t>
      </w:r>
      <w:proofErr w:type="spellEnd"/>
    </w:p>
    <w:p w14:paraId="066ACB35" w14:textId="062E27FD" w:rsidR="00BE2FD1" w:rsidRPr="00BE2FD1" w:rsidRDefault="00367164" w:rsidP="00BE2FD1">
      <w:r>
        <w:t xml:space="preserve">Vulkan </w:t>
      </w:r>
      <w:proofErr w:type="spellStart"/>
      <w:r>
        <w:t>bufferek</w:t>
      </w:r>
      <w:proofErr w:type="spellEnd"/>
      <w:r>
        <w:t xml:space="preserve"> kezelését végzi, jóval megkönnyítve így azok használatát. </w:t>
      </w:r>
    </w:p>
    <w:p w14:paraId="27FD0FB4" w14:textId="56884F19" w:rsidR="0049539E" w:rsidRDefault="0049539E" w:rsidP="0049539E">
      <w:pPr>
        <w:pStyle w:val="Cmsor3"/>
      </w:pPr>
      <w:bookmarkStart w:id="29" w:name="_Toc103561616"/>
      <w:r>
        <w:t>Az alkalmazás működése</w:t>
      </w:r>
      <w:bookmarkEnd w:id="29"/>
    </w:p>
    <w:p w14:paraId="464F6685" w14:textId="490EE305" w:rsidR="0049539E" w:rsidRPr="0049539E" w:rsidRDefault="0049539E" w:rsidP="00C13E40">
      <w:pPr>
        <w:pStyle w:val="Cmsor4"/>
      </w:pPr>
      <w:r>
        <w:t>Belépési pont</w:t>
      </w:r>
    </w:p>
    <w:p w14:paraId="3A2D5F0B" w14:textId="3D8F9005" w:rsidR="00577810" w:rsidRDefault="00577810" w:rsidP="00654369">
      <w:r>
        <w:t>A program belépési pontja a main.cpp main függvénye, amiben</w:t>
      </w:r>
      <w:r w:rsidR="001A71F8">
        <w:t xml:space="preserve"> </w:t>
      </w:r>
      <w:proofErr w:type="spellStart"/>
      <w:r w:rsidR="003C185A">
        <w:t>inicializálódik</w:t>
      </w:r>
      <w:proofErr w:type="spellEnd"/>
      <w:r w:rsidR="003C185A">
        <w:t xml:space="preserve"> a </w:t>
      </w:r>
      <w:proofErr w:type="spellStart"/>
      <w:r w:rsidR="003C185A">
        <w:t>loguru</w:t>
      </w:r>
      <w:proofErr w:type="spellEnd"/>
      <w:r w:rsidR="003C185A">
        <w:t xml:space="preserve"> és a két kimeneti log fájl, az egyikbe minden belekerül az összes futásból, a másikba a jelenlegi futás csak olvasható </w:t>
      </w:r>
      <w:proofErr w:type="spellStart"/>
      <w:r w:rsidR="003C185A">
        <w:t>logjai</w:t>
      </w:r>
      <w:proofErr w:type="spellEnd"/>
      <w:r w:rsidR="003C185A">
        <w:t>, és</w:t>
      </w:r>
      <w:r>
        <w:t xml:space="preserve"> létrejön egy</w:t>
      </w:r>
      <w:r w:rsidR="001A71F8">
        <w:t xml:space="preserve"> alkalmazás példány</w:t>
      </w:r>
      <w:r w:rsidR="003C185A">
        <w:t xml:space="preserve">, amit egyből el is indítunk, ami már csak akkor tér </w:t>
      </w:r>
      <w:r w:rsidR="009C583B">
        <w:t>vissza,</w:t>
      </w:r>
      <w:r w:rsidR="003C185A">
        <w:t xml:space="preserve"> ha kilépünk az alkalmazásból, így ezután a </w:t>
      </w:r>
      <w:proofErr w:type="spellStart"/>
      <w:r w:rsidR="003C185A">
        <w:t>destruktort</w:t>
      </w:r>
      <w:proofErr w:type="spellEnd"/>
      <w:r w:rsidR="003C185A">
        <w:t xml:space="preserve"> is meghívjuk és kilépünk. </w:t>
      </w:r>
    </w:p>
    <w:p w14:paraId="5C2A5C0D" w14:textId="77777777" w:rsidR="00F62E00" w:rsidRPr="00F62E00" w:rsidRDefault="00F62E00" w:rsidP="00F62E00">
      <w:pPr>
        <w:pStyle w:val="Kd"/>
      </w:pPr>
      <w:r w:rsidRPr="00F62E00">
        <w:t>int main( int argc, char** argv )</w:t>
      </w:r>
    </w:p>
    <w:p w14:paraId="601A48D2" w14:textId="77777777" w:rsidR="00F62E00" w:rsidRPr="00F62E00" w:rsidRDefault="00F62E00" w:rsidP="00F62E00">
      <w:pPr>
        <w:pStyle w:val="Kd"/>
      </w:pPr>
      <w:r w:rsidRPr="00F62E00">
        <w:t>{</w:t>
      </w:r>
    </w:p>
    <w:p w14:paraId="6B6881EB" w14:textId="77777777" w:rsidR="00F62E00" w:rsidRPr="00F62E00" w:rsidRDefault="00F62E00" w:rsidP="00F62E00">
      <w:pPr>
        <w:pStyle w:val="Kd"/>
      </w:pPr>
      <w:r w:rsidRPr="00F62E00">
        <w:tab/>
        <w:t>loguru::init( argc, argv );</w:t>
      </w:r>
    </w:p>
    <w:p w14:paraId="234D0836" w14:textId="77777777" w:rsidR="00F62E00" w:rsidRPr="00F62E00" w:rsidRDefault="00F62E00" w:rsidP="00F62E00">
      <w:pPr>
        <w:pStyle w:val="Kd"/>
      </w:pPr>
      <w:r w:rsidRPr="00F62E00">
        <w:tab/>
        <w:t>// Put every log message in "everything.log":</w:t>
      </w:r>
    </w:p>
    <w:p w14:paraId="5D40D290" w14:textId="77777777" w:rsidR="00F62E00" w:rsidRPr="00F62E00" w:rsidRDefault="00F62E00" w:rsidP="00F62E00">
      <w:pPr>
        <w:pStyle w:val="Kd"/>
      </w:pPr>
      <w:r w:rsidRPr="00F62E00">
        <w:tab/>
        <w:t>loguru::add_file( "everything.log", loguru::Append, loguru::Verbosity_MAX );</w:t>
      </w:r>
    </w:p>
    <w:p w14:paraId="1ADABB14" w14:textId="77777777" w:rsidR="00F62E00" w:rsidRPr="00F62E00" w:rsidRDefault="00F62E00" w:rsidP="00F62E00">
      <w:pPr>
        <w:pStyle w:val="Kd"/>
      </w:pPr>
      <w:r w:rsidRPr="00F62E00">
        <w:tab/>
        <w:t>// Only log INFO, WARNING, ERROR and FATAL to "latest_readable.log":</w:t>
      </w:r>
    </w:p>
    <w:p w14:paraId="54479CCC" w14:textId="77777777" w:rsidR="00F62E00" w:rsidRPr="00F62E00" w:rsidRDefault="00F62E00" w:rsidP="00F62E00">
      <w:pPr>
        <w:pStyle w:val="Kd"/>
      </w:pPr>
      <w:r w:rsidRPr="00F62E00">
        <w:tab/>
        <w:t>loguru::add_file( "latest_readable.log", loguru::Truncate, loguru::Verbosity_INFO );</w:t>
      </w:r>
    </w:p>
    <w:p w14:paraId="5A57103B" w14:textId="77777777" w:rsidR="00F62E00" w:rsidRPr="00F62E00" w:rsidRDefault="00F62E00" w:rsidP="00F62E00">
      <w:pPr>
        <w:pStyle w:val="Kd"/>
      </w:pPr>
    </w:p>
    <w:p w14:paraId="59168445" w14:textId="77777777" w:rsidR="00F62E00" w:rsidRPr="00F62E00" w:rsidRDefault="00F62E00" w:rsidP="00F62E00">
      <w:pPr>
        <w:pStyle w:val="Kd"/>
      </w:pPr>
      <w:r w:rsidRPr="00F62E00">
        <w:tab/>
        <w:t>// Only show most relevant things on stderr:</w:t>
      </w:r>
    </w:p>
    <w:p w14:paraId="4FDD26EE" w14:textId="77777777" w:rsidR="00F62E00" w:rsidRPr="00F62E00" w:rsidRDefault="00F62E00" w:rsidP="00F62E00">
      <w:pPr>
        <w:pStyle w:val="Kd"/>
      </w:pPr>
      <w:r w:rsidRPr="00F62E00">
        <w:tab/>
        <w:t>loguru::g_stderr_verbosity = 1;</w:t>
      </w:r>
    </w:p>
    <w:p w14:paraId="722B4675" w14:textId="77777777" w:rsidR="00F62E00" w:rsidRPr="00F62E00" w:rsidRDefault="00F62E00" w:rsidP="00F62E00">
      <w:pPr>
        <w:pStyle w:val="Kd"/>
      </w:pPr>
    </w:p>
    <w:p w14:paraId="013AFA15" w14:textId="77777777" w:rsidR="00F62E00" w:rsidRPr="00F62E00" w:rsidRDefault="00F62E00" w:rsidP="00F62E00">
      <w:pPr>
        <w:pStyle w:val="Kd"/>
      </w:pPr>
    </w:p>
    <w:p w14:paraId="4E98A99B" w14:textId="77777777" w:rsidR="00F62E00" w:rsidRPr="00F62E00" w:rsidRDefault="00F62E00" w:rsidP="00F62E00">
      <w:pPr>
        <w:pStyle w:val="Kd"/>
      </w:pPr>
      <w:r w:rsidRPr="00F62E00">
        <w:tab/>
        <w:t>try</w:t>
      </w:r>
    </w:p>
    <w:p w14:paraId="51AF7F11" w14:textId="77777777" w:rsidR="00F62E00" w:rsidRPr="00F62E00" w:rsidRDefault="00F62E00" w:rsidP="00F62E00">
      <w:pPr>
        <w:pStyle w:val="Kd"/>
      </w:pPr>
      <w:r w:rsidRPr="00F62E00">
        <w:tab/>
        <w:t>{</w:t>
      </w:r>
    </w:p>
    <w:p w14:paraId="54AA99B9" w14:textId="77777777" w:rsidR="00F62E00" w:rsidRPr="00F62E00" w:rsidRDefault="00F62E00" w:rsidP="00F62E00">
      <w:pPr>
        <w:pStyle w:val="Kd"/>
      </w:pPr>
      <w:r w:rsidRPr="00F62E00">
        <w:tab/>
      </w:r>
      <w:r w:rsidRPr="00F62E00">
        <w:tab/>
        <w:t>cat::CreateEditorInstance();</w:t>
      </w:r>
    </w:p>
    <w:p w14:paraId="2FD83349" w14:textId="77777777" w:rsidR="00F62E00" w:rsidRPr="00F62E00" w:rsidRDefault="00F62E00" w:rsidP="00F62E00">
      <w:pPr>
        <w:pStyle w:val="Kd"/>
      </w:pPr>
    </w:p>
    <w:p w14:paraId="143452A3" w14:textId="77777777" w:rsidR="00F62E00" w:rsidRPr="00F62E00" w:rsidRDefault="00F62E00" w:rsidP="00F62E00">
      <w:pPr>
        <w:pStyle w:val="Kd"/>
      </w:pPr>
      <w:r w:rsidRPr="00F62E00">
        <w:tab/>
      </w:r>
      <w:r w:rsidRPr="00F62E00">
        <w:tab/>
        <w:t>// Main Loop</w:t>
      </w:r>
    </w:p>
    <w:p w14:paraId="3652E5E5" w14:textId="77777777" w:rsidR="00F62E00" w:rsidRPr="00F62E00" w:rsidRDefault="00F62E00" w:rsidP="00F62E00">
      <w:pPr>
        <w:pStyle w:val="Kd"/>
      </w:pPr>
      <w:r w:rsidRPr="00F62E00">
        <w:tab/>
      </w:r>
      <w:r w:rsidRPr="00F62E00">
        <w:tab/>
        <w:t>cat::GetEditorInstance()-&gt;run();</w:t>
      </w:r>
    </w:p>
    <w:p w14:paraId="254A6240" w14:textId="77777777" w:rsidR="00F62E00" w:rsidRPr="00F62E00" w:rsidRDefault="00F62E00" w:rsidP="00F62E00">
      <w:pPr>
        <w:pStyle w:val="Kd"/>
      </w:pPr>
    </w:p>
    <w:p w14:paraId="31A805D8" w14:textId="77777777" w:rsidR="00F62E00" w:rsidRPr="00F62E00" w:rsidRDefault="00F62E00" w:rsidP="00F62E00">
      <w:pPr>
        <w:pStyle w:val="Kd"/>
      </w:pPr>
    </w:p>
    <w:p w14:paraId="15F50C15" w14:textId="77777777" w:rsidR="00F62E00" w:rsidRPr="00F62E00" w:rsidRDefault="00F62E00" w:rsidP="00F62E00">
      <w:pPr>
        <w:pStyle w:val="Kd"/>
      </w:pPr>
      <w:r w:rsidRPr="00F62E00">
        <w:tab/>
      </w:r>
      <w:r w:rsidRPr="00F62E00">
        <w:tab/>
        <w:t>cat::DestroyGameInstance();</w:t>
      </w:r>
    </w:p>
    <w:p w14:paraId="74DD4895" w14:textId="77777777" w:rsidR="00F62E00" w:rsidRPr="00F62E00" w:rsidRDefault="00F62E00" w:rsidP="00F62E00">
      <w:pPr>
        <w:pStyle w:val="Kd"/>
      </w:pPr>
    </w:p>
    <w:p w14:paraId="68367CDB" w14:textId="77777777" w:rsidR="00F62E00" w:rsidRPr="00F62E00" w:rsidRDefault="00F62E00" w:rsidP="00F62E00">
      <w:pPr>
        <w:pStyle w:val="Kd"/>
      </w:pPr>
      <w:r w:rsidRPr="00F62E00">
        <w:tab/>
        <w:t>} catch ( const std::exception&amp; e )</w:t>
      </w:r>
    </w:p>
    <w:p w14:paraId="0D60B9CC" w14:textId="77777777" w:rsidR="00F62E00" w:rsidRPr="00F62E00" w:rsidRDefault="00F62E00" w:rsidP="00F62E00">
      <w:pPr>
        <w:pStyle w:val="Kd"/>
      </w:pPr>
      <w:r w:rsidRPr="00F62E00">
        <w:tab/>
        <w:t>{</w:t>
      </w:r>
    </w:p>
    <w:p w14:paraId="52C49196" w14:textId="77777777" w:rsidR="00F62E00" w:rsidRPr="00F62E00" w:rsidRDefault="00F62E00" w:rsidP="00F62E00">
      <w:pPr>
        <w:pStyle w:val="Kd"/>
      </w:pPr>
      <w:r w:rsidRPr="00F62E00">
        <w:tab/>
      </w:r>
      <w:r w:rsidRPr="00F62E00">
        <w:tab/>
        <w:t>ABORT_F( e.what() );</w:t>
      </w:r>
    </w:p>
    <w:p w14:paraId="5A121676" w14:textId="77777777" w:rsidR="00F62E00" w:rsidRPr="00F62E00" w:rsidRDefault="00F62E00" w:rsidP="00F62E00">
      <w:pPr>
        <w:pStyle w:val="Kd"/>
      </w:pPr>
      <w:r w:rsidRPr="00F62E00">
        <w:tab/>
      </w:r>
      <w:r w:rsidRPr="00F62E00">
        <w:tab/>
        <w:t>std::cerr &lt;&lt; e.what() &lt;&lt; '\n';</w:t>
      </w:r>
    </w:p>
    <w:p w14:paraId="02F48716" w14:textId="77777777" w:rsidR="00F62E00" w:rsidRPr="00F62E00" w:rsidRDefault="00F62E00" w:rsidP="00F62E00">
      <w:pPr>
        <w:pStyle w:val="Kd"/>
      </w:pPr>
      <w:r w:rsidRPr="00F62E00">
        <w:tab/>
      </w:r>
      <w:r w:rsidRPr="00F62E00">
        <w:tab/>
        <w:t>return EXIT_FAILURE;</w:t>
      </w:r>
    </w:p>
    <w:p w14:paraId="79EEFEC7" w14:textId="77777777" w:rsidR="00F62E00" w:rsidRPr="00F62E00" w:rsidRDefault="00F62E00" w:rsidP="00F62E00">
      <w:pPr>
        <w:pStyle w:val="Kd"/>
      </w:pPr>
      <w:r w:rsidRPr="00F62E00">
        <w:tab/>
        <w:t>}</w:t>
      </w:r>
    </w:p>
    <w:p w14:paraId="60B10371" w14:textId="77777777" w:rsidR="00F62E00" w:rsidRPr="00F62E00" w:rsidRDefault="00F62E00" w:rsidP="00F62E00">
      <w:pPr>
        <w:pStyle w:val="Kd"/>
      </w:pPr>
    </w:p>
    <w:p w14:paraId="01DDED3B" w14:textId="77777777" w:rsidR="00F62E00" w:rsidRPr="00F62E00" w:rsidRDefault="00F62E00" w:rsidP="00F62E00">
      <w:pPr>
        <w:pStyle w:val="Kd"/>
      </w:pPr>
      <w:r w:rsidRPr="00F62E00">
        <w:tab/>
        <w:t>return EXIT_SUCCESS;</w:t>
      </w:r>
    </w:p>
    <w:p w14:paraId="019AC625" w14:textId="30A0517B" w:rsidR="003C185A" w:rsidRDefault="00F62E00" w:rsidP="00F62E00">
      <w:pPr>
        <w:pStyle w:val="Kd"/>
      </w:pPr>
      <w:r w:rsidRPr="00F62E00">
        <w:lastRenderedPageBreak/>
        <w:t>}</w:t>
      </w:r>
    </w:p>
    <w:p w14:paraId="1162A185" w14:textId="2851E450" w:rsidR="00E912BB" w:rsidRPr="00F62E00" w:rsidRDefault="00E912BB" w:rsidP="00E912BB"/>
    <w:p w14:paraId="2B502675" w14:textId="23C584BB" w:rsidR="009C5595" w:rsidRPr="009C5595" w:rsidRDefault="004944AB" w:rsidP="009C5595">
      <w:pPr>
        <w:pStyle w:val="Cmsor1"/>
      </w:pPr>
      <w:bookmarkStart w:id="30" w:name="_Toc103561617"/>
      <w:proofErr w:type="spellStart"/>
      <w:r>
        <w:lastRenderedPageBreak/>
        <w:t>Howto</w:t>
      </w:r>
      <w:bookmarkEnd w:id="30"/>
      <w:proofErr w:type="spellEnd"/>
    </w:p>
    <w:p w14:paraId="77D80BFB" w14:textId="748C5A49" w:rsidR="002841F9" w:rsidRDefault="002841F9" w:rsidP="00D07335">
      <w:pPr>
        <w:pStyle w:val="Cmsor3"/>
      </w:pPr>
      <w:bookmarkStart w:id="31" w:name="_Toc332797399"/>
      <w:bookmarkStart w:id="32" w:name="_Toc103561618"/>
      <w:r>
        <w:t>Címsorok</w:t>
      </w:r>
      <w:bookmarkEnd w:id="31"/>
      <w:bookmarkEnd w:id="32"/>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0DA4DCBB" w:rsidR="002841F9" w:rsidRPr="002841F9" w:rsidRDefault="002841F9" w:rsidP="00D07335">
      <w:pPr>
        <w:pStyle w:val="Cmsor3"/>
      </w:pPr>
      <w:bookmarkStart w:id="33" w:name="_Toc332797400"/>
      <w:bookmarkStart w:id="34" w:name="_Toc103561619"/>
      <w:r>
        <w:t>Képek</w:t>
      </w:r>
      <w:bookmarkEnd w:id="33"/>
      <w:bookmarkEnd w:id="34"/>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356878C8" w:rsidR="002841F9" w:rsidRDefault="00AE3BED" w:rsidP="002841F9">
      <w:pPr>
        <w:pStyle w:val="Kpalrs"/>
      </w:pPr>
      <w:fldSimple w:instr=" STYLEREF 1 \s ">
        <w:r w:rsidR="00583B49">
          <w:rPr>
            <w:noProof/>
          </w:rPr>
          <w:t>3</w:t>
        </w:r>
      </w:fldSimple>
      <w:r w:rsidR="002841F9">
        <w:t>.</w:t>
      </w:r>
      <w:fldSimple w:instr=" SEQ ábra \* ARABIC \s 1 ">
        <w:r w:rsidR="00583B49">
          <w:rPr>
            <w:noProof/>
          </w:rPr>
          <w:t>1</w:t>
        </w:r>
      </w:fldSimple>
      <w:r w:rsidR="002841F9">
        <w:t>. ábra: Példa képaláírásra</w:t>
      </w:r>
    </w:p>
    <w:p w14:paraId="46015996" w14:textId="4976C51F" w:rsidR="002841F9" w:rsidRDefault="00D07335" w:rsidP="00D07335">
      <w:pPr>
        <w:pStyle w:val="Cmsor3"/>
      </w:pPr>
      <w:bookmarkStart w:id="35" w:name="_Toc332797401"/>
      <w:bookmarkStart w:id="36" w:name="_Toc103561620"/>
      <w:r>
        <w:t>Kódrészletek</w:t>
      </w:r>
      <w:bookmarkEnd w:id="35"/>
      <w:bookmarkEnd w:id="36"/>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Pr="00F62E00" w:rsidRDefault="00650C7C" w:rsidP="00F62E00">
      <w:pPr>
        <w:pStyle w:val="Kd"/>
      </w:pPr>
      <w:r w:rsidRPr="00F62E00">
        <w:t>using System;</w:t>
      </w:r>
    </w:p>
    <w:p w14:paraId="221E7E10" w14:textId="77777777" w:rsidR="00650C7C" w:rsidRPr="00F62E00" w:rsidRDefault="00650C7C" w:rsidP="00F62E00">
      <w:pPr>
        <w:pStyle w:val="Kd"/>
      </w:pPr>
      <w:r w:rsidRPr="00F62E00">
        <w:t>namespace MyApp</w:t>
      </w:r>
    </w:p>
    <w:p w14:paraId="06D6E55C" w14:textId="77777777" w:rsidR="00650C7C" w:rsidRPr="00F62E00" w:rsidRDefault="00650C7C" w:rsidP="00F62E00">
      <w:pPr>
        <w:pStyle w:val="Kd"/>
      </w:pPr>
      <w:r w:rsidRPr="00F62E00">
        <w:t>{</w:t>
      </w:r>
    </w:p>
    <w:p w14:paraId="7D29C113" w14:textId="77777777" w:rsidR="00650C7C" w:rsidRPr="00F62E00" w:rsidRDefault="00650C7C" w:rsidP="00F62E00">
      <w:pPr>
        <w:pStyle w:val="Kd"/>
      </w:pPr>
      <w:r w:rsidRPr="00F62E00">
        <w:tab/>
        <w:t>class Program</w:t>
      </w:r>
    </w:p>
    <w:p w14:paraId="45E1011E" w14:textId="77777777" w:rsidR="00650C7C" w:rsidRPr="00F62E00" w:rsidRDefault="00650C7C" w:rsidP="00F62E00">
      <w:pPr>
        <w:pStyle w:val="Kd"/>
      </w:pPr>
      <w:r w:rsidRPr="00F62E00">
        <w:tab/>
        <w:t>{</w:t>
      </w:r>
    </w:p>
    <w:p w14:paraId="63F4C89E" w14:textId="77777777" w:rsidR="00650C7C" w:rsidRPr="00F62E00" w:rsidRDefault="009C1C93" w:rsidP="00F62E00">
      <w:pPr>
        <w:pStyle w:val="Kd"/>
      </w:pPr>
      <w:r w:rsidRPr="00F62E00">
        <w:tab/>
      </w:r>
      <w:r w:rsidRPr="00F62E00">
        <w:tab/>
      </w:r>
      <w:r w:rsidR="00650C7C" w:rsidRPr="00F62E00">
        <w:t>static void Main( string[] args )</w:t>
      </w:r>
    </w:p>
    <w:p w14:paraId="40C144BE" w14:textId="77777777" w:rsidR="00650C7C" w:rsidRPr="00F62E00" w:rsidRDefault="00650C7C" w:rsidP="00F62E00">
      <w:pPr>
        <w:pStyle w:val="Kd"/>
      </w:pPr>
      <w:r w:rsidRPr="00F62E00">
        <w:tab/>
      </w:r>
      <w:r w:rsidRPr="00F62E00">
        <w:tab/>
        <w:t>{</w:t>
      </w:r>
    </w:p>
    <w:p w14:paraId="517703B7" w14:textId="77777777" w:rsidR="00650C7C" w:rsidRPr="00F62E00" w:rsidRDefault="00650C7C" w:rsidP="00F62E00">
      <w:pPr>
        <w:pStyle w:val="Kd"/>
      </w:pPr>
      <w:r w:rsidRPr="00F62E00">
        <w:tab/>
      </w:r>
      <w:r w:rsidRPr="00F62E00">
        <w:tab/>
      </w:r>
      <w:r w:rsidRPr="00F62E00">
        <w:tab/>
        <w:t>Console.WriteLine( "Szia Világ!" );</w:t>
      </w:r>
    </w:p>
    <w:p w14:paraId="5DD66363" w14:textId="77777777" w:rsidR="00650C7C" w:rsidRPr="00F62E00" w:rsidRDefault="00650C7C" w:rsidP="00F62E00">
      <w:pPr>
        <w:pStyle w:val="Kd"/>
      </w:pPr>
      <w:r w:rsidRPr="00F62E00">
        <w:tab/>
      </w:r>
      <w:r w:rsidRPr="00F62E00">
        <w:tab/>
        <w:t>}</w:t>
      </w:r>
    </w:p>
    <w:p w14:paraId="04AFB9FD" w14:textId="77777777" w:rsidR="00650C7C" w:rsidRPr="00F62E00" w:rsidRDefault="00650C7C" w:rsidP="00F62E00">
      <w:pPr>
        <w:pStyle w:val="Kd"/>
      </w:pPr>
      <w:r w:rsidRPr="00F62E00">
        <w:tab/>
        <w:t>}</w:t>
      </w:r>
    </w:p>
    <w:p w14:paraId="647EDD66" w14:textId="77777777" w:rsidR="00650C7C" w:rsidRPr="00F62E00" w:rsidRDefault="00650C7C" w:rsidP="00F62E00">
      <w:pPr>
        <w:pStyle w:val="Kd"/>
      </w:pPr>
      <w:r w:rsidRPr="00F62E00">
        <w:t>}</w:t>
      </w:r>
    </w:p>
    <w:p w14:paraId="72007EA0" w14:textId="0D6F4682" w:rsidR="00225F65" w:rsidRDefault="00225F65" w:rsidP="00225F65">
      <w:pPr>
        <w:pStyle w:val="Cmsor3"/>
      </w:pPr>
      <w:bookmarkStart w:id="37" w:name="_Toc332797402"/>
      <w:bookmarkStart w:id="38" w:name="_Toc103561621"/>
      <w:r>
        <w:t>Irodalomjegyzék</w:t>
      </w:r>
      <w:bookmarkEnd w:id="37"/>
      <w:bookmarkEnd w:id="38"/>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2D23E36C" w:rsidR="00730B3C" w:rsidRDefault="00730B3C" w:rsidP="00225F65">
      <w:r>
        <w:t xml:space="preserve">A szövegbe a </w:t>
      </w:r>
      <w:proofErr w:type="spellStart"/>
      <w:r>
        <w:t>hivatkozásokat</w:t>
      </w:r>
      <w:r w:rsidR="00C92262">
        <w:fldChar w:fldCharType="begin"/>
      </w:r>
      <w:r w:rsidR="00C92262">
        <w:instrText xml:space="preserve"> REF _Ref103183959 \r \h </w:instrText>
      </w:r>
      <w:r w:rsidR="00C92262">
        <w:fldChar w:fldCharType="separate"/>
      </w:r>
      <w:r w:rsidR="00583B49">
        <w:rPr>
          <w:b/>
          <w:bCs/>
        </w:rPr>
        <w:t>Hiba</w:t>
      </w:r>
      <w:proofErr w:type="spellEnd"/>
      <w:r w:rsidR="00583B49">
        <w:rPr>
          <w:b/>
          <w:bCs/>
        </w:rPr>
        <w:t>! A hivatkozási forrás nem található.</w:t>
      </w:r>
      <w:r w:rsidR="00C92262">
        <w:fldChar w:fldCharType="end"/>
      </w:r>
      <w:r>
        <w:t xml:space="preserve">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583B49">
        <w:rPr>
          <w:b/>
          <w:bCs/>
        </w:rPr>
        <w:t>Hiba! A hivatkozási forrás nem található.</w:t>
      </w:r>
      <w:r>
        <w:fldChar w:fldCharType="end"/>
      </w:r>
      <w:r>
        <w:t>), így azok automatikusan frissülnek a hivatkozások átrendezésekor.</w:t>
      </w:r>
    </w:p>
    <w:p w14:paraId="46BF91C4" w14:textId="74419705" w:rsidR="00B4104A" w:rsidRDefault="00B4104A" w:rsidP="00700E3A">
      <w:pPr>
        <w:pStyle w:val="Cmsor1"/>
      </w:pPr>
      <w:bookmarkStart w:id="39" w:name="_Toc332797403"/>
      <w:bookmarkStart w:id="40" w:name="_Toc103561622"/>
      <w:r>
        <w:lastRenderedPageBreak/>
        <w:t>Utolsó simítások</w:t>
      </w:r>
      <w:bookmarkEnd w:id="39"/>
      <w:bookmarkEnd w:id="40"/>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0AD18F61" w:rsidR="0063585C" w:rsidRDefault="0063585C" w:rsidP="00816BCB">
      <w:pPr>
        <w:pStyle w:val="Fejezetcimszmozsnlkl"/>
      </w:pPr>
      <w:bookmarkStart w:id="41" w:name="_Toc103561623"/>
      <w:r w:rsidRPr="00B50CAA">
        <w:lastRenderedPageBreak/>
        <w:t>Irodalomjegyzék</w:t>
      </w:r>
      <w:bookmarkEnd w:id="41"/>
    </w:p>
    <w:p w14:paraId="3F2DD3C5" w14:textId="5C19DDF1" w:rsidR="00C171EB" w:rsidRDefault="00EE31A9" w:rsidP="00C171EB">
      <w:pPr>
        <w:pStyle w:val="Irodalomjegyzksor"/>
      </w:pPr>
      <w:bookmarkStart w:id="42" w:name="_Ref103262852"/>
      <w:r>
        <w:t xml:space="preserve">Vulkan Tutorial: </w:t>
      </w:r>
      <w:hyperlink r:id="rId11" w:history="1">
        <w:r w:rsidRPr="00EE31A9">
          <w:rPr>
            <w:rStyle w:val="Hiperhivatkozs"/>
          </w:rPr>
          <w:t>https://vulkan-tutorial.com/</w:t>
        </w:r>
      </w:hyperlink>
      <w:r>
        <w:t>, (2021. március)</w:t>
      </w:r>
      <w:bookmarkEnd w:id="42"/>
    </w:p>
    <w:p w14:paraId="424C752C" w14:textId="5800A035" w:rsidR="00C171EB" w:rsidRDefault="00595D58" w:rsidP="00595D58">
      <w:pPr>
        <w:pStyle w:val="Irodalomjegyzksor"/>
      </w:pPr>
      <w:bookmarkStart w:id="43" w:name="_Ref103264042"/>
      <w:r>
        <w:t xml:space="preserve">Vulkan-HPP: </w:t>
      </w:r>
      <w:r w:rsidRPr="00595D58">
        <w:rPr>
          <w:rStyle w:val="Irodalomjegyzkforrs"/>
        </w:rPr>
        <w:t>C++ Bindings for Vulkan</w:t>
      </w:r>
      <w:r w:rsidR="00B6050D">
        <w:rPr>
          <w:rStyle w:val="Irodalomjegyzkforrs"/>
        </w:rPr>
        <w:t>, GitHub</w:t>
      </w:r>
      <w:r>
        <w:rPr>
          <w:rStyle w:val="Irodalomjegyzkforrs"/>
        </w:rPr>
        <w:t xml:space="preserve">: </w:t>
      </w:r>
      <w:hyperlink r:id="rId12" w:history="1">
        <w:r w:rsidRPr="00595D58">
          <w:rPr>
            <w:rStyle w:val="Hiperhivatkozs"/>
          </w:rPr>
          <w:t>https://github.com/KhronosGroup/Vulkan-Hpp</w:t>
        </w:r>
      </w:hyperlink>
      <w:r>
        <w:t>, (2021. március)</w:t>
      </w:r>
      <w:bookmarkEnd w:id="43"/>
    </w:p>
    <w:p w14:paraId="0D8FD82F" w14:textId="511C69BF" w:rsidR="00B6050D" w:rsidRDefault="007D1B19" w:rsidP="00550DB9">
      <w:pPr>
        <w:pStyle w:val="Irodalomjegyzksor"/>
      </w:pPr>
      <w:bookmarkStart w:id="44" w:name="_Ref103266524"/>
      <w:r>
        <w:t xml:space="preserve">Dear </w:t>
      </w:r>
      <w:r w:rsidR="00B6050D">
        <w:t xml:space="preserve">ImGui: </w:t>
      </w:r>
      <w:r w:rsidR="00B6050D" w:rsidRPr="00B6050D">
        <w:rPr>
          <w:rStyle w:val="Irodalomjegyzkforrs"/>
        </w:rPr>
        <w:t>Omar Cornut, Github</w:t>
      </w:r>
      <w:r w:rsidR="00D90506">
        <w:rPr>
          <w:rStyle w:val="Irodalomjegyzkforrs"/>
        </w:rPr>
        <w:t>,</w:t>
      </w:r>
      <w:r w:rsidR="00B6050D">
        <w:rPr>
          <w:rStyle w:val="Irodalomjegyzkforrs"/>
        </w:rPr>
        <w:t xml:space="preserve"> </w:t>
      </w:r>
      <w:hyperlink r:id="rId13" w:history="1">
        <w:r w:rsidR="00B6050D" w:rsidRPr="00B6050D">
          <w:rPr>
            <w:rStyle w:val="Hiperhivatkozs"/>
          </w:rPr>
          <w:t>https://github.com/ocornut/imgui</w:t>
        </w:r>
      </w:hyperlink>
      <w:r w:rsidR="00B6050D" w:rsidRPr="00B6050D">
        <w:t xml:space="preserve">, </w:t>
      </w:r>
      <w:r w:rsidR="00B6050D">
        <w:t>(2022. május)</w:t>
      </w:r>
      <w:bookmarkEnd w:id="44"/>
    </w:p>
    <w:p w14:paraId="429CC333" w14:textId="12AAC43D" w:rsidR="00595D58" w:rsidRDefault="009A3645" w:rsidP="00007471">
      <w:pPr>
        <w:pStyle w:val="Irodalomjegyzksor"/>
      </w:pPr>
      <w:bookmarkStart w:id="45" w:name="_Ref103265356"/>
      <w:r>
        <w:t xml:space="preserve">Vulkan Game Engine Tutorial sorozat: </w:t>
      </w:r>
      <w:r w:rsidR="00007471">
        <w:rPr>
          <w:rStyle w:val="Irodalomjegyzkforrs"/>
        </w:rPr>
        <w:t xml:space="preserve">Brendan Galea, Youtube: </w:t>
      </w:r>
      <w:hyperlink r:id="rId14" w:history="1">
        <w:r w:rsidR="00007471" w:rsidRPr="00007471">
          <w:rPr>
            <w:rStyle w:val="Hiperhivatkozs"/>
          </w:rPr>
          <w:t>https://www.youtube.com/playlist?list=PL8327DO66nu9qYVKLDmdLW_84-yE4auCR</w:t>
        </w:r>
      </w:hyperlink>
      <w:r w:rsidR="00007471">
        <w:t>, (2021. augusztus)</w:t>
      </w:r>
      <w:bookmarkEnd w:id="45"/>
    </w:p>
    <w:p w14:paraId="01153955" w14:textId="338A2AE1" w:rsidR="00B6050D" w:rsidRDefault="00550DB9" w:rsidP="00007471">
      <w:pPr>
        <w:pStyle w:val="Irodalomjegyzksor"/>
      </w:pPr>
      <w:bookmarkStart w:id="46" w:name="_Ref103268741"/>
      <w:r>
        <w:t xml:space="preserve">GitHub: </w:t>
      </w:r>
      <w:hyperlink r:id="rId15" w:history="1">
        <w:r w:rsidRPr="00550DB9">
          <w:rPr>
            <w:rStyle w:val="Hiperhivatkozs"/>
          </w:rPr>
          <w:t>https://github.com/</w:t>
        </w:r>
      </w:hyperlink>
      <w:bookmarkEnd w:id="46"/>
    </w:p>
    <w:p w14:paraId="4091B690" w14:textId="2CF1F71A" w:rsidR="00550DB9" w:rsidRDefault="00550DB9" w:rsidP="00007471">
      <w:pPr>
        <w:pStyle w:val="Irodalomjegyzksor"/>
      </w:pPr>
      <w:bookmarkStart w:id="47" w:name="_Ref103268746"/>
      <w:r>
        <w:t xml:space="preserve">GitKraken: </w:t>
      </w:r>
      <w:hyperlink r:id="rId16" w:history="1">
        <w:r w:rsidRPr="00550DB9">
          <w:rPr>
            <w:rStyle w:val="Hiperhivatkozs"/>
          </w:rPr>
          <w:t>https://www.gitkraken.com/</w:t>
        </w:r>
      </w:hyperlink>
      <w:bookmarkEnd w:id="47"/>
    </w:p>
    <w:p w14:paraId="76266065" w14:textId="28160B4D" w:rsidR="00550DB9" w:rsidRDefault="00550DB9" w:rsidP="00007471">
      <w:pPr>
        <w:pStyle w:val="Irodalomjegyzksor"/>
      </w:pPr>
      <w:bookmarkStart w:id="48" w:name="_Ref103290169"/>
      <w:r>
        <w:t xml:space="preserve">Visual Studio 2022: </w:t>
      </w:r>
      <w:r w:rsidR="00D90506" w:rsidRPr="00D90506">
        <w:rPr>
          <w:rStyle w:val="Irodalomjegyzkforrs"/>
        </w:rPr>
        <w:t>Microsoft</w:t>
      </w:r>
      <w:r w:rsidR="00D90506">
        <w:rPr>
          <w:rStyle w:val="Irodalomjegyzkforrs"/>
        </w:rPr>
        <w:t>,</w:t>
      </w:r>
      <w:r w:rsidR="00D90506">
        <w:t xml:space="preserve"> </w:t>
      </w:r>
      <w:hyperlink r:id="rId17" w:history="1">
        <w:r w:rsidR="00D90506" w:rsidRPr="00F0351F">
          <w:rPr>
            <w:rStyle w:val="Hiperhivatkozs"/>
          </w:rPr>
          <w:t>https://visualstudio.microsoft.com/vs/</w:t>
        </w:r>
      </w:hyperlink>
      <w:bookmarkEnd w:id="48"/>
    </w:p>
    <w:p w14:paraId="048E4646" w14:textId="4BDF83D4" w:rsidR="00550DB9" w:rsidRPr="00D90506" w:rsidRDefault="00506FD6" w:rsidP="00007471">
      <w:pPr>
        <w:pStyle w:val="Irodalomjegyzksor"/>
        <w:rPr>
          <w:rStyle w:val="Hiperhivatkozs"/>
          <w:color w:val="auto"/>
          <w:u w:val="none"/>
        </w:rPr>
      </w:pPr>
      <w:bookmarkStart w:id="49" w:name="_Ref103290173"/>
      <w:r>
        <w:t>Resharper C++:</w:t>
      </w:r>
      <w:r w:rsidR="00D90506">
        <w:t xml:space="preserve"> </w:t>
      </w:r>
      <w:r w:rsidR="00D90506" w:rsidRPr="00D90506">
        <w:rPr>
          <w:rStyle w:val="Irodalomjegyzkforrs"/>
        </w:rPr>
        <w:t>JetBrains</w:t>
      </w:r>
      <w:r w:rsidR="00D90506">
        <w:rPr>
          <w:rStyle w:val="Irodalomjegyzkforrs"/>
        </w:rPr>
        <w:t>,</w:t>
      </w:r>
      <w:r>
        <w:t xml:space="preserve"> </w:t>
      </w:r>
      <w:hyperlink r:id="rId18" w:history="1">
        <w:r w:rsidRPr="00506FD6">
          <w:rPr>
            <w:rStyle w:val="Hiperhivatkozs"/>
          </w:rPr>
          <w:t>https://www.jetbrains.com/resharper-cpp/</w:t>
        </w:r>
      </w:hyperlink>
      <w:bookmarkEnd w:id="49"/>
    </w:p>
    <w:p w14:paraId="221AFD70" w14:textId="5852F215" w:rsidR="00D90506" w:rsidRDefault="00D90506" w:rsidP="00007471">
      <w:pPr>
        <w:pStyle w:val="Irodalomjegyzksor"/>
        <w:rPr>
          <w:rStyle w:val="Hiperhivatkozs"/>
          <w:color w:val="auto"/>
          <w:u w:val="none"/>
        </w:rPr>
      </w:pPr>
      <w:bookmarkStart w:id="50" w:name="_Ref103300430"/>
      <w:r>
        <w:rPr>
          <w:rStyle w:val="Hiperhivatkozs"/>
          <w:color w:val="auto"/>
          <w:u w:val="none"/>
        </w:rPr>
        <w:t xml:space="preserve">Visual Assist: </w:t>
      </w:r>
      <w:r w:rsidRPr="00D90506">
        <w:rPr>
          <w:rStyle w:val="Irodalomjegyzkforrs"/>
        </w:rPr>
        <w:t>WholeTomato</w:t>
      </w:r>
      <w:r>
        <w:rPr>
          <w:rStyle w:val="Irodalomjegyzkforrs"/>
        </w:rPr>
        <w:t>,</w:t>
      </w:r>
      <w:r>
        <w:rPr>
          <w:rStyle w:val="Hiperhivatkozs"/>
          <w:color w:val="auto"/>
          <w:u w:val="none"/>
        </w:rPr>
        <w:t xml:space="preserve"> </w:t>
      </w:r>
      <w:hyperlink r:id="rId19" w:history="1">
        <w:r w:rsidRPr="00D90506">
          <w:rPr>
            <w:rStyle w:val="Hiperhivatkozs"/>
          </w:rPr>
          <w:t>https://www.wholetomato.com/features</w:t>
        </w:r>
      </w:hyperlink>
      <w:bookmarkEnd w:id="50"/>
      <w:r>
        <w:rPr>
          <w:rStyle w:val="Hiperhivatkozs"/>
          <w:color w:val="auto"/>
          <w:u w:val="none"/>
        </w:rPr>
        <w:t xml:space="preserve"> </w:t>
      </w:r>
    </w:p>
    <w:p w14:paraId="02A04F57" w14:textId="5462FEF1" w:rsidR="00D90506" w:rsidRPr="009E47D8" w:rsidRDefault="00D90506" w:rsidP="00D634A5">
      <w:pPr>
        <w:pStyle w:val="Irodalomjegyzksor"/>
        <w:rPr>
          <w:rStyle w:val="Hiperhivatkozs"/>
          <w:color w:val="auto"/>
          <w:u w:val="none"/>
        </w:rPr>
      </w:pPr>
      <w:bookmarkStart w:id="51" w:name="_Ref103300417"/>
      <w:r>
        <w:rPr>
          <w:rStyle w:val="Hiperhivatkozs"/>
          <w:color w:val="auto"/>
          <w:u w:val="none"/>
        </w:rPr>
        <w:t xml:space="preserve">CLiom: </w:t>
      </w:r>
      <w:r w:rsidRPr="00D90506">
        <w:rPr>
          <w:rStyle w:val="Irodalomjegyzkforrs"/>
        </w:rPr>
        <w:t>JetBrains</w:t>
      </w:r>
      <w:r>
        <w:rPr>
          <w:rStyle w:val="Irodalomjegyzkforrs"/>
        </w:rPr>
        <w:t xml:space="preserve">, </w:t>
      </w:r>
      <w:hyperlink r:id="rId20" w:history="1">
        <w:r w:rsidR="00D634A5" w:rsidRPr="00D634A5">
          <w:rPr>
            <w:rStyle w:val="Hiperhivatkozs"/>
          </w:rPr>
          <w:t>https://www.jetbrains.com/clion/</w:t>
        </w:r>
      </w:hyperlink>
      <w:bookmarkEnd w:id="51"/>
      <w:r w:rsidR="00D634A5">
        <w:rPr>
          <w:rStyle w:val="Irodalomjegyzkforrs"/>
        </w:rPr>
        <w:t xml:space="preserve"> </w:t>
      </w:r>
    </w:p>
    <w:p w14:paraId="5D286058" w14:textId="0E4E4A0C" w:rsidR="009E47D8" w:rsidRDefault="009E47D8" w:rsidP="00007471">
      <w:pPr>
        <w:pStyle w:val="Irodalomjegyzksor"/>
      </w:pPr>
      <w:bookmarkStart w:id="52" w:name="_Ref103290409"/>
      <w:r>
        <w:t xml:space="preserve">Visual Studio Code: </w:t>
      </w:r>
      <w:hyperlink r:id="rId21" w:history="1">
        <w:r w:rsidRPr="009E47D8">
          <w:rPr>
            <w:rStyle w:val="Hiperhivatkozs"/>
          </w:rPr>
          <w:t>https://code.visualstudio.com/</w:t>
        </w:r>
      </w:hyperlink>
      <w:bookmarkEnd w:id="52"/>
    </w:p>
    <w:p w14:paraId="31DCF445" w14:textId="348B939B" w:rsidR="009E47D8" w:rsidRDefault="009E47D8" w:rsidP="00007471">
      <w:pPr>
        <w:pStyle w:val="Irodalomjegyzksor"/>
      </w:pPr>
      <w:bookmarkStart w:id="53" w:name="_Ref103290416"/>
      <w:r>
        <w:t xml:space="preserve">CMake: </w:t>
      </w:r>
      <w:hyperlink r:id="rId22" w:history="1">
        <w:r w:rsidR="008363D7" w:rsidRPr="008363D7">
          <w:rPr>
            <w:rStyle w:val="Hiperhivatkozs"/>
          </w:rPr>
          <w:t>https://cmake.org/</w:t>
        </w:r>
      </w:hyperlink>
      <w:bookmarkEnd w:id="53"/>
    </w:p>
    <w:p w14:paraId="763D5A63" w14:textId="0BEDBEEA" w:rsidR="008363D7" w:rsidRDefault="004B544B" w:rsidP="00007471">
      <w:pPr>
        <w:pStyle w:val="Irodalomjegyzksor"/>
      </w:pPr>
      <w:bookmarkStart w:id="54" w:name="_Ref103297528"/>
      <w:r>
        <w:t xml:space="preserve">Vulkan SDK: </w:t>
      </w:r>
      <w:r w:rsidRPr="004B544B">
        <w:rPr>
          <w:rStyle w:val="Irodalomjegyzkforrs"/>
        </w:rPr>
        <w:t>LunarG,</w:t>
      </w:r>
      <w:r>
        <w:t xml:space="preserve"> </w:t>
      </w:r>
      <w:hyperlink r:id="rId23" w:history="1">
        <w:r w:rsidRPr="004B544B">
          <w:rPr>
            <w:rStyle w:val="Hiperhivatkozs"/>
          </w:rPr>
          <w:t>https://www.lunarg.com/vulkan-sdk/</w:t>
        </w:r>
      </w:hyperlink>
      <w:r w:rsidR="00DE7891">
        <w:t>,</w:t>
      </w:r>
      <w:r>
        <w:t xml:space="preserve"> (1.3.211.0</w:t>
      </w:r>
      <w:r w:rsidR="00DE7891">
        <w:t>, 2022. április</w:t>
      </w:r>
      <w:r>
        <w:t>)</w:t>
      </w:r>
      <w:bookmarkEnd w:id="54"/>
    </w:p>
    <w:p w14:paraId="52BF4FE3" w14:textId="0198DA91" w:rsidR="00464B8E" w:rsidRDefault="00464B8E" w:rsidP="00007471">
      <w:pPr>
        <w:pStyle w:val="Irodalomjegyzksor"/>
      </w:pPr>
      <w:r>
        <w:t xml:space="preserve">Vulkan: </w:t>
      </w:r>
      <w:r w:rsidRPr="00464B8E">
        <w:rPr>
          <w:rStyle w:val="Irodalomjegyzkforrs"/>
        </w:rPr>
        <w:t>Wikipédia,</w:t>
      </w:r>
      <w:r>
        <w:t xml:space="preserve"> </w:t>
      </w:r>
      <w:hyperlink r:id="rId24" w:history="1">
        <w:r w:rsidRPr="00464B8E">
          <w:rPr>
            <w:rStyle w:val="Hiperhivatkozs"/>
          </w:rPr>
          <w:t>https://en.wikipedia.org/wiki/Vulkan</w:t>
        </w:r>
      </w:hyperlink>
      <w:r>
        <w:t>, (2022. május)</w:t>
      </w:r>
    </w:p>
    <w:p w14:paraId="4DA6F7E7" w14:textId="200EFF37" w:rsidR="00DE7891" w:rsidRDefault="00DE7891" w:rsidP="00007471">
      <w:pPr>
        <w:pStyle w:val="Irodalomjegyzksor"/>
      </w:pPr>
      <w:bookmarkStart w:id="55" w:name="_Ref103297532"/>
      <w:r>
        <w:t xml:space="preserve">GLFW: </w:t>
      </w:r>
      <w:hyperlink r:id="rId25" w:history="1">
        <w:r w:rsidRPr="00DE7891">
          <w:rPr>
            <w:rStyle w:val="Hiperhivatkozs"/>
          </w:rPr>
          <w:t>https://www.glfw.org/</w:t>
        </w:r>
      </w:hyperlink>
      <w:r>
        <w:t>, (3.3.4, 2021. október)</w:t>
      </w:r>
      <w:bookmarkEnd w:id="55"/>
    </w:p>
    <w:p w14:paraId="537B36FC" w14:textId="186267A0" w:rsidR="00DE7891" w:rsidRDefault="00DE7891" w:rsidP="00007471">
      <w:pPr>
        <w:pStyle w:val="Irodalomjegyzksor"/>
      </w:pPr>
      <w:bookmarkStart w:id="56" w:name="_Ref103297535"/>
      <w:r>
        <w:t>GLM:</w:t>
      </w:r>
      <w:r w:rsidR="00D90506" w:rsidRPr="00B6050D">
        <w:rPr>
          <w:rStyle w:val="Irodalomjegyzkforrs"/>
        </w:rPr>
        <w:t xml:space="preserve"> Github</w:t>
      </w:r>
      <w:r w:rsidR="00D90506">
        <w:rPr>
          <w:rStyle w:val="Irodalomjegyzkforrs"/>
        </w:rPr>
        <w:t>,</w:t>
      </w:r>
      <w:r>
        <w:t xml:space="preserve"> </w:t>
      </w:r>
      <w:hyperlink r:id="rId26" w:history="1">
        <w:r w:rsidRPr="00DE7891">
          <w:rPr>
            <w:rStyle w:val="Hiperhivatkozs"/>
          </w:rPr>
          <w:t>https://github.com/g-truc/glm</w:t>
        </w:r>
      </w:hyperlink>
      <w:r>
        <w:t>, (0.9.9.8, 2020. április)</w:t>
      </w:r>
      <w:bookmarkEnd w:id="56"/>
    </w:p>
    <w:p w14:paraId="425F02BF" w14:textId="0EC3238F" w:rsidR="00DE7891" w:rsidRDefault="00DE7891" w:rsidP="00007471">
      <w:pPr>
        <w:pStyle w:val="Irodalomjegyzksor"/>
      </w:pPr>
      <w:bookmarkStart w:id="57" w:name="_Ref103297538"/>
      <w:r>
        <w:t>stb_image</w:t>
      </w:r>
      <w:r w:rsidR="001F5E94">
        <w:t xml:space="preserve">: </w:t>
      </w:r>
      <w:r w:rsidR="001F5E94" w:rsidRPr="001F5E94">
        <w:rPr>
          <w:rStyle w:val="Irodalomjegyzkforrs"/>
        </w:rPr>
        <w:t>stb, nothings</w:t>
      </w:r>
      <w:r w:rsidR="00D90506" w:rsidRPr="00B6050D">
        <w:rPr>
          <w:rStyle w:val="Irodalomjegyzkforrs"/>
        </w:rPr>
        <w:t>, Github</w:t>
      </w:r>
      <w:r w:rsidR="00D90506">
        <w:rPr>
          <w:rStyle w:val="Irodalomjegyzkforrs"/>
        </w:rPr>
        <w:t>,</w:t>
      </w:r>
      <w:r w:rsidR="001F5E94">
        <w:t xml:space="preserve"> </w:t>
      </w:r>
      <w:hyperlink r:id="rId27" w:history="1">
        <w:r w:rsidR="001F5E94" w:rsidRPr="001F5E94">
          <w:rPr>
            <w:rStyle w:val="Hiperhivatkozs"/>
          </w:rPr>
          <w:t>https://github.com/nothings/stb</w:t>
        </w:r>
      </w:hyperlink>
      <w:r w:rsidR="001F5E94">
        <w:t xml:space="preserve"> (2.27, 2021. október)</w:t>
      </w:r>
      <w:bookmarkEnd w:id="57"/>
    </w:p>
    <w:p w14:paraId="1542CC6E" w14:textId="7D8AB93D" w:rsidR="00DE7891" w:rsidRDefault="00236347" w:rsidP="00007471">
      <w:pPr>
        <w:pStyle w:val="Irodalomjegyzksor"/>
      </w:pPr>
      <w:bookmarkStart w:id="58" w:name="_Ref103297541"/>
      <w:r>
        <w:t>L</w:t>
      </w:r>
      <w:r w:rsidR="00DE7891">
        <w:t>oguru</w:t>
      </w:r>
      <w:r w:rsidR="00CF2049">
        <w:t xml:space="preserve">: </w:t>
      </w:r>
      <w:r>
        <w:rPr>
          <w:rStyle w:val="Irodalomjegyzkforrs"/>
        </w:rPr>
        <w:t>L</w:t>
      </w:r>
      <w:r w:rsidR="00CF2049" w:rsidRPr="0012047D">
        <w:rPr>
          <w:rStyle w:val="Irodalomjegyzkforrs"/>
        </w:rPr>
        <w:t>oguru c++, emilk</w:t>
      </w:r>
      <w:r w:rsidR="00D90506" w:rsidRPr="00B6050D">
        <w:rPr>
          <w:rStyle w:val="Irodalomjegyzkforrs"/>
        </w:rPr>
        <w:t>, Github</w:t>
      </w:r>
      <w:r w:rsidR="00D90506">
        <w:rPr>
          <w:rStyle w:val="Irodalomjegyzkforrs"/>
        </w:rPr>
        <w:t>,</w:t>
      </w:r>
      <w:r w:rsidR="0012047D">
        <w:t xml:space="preserve"> </w:t>
      </w:r>
      <w:hyperlink r:id="rId28" w:history="1">
        <w:r w:rsidR="0012047D" w:rsidRPr="0012047D">
          <w:rPr>
            <w:rStyle w:val="Hiperhivatkozs"/>
          </w:rPr>
          <w:t>https://github.com/emilk/loguru</w:t>
        </w:r>
      </w:hyperlink>
      <w:r w:rsidR="0012047D">
        <w:t xml:space="preserve"> (2.1.0, 2019. szeptember)</w:t>
      </w:r>
      <w:bookmarkEnd w:id="58"/>
    </w:p>
    <w:p w14:paraId="2CBE4AE3" w14:textId="6209177E" w:rsidR="002716AC" w:rsidRDefault="002716AC" w:rsidP="00007471">
      <w:pPr>
        <w:pStyle w:val="Irodalomjegyzksor"/>
      </w:pPr>
      <w:bookmarkStart w:id="59" w:name="_Ref103363299"/>
      <w:r>
        <w:t xml:space="preserve">Printf formázás: </w:t>
      </w:r>
      <w:r w:rsidRPr="002716AC">
        <w:rPr>
          <w:rStyle w:val="Irodalomjegyzkforrs"/>
        </w:rPr>
        <w:t>Wikipédia,</w:t>
      </w:r>
      <w:r>
        <w:t xml:space="preserve"> </w:t>
      </w:r>
      <w:hyperlink r:id="rId29" w:anchor=":~:text=%22printf%22%20is%20the%20name%20of,parsing)." w:history="1">
        <w:r w:rsidRPr="002716AC">
          <w:rPr>
            <w:rStyle w:val="Hiperhivatkozs"/>
          </w:rPr>
          <w:t>https://en.wikipedia.org/wiki/Printf_format_string#:~:text=%22printf%22%20is%20the%20name%20of,parsing).</w:t>
        </w:r>
      </w:hyperlink>
      <w:r>
        <w:t xml:space="preserve"> (2022. május)</w:t>
      </w:r>
      <w:bookmarkEnd w:id="59"/>
    </w:p>
    <w:p w14:paraId="23A19C59" w14:textId="5C19396E" w:rsidR="00DE7891" w:rsidRDefault="00DE7891" w:rsidP="00007471">
      <w:pPr>
        <w:pStyle w:val="Irodalomjegyzksor"/>
      </w:pPr>
      <w:bookmarkStart w:id="60" w:name="_Ref103297545"/>
      <w:r>
        <w:t>tinyobjloader</w:t>
      </w:r>
      <w:r w:rsidR="0012047D">
        <w:t>:</w:t>
      </w:r>
      <w:r w:rsidR="00D90506" w:rsidRPr="00D90506">
        <w:t xml:space="preserve"> </w:t>
      </w:r>
      <w:r w:rsidR="00D90506" w:rsidRPr="00B6050D">
        <w:rPr>
          <w:rStyle w:val="Irodalomjegyzkforrs"/>
        </w:rPr>
        <w:t>Github</w:t>
      </w:r>
      <w:r w:rsidR="00D90506">
        <w:rPr>
          <w:rStyle w:val="Irodalomjegyzkforrs"/>
        </w:rPr>
        <w:t>,</w:t>
      </w:r>
      <w:r w:rsidR="0012047D">
        <w:t xml:space="preserve"> </w:t>
      </w:r>
      <w:hyperlink r:id="rId30" w:history="1">
        <w:r w:rsidR="0012047D" w:rsidRPr="0012047D">
          <w:rPr>
            <w:rStyle w:val="Hiperhivatkozs"/>
          </w:rPr>
          <w:t>https://github.com/tinyobjloader/tinyobjloader</w:t>
        </w:r>
      </w:hyperlink>
      <w:r w:rsidR="0012047D">
        <w:t xml:space="preserve"> (2.0-rc1, 2019. július)</w:t>
      </w:r>
      <w:bookmarkEnd w:id="60"/>
    </w:p>
    <w:p w14:paraId="5CF54754" w14:textId="62838732" w:rsidR="00986CDF" w:rsidRDefault="00986CDF" w:rsidP="00007471">
      <w:pPr>
        <w:pStyle w:val="Irodalomjegyzksor"/>
      </w:pPr>
      <w:bookmarkStart w:id="61" w:name="_Ref103363746"/>
      <w:r>
        <w:lastRenderedPageBreak/>
        <w:t xml:space="preserve">WaveFront obj: </w:t>
      </w:r>
      <w:r w:rsidRPr="00986CDF">
        <w:rPr>
          <w:rStyle w:val="Irodalomjegyzkforrs"/>
        </w:rPr>
        <w:t>Wikipédia,</w:t>
      </w:r>
      <w:r>
        <w:t xml:space="preserve"> </w:t>
      </w:r>
      <w:hyperlink r:id="rId31" w:history="1">
        <w:r w:rsidRPr="00986CDF">
          <w:rPr>
            <w:rStyle w:val="Hiperhivatkozs"/>
          </w:rPr>
          <w:t>https://en.wikipedia.org/wiki/Wavefront_.obj_file</w:t>
        </w:r>
      </w:hyperlink>
      <w:r>
        <w:t xml:space="preserve"> (2022. május)</w:t>
      </w:r>
      <w:bookmarkEnd w:id="61"/>
    </w:p>
    <w:p w14:paraId="708BDBBA" w14:textId="2B95BF29" w:rsidR="00DE7891" w:rsidRDefault="00DE7891" w:rsidP="00007471">
      <w:pPr>
        <w:pStyle w:val="Irodalomjegyzksor"/>
      </w:pPr>
      <w:bookmarkStart w:id="62" w:name="_Ref103297549"/>
      <w:r>
        <w:t>ImGuizmo</w:t>
      </w:r>
      <w:r w:rsidR="0012047D">
        <w:t xml:space="preserve">: </w:t>
      </w:r>
      <w:r w:rsidR="0012047D" w:rsidRPr="0012047D">
        <w:rPr>
          <w:rStyle w:val="Irodalomjegyzkforrs"/>
        </w:rPr>
        <w:t>CedricGuillemet</w:t>
      </w:r>
      <w:r w:rsidR="00D90506" w:rsidRPr="00B6050D">
        <w:rPr>
          <w:rStyle w:val="Irodalomjegyzkforrs"/>
        </w:rPr>
        <w:t>, Github</w:t>
      </w:r>
      <w:r w:rsidR="00D90506">
        <w:rPr>
          <w:rStyle w:val="Irodalomjegyzkforrs"/>
        </w:rPr>
        <w:t>,</w:t>
      </w:r>
      <w:r w:rsidR="0012047D">
        <w:t xml:space="preserve"> </w:t>
      </w:r>
      <w:hyperlink r:id="rId32" w:history="1">
        <w:r w:rsidR="0012047D" w:rsidRPr="0012047D">
          <w:rPr>
            <w:rStyle w:val="Hiperhivatkozs"/>
          </w:rPr>
          <w:t>https://github.com/CedricGuillemet/ImGuizmo</w:t>
        </w:r>
      </w:hyperlink>
      <w:r w:rsidR="0012047D">
        <w:t xml:space="preserve"> (1.83, 2021. július)</w:t>
      </w:r>
      <w:bookmarkEnd w:id="62"/>
    </w:p>
    <w:p w14:paraId="07FDAC1A" w14:textId="0B392E05" w:rsidR="007045E4" w:rsidRDefault="007045E4" w:rsidP="00007471">
      <w:pPr>
        <w:pStyle w:val="Irodalomjegyzksor"/>
      </w:pPr>
      <w:bookmarkStart w:id="63" w:name="_Ref103297553"/>
      <w:r>
        <w:t xml:space="preserve">JSON: </w:t>
      </w:r>
      <w:r w:rsidRPr="004252B3">
        <w:rPr>
          <w:rStyle w:val="Irodalomjegyzkforrs"/>
        </w:rPr>
        <w:t>nlohmann</w:t>
      </w:r>
      <w:r w:rsidR="00D90506" w:rsidRPr="00B6050D">
        <w:rPr>
          <w:rStyle w:val="Irodalomjegyzkforrs"/>
        </w:rPr>
        <w:t>, Github</w:t>
      </w:r>
      <w:r w:rsidR="00D90506">
        <w:rPr>
          <w:rStyle w:val="Irodalomjegyzkforrs"/>
        </w:rPr>
        <w:t>,</w:t>
      </w:r>
      <w:r w:rsidR="004252B3">
        <w:t xml:space="preserve"> </w:t>
      </w:r>
      <w:hyperlink r:id="rId33" w:history="1">
        <w:r w:rsidR="004252B3" w:rsidRPr="004252B3">
          <w:rPr>
            <w:rStyle w:val="Hiperhivatkozs"/>
          </w:rPr>
          <w:t>https://github.com/nlohmann/json</w:t>
        </w:r>
      </w:hyperlink>
      <w:r w:rsidR="004252B3">
        <w:t xml:space="preserve"> (3.10.5, 2022. január)</w:t>
      </w:r>
      <w:bookmarkEnd w:id="63"/>
    </w:p>
    <w:p w14:paraId="39A0FEDF" w14:textId="6537D572" w:rsidR="000F4E73" w:rsidRDefault="000F4E73" w:rsidP="00007471">
      <w:pPr>
        <w:pStyle w:val="Irodalomjegyzksor"/>
      </w:pPr>
      <w:bookmarkStart w:id="64" w:name="_Ref103476526"/>
      <w:r>
        <w:t xml:space="preserve">SPIR-V: </w:t>
      </w:r>
      <w:r w:rsidRPr="000F4E73">
        <w:rPr>
          <w:rStyle w:val="Irodalomjegyzkforrs"/>
        </w:rPr>
        <w:t>Khronos Group,</w:t>
      </w:r>
      <w:r>
        <w:t xml:space="preserve"> </w:t>
      </w:r>
      <w:hyperlink r:id="rId34" w:history="1">
        <w:r w:rsidRPr="000F4E73">
          <w:rPr>
            <w:rStyle w:val="Hiperhivatkozs"/>
          </w:rPr>
          <w:t>https://www.khronos.org/spir/</w:t>
        </w:r>
      </w:hyperlink>
      <w:r>
        <w:t>, (2022. május)</w:t>
      </w:r>
      <w:bookmarkEnd w:id="64"/>
    </w:p>
    <w:p w14:paraId="3D26E644" w14:textId="7777B927" w:rsidR="00E9464C" w:rsidRDefault="00E9464C" w:rsidP="00007471">
      <w:pPr>
        <w:pStyle w:val="Irodalomjegyzksor"/>
      </w:pPr>
      <w:bookmarkStart w:id="65" w:name="_Ref103528363"/>
      <w:r>
        <w:t>Designated initializers</w:t>
      </w:r>
      <w:r w:rsidR="00577810">
        <w:t xml:space="preserve">: </w:t>
      </w:r>
      <w:r w:rsidR="00577810" w:rsidRPr="00577810">
        <w:rPr>
          <w:rStyle w:val="Irodalomjegyzkforrs"/>
        </w:rPr>
        <w:t>cppreference,</w:t>
      </w:r>
      <w:r w:rsidR="00577810">
        <w:t xml:space="preserve"> </w:t>
      </w:r>
      <w:hyperlink r:id="rId35" w:history="1">
        <w:r w:rsidR="00577810" w:rsidRPr="00577810">
          <w:rPr>
            <w:rStyle w:val="Hiperhivatkozs"/>
          </w:rPr>
          <w:t>https://en.cppreference.com/w/cpp/language/aggregate_initialization</w:t>
        </w:r>
      </w:hyperlink>
      <w:r w:rsidR="00577810">
        <w:t>, (2022. május)</w:t>
      </w:r>
      <w:bookmarkEnd w:id="65"/>
    </w:p>
    <w:p w14:paraId="3FC4D6ED" w14:textId="5FDF2347" w:rsidR="003E5C37" w:rsidRDefault="003E5C37" w:rsidP="00007471">
      <w:pPr>
        <w:pStyle w:val="Irodalomjegyzksor"/>
      </w:pPr>
      <w:bookmarkStart w:id="66" w:name="_Ref103559755"/>
      <w:r>
        <w:t xml:space="preserve">ClangFormat: </w:t>
      </w:r>
      <w:r w:rsidRPr="003E5C37">
        <w:rPr>
          <w:rStyle w:val="Irodalomjegyzkforrs"/>
        </w:rPr>
        <w:t>LLVM Clang,</w:t>
      </w:r>
      <w:r>
        <w:t xml:space="preserve"> </w:t>
      </w:r>
      <w:hyperlink r:id="rId36" w:history="1">
        <w:r w:rsidRPr="003E5C37">
          <w:rPr>
            <w:rStyle w:val="Hiperhivatkozs"/>
          </w:rPr>
          <w:t>https://releases.llvm.org/14.0.0/tools/clang/docs/ClangFormat.html</w:t>
        </w:r>
      </w:hyperlink>
      <w:r>
        <w:t>, (14.0.0, 2022. március 25.)</w:t>
      </w:r>
      <w:bookmarkEnd w:id="66"/>
    </w:p>
    <w:p w14:paraId="0E593503" w14:textId="0FA6279D" w:rsidR="003E5C37" w:rsidRDefault="009E55C0" w:rsidP="00007471">
      <w:pPr>
        <w:pStyle w:val="Irodalomjegyzksor"/>
      </w:pPr>
      <w:bookmarkStart w:id="67" w:name="_Ref103561172"/>
      <w:r>
        <w:t xml:space="preserve">Camel case: </w:t>
      </w:r>
      <w:r w:rsidRPr="00573E3C">
        <w:rPr>
          <w:rStyle w:val="Irodalomjegyzkforrs"/>
        </w:rPr>
        <w:t>Wikipédia,</w:t>
      </w:r>
      <w:r>
        <w:t xml:space="preserve"> </w:t>
      </w:r>
      <w:hyperlink r:id="rId37" w:history="1">
        <w:r w:rsidRPr="009E55C0">
          <w:rPr>
            <w:rStyle w:val="Hiperhivatkozs"/>
          </w:rPr>
          <w:t>https://en.wikipedia.org/wiki/Camel_case</w:t>
        </w:r>
      </w:hyperlink>
      <w:r>
        <w:t>, (2022. május)</w:t>
      </w:r>
      <w:bookmarkEnd w:id="67"/>
    </w:p>
    <w:p w14:paraId="744A722C" w14:textId="560AACA2" w:rsidR="009E55C0" w:rsidRDefault="009E55C0" w:rsidP="00007471">
      <w:pPr>
        <w:pStyle w:val="Irodalomjegyzksor"/>
      </w:pPr>
      <w:bookmarkStart w:id="68" w:name="_Ref103561292"/>
      <w:r>
        <w:t xml:space="preserve">Hungarian notation: </w:t>
      </w:r>
      <w:r w:rsidRPr="00573E3C">
        <w:rPr>
          <w:rStyle w:val="Irodalomjegyzkforrs"/>
        </w:rPr>
        <w:t>Wikipédia</w:t>
      </w:r>
      <w:r w:rsidR="00347AA7" w:rsidRPr="00573E3C">
        <w:rPr>
          <w:rStyle w:val="Irodalomjegyzkforrs"/>
        </w:rPr>
        <w:t>,</w:t>
      </w:r>
      <w:r w:rsidR="00347AA7">
        <w:t xml:space="preserve"> </w:t>
      </w:r>
      <w:hyperlink r:id="rId38" w:history="1">
        <w:r w:rsidR="00347AA7" w:rsidRPr="00347AA7">
          <w:rPr>
            <w:rStyle w:val="Hiperhivatkozs"/>
          </w:rPr>
          <w:t>https://en.wikipedia.org/wiki/Hungarian_notation</w:t>
        </w:r>
      </w:hyperlink>
      <w:r w:rsidR="00347AA7">
        <w:t xml:space="preserve">, </w:t>
      </w:r>
      <w:hyperlink r:id="rId39" w:history="1">
        <w:r w:rsidR="00347AA7" w:rsidRPr="00347AA7">
          <w:rPr>
            <w:rStyle w:val="Hiperhivatkozs"/>
          </w:rPr>
          <w:t>https://hu.wikipedia.org/wiki/Magyar_jel%C3%B6l%C3%A9s</w:t>
        </w:r>
      </w:hyperlink>
      <w:r w:rsidR="00347AA7">
        <w:t>, (2022. május)</w:t>
      </w:r>
      <w:bookmarkEnd w:id="68"/>
    </w:p>
    <w:p w14:paraId="728DB005" w14:textId="7B5A8909" w:rsidR="00347AA7" w:rsidRDefault="00573E3C" w:rsidP="00007471">
      <w:pPr>
        <w:pStyle w:val="Irodalomjegyzksor"/>
      </w:pPr>
      <w:bookmarkStart w:id="69" w:name="_Ref103646321"/>
      <w:r>
        <w:t xml:space="preserve">Uniform Buffer Object: </w:t>
      </w:r>
      <w:r w:rsidRPr="00573E3C">
        <w:rPr>
          <w:rStyle w:val="Irodalomjegyzkforrs"/>
        </w:rPr>
        <w:t>Khronos Wiki,</w:t>
      </w:r>
      <w:r>
        <w:t xml:space="preserve"> </w:t>
      </w:r>
      <w:hyperlink r:id="rId40" w:history="1">
        <w:r w:rsidRPr="00573E3C">
          <w:rPr>
            <w:rStyle w:val="Hiperhivatkozs"/>
          </w:rPr>
          <w:t>https://www.khronos.org/opengl/wiki/Uniform_Buffer_Object</w:t>
        </w:r>
      </w:hyperlink>
      <w:r>
        <w:t>, (2022. május)</w:t>
      </w:r>
      <w:bookmarkEnd w:id="69"/>
    </w:p>
    <w:p w14:paraId="5B480E49" w14:textId="7C4C7DC5" w:rsidR="00573E3C" w:rsidRDefault="005830E6" w:rsidP="00007471">
      <w:pPr>
        <w:pStyle w:val="Irodalomjegyzksor"/>
      </w:pPr>
      <w:bookmarkStart w:id="70" w:name="_Ref103740029"/>
      <w:r>
        <w:t xml:space="preserve">MSAA: </w:t>
      </w:r>
      <w:r w:rsidRPr="005830E6">
        <w:rPr>
          <w:rStyle w:val="Irodalomjegyzkforrs"/>
        </w:rPr>
        <w:t>Wikipédia,</w:t>
      </w:r>
      <w:r>
        <w:t xml:space="preserve"> </w:t>
      </w:r>
      <w:hyperlink r:id="rId41" w:history="1">
        <w:r w:rsidRPr="005830E6">
          <w:rPr>
            <w:rStyle w:val="Hiperhivatkozs"/>
          </w:rPr>
          <w:t>https://en.wikipedia.org/wiki/Multisample_anti-aliasing</w:t>
        </w:r>
      </w:hyperlink>
      <w:r>
        <w:t>, (2022. május)</w:t>
      </w:r>
      <w:bookmarkEnd w:id="70"/>
    </w:p>
    <w:p w14:paraId="1D81EC39" w14:textId="77777777" w:rsidR="005830E6" w:rsidRDefault="005830E6" w:rsidP="00007471">
      <w:pPr>
        <w:pStyle w:val="Irodalomjegyzksor"/>
      </w:pPr>
    </w:p>
    <w:p w14:paraId="4C89A339" w14:textId="77777777" w:rsidR="00B50CAA" w:rsidRDefault="00B50CAA" w:rsidP="00816BCB">
      <w:pPr>
        <w:pStyle w:val="Fejezetcimszmozsnlkl"/>
      </w:pPr>
      <w:bookmarkStart w:id="71" w:name="_Toc103561624"/>
      <w:r>
        <w:lastRenderedPageBreak/>
        <w:t>Függelék</w:t>
      </w:r>
      <w:bookmarkEnd w:id="71"/>
    </w:p>
    <w:p w14:paraId="5747A86F" w14:textId="77777777" w:rsidR="00B50CAA" w:rsidRDefault="00B50CAA" w:rsidP="00B50CAA"/>
    <w:sectPr w:rsidR="00B50CAA" w:rsidSect="00D23BFC">
      <w:headerReference w:type="even" r:id="rId42"/>
      <w:footerReference w:type="default" r:id="rId4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931B2" w14:textId="77777777" w:rsidR="004D2B0D" w:rsidRDefault="004D2B0D">
      <w:r>
        <w:separator/>
      </w:r>
    </w:p>
  </w:endnote>
  <w:endnote w:type="continuationSeparator" w:id="0">
    <w:p w14:paraId="43D1CAD6" w14:textId="77777777" w:rsidR="004D2B0D" w:rsidRDefault="004D2B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CC27A" w14:textId="77777777" w:rsidR="004D2B0D" w:rsidRDefault="004D2B0D">
      <w:r>
        <w:separator/>
      </w:r>
    </w:p>
  </w:footnote>
  <w:footnote w:type="continuationSeparator" w:id="0">
    <w:p w14:paraId="277A38ED" w14:textId="77777777" w:rsidR="004D2B0D" w:rsidRDefault="004D2B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F8FC669E"/>
    <w:lvl w:ilvl="0" w:tplc="3DA2C0CE">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743478"/>
    <w:multiLevelType w:val="hybridMultilevel"/>
    <w:tmpl w:val="59C0B1D4"/>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63C4DE98"/>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509523091">
    <w:abstractNumId w:val="10"/>
  </w:num>
  <w:num w:numId="2" w16cid:durableId="1471822665">
    <w:abstractNumId w:val="21"/>
  </w:num>
  <w:num w:numId="3" w16cid:durableId="725185801">
    <w:abstractNumId w:val="12"/>
  </w:num>
  <w:num w:numId="4" w16cid:durableId="1591814996">
    <w:abstractNumId w:val="17"/>
  </w:num>
  <w:num w:numId="5" w16cid:durableId="311065502">
    <w:abstractNumId w:val="18"/>
  </w:num>
  <w:num w:numId="6" w16cid:durableId="468910593">
    <w:abstractNumId w:val="19"/>
  </w:num>
  <w:num w:numId="7" w16cid:durableId="1564834765">
    <w:abstractNumId w:val="14"/>
  </w:num>
  <w:num w:numId="8" w16cid:durableId="529219888">
    <w:abstractNumId w:val="11"/>
  </w:num>
  <w:num w:numId="9" w16cid:durableId="418717473">
    <w:abstractNumId w:val="15"/>
  </w:num>
  <w:num w:numId="10" w16cid:durableId="1502894596">
    <w:abstractNumId w:val="22"/>
  </w:num>
  <w:num w:numId="11" w16cid:durableId="997615760">
    <w:abstractNumId w:val="16"/>
  </w:num>
  <w:num w:numId="12" w16cid:durableId="1816679547">
    <w:abstractNumId w:val="20"/>
  </w:num>
  <w:num w:numId="13" w16cid:durableId="1566527546">
    <w:abstractNumId w:val="9"/>
  </w:num>
  <w:num w:numId="14" w16cid:durableId="808014623">
    <w:abstractNumId w:val="7"/>
  </w:num>
  <w:num w:numId="15" w16cid:durableId="1900288296">
    <w:abstractNumId w:val="6"/>
  </w:num>
  <w:num w:numId="16" w16cid:durableId="2067339682">
    <w:abstractNumId w:val="5"/>
  </w:num>
  <w:num w:numId="17" w16cid:durableId="762384873">
    <w:abstractNumId w:val="4"/>
  </w:num>
  <w:num w:numId="18" w16cid:durableId="318072436">
    <w:abstractNumId w:val="8"/>
  </w:num>
  <w:num w:numId="19" w16cid:durableId="898826801">
    <w:abstractNumId w:val="3"/>
  </w:num>
  <w:num w:numId="20" w16cid:durableId="968781680">
    <w:abstractNumId w:val="2"/>
  </w:num>
  <w:num w:numId="21" w16cid:durableId="2134516611">
    <w:abstractNumId w:val="1"/>
  </w:num>
  <w:num w:numId="22" w16cid:durableId="507405625">
    <w:abstractNumId w:val="0"/>
  </w:num>
  <w:num w:numId="23" w16cid:durableId="201282867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124"/>
    <w:rsid w:val="000062F4"/>
    <w:rsid w:val="00007471"/>
    <w:rsid w:val="000105AB"/>
    <w:rsid w:val="0001192F"/>
    <w:rsid w:val="00011B4E"/>
    <w:rsid w:val="00011E91"/>
    <w:rsid w:val="00014058"/>
    <w:rsid w:val="000328DF"/>
    <w:rsid w:val="00033281"/>
    <w:rsid w:val="00040036"/>
    <w:rsid w:val="00041B04"/>
    <w:rsid w:val="00065075"/>
    <w:rsid w:val="000676F2"/>
    <w:rsid w:val="00085A5C"/>
    <w:rsid w:val="00093D8B"/>
    <w:rsid w:val="000A7483"/>
    <w:rsid w:val="000B53E0"/>
    <w:rsid w:val="000C2E3B"/>
    <w:rsid w:val="000C5177"/>
    <w:rsid w:val="000F2827"/>
    <w:rsid w:val="000F4E73"/>
    <w:rsid w:val="0012047D"/>
    <w:rsid w:val="001429DA"/>
    <w:rsid w:val="00162232"/>
    <w:rsid w:val="00171054"/>
    <w:rsid w:val="00174249"/>
    <w:rsid w:val="001A57BC"/>
    <w:rsid w:val="001A71F8"/>
    <w:rsid w:val="001E0737"/>
    <w:rsid w:val="001F1E3E"/>
    <w:rsid w:val="001F3DC1"/>
    <w:rsid w:val="001F5E94"/>
    <w:rsid w:val="0020779A"/>
    <w:rsid w:val="002102C3"/>
    <w:rsid w:val="0022379A"/>
    <w:rsid w:val="0022424F"/>
    <w:rsid w:val="00225F65"/>
    <w:rsid w:val="00227347"/>
    <w:rsid w:val="00236347"/>
    <w:rsid w:val="00252136"/>
    <w:rsid w:val="0025682D"/>
    <w:rsid w:val="00267677"/>
    <w:rsid w:val="0027041A"/>
    <w:rsid w:val="002716AC"/>
    <w:rsid w:val="002841F9"/>
    <w:rsid w:val="0029190F"/>
    <w:rsid w:val="002A3C2A"/>
    <w:rsid w:val="002A4105"/>
    <w:rsid w:val="002B261B"/>
    <w:rsid w:val="002B2B46"/>
    <w:rsid w:val="002D0621"/>
    <w:rsid w:val="002D58A7"/>
    <w:rsid w:val="002D7DA9"/>
    <w:rsid w:val="002E1D2A"/>
    <w:rsid w:val="002F398E"/>
    <w:rsid w:val="00302BB3"/>
    <w:rsid w:val="00310FE7"/>
    <w:rsid w:val="00313013"/>
    <w:rsid w:val="00317203"/>
    <w:rsid w:val="00347AA7"/>
    <w:rsid w:val="00350AEC"/>
    <w:rsid w:val="00355BD1"/>
    <w:rsid w:val="00362FD4"/>
    <w:rsid w:val="00367164"/>
    <w:rsid w:val="00371F57"/>
    <w:rsid w:val="0037381F"/>
    <w:rsid w:val="00375AA3"/>
    <w:rsid w:val="00390740"/>
    <w:rsid w:val="003A4CDB"/>
    <w:rsid w:val="003C185A"/>
    <w:rsid w:val="003E5C37"/>
    <w:rsid w:val="003E70B1"/>
    <w:rsid w:val="003F2DFD"/>
    <w:rsid w:val="003F5425"/>
    <w:rsid w:val="00410924"/>
    <w:rsid w:val="00420F94"/>
    <w:rsid w:val="004252B3"/>
    <w:rsid w:val="004328CE"/>
    <w:rsid w:val="004354FD"/>
    <w:rsid w:val="004513E3"/>
    <w:rsid w:val="00463735"/>
    <w:rsid w:val="00464B8E"/>
    <w:rsid w:val="0048395A"/>
    <w:rsid w:val="004851C7"/>
    <w:rsid w:val="00486C1A"/>
    <w:rsid w:val="004944AB"/>
    <w:rsid w:val="0049539E"/>
    <w:rsid w:val="00496785"/>
    <w:rsid w:val="004A2A93"/>
    <w:rsid w:val="004A3C39"/>
    <w:rsid w:val="004A4B8D"/>
    <w:rsid w:val="004B544B"/>
    <w:rsid w:val="004D2B0D"/>
    <w:rsid w:val="00502A30"/>
    <w:rsid w:val="00506FD6"/>
    <w:rsid w:val="005202C0"/>
    <w:rsid w:val="00527139"/>
    <w:rsid w:val="00546842"/>
    <w:rsid w:val="00550DB9"/>
    <w:rsid w:val="005514C4"/>
    <w:rsid w:val="005524FC"/>
    <w:rsid w:val="00573E3C"/>
    <w:rsid w:val="00575BC2"/>
    <w:rsid w:val="00576495"/>
    <w:rsid w:val="00577810"/>
    <w:rsid w:val="00581A68"/>
    <w:rsid w:val="005830E6"/>
    <w:rsid w:val="00583B49"/>
    <w:rsid w:val="005844C3"/>
    <w:rsid w:val="00595D58"/>
    <w:rsid w:val="005A1139"/>
    <w:rsid w:val="005C0920"/>
    <w:rsid w:val="005D27A3"/>
    <w:rsid w:val="005D3443"/>
    <w:rsid w:val="005E01E0"/>
    <w:rsid w:val="005F3404"/>
    <w:rsid w:val="0062185B"/>
    <w:rsid w:val="00632039"/>
    <w:rsid w:val="0063585C"/>
    <w:rsid w:val="006369E1"/>
    <w:rsid w:val="00641018"/>
    <w:rsid w:val="00650C7C"/>
    <w:rsid w:val="00654369"/>
    <w:rsid w:val="00675281"/>
    <w:rsid w:val="00681E99"/>
    <w:rsid w:val="00692605"/>
    <w:rsid w:val="006A1B7F"/>
    <w:rsid w:val="006A30C1"/>
    <w:rsid w:val="006B00FC"/>
    <w:rsid w:val="006D338C"/>
    <w:rsid w:val="006E45B0"/>
    <w:rsid w:val="006F30A1"/>
    <w:rsid w:val="006F512E"/>
    <w:rsid w:val="00700E3A"/>
    <w:rsid w:val="007045E4"/>
    <w:rsid w:val="00710A4C"/>
    <w:rsid w:val="00715643"/>
    <w:rsid w:val="00720998"/>
    <w:rsid w:val="00730B3C"/>
    <w:rsid w:val="00757C8A"/>
    <w:rsid w:val="00760739"/>
    <w:rsid w:val="00764916"/>
    <w:rsid w:val="00770AFC"/>
    <w:rsid w:val="00782E92"/>
    <w:rsid w:val="007955A7"/>
    <w:rsid w:val="007D1B19"/>
    <w:rsid w:val="007E21DC"/>
    <w:rsid w:val="00816BCB"/>
    <w:rsid w:val="0083253B"/>
    <w:rsid w:val="008363D7"/>
    <w:rsid w:val="00854BDC"/>
    <w:rsid w:val="008564DA"/>
    <w:rsid w:val="00857F83"/>
    <w:rsid w:val="008636E3"/>
    <w:rsid w:val="0086758F"/>
    <w:rsid w:val="00890C7A"/>
    <w:rsid w:val="00892C5E"/>
    <w:rsid w:val="008B1A64"/>
    <w:rsid w:val="008B21D4"/>
    <w:rsid w:val="008D312D"/>
    <w:rsid w:val="008E7228"/>
    <w:rsid w:val="00903762"/>
    <w:rsid w:val="0090541F"/>
    <w:rsid w:val="00940CB1"/>
    <w:rsid w:val="0094393B"/>
    <w:rsid w:val="00974E7D"/>
    <w:rsid w:val="00977670"/>
    <w:rsid w:val="0098532E"/>
    <w:rsid w:val="00986CDF"/>
    <w:rsid w:val="009A32B9"/>
    <w:rsid w:val="009A3645"/>
    <w:rsid w:val="009B1582"/>
    <w:rsid w:val="009B1AB8"/>
    <w:rsid w:val="009C1C93"/>
    <w:rsid w:val="009C1D5D"/>
    <w:rsid w:val="009C323B"/>
    <w:rsid w:val="009C5595"/>
    <w:rsid w:val="009C583B"/>
    <w:rsid w:val="009D0509"/>
    <w:rsid w:val="009E47D8"/>
    <w:rsid w:val="009E55C0"/>
    <w:rsid w:val="009E67D2"/>
    <w:rsid w:val="00A13B14"/>
    <w:rsid w:val="00A34DC4"/>
    <w:rsid w:val="00A53EA0"/>
    <w:rsid w:val="00A64084"/>
    <w:rsid w:val="00A7628B"/>
    <w:rsid w:val="00AB511F"/>
    <w:rsid w:val="00AD7F29"/>
    <w:rsid w:val="00AE05C4"/>
    <w:rsid w:val="00AE3BED"/>
    <w:rsid w:val="00AE6BB7"/>
    <w:rsid w:val="00AE7899"/>
    <w:rsid w:val="00AF2042"/>
    <w:rsid w:val="00B13FD0"/>
    <w:rsid w:val="00B35FFA"/>
    <w:rsid w:val="00B4104A"/>
    <w:rsid w:val="00B50CAA"/>
    <w:rsid w:val="00B6050D"/>
    <w:rsid w:val="00B900BC"/>
    <w:rsid w:val="00B96880"/>
    <w:rsid w:val="00BA4117"/>
    <w:rsid w:val="00BC5525"/>
    <w:rsid w:val="00BC7F17"/>
    <w:rsid w:val="00BD06A0"/>
    <w:rsid w:val="00BE0669"/>
    <w:rsid w:val="00BE2FD1"/>
    <w:rsid w:val="00BF4292"/>
    <w:rsid w:val="00C00B3C"/>
    <w:rsid w:val="00C12A1E"/>
    <w:rsid w:val="00C13E40"/>
    <w:rsid w:val="00C171EB"/>
    <w:rsid w:val="00C2628B"/>
    <w:rsid w:val="00C2686E"/>
    <w:rsid w:val="00C31260"/>
    <w:rsid w:val="00C36D68"/>
    <w:rsid w:val="00C53F92"/>
    <w:rsid w:val="00C613B4"/>
    <w:rsid w:val="00C65D3F"/>
    <w:rsid w:val="00C66991"/>
    <w:rsid w:val="00C73DEE"/>
    <w:rsid w:val="00C8227E"/>
    <w:rsid w:val="00C82EC6"/>
    <w:rsid w:val="00C84464"/>
    <w:rsid w:val="00C92262"/>
    <w:rsid w:val="00C94815"/>
    <w:rsid w:val="00CA0E4B"/>
    <w:rsid w:val="00CB20B9"/>
    <w:rsid w:val="00CB423E"/>
    <w:rsid w:val="00CD413A"/>
    <w:rsid w:val="00CE63C2"/>
    <w:rsid w:val="00CF2049"/>
    <w:rsid w:val="00D07335"/>
    <w:rsid w:val="00D07C64"/>
    <w:rsid w:val="00D1632F"/>
    <w:rsid w:val="00D23BFC"/>
    <w:rsid w:val="00D429F2"/>
    <w:rsid w:val="00D53F5A"/>
    <w:rsid w:val="00D634A5"/>
    <w:rsid w:val="00D804F8"/>
    <w:rsid w:val="00D81927"/>
    <w:rsid w:val="00D90506"/>
    <w:rsid w:val="00D93F0D"/>
    <w:rsid w:val="00D95E2C"/>
    <w:rsid w:val="00DA547B"/>
    <w:rsid w:val="00DD5CD7"/>
    <w:rsid w:val="00DD6A58"/>
    <w:rsid w:val="00DE7891"/>
    <w:rsid w:val="00DF25FA"/>
    <w:rsid w:val="00E07EE4"/>
    <w:rsid w:val="00E34939"/>
    <w:rsid w:val="00E42F0D"/>
    <w:rsid w:val="00E43F79"/>
    <w:rsid w:val="00E65BF6"/>
    <w:rsid w:val="00E714C8"/>
    <w:rsid w:val="00E76DC2"/>
    <w:rsid w:val="00E8385C"/>
    <w:rsid w:val="00E86A0C"/>
    <w:rsid w:val="00E87155"/>
    <w:rsid w:val="00E912BB"/>
    <w:rsid w:val="00E92A13"/>
    <w:rsid w:val="00E9464C"/>
    <w:rsid w:val="00EA033E"/>
    <w:rsid w:val="00EC37A4"/>
    <w:rsid w:val="00EC41BC"/>
    <w:rsid w:val="00ED211D"/>
    <w:rsid w:val="00ED24FC"/>
    <w:rsid w:val="00EE007F"/>
    <w:rsid w:val="00EE1A1F"/>
    <w:rsid w:val="00EE2264"/>
    <w:rsid w:val="00EE31A9"/>
    <w:rsid w:val="00EF54AC"/>
    <w:rsid w:val="00EF628C"/>
    <w:rsid w:val="00F01272"/>
    <w:rsid w:val="00F01A8E"/>
    <w:rsid w:val="00F050F9"/>
    <w:rsid w:val="00F528A6"/>
    <w:rsid w:val="00F62E00"/>
    <w:rsid w:val="00F70D73"/>
    <w:rsid w:val="00F95F54"/>
    <w:rsid w:val="00FB0AA9"/>
    <w:rsid w:val="00FD7E4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CC051282-E620-454D-940B-E05E9D46D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rsid w:val="00C13E40"/>
    <w:pPr>
      <w:keepNext/>
      <w:numPr>
        <w:ilvl w:val="3"/>
        <w:numId w:val="2"/>
      </w:numPr>
      <w:spacing w:before="240" w:after="60"/>
      <w:jc w:val="left"/>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D634A5"/>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autoRedefine/>
    <w:qFormat/>
    <w:rsid w:val="00F62E00"/>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jc w:val="left"/>
    </w:pPr>
    <w:rPr>
      <w:rFonts w:ascii="Consolas" w:hAnsi="Consolas"/>
      <w:noProof/>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C92262"/>
    <w:rPr>
      <w:rFonts w:cs="Arial"/>
      <w:b/>
      <w:bCs/>
      <w:kern w:val="32"/>
      <w:sz w:val="36"/>
      <w:szCs w:val="32"/>
      <w:lang w:eastAsia="en-US"/>
    </w:rPr>
  </w:style>
  <w:style w:type="paragraph" w:styleId="Irodalomjegyzk">
    <w:name w:val="Bibliography"/>
    <w:basedOn w:val="Norml"/>
    <w:next w:val="Norml"/>
    <w:uiPriority w:val="37"/>
    <w:unhideWhenUsed/>
    <w:rsid w:val="00C92262"/>
  </w:style>
  <w:style w:type="character" w:styleId="Feloldatlanmegemlts">
    <w:name w:val="Unresolved Mention"/>
    <w:basedOn w:val="Bekezdsalapbettpusa"/>
    <w:uiPriority w:val="99"/>
    <w:semiHidden/>
    <w:unhideWhenUsed/>
    <w:rsid w:val="00EE31A9"/>
    <w:rPr>
      <w:color w:val="605E5C"/>
      <w:shd w:val="clear" w:color="auto" w:fill="E1DFDD"/>
    </w:rPr>
  </w:style>
  <w:style w:type="character" w:styleId="Mrltotthiperhivatkozs">
    <w:name w:val="FollowedHyperlink"/>
    <w:basedOn w:val="Bekezdsalapbettpusa"/>
    <w:rsid w:val="000074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89636">
      <w:bodyDiv w:val="1"/>
      <w:marLeft w:val="0"/>
      <w:marRight w:val="0"/>
      <w:marTop w:val="0"/>
      <w:marBottom w:val="0"/>
      <w:divBdr>
        <w:top w:val="none" w:sz="0" w:space="0" w:color="auto"/>
        <w:left w:val="none" w:sz="0" w:space="0" w:color="auto"/>
        <w:bottom w:val="none" w:sz="0" w:space="0" w:color="auto"/>
        <w:right w:val="none" w:sz="0" w:space="0" w:color="auto"/>
      </w:divBdr>
    </w:div>
    <w:div w:id="274220028">
      <w:bodyDiv w:val="1"/>
      <w:marLeft w:val="0"/>
      <w:marRight w:val="0"/>
      <w:marTop w:val="0"/>
      <w:marBottom w:val="0"/>
      <w:divBdr>
        <w:top w:val="none" w:sz="0" w:space="0" w:color="auto"/>
        <w:left w:val="none" w:sz="0" w:space="0" w:color="auto"/>
        <w:bottom w:val="none" w:sz="0" w:space="0" w:color="auto"/>
        <w:right w:val="none" w:sz="0" w:space="0" w:color="auto"/>
      </w:divBdr>
    </w:div>
    <w:div w:id="427191027">
      <w:bodyDiv w:val="1"/>
      <w:marLeft w:val="0"/>
      <w:marRight w:val="0"/>
      <w:marTop w:val="0"/>
      <w:marBottom w:val="0"/>
      <w:divBdr>
        <w:top w:val="none" w:sz="0" w:space="0" w:color="auto"/>
        <w:left w:val="none" w:sz="0" w:space="0" w:color="auto"/>
        <w:bottom w:val="none" w:sz="0" w:space="0" w:color="auto"/>
        <w:right w:val="none" w:sz="0" w:space="0" w:color="auto"/>
      </w:divBdr>
      <w:divsChild>
        <w:div w:id="1221944828">
          <w:marLeft w:val="0"/>
          <w:marRight w:val="0"/>
          <w:marTop w:val="0"/>
          <w:marBottom w:val="0"/>
          <w:divBdr>
            <w:top w:val="none" w:sz="0" w:space="0" w:color="auto"/>
            <w:left w:val="none" w:sz="0" w:space="0" w:color="auto"/>
            <w:bottom w:val="none" w:sz="0" w:space="0" w:color="auto"/>
            <w:right w:val="none" w:sz="0" w:space="0" w:color="auto"/>
          </w:divBdr>
          <w:divsChild>
            <w:div w:id="740557">
              <w:marLeft w:val="0"/>
              <w:marRight w:val="0"/>
              <w:marTop w:val="0"/>
              <w:marBottom w:val="0"/>
              <w:divBdr>
                <w:top w:val="none" w:sz="0" w:space="0" w:color="auto"/>
                <w:left w:val="none" w:sz="0" w:space="0" w:color="auto"/>
                <w:bottom w:val="none" w:sz="0" w:space="0" w:color="auto"/>
                <w:right w:val="none" w:sz="0" w:space="0" w:color="auto"/>
              </w:divBdr>
            </w:div>
            <w:div w:id="235824952">
              <w:marLeft w:val="0"/>
              <w:marRight w:val="0"/>
              <w:marTop w:val="0"/>
              <w:marBottom w:val="0"/>
              <w:divBdr>
                <w:top w:val="none" w:sz="0" w:space="0" w:color="auto"/>
                <w:left w:val="none" w:sz="0" w:space="0" w:color="auto"/>
                <w:bottom w:val="none" w:sz="0" w:space="0" w:color="auto"/>
                <w:right w:val="none" w:sz="0" w:space="0" w:color="auto"/>
              </w:divBdr>
            </w:div>
            <w:div w:id="547961376">
              <w:marLeft w:val="0"/>
              <w:marRight w:val="0"/>
              <w:marTop w:val="0"/>
              <w:marBottom w:val="0"/>
              <w:divBdr>
                <w:top w:val="none" w:sz="0" w:space="0" w:color="auto"/>
                <w:left w:val="none" w:sz="0" w:space="0" w:color="auto"/>
                <w:bottom w:val="none" w:sz="0" w:space="0" w:color="auto"/>
                <w:right w:val="none" w:sz="0" w:space="0" w:color="auto"/>
              </w:divBdr>
            </w:div>
            <w:div w:id="700859690">
              <w:marLeft w:val="0"/>
              <w:marRight w:val="0"/>
              <w:marTop w:val="0"/>
              <w:marBottom w:val="0"/>
              <w:divBdr>
                <w:top w:val="none" w:sz="0" w:space="0" w:color="auto"/>
                <w:left w:val="none" w:sz="0" w:space="0" w:color="auto"/>
                <w:bottom w:val="none" w:sz="0" w:space="0" w:color="auto"/>
                <w:right w:val="none" w:sz="0" w:space="0" w:color="auto"/>
              </w:divBdr>
            </w:div>
            <w:div w:id="796071707">
              <w:marLeft w:val="0"/>
              <w:marRight w:val="0"/>
              <w:marTop w:val="0"/>
              <w:marBottom w:val="0"/>
              <w:divBdr>
                <w:top w:val="none" w:sz="0" w:space="0" w:color="auto"/>
                <w:left w:val="none" w:sz="0" w:space="0" w:color="auto"/>
                <w:bottom w:val="none" w:sz="0" w:space="0" w:color="auto"/>
                <w:right w:val="none" w:sz="0" w:space="0" w:color="auto"/>
              </w:divBdr>
            </w:div>
            <w:div w:id="964195998">
              <w:marLeft w:val="0"/>
              <w:marRight w:val="0"/>
              <w:marTop w:val="0"/>
              <w:marBottom w:val="0"/>
              <w:divBdr>
                <w:top w:val="none" w:sz="0" w:space="0" w:color="auto"/>
                <w:left w:val="none" w:sz="0" w:space="0" w:color="auto"/>
                <w:bottom w:val="none" w:sz="0" w:space="0" w:color="auto"/>
                <w:right w:val="none" w:sz="0" w:space="0" w:color="auto"/>
              </w:divBdr>
            </w:div>
            <w:div w:id="1142231214">
              <w:marLeft w:val="0"/>
              <w:marRight w:val="0"/>
              <w:marTop w:val="0"/>
              <w:marBottom w:val="0"/>
              <w:divBdr>
                <w:top w:val="none" w:sz="0" w:space="0" w:color="auto"/>
                <w:left w:val="none" w:sz="0" w:space="0" w:color="auto"/>
                <w:bottom w:val="none" w:sz="0" w:space="0" w:color="auto"/>
                <w:right w:val="none" w:sz="0" w:space="0" w:color="auto"/>
              </w:divBdr>
            </w:div>
            <w:div w:id="1213422354">
              <w:marLeft w:val="0"/>
              <w:marRight w:val="0"/>
              <w:marTop w:val="0"/>
              <w:marBottom w:val="0"/>
              <w:divBdr>
                <w:top w:val="none" w:sz="0" w:space="0" w:color="auto"/>
                <w:left w:val="none" w:sz="0" w:space="0" w:color="auto"/>
                <w:bottom w:val="none" w:sz="0" w:space="0" w:color="auto"/>
                <w:right w:val="none" w:sz="0" w:space="0" w:color="auto"/>
              </w:divBdr>
            </w:div>
            <w:div w:id="1384863869">
              <w:marLeft w:val="0"/>
              <w:marRight w:val="0"/>
              <w:marTop w:val="0"/>
              <w:marBottom w:val="0"/>
              <w:divBdr>
                <w:top w:val="none" w:sz="0" w:space="0" w:color="auto"/>
                <w:left w:val="none" w:sz="0" w:space="0" w:color="auto"/>
                <w:bottom w:val="none" w:sz="0" w:space="0" w:color="auto"/>
                <w:right w:val="none" w:sz="0" w:space="0" w:color="auto"/>
              </w:divBdr>
            </w:div>
            <w:div w:id="1402606300">
              <w:marLeft w:val="0"/>
              <w:marRight w:val="0"/>
              <w:marTop w:val="0"/>
              <w:marBottom w:val="0"/>
              <w:divBdr>
                <w:top w:val="none" w:sz="0" w:space="0" w:color="auto"/>
                <w:left w:val="none" w:sz="0" w:space="0" w:color="auto"/>
                <w:bottom w:val="none" w:sz="0" w:space="0" w:color="auto"/>
                <w:right w:val="none" w:sz="0" w:space="0" w:color="auto"/>
              </w:divBdr>
            </w:div>
            <w:div w:id="1403286093">
              <w:marLeft w:val="0"/>
              <w:marRight w:val="0"/>
              <w:marTop w:val="0"/>
              <w:marBottom w:val="0"/>
              <w:divBdr>
                <w:top w:val="none" w:sz="0" w:space="0" w:color="auto"/>
                <w:left w:val="none" w:sz="0" w:space="0" w:color="auto"/>
                <w:bottom w:val="none" w:sz="0" w:space="0" w:color="auto"/>
                <w:right w:val="none" w:sz="0" w:space="0" w:color="auto"/>
              </w:divBdr>
            </w:div>
            <w:div w:id="1528324682">
              <w:marLeft w:val="0"/>
              <w:marRight w:val="0"/>
              <w:marTop w:val="0"/>
              <w:marBottom w:val="0"/>
              <w:divBdr>
                <w:top w:val="none" w:sz="0" w:space="0" w:color="auto"/>
                <w:left w:val="none" w:sz="0" w:space="0" w:color="auto"/>
                <w:bottom w:val="none" w:sz="0" w:space="0" w:color="auto"/>
                <w:right w:val="none" w:sz="0" w:space="0" w:color="auto"/>
              </w:divBdr>
            </w:div>
            <w:div w:id="1544949966">
              <w:marLeft w:val="0"/>
              <w:marRight w:val="0"/>
              <w:marTop w:val="0"/>
              <w:marBottom w:val="0"/>
              <w:divBdr>
                <w:top w:val="none" w:sz="0" w:space="0" w:color="auto"/>
                <w:left w:val="none" w:sz="0" w:space="0" w:color="auto"/>
                <w:bottom w:val="none" w:sz="0" w:space="0" w:color="auto"/>
                <w:right w:val="none" w:sz="0" w:space="0" w:color="auto"/>
              </w:divBdr>
            </w:div>
            <w:div w:id="1545216467">
              <w:marLeft w:val="0"/>
              <w:marRight w:val="0"/>
              <w:marTop w:val="0"/>
              <w:marBottom w:val="0"/>
              <w:divBdr>
                <w:top w:val="none" w:sz="0" w:space="0" w:color="auto"/>
                <w:left w:val="none" w:sz="0" w:space="0" w:color="auto"/>
                <w:bottom w:val="none" w:sz="0" w:space="0" w:color="auto"/>
                <w:right w:val="none" w:sz="0" w:space="0" w:color="auto"/>
              </w:divBdr>
            </w:div>
            <w:div w:id="1590503852">
              <w:marLeft w:val="0"/>
              <w:marRight w:val="0"/>
              <w:marTop w:val="0"/>
              <w:marBottom w:val="0"/>
              <w:divBdr>
                <w:top w:val="none" w:sz="0" w:space="0" w:color="auto"/>
                <w:left w:val="none" w:sz="0" w:space="0" w:color="auto"/>
                <w:bottom w:val="none" w:sz="0" w:space="0" w:color="auto"/>
                <w:right w:val="none" w:sz="0" w:space="0" w:color="auto"/>
              </w:divBdr>
            </w:div>
            <w:div w:id="1756046651">
              <w:marLeft w:val="0"/>
              <w:marRight w:val="0"/>
              <w:marTop w:val="0"/>
              <w:marBottom w:val="0"/>
              <w:divBdr>
                <w:top w:val="none" w:sz="0" w:space="0" w:color="auto"/>
                <w:left w:val="none" w:sz="0" w:space="0" w:color="auto"/>
                <w:bottom w:val="none" w:sz="0" w:space="0" w:color="auto"/>
                <w:right w:val="none" w:sz="0" w:space="0" w:color="auto"/>
              </w:divBdr>
            </w:div>
            <w:div w:id="1885172185">
              <w:marLeft w:val="0"/>
              <w:marRight w:val="0"/>
              <w:marTop w:val="0"/>
              <w:marBottom w:val="0"/>
              <w:divBdr>
                <w:top w:val="none" w:sz="0" w:space="0" w:color="auto"/>
                <w:left w:val="none" w:sz="0" w:space="0" w:color="auto"/>
                <w:bottom w:val="none" w:sz="0" w:space="0" w:color="auto"/>
                <w:right w:val="none" w:sz="0" w:space="0" w:color="auto"/>
              </w:divBdr>
            </w:div>
            <w:div w:id="1906574198">
              <w:marLeft w:val="0"/>
              <w:marRight w:val="0"/>
              <w:marTop w:val="0"/>
              <w:marBottom w:val="0"/>
              <w:divBdr>
                <w:top w:val="none" w:sz="0" w:space="0" w:color="auto"/>
                <w:left w:val="none" w:sz="0" w:space="0" w:color="auto"/>
                <w:bottom w:val="none" w:sz="0" w:space="0" w:color="auto"/>
                <w:right w:val="none" w:sz="0" w:space="0" w:color="auto"/>
              </w:divBdr>
            </w:div>
            <w:div w:id="1919367521">
              <w:marLeft w:val="0"/>
              <w:marRight w:val="0"/>
              <w:marTop w:val="0"/>
              <w:marBottom w:val="0"/>
              <w:divBdr>
                <w:top w:val="none" w:sz="0" w:space="0" w:color="auto"/>
                <w:left w:val="none" w:sz="0" w:space="0" w:color="auto"/>
                <w:bottom w:val="none" w:sz="0" w:space="0" w:color="auto"/>
                <w:right w:val="none" w:sz="0" w:space="0" w:color="auto"/>
              </w:divBdr>
            </w:div>
            <w:div w:id="1936791029">
              <w:marLeft w:val="0"/>
              <w:marRight w:val="0"/>
              <w:marTop w:val="0"/>
              <w:marBottom w:val="0"/>
              <w:divBdr>
                <w:top w:val="none" w:sz="0" w:space="0" w:color="auto"/>
                <w:left w:val="none" w:sz="0" w:space="0" w:color="auto"/>
                <w:bottom w:val="none" w:sz="0" w:space="0" w:color="auto"/>
                <w:right w:val="none" w:sz="0" w:space="0" w:color="auto"/>
              </w:divBdr>
            </w:div>
            <w:div w:id="2043282620">
              <w:marLeft w:val="0"/>
              <w:marRight w:val="0"/>
              <w:marTop w:val="0"/>
              <w:marBottom w:val="0"/>
              <w:divBdr>
                <w:top w:val="none" w:sz="0" w:space="0" w:color="auto"/>
                <w:left w:val="none" w:sz="0" w:space="0" w:color="auto"/>
                <w:bottom w:val="none" w:sz="0" w:space="0" w:color="auto"/>
                <w:right w:val="none" w:sz="0" w:space="0" w:color="auto"/>
              </w:divBdr>
            </w:div>
            <w:div w:id="213643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557922">
      <w:bodyDiv w:val="1"/>
      <w:marLeft w:val="0"/>
      <w:marRight w:val="0"/>
      <w:marTop w:val="0"/>
      <w:marBottom w:val="0"/>
      <w:divBdr>
        <w:top w:val="none" w:sz="0" w:space="0" w:color="auto"/>
        <w:left w:val="none" w:sz="0" w:space="0" w:color="auto"/>
        <w:bottom w:val="none" w:sz="0" w:space="0" w:color="auto"/>
        <w:right w:val="none" w:sz="0" w:space="0" w:color="auto"/>
      </w:divBdr>
      <w:divsChild>
        <w:div w:id="432631469">
          <w:marLeft w:val="0"/>
          <w:marRight w:val="0"/>
          <w:marTop w:val="0"/>
          <w:marBottom w:val="0"/>
          <w:divBdr>
            <w:top w:val="none" w:sz="0" w:space="0" w:color="auto"/>
            <w:left w:val="none" w:sz="0" w:space="0" w:color="auto"/>
            <w:bottom w:val="none" w:sz="0" w:space="0" w:color="auto"/>
            <w:right w:val="none" w:sz="0" w:space="0" w:color="auto"/>
          </w:divBdr>
          <w:divsChild>
            <w:div w:id="2071690952">
              <w:marLeft w:val="0"/>
              <w:marRight w:val="0"/>
              <w:marTop w:val="0"/>
              <w:marBottom w:val="0"/>
              <w:divBdr>
                <w:top w:val="none" w:sz="0" w:space="0" w:color="auto"/>
                <w:left w:val="none" w:sz="0" w:space="0" w:color="auto"/>
                <w:bottom w:val="none" w:sz="0" w:space="0" w:color="auto"/>
                <w:right w:val="none" w:sz="0" w:space="0" w:color="auto"/>
              </w:divBdr>
            </w:div>
            <w:div w:id="1574125881">
              <w:marLeft w:val="0"/>
              <w:marRight w:val="0"/>
              <w:marTop w:val="0"/>
              <w:marBottom w:val="0"/>
              <w:divBdr>
                <w:top w:val="none" w:sz="0" w:space="0" w:color="auto"/>
                <w:left w:val="none" w:sz="0" w:space="0" w:color="auto"/>
                <w:bottom w:val="none" w:sz="0" w:space="0" w:color="auto"/>
                <w:right w:val="none" w:sz="0" w:space="0" w:color="auto"/>
              </w:divBdr>
            </w:div>
            <w:div w:id="1024286620">
              <w:marLeft w:val="0"/>
              <w:marRight w:val="0"/>
              <w:marTop w:val="0"/>
              <w:marBottom w:val="0"/>
              <w:divBdr>
                <w:top w:val="none" w:sz="0" w:space="0" w:color="auto"/>
                <w:left w:val="none" w:sz="0" w:space="0" w:color="auto"/>
                <w:bottom w:val="none" w:sz="0" w:space="0" w:color="auto"/>
                <w:right w:val="none" w:sz="0" w:space="0" w:color="auto"/>
              </w:divBdr>
            </w:div>
            <w:div w:id="2016422789">
              <w:marLeft w:val="0"/>
              <w:marRight w:val="0"/>
              <w:marTop w:val="0"/>
              <w:marBottom w:val="0"/>
              <w:divBdr>
                <w:top w:val="none" w:sz="0" w:space="0" w:color="auto"/>
                <w:left w:val="none" w:sz="0" w:space="0" w:color="auto"/>
                <w:bottom w:val="none" w:sz="0" w:space="0" w:color="auto"/>
                <w:right w:val="none" w:sz="0" w:space="0" w:color="auto"/>
              </w:divBdr>
            </w:div>
            <w:div w:id="762341458">
              <w:marLeft w:val="0"/>
              <w:marRight w:val="0"/>
              <w:marTop w:val="0"/>
              <w:marBottom w:val="0"/>
              <w:divBdr>
                <w:top w:val="none" w:sz="0" w:space="0" w:color="auto"/>
                <w:left w:val="none" w:sz="0" w:space="0" w:color="auto"/>
                <w:bottom w:val="none" w:sz="0" w:space="0" w:color="auto"/>
                <w:right w:val="none" w:sz="0" w:space="0" w:color="auto"/>
              </w:divBdr>
            </w:div>
            <w:div w:id="790978074">
              <w:marLeft w:val="0"/>
              <w:marRight w:val="0"/>
              <w:marTop w:val="0"/>
              <w:marBottom w:val="0"/>
              <w:divBdr>
                <w:top w:val="none" w:sz="0" w:space="0" w:color="auto"/>
                <w:left w:val="none" w:sz="0" w:space="0" w:color="auto"/>
                <w:bottom w:val="none" w:sz="0" w:space="0" w:color="auto"/>
                <w:right w:val="none" w:sz="0" w:space="0" w:color="auto"/>
              </w:divBdr>
            </w:div>
            <w:div w:id="728572510">
              <w:marLeft w:val="0"/>
              <w:marRight w:val="0"/>
              <w:marTop w:val="0"/>
              <w:marBottom w:val="0"/>
              <w:divBdr>
                <w:top w:val="none" w:sz="0" w:space="0" w:color="auto"/>
                <w:left w:val="none" w:sz="0" w:space="0" w:color="auto"/>
                <w:bottom w:val="none" w:sz="0" w:space="0" w:color="auto"/>
                <w:right w:val="none" w:sz="0" w:space="0" w:color="auto"/>
              </w:divBdr>
            </w:div>
            <w:div w:id="68582195">
              <w:marLeft w:val="0"/>
              <w:marRight w:val="0"/>
              <w:marTop w:val="0"/>
              <w:marBottom w:val="0"/>
              <w:divBdr>
                <w:top w:val="none" w:sz="0" w:space="0" w:color="auto"/>
                <w:left w:val="none" w:sz="0" w:space="0" w:color="auto"/>
                <w:bottom w:val="none" w:sz="0" w:space="0" w:color="auto"/>
                <w:right w:val="none" w:sz="0" w:space="0" w:color="auto"/>
              </w:divBdr>
            </w:div>
            <w:div w:id="1986159086">
              <w:marLeft w:val="0"/>
              <w:marRight w:val="0"/>
              <w:marTop w:val="0"/>
              <w:marBottom w:val="0"/>
              <w:divBdr>
                <w:top w:val="none" w:sz="0" w:space="0" w:color="auto"/>
                <w:left w:val="none" w:sz="0" w:space="0" w:color="auto"/>
                <w:bottom w:val="none" w:sz="0" w:space="0" w:color="auto"/>
                <w:right w:val="none" w:sz="0" w:space="0" w:color="auto"/>
              </w:divBdr>
            </w:div>
            <w:div w:id="201476651">
              <w:marLeft w:val="0"/>
              <w:marRight w:val="0"/>
              <w:marTop w:val="0"/>
              <w:marBottom w:val="0"/>
              <w:divBdr>
                <w:top w:val="none" w:sz="0" w:space="0" w:color="auto"/>
                <w:left w:val="none" w:sz="0" w:space="0" w:color="auto"/>
                <w:bottom w:val="none" w:sz="0" w:space="0" w:color="auto"/>
                <w:right w:val="none" w:sz="0" w:space="0" w:color="auto"/>
              </w:divBdr>
            </w:div>
            <w:div w:id="1973048409">
              <w:marLeft w:val="0"/>
              <w:marRight w:val="0"/>
              <w:marTop w:val="0"/>
              <w:marBottom w:val="0"/>
              <w:divBdr>
                <w:top w:val="none" w:sz="0" w:space="0" w:color="auto"/>
                <w:left w:val="none" w:sz="0" w:space="0" w:color="auto"/>
                <w:bottom w:val="none" w:sz="0" w:space="0" w:color="auto"/>
                <w:right w:val="none" w:sz="0" w:space="0" w:color="auto"/>
              </w:divBdr>
            </w:div>
            <w:div w:id="183327319">
              <w:marLeft w:val="0"/>
              <w:marRight w:val="0"/>
              <w:marTop w:val="0"/>
              <w:marBottom w:val="0"/>
              <w:divBdr>
                <w:top w:val="none" w:sz="0" w:space="0" w:color="auto"/>
                <w:left w:val="none" w:sz="0" w:space="0" w:color="auto"/>
                <w:bottom w:val="none" w:sz="0" w:space="0" w:color="auto"/>
                <w:right w:val="none" w:sz="0" w:space="0" w:color="auto"/>
              </w:divBdr>
            </w:div>
            <w:div w:id="1849785839">
              <w:marLeft w:val="0"/>
              <w:marRight w:val="0"/>
              <w:marTop w:val="0"/>
              <w:marBottom w:val="0"/>
              <w:divBdr>
                <w:top w:val="none" w:sz="0" w:space="0" w:color="auto"/>
                <w:left w:val="none" w:sz="0" w:space="0" w:color="auto"/>
                <w:bottom w:val="none" w:sz="0" w:space="0" w:color="auto"/>
                <w:right w:val="none" w:sz="0" w:space="0" w:color="auto"/>
              </w:divBdr>
            </w:div>
            <w:div w:id="1744713537">
              <w:marLeft w:val="0"/>
              <w:marRight w:val="0"/>
              <w:marTop w:val="0"/>
              <w:marBottom w:val="0"/>
              <w:divBdr>
                <w:top w:val="none" w:sz="0" w:space="0" w:color="auto"/>
                <w:left w:val="none" w:sz="0" w:space="0" w:color="auto"/>
                <w:bottom w:val="none" w:sz="0" w:space="0" w:color="auto"/>
                <w:right w:val="none" w:sz="0" w:space="0" w:color="auto"/>
              </w:divBdr>
            </w:div>
            <w:div w:id="1152988201">
              <w:marLeft w:val="0"/>
              <w:marRight w:val="0"/>
              <w:marTop w:val="0"/>
              <w:marBottom w:val="0"/>
              <w:divBdr>
                <w:top w:val="none" w:sz="0" w:space="0" w:color="auto"/>
                <w:left w:val="none" w:sz="0" w:space="0" w:color="auto"/>
                <w:bottom w:val="none" w:sz="0" w:space="0" w:color="auto"/>
                <w:right w:val="none" w:sz="0" w:space="0" w:color="auto"/>
              </w:divBdr>
            </w:div>
            <w:div w:id="728379968">
              <w:marLeft w:val="0"/>
              <w:marRight w:val="0"/>
              <w:marTop w:val="0"/>
              <w:marBottom w:val="0"/>
              <w:divBdr>
                <w:top w:val="none" w:sz="0" w:space="0" w:color="auto"/>
                <w:left w:val="none" w:sz="0" w:space="0" w:color="auto"/>
                <w:bottom w:val="none" w:sz="0" w:space="0" w:color="auto"/>
                <w:right w:val="none" w:sz="0" w:space="0" w:color="auto"/>
              </w:divBdr>
            </w:div>
            <w:div w:id="1489899845">
              <w:marLeft w:val="0"/>
              <w:marRight w:val="0"/>
              <w:marTop w:val="0"/>
              <w:marBottom w:val="0"/>
              <w:divBdr>
                <w:top w:val="none" w:sz="0" w:space="0" w:color="auto"/>
                <w:left w:val="none" w:sz="0" w:space="0" w:color="auto"/>
                <w:bottom w:val="none" w:sz="0" w:space="0" w:color="auto"/>
                <w:right w:val="none" w:sz="0" w:space="0" w:color="auto"/>
              </w:divBdr>
            </w:div>
            <w:div w:id="581067903">
              <w:marLeft w:val="0"/>
              <w:marRight w:val="0"/>
              <w:marTop w:val="0"/>
              <w:marBottom w:val="0"/>
              <w:divBdr>
                <w:top w:val="none" w:sz="0" w:space="0" w:color="auto"/>
                <w:left w:val="none" w:sz="0" w:space="0" w:color="auto"/>
                <w:bottom w:val="none" w:sz="0" w:space="0" w:color="auto"/>
                <w:right w:val="none" w:sz="0" w:space="0" w:color="auto"/>
              </w:divBdr>
            </w:div>
            <w:div w:id="23140538">
              <w:marLeft w:val="0"/>
              <w:marRight w:val="0"/>
              <w:marTop w:val="0"/>
              <w:marBottom w:val="0"/>
              <w:divBdr>
                <w:top w:val="none" w:sz="0" w:space="0" w:color="auto"/>
                <w:left w:val="none" w:sz="0" w:space="0" w:color="auto"/>
                <w:bottom w:val="none" w:sz="0" w:space="0" w:color="auto"/>
                <w:right w:val="none" w:sz="0" w:space="0" w:color="auto"/>
              </w:divBdr>
            </w:div>
            <w:div w:id="888884612">
              <w:marLeft w:val="0"/>
              <w:marRight w:val="0"/>
              <w:marTop w:val="0"/>
              <w:marBottom w:val="0"/>
              <w:divBdr>
                <w:top w:val="none" w:sz="0" w:space="0" w:color="auto"/>
                <w:left w:val="none" w:sz="0" w:space="0" w:color="auto"/>
                <w:bottom w:val="none" w:sz="0" w:space="0" w:color="auto"/>
                <w:right w:val="none" w:sz="0" w:space="0" w:color="auto"/>
              </w:divBdr>
            </w:div>
            <w:div w:id="1745839285">
              <w:marLeft w:val="0"/>
              <w:marRight w:val="0"/>
              <w:marTop w:val="0"/>
              <w:marBottom w:val="0"/>
              <w:divBdr>
                <w:top w:val="none" w:sz="0" w:space="0" w:color="auto"/>
                <w:left w:val="none" w:sz="0" w:space="0" w:color="auto"/>
                <w:bottom w:val="none" w:sz="0" w:space="0" w:color="auto"/>
                <w:right w:val="none" w:sz="0" w:space="0" w:color="auto"/>
              </w:divBdr>
            </w:div>
            <w:div w:id="505750923">
              <w:marLeft w:val="0"/>
              <w:marRight w:val="0"/>
              <w:marTop w:val="0"/>
              <w:marBottom w:val="0"/>
              <w:divBdr>
                <w:top w:val="none" w:sz="0" w:space="0" w:color="auto"/>
                <w:left w:val="none" w:sz="0" w:space="0" w:color="auto"/>
                <w:bottom w:val="none" w:sz="0" w:space="0" w:color="auto"/>
                <w:right w:val="none" w:sz="0" w:space="0" w:color="auto"/>
              </w:divBdr>
            </w:div>
            <w:div w:id="1781997047">
              <w:marLeft w:val="0"/>
              <w:marRight w:val="0"/>
              <w:marTop w:val="0"/>
              <w:marBottom w:val="0"/>
              <w:divBdr>
                <w:top w:val="none" w:sz="0" w:space="0" w:color="auto"/>
                <w:left w:val="none" w:sz="0" w:space="0" w:color="auto"/>
                <w:bottom w:val="none" w:sz="0" w:space="0" w:color="auto"/>
                <w:right w:val="none" w:sz="0" w:space="0" w:color="auto"/>
              </w:divBdr>
            </w:div>
            <w:div w:id="193160465">
              <w:marLeft w:val="0"/>
              <w:marRight w:val="0"/>
              <w:marTop w:val="0"/>
              <w:marBottom w:val="0"/>
              <w:divBdr>
                <w:top w:val="none" w:sz="0" w:space="0" w:color="auto"/>
                <w:left w:val="none" w:sz="0" w:space="0" w:color="auto"/>
                <w:bottom w:val="none" w:sz="0" w:space="0" w:color="auto"/>
                <w:right w:val="none" w:sz="0" w:space="0" w:color="auto"/>
              </w:divBdr>
            </w:div>
            <w:div w:id="1497649437">
              <w:marLeft w:val="0"/>
              <w:marRight w:val="0"/>
              <w:marTop w:val="0"/>
              <w:marBottom w:val="0"/>
              <w:divBdr>
                <w:top w:val="none" w:sz="0" w:space="0" w:color="auto"/>
                <w:left w:val="none" w:sz="0" w:space="0" w:color="auto"/>
                <w:bottom w:val="none" w:sz="0" w:space="0" w:color="auto"/>
                <w:right w:val="none" w:sz="0" w:space="0" w:color="auto"/>
              </w:divBdr>
            </w:div>
            <w:div w:id="1827889741">
              <w:marLeft w:val="0"/>
              <w:marRight w:val="0"/>
              <w:marTop w:val="0"/>
              <w:marBottom w:val="0"/>
              <w:divBdr>
                <w:top w:val="none" w:sz="0" w:space="0" w:color="auto"/>
                <w:left w:val="none" w:sz="0" w:space="0" w:color="auto"/>
                <w:bottom w:val="none" w:sz="0" w:space="0" w:color="auto"/>
                <w:right w:val="none" w:sz="0" w:space="0" w:color="auto"/>
              </w:divBdr>
            </w:div>
            <w:div w:id="1124420611">
              <w:marLeft w:val="0"/>
              <w:marRight w:val="0"/>
              <w:marTop w:val="0"/>
              <w:marBottom w:val="0"/>
              <w:divBdr>
                <w:top w:val="none" w:sz="0" w:space="0" w:color="auto"/>
                <w:left w:val="none" w:sz="0" w:space="0" w:color="auto"/>
                <w:bottom w:val="none" w:sz="0" w:space="0" w:color="auto"/>
                <w:right w:val="none" w:sz="0" w:space="0" w:color="auto"/>
              </w:divBdr>
            </w:div>
            <w:div w:id="863597373">
              <w:marLeft w:val="0"/>
              <w:marRight w:val="0"/>
              <w:marTop w:val="0"/>
              <w:marBottom w:val="0"/>
              <w:divBdr>
                <w:top w:val="none" w:sz="0" w:space="0" w:color="auto"/>
                <w:left w:val="none" w:sz="0" w:space="0" w:color="auto"/>
                <w:bottom w:val="none" w:sz="0" w:space="0" w:color="auto"/>
                <w:right w:val="none" w:sz="0" w:space="0" w:color="auto"/>
              </w:divBdr>
            </w:div>
            <w:div w:id="319818342">
              <w:marLeft w:val="0"/>
              <w:marRight w:val="0"/>
              <w:marTop w:val="0"/>
              <w:marBottom w:val="0"/>
              <w:divBdr>
                <w:top w:val="none" w:sz="0" w:space="0" w:color="auto"/>
                <w:left w:val="none" w:sz="0" w:space="0" w:color="auto"/>
                <w:bottom w:val="none" w:sz="0" w:space="0" w:color="auto"/>
                <w:right w:val="none" w:sz="0" w:space="0" w:color="auto"/>
              </w:divBdr>
            </w:div>
            <w:div w:id="1950505060">
              <w:marLeft w:val="0"/>
              <w:marRight w:val="0"/>
              <w:marTop w:val="0"/>
              <w:marBottom w:val="0"/>
              <w:divBdr>
                <w:top w:val="none" w:sz="0" w:space="0" w:color="auto"/>
                <w:left w:val="none" w:sz="0" w:space="0" w:color="auto"/>
                <w:bottom w:val="none" w:sz="0" w:space="0" w:color="auto"/>
                <w:right w:val="none" w:sz="0" w:space="0" w:color="auto"/>
              </w:divBdr>
            </w:div>
            <w:div w:id="521624891">
              <w:marLeft w:val="0"/>
              <w:marRight w:val="0"/>
              <w:marTop w:val="0"/>
              <w:marBottom w:val="0"/>
              <w:divBdr>
                <w:top w:val="none" w:sz="0" w:space="0" w:color="auto"/>
                <w:left w:val="none" w:sz="0" w:space="0" w:color="auto"/>
                <w:bottom w:val="none" w:sz="0" w:space="0" w:color="auto"/>
                <w:right w:val="none" w:sz="0" w:space="0" w:color="auto"/>
              </w:divBdr>
            </w:div>
            <w:div w:id="890308664">
              <w:marLeft w:val="0"/>
              <w:marRight w:val="0"/>
              <w:marTop w:val="0"/>
              <w:marBottom w:val="0"/>
              <w:divBdr>
                <w:top w:val="none" w:sz="0" w:space="0" w:color="auto"/>
                <w:left w:val="none" w:sz="0" w:space="0" w:color="auto"/>
                <w:bottom w:val="none" w:sz="0" w:space="0" w:color="auto"/>
                <w:right w:val="none" w:sz="0" w:space="0" w:color="auto"/>
              </w:divBdr>
            </w:div>
            <w:div w:id="1402479913">
              <w:marLeft w:val="0"/>
              <w:marRight w:val="0"/>
              <w:marTop w:val="0"/>
              <w:marBottom w:val="0"/>
              <w:divBdr>
                <w:top w:val="none" w:sz="0" w:space="0" w:color="auto"/>
                <w:left w:val="none" w:sz="0" w:space="0" w:color="auto"/>
                <w:bottom w:val="none" w:sz="0" w:space="0" w:color="auto"/>
                <w:right w:val="none" w:sz="0" w:space="0" w:color="auto"/>
              </w:divBdr>
            </w:div>
            <w:div w:id="614169114">
              <w:marLeft w:val="0"/>
              <w:marRight w:val="0"/>
              <w:marTop w:val="0"/>
              <w:marBottom w:val="0"/>
              <w:divBdr>
                <w:top w:val="none" w:sz="0" w:space="0" w:color="auto"/>
                <w:left w:val="none" w:sz="0" w:space="0" w:color="auto"/>
                <w:bottom w:val="none" w:sz="0" w:space="0" w:color="auto"/>
                <w:right w:val="none" w:sz="0" w:space="0" w:color="auto"/>
              </w:divBdr>
            </w:div>
            <w:div w:id="1563443520">
              <w:marLeft w:val="0"/>
              <w:marRight w:val="0"/>
              <w:marTop w:val="0"/>
              <w:marBottom w:val="0"/>
              <w:divBdr>
                <w:top w:val="none" w:sz="0" w:space="0" w:color="auto"/>
                <w:left w:val="none" w:sz="0" w:space="0" w:color="auto"/>
                <w:bottom w:val="none" w:sz="0" w:space="0" w:color="auto"/>
                <w:right w:val="none" w:sz="0" w:space="0" w:color="auto"/>
              </w:divBdr>
            </w:div>
            <w:div w:id="1552495347">
              <w:marLeft w:val="0"/>
              <w:marRight w:val="0"/>
              <w:marTop w:val="0"/>
              <w:marBottom w:val="0"/>
              <w:divBdr>
                <w:top w:val="none" w:sz="0" w:space="0" w:color="auto"/>
                <w:left w:val="none" w:sz="0" w:space="0" w:color="auto"/>
                <w:bottom w:val="none" w:sz="0" w:space="0" w:color="auto"/>
                <w:right w:val="none" w:sz="0" w:space="0" w:color="auto"/>
              </w:divBdr>
            </w:div>
            <w:div w:id="916473964">
              <w:marLeft w:val="0"/>
              <w:marRight w:val="0"/>
              <w:marTop w:val="0"/>
              <w:marBottom w:val="0"/>
              <w:divBdr>
                <w:top w:val="none" w:sz="0" w:space="0" w:color="auto"/>
                <w:left w:val="none" w:sz="0" w:space="0" w:color="auto"/>
                <w:bottom w:val="none" w:sz="0" w:space="0" w:color="auto"/>
                <w:right w:val="none" w:sz="0" w:space="0" w:color="auto"/>
              </w:divBdr>
            </w:div>
            <w:div w:id="1996299026">
              <w:marLeft w:val="0"/>
              <w:marRight w:val="0"/>
              <w:marTop w:val="0"/>
              <w:marBottom w:val="0"/>
              <w:divBdr>
                <w:top w:val="none" w:sz="0" w:space="0" w:color="auto"/>
                <w:left w:val="none" w:sz="0" w:space="0" w:color="auto"/>
                <w:bottom w:val="none" w:sz="0" w:space="0" w:color="auto"/>
                <w:right w:val="none" w:sz="0" w:space="0" w:color="auto"/>
              </w:divBdr>
            </w:div>
            <w:div w:id="71054253">
              <w:marLeft w:val="0"/>
              <w:marRight w:val="0"/>
              <w:marTop w:val="0"/>
              <w:marBottom w:val="0"/>
              <w:divBdr>
                <w:top w:val="none" w:sz="0" w:space="0" w:color="auto"/>
                <w:left w:val="none" w:sz="0" w:space="0" w:color="auto"/>
                <w:bottom w:val="none" w:sz="0" w:space="0" w:color="auto"/>
                <w:right w:val="none" w:sz="0" w:space="0" w:color="auto"/>
              </w:divBdr>
            </w:div>
            <w:div w:id="2041322383">
              <w:marLeft w:val="0"/>
              <w:marRight w:val="0"/>
              <w:marTop w:val="0"/>
              <w:marBottom w:val="0"/>
              <w:divBdr>
                <w:top w:val="none" w:sz="0" w:space="0" w:color="auto"/>
                <w:left w:val="none" w:sz="0" w:space="0" w:color="auto"/>
                <w:bottom w:val="none" w:sz="0" w:space="0" w:color="auto"/>
                <w:right w:val="none" w:sz="0" w:space="0" w:color="auto"/>
              </w:divBdr>
            </w:div>
            <w:div w:id="1036197061">
              <w:marLeft w:val="0"/>
              <w:marRight w:val="0"/>
              <w:marTop w:val="0"/>
              <w:marBottom w:val="0"/>
              <w:divBdr>
                <w:top w:val="none" w:sz="0" w:space="0" w:color="auto"/>
                <w:left w:val="none" w:sz="0" w:space="0" w:color="auto"/>
                <w:bottom w:val="none" w:sz="0" w:space="0" w:color="auto"/>
                <w:right w:val="none" w:sz="0" w:space="0" w:color="auto"/>
              </w:divBdr>
            </w:div>
            <w:div w:id="1407074992">
              <w:marLeft w:val="0"/>
              <w:marRight w:val="0"/>
              <w:marTop w:val="0"/>
              <w:marBottom w:val="0"/>
              <w:divBdr>
                <w:top w:val="none" w:sz="0" w:space="0" w:color="auto"/>
                <w:left w:val="none" w:sz="0" w:space="0" w:color="auto"/>
                <w:bottom w:val="none" w:sz="0" w:space="0" w:color="auto"/>
                <w:right w:val="none" w:sz="0" w:space="0" w:color="auto"/>
              </w:divBdr>
            </w:div>
            <w:div w:id="1780366644">
              <w:marLeft w:val="0"/>
              <w:marRight w:val="0"/>
              <w:marTop w:val="0"/>
              <w:marBottom w:val="0"/>
              <w:divBdr>
                <w:top w:val="none" w:sz="0" w:space="0" w:color="auto"/>
                <w:left w:val="none" w:sz="0" w:space="0" w:color="auto"/>
                <w:bottom w:val="none" w:sz="0" w:space="0" w:color="auto"/>
                <w:right w:val="none" w:sz="0" w:space="0" w:color="auto"/>
              </w:divBdr>
            </w:div>
            <w:div w:id="2116053480">
              <w:marLeft w:val="0"/>
              <w:marRight w:val="0"/>
              <w:marTop w:val="0"/>
              <w:marBottom w:val="0"/>
              <w:divBdr>
                <w:top w:val="none" w:sz="0" w:space="0" w:color="auto"/>
                <w:left w:val="none" w:sz="0" w:space="0" w:color="auto"/>
                <w:bottom w:val="none" w:sz="0" w:space="0" w:color="auto"/>
                <w:right w:val="none" w:sz="0" w:space="0" w:color="auto"/>
              </w:divBdr>
            </w:div>
            <w:div w:id="84159262">
              <w:marLeft w:val="0"/>
              <w:marRight w:val="0"/>
              <w:marTop w:val="0"/>
              <w:marBottom w:val="0"/>
              <w:divBdr>
                <w:top w:val="none" w:sz="0" w:space="0" w:color="auto"/>
                <w:left w:val="none" w:sz="0" w:space="0" w:color="auto"/>
                <w:bottom w:val="none" w:sz="0" w:space="0" w:color="auto"/>
                <w:right w:val="none" w:sz="0" w:space="0" w:color="auto"/>
              </w:divBdr>
            </w:div>
            <w:div w:id="550927194">
              <w:marLeft w:val="0"/>
              <w:marRight w:val="0"/>
              <w:marTop w:val="0"/>
              <w:marBottom w:val="0"/>
              <w:divBdr>
                <w:top w:val="none" w:sz="0" w:space="0" w:color="auto"/>
                <w:left w:val="none" w:sz="0" w:space="0" w:color="auto"/>
                <w:bottom w:val="none" w:sz="0" w:space="0" w:color="auto"/>
                <w:right w:val="none" w:sz="0" w:space="0" w:color="auto"/>
              </w:divBdr>
            </w:div>
            <w:div w:id="1403941558">
              <w:marLeft w:val="0"/>
              <w:marRight w:val="0"/>
              <w:marTop w:val="0"/>
              <w:marBottom w:val="0"/>
              <w:divBdr>
                <w:top w:val="none" w:sz="0" w:space="0" w:color="auto"/>
                <w:left w:val="none" w:sz="0" w:space="0" w:color="auto"/>
                <w:bottom w:val="none" w:sz="0" w:space="0" w:color="auto"/>
                <w:right w:val="none" w:sz="0" w:space="0" w:color="auto"/>
              </w:divBdr>
            </w:div>
            <w:div w:id="1594239058">
              <w:marLeft w:val="0"/>
              <w:marRight w:val="0"/>
              <w:marTop w:val="0"/>
              <w:marBottom w:val="0"/>
              <w:divBdr>
                <w:top w:val="none" w:sz="0" w:space="0" w:color="auto"/>
                <w:left w:val="none" w:sz="0" w:space="0" w:color="auto"/>
                <w:bottom w:val="none" w:sz="0" w:space="0" w:color="auto"/>
                <w:right w:val="none" w:sz="0" w:space="0" w:color="auto"/>
              </w:divBdr>
            </w:div>
            <w:div w:id="1749111907">
              <w:marLeft w:val="0"/>
              <w:marRight w:val="0"/>
              <w:marTop w:val="0"/>
              <w:marBottom w:val="0"/>
              <w:divBdr>
                <w:top w:val="none" w:sz="0" w:space="0" w:color="auto"/>
                <w:left w:val="none" w:sz="0" w:space="0" w:color="auto"/>
                <w:bottom w:val="none" w:sz="0" w:space="0" w:color="auto"/>
                <w:right w:val="none" w:sz="0" w:space="0" w:color="auto"/>
              </w:divBdr>
            </w:div>
            <w:div w:id="2110730761">
              <w:marLeft w:val="0"/>
              <w:marRight w:val="0"/>
              <w:marTop w:val="0"/>
              <w:marBottom w:val="0"/>
              <w:divBdr>
                <w:top w:val="none" w:sz="0" w:space="0" w:color="auto"/>
                <w:left w:val="none" w:sz="0" w:space="0" w:color="auto"/>
                <w:bottom w:val="none" w:sz="0" w:space="0" w:color="auto"/>
                <w:right w:val="none" w:sz="0" w:space="0" w:color="auto"/>
              </w:divBdr>
            </w:div>
            <w:div w:id="468405190">
              <w:marLeft w:val="0"/>
              <w:marRight w:val="0"/>
              <w:marTop w:val="0"/>
              <w:marBottom w:val="0"/>
              <w:divBdr>
                <w:top w:val="none" w:sz="0" w:space="0" w:color="auto"/>
                <w:left w:val="none" w:sz="0" w:space="0" w:color="auto"/>
                <w:bottom w:val="none" w:sz="0" w:space="0" w:color="auto"/>
                <w:right w:val="none" w:sz="0" w:space="0" w:color="auto"/>
              </w:divBdr>
            </w:div>
            <w:div w:id="225533044">
              <w:marLeft w:val="0"/>
              <w:marRight w:val="0"/>
              <w:marTop w:val="0"/>
              <w:marBottom w:val="0"/>
              <w:divBdr>
                <w:top w:val="none" w:sz="0" w:space="0" w:color="auto"/>
                <w:left w:val="none" w:sz="0" w:space="0" w:color="auto"/>
                <w:bottom w:val="none" w:sz="0" w:space="0" w:color="auto"/>
                <w:right w:val="none" w:sz="0" w:space="0" w:color="auto"/>
              </w:divBdr>
            </w:div>
            <w:div w:id="2132356792">
              <w:marLeft w:val="0"/>
              <w:marRight w:val="0"/>
              <w:marTop w:val="0"/>
              <w:marBottom w:val="0"/>
              <w:divBdr>
                <w:top w:val="none" w:sz="0" w:space="0" w:color="auto"/>
                <w:left w:val="none" w:sz="0" w:space="0" w:color="auto"/>
                <w:bottom w:val="none" w:sz="0" w:space="0" w:color="auto"/>
                <w:right w:val="none" w:sz="0" w:space="0" w:color="auto"/>
              </w:divBdr>
            </w:div>
            <w:div w:id="1354302356">
              <w:marLeft w:val="0"/>
              <w:marRight w:val="0"/>
              <w:marTop w:val="0"/>
              <w:marBottom w:val="0"/>
              <w:divBdr>
                <w:top w:val="none" w:sz="0" w:space="0" w:color="auto"/>
                <w:left w:val="none" w:sz="0" w:space="0" w:color="auto"/>
                <w:bottom w:val="none" w:sz="0" w:space="0" w:color="auto"/>
                <w:right w:val="none" w:sz="0" w:space="0" w:color="auto"/>
              </w:divBdr>
            </w:div>
            <w:div w:id="1214122400">
              <w:marLeft w:val="0"/>
              <w:marRight w:val="0"/>
              <w:marTop w:val="0"/>
              <w:marBottom w:val="0"/>
              <w:divBdr>
                <w:top w:val="none" w:sz="0" w:space="0" w:color="auto"/>
                <w:left w:val="none" w:sz="0" w:space="0" w:color="auto"/>
                <w:bottom w:val="none" w:sz="0" w:space="0" w:color="auto"/>
                <w:right w:val="none" w:sz="0" w:space="0" w:color="auto"/>
              </w:divBdr>
            </w:div>
            <w:div w:id="1084301536">
              <w:marLeft w:val="0"/>
              <w:marRight w:val="0"/>
              <w:marTop w:val="0"/>
              <w:marBottom w:val="0"/>
              <w:divBdr>
                <w:top w:val="none" w:sz="0" w:space="0" w:color="auto"/>
                <w:left w:val="none" w:sz="0" w:space="0" w:color="auto"/>
                <w:bottom w:val="none" w:sz="0" w:space="0" w:color="auto"/>
                <w:right w:val="none" w:sz="0" w:space="0" w:color="auto"/>
              </w:divBdr>
            </w:div>
            <w:div w:id="92341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043444">
      <w:bodyDiv w:val="1"/>
      <w:marLeft w:val="0"/>
      <w:marRight w:val="0"/>
      <w:marTop w:val="0"/>
      <w:marBottom w:val="0"/>
      <w:divBdr>
        <w:top w:val="none" w:sz="0" w:space="0" w:color="auto"/>
        <w:left w:val="none" w:sz="0" w:space="0" w:color="auto"/>
        <w:bottom w:val="none" w:sz="0" w:space="0" w:color="auto"/>
        <w:right w:val="none" w:sz="0" w:space="0" w:color="auto"/>
      </w:divBdr>
      <w:divsChild>
        <w:div w:id="346955188">
          <w:marLeft w:val="0"/>
          <w:marRight w:val="0"/>
          <w:marTop w:val="0"/>
          <w:marBottom w:val="0"/>
          <w:divBdr>
            <w:top w:val="none" w:sz="0" w:space="0" w:color="auto"/>
            <w:left w:val="none" w:sz="0" w:space="0" w:color="auto"/>
            <w:bottom w:val="none" w:sz="0" w:space="0" w:color="auto"/>
            <w:right w:val="none" w:sz="0" w:space="0" w:color="auto"/>
          </w:divBdr>
          <w:divsChild>
            <w:div w:id="1225069009">
              <w:marLeft w:val="0"/>
              <w:marRight w:val="0"/>
              <w:marTop w:val="0"/>
              <w:marBottom w:val="0"/>
              <w:divBdr>
                <w:top w:val="none" w:sz="0" w:space="0" w:color="auto"/>
                <w:left w:val="none" w:sz="0" w:space="0" w:color="auto"/>
                <w:bottom w:val="none" w:sz="0" w:space="0" w:color="auto"/>
                <w:right w:val="none" w:sz="0" w:space="0" w:color="auto"/>
              </w:divBdr>
            </w:div>
            <w:div w:id="320890219">
              <w:marLeft w:val="0"/>
              <w:marRight w:val="0"/>
              <w:marTop w:val="0"/>
              <w:marBottom w:val="0"/>
              <w:divBdr>
                <w:top w:val="none" w:sz="0" w:space="0" w:color="auto"/>
                <w:left w:val="none" w:sz="0" w:space="0" w:color="auto"/>
                <w:bottom w:val="none" w:sz="0" w:space="0" w:color="auto"/>
                <w:right w:val="none" w:sz="0" w:space="0" w:color="auto"/>
              </w:divBdr>
            </w:div>
            <w:div w:id="1788550127">
              <w:marLeft w:val="0"/>
              <w:marRight w:val="0"/>
              <w:marTop w:val="0"/>
              <w:marBottom w:val="0"/>
              <w:divBdr>
                <w:top w:val="none" w:sz="0" w:space="0" w:color="auto"/>
                <w:left w:val="none" w:sz="0" w:space="0" w:color="auto"/>
                <w:bottom w:val="none" w:sz="0" w:space="0" w:color="auto"/>
                <w:right w:val="none" w:sz="0" w:space="0" w:color="auto"/>
              </w:divBdr>
            </w:div>
            <w:div w:id="92510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86603">
      <w:bodyDiv w:val="1"/>
      <w:marLeft w:val="0"/>
      <w:marRight w:val="0"/>
      <w:marTop w:val="0"/>
      <w:marBottom w:val="0"/>
      <w:divBdr>
        <w:top w:val="none" w:sz="0" w:space="0" w:color="auto"/>
        <w:left w:val="none" w:sz="0" w:space="0" w:color="auto"/>
        <w:bottom w:val="none" w:sz="0" w:space="0" w:color="auto"/>
        <w:right w:val="none" w:sz="0" w:space="0" w:color="auto"/>
      </w:divBdr>
    </w:div>
    <w:div w:id="651956788">
      <w:bodyDiv w:val="1"/>
      <w:marLeft w:val="0"/>
      <w:marRight w:val="0"/>
      <w:marTop w:val="0"/>
      <w:marBottom w:val="0"/>
      <w:divBdr>
        <w:top w:val="none" w:sz="0" w:space="0" w:color="auto"/>
        <w:left w:val="none" w:sz="0" w:space="0" w:color="auto"/>
        <w:bottom w:val="none" w:sz="0" w:space="0" w:color="auto"/>
        <w:right w:val="none" w:sz="0" w:space="0" w:color="auto"/>
      </w:divBdr>
      <w:divsChild>
        <w:div w:id="673920495">
          <w:marLeft w:val="0"/>
          <w:marRight w:val="0"/>
          <w:marTop w:val="0"/>
          <w:marBottom w:val="0"/>
          <w:divBdr>
            <w:top w:val="none" w:sz="0" w:space="0" w:color="auto"/>
            <w:left w:val="none" w:sz="0" w:space="0" w:color="auto"/>
            <w:bottom w:val="none" w:sz="0" w:space="0" w:color="auto"/>
            <w:right w:val="none" w:sz="0" w:space="0" w:color="auto"/>
          </w:divBdr>
          <w:divsChild>
            <w:div w:id="1340892922">
              <w:marLeft w:val="0"/>
              <w:marRight w:val="0"/>
              <w:marTop w:val="0"/>
              <w:marBottom w:val="0"/>
              <w:divBdr>
                <w:top w:val="none" w:sz="0" w:space="0" w:color="auto"/>
                <w:left w:val="none" w:sz="0" w:space="0" w:color="auto"/>
                <w:bottom w:val="none" w:sz="0" w:space="0" w:color="auto"/>
                <w:right w:val="none" w:sz="0" w:space="0" w:color="auto"/>
              </w:divBdr>
            </w:div>
            <w:div w:id="741030563">
              <w:marLeft w:val="0"/>
              <w:marRight w:val="0"/>
              <w:marTop w:val="0"/>
              <w:marBottom w:val="0"/>
              <w:divBdr>
                <w:top w:val="none" w:sz="0" w:space="0" w:color="auto"/>
                <w:left w:val="none" w:sz="0" w:space="0" w:color="auto"/>
                <w:bottom w:val="none" w:sz="0" w:space="0" w:color="auto"/>
                <w:right w:val="none" w:sz="0" w:space="0" w:color="auto"/>
              </w:divBdr>
            </w:div>
            <w:div w:id="316229194">
              <w:marLeft w:val="0"/>
              <w:marRight w:val="0"/>
              <w:marTop w:val="0"/>
              <w:marBottom w:val="0"/>
              <w:divBdr>
                <w:top w:val="none" w:sz="0" w:space="0" w:color="auto"/>
                <w:left w:val="none" w:sz="0" w:space="0" w:color="auto"/>
                <w:bottom w:val="none" w:sz="0" w:space="0" w:color="auto"/>
                <w:right w:val="none" w:sz="0" w:space="0" w:color="auto"/>
              </w:divBdr>
            </w:div>
            <w:div w:id="294410460">
              <w:marLeft w:val="0"/>
              <w:marRight w:val="0"/>
              <w:marTop w:val="0"/>
              <w:marBottom w:val="0"/>
              <w:divBdr>
                <w:top w:val="none" w:sz="0" w:space="0" w:color="auto"/>
                <w:left w:val="none" w:sz="0" w:space="0" w:color="auto"/>
                <w:bottom w:val="none" w:sz="0" w:space="0" w:color="auto"/>
                <w:right w:val="none" w:sz="0" w:space="0" w:color="auto"/>
              </w:divBdr>
            </w:div>
            <w:div w:id="81807240">
              <w:marLeft w:val="0"/>
              <w:marRight w:val="0"/>
              <w:marTop w:val="0"/>
              <w:marBottom w:val="0"/>
              <w:divBdr>
                <w:top w:val="none" w:sz="0" w:space="0" w:color="auto"/>
                <w:left w:val="none" w:sz="0" w:space="0" w:color="auto"/>
                <w:bottom w:val="none" w:sz="0" w:space="0" w:color="auto"/>
                <w:right w:val="none" w:sz="0" w:space="0" w:color="auto"/>
              </w:divBdr>
            </w:div>
            <w:div w:id="1364288576">
              <w:marLeft w:val="0"/>
              <w:marRight w:val="0"/>
              <w:marTop w:val="0"/>
              <w:marBottom w:val="0"/>
              <w:divBdr>
                <w:top w:val="none" w:sz="0" w:space="0" w:color="auto"/>
                <w:left w:val="none" w:sz="0" w:space="0" w:color="auto"/>
                <w:bottom w:val="none" w:sz="0" w:space="0" w:color="auto"/>
                <w:right w:val="none" w:sz="0" w:space="0" w:color="auto"/>
              </w:divBdr>
            </w:div>
            <w:div w:id="441195200">
              <w:marLeft w:val="0"/>
              <w:marRight w:val="0"/>
              <w:marTop w:val="0"/>
              <w:marBottom w:val="0"/>
              <w:divBdr>
                <w:top w:val="none" w:sz="0" w:space="0" w:color="auto"/>
                <w:left w:val="none" w:sz="0" w:space="0" w:color="auto"/>
                <w:bottom w:val="none" w:sz="0" w:space="0" w:color="auto"/>
                <w:right w:val="none" w:sz="0" w:space="0" w:color="auto"/>
              </w:divBdr>
            </w:div>
            <w:div w:id="1372531774">
              <w:marLeft w:val="0"/>
              <w:marRight w:val="0"/>
              <w:marTop w:val="0"/>
              <w:marBottom w:val="0"/>
              <w:divBdr>
                <w:top w:val="none" w:sz="0" w:space="0" w:color="auto"/>
                <w:left w:val="none" w:sz="0" w:space="0" w:color="auto"/>
                <w:bottom w:val="none" w:sz="0" w:space="0" w:color="auto"/>
                <w:right w:val="none" w:sz="0" w:space="0" w:color="auto"/>
              </w:divBdr>
            </w:div>
            <w:div w:id="1634630950">
              <w:marLeft w:val="0"/>
              <w:marRight w:val="0"/>
              <w:marTop w:val="0"/>
              <w:marBottom w:val="0"/>
              <w:divBdr>
                <w:top w:val="none" w:sz="0" w:space="0" w:color="auto"/>
                <w:left w:val="none" w:sz="0" w:space="0" w:color="auto"/>
                <w:bottom w:val="none" w:sz="0" w:space="0" w:color="auto"/>
                <w:right w:val="none" w:sz="0" w:space="0" w:color="auto"/>
              </w:divBdr>
            </w:div>
            <w:div w:id="1385446795">
              <w:marLeft w:val="0"/>
              <w:marRight w:val="0"/>
              <w:marTop w:val="0"/>
              <w:marBottom w:val="0"/>
              <w:divBdr>
                <w:top w:val="none" w:sz="0" w:space="0" w:color="auto"/>
                <w:left w:val="none" w:sz="0" w:space="0" w:color="auto"/>
                <w:bottom w:val="none" w:sz="0" w:space="0" w:color="auto"/>
                <w:right w:val="none" w:sz="0" w:space="0" w:color="auto"/>
              </w:divBdr>
            </w:div>
            <w:div w:id="618998586">
              <w:marLeft w:val="0"/>
              <w:marRight w:val="0"/>
              <w:marTop w:val="0"/>
              <w:marBottom w:val="0"/>
              <w:divBdr>
                <w:top w:val="none" w:sz="0" w:space="0" w:color="auto"/>
                <w:left w:val="none" w:sz="0" w:space="0" w:color="auto"/>
                <w:bottom w:val="none" w:sz="0" w:space="0" w:color="auto"/>
                <w:right w:val="none" w:sz="0" w:space="0" w:color="auto"/>
              </w:divBdr>
            </w:div>
            <w:div w:id="1432125082">
              <w:marLeft w:val="0"/>
              <w:marRight w:val="0"/>
              <w:marTop w:val="0"/>
              <w:marBottom w:val="0"/>
              <w:divBdr>
                <w:top w:val="none" w:sz="0" w:space="0" w:color="auto"/>
                <w:left w:val="none" w:sz="0" w:space="0" w:color="auto"/>
                <w:bottom w:val="none" w:sz="0" w:space="0" w:color="auto"/>
                <w:right w:val="none" w:sz="0" w:space="0" w:color="auto"/>
              </w:divBdr>
            </w:div>
            <w:div w:id="418644711">
              <w:marLeft w:val="0"/>
              <w:marRight w:val="0"/>
              <w:marTop w:val="0"/>
              <w:marBottom w:val="0"/>
              <w:divBdr>
                <w:top w:val="none" w:sz="0" w:space="0" w:color="auto"/>
                <w:left w:val="none" w:sz="0" w:space="0" w:color="auto"/>
                <w:bottom w:val="none" w:sz="0" w:space="0" w:color="auto"/>
                <w:right w:val="none" w:sz="0" w:space="0" w:color="auto"/>
              </w:divBdr>
            </w:div>
            <w:div w:id="1637493986">
              <w:marLeft w:val="0"/>
              <w:marRight w:val="0"/>
              <w:marTop w:val="0"/>
              <w:marBottom w:val="0"/>
              <w:divBdr>
                <w:top w:val="none" w:sz="0" w:space="0" w:color="auto"/>
                <w:left w:val="none" w:sz="0" w:space="0" w:color="auto"/>
                <w:bottom w:val="none" w:sz="0" w:space="0" w:color="auto"/>
                <w:right w:val="none" w:sz="0" w:space="0" w:color="auto"/>
              </w:divBdr>
            </w:div>
            <w:div w:id="2025746551">
              <w:marLeft w:val="0"/>
              <w:marRight w:val="0"/>
              <w:marTop w:val="0"/>
              <w:marBottom w:val="0"/>
              <w:divBdr>
                <w:top w:val="none" w:sz="0" w:space="0" w:color="auto"/>
                <w:left w:val="none" w:sz="0" w:space="0" w:color="auto"/>
                <w:bottom w:val="none" w:sz="0" w:space="0" w:color="auto"/>
                <w:right w:val="none" w:sz="0" w:space="0" w:color="auto"/>
              </w:divBdr>
            </w:div>
            <w:div w:id="764347674">
              <w:marLeft w:val="0"/>
              <w:marRight w:val="0"/>
              <w:marTop w:val="0"/>
              <w:marBottom w:val="0"/>
              <w:divBdr>
                <w:top w:val="none" w:sz="0" w:space="0" w:color="auto"/>
                <w:left w:val="none" w:sz="0" w:space="0" w:color="auto"/>
                <w:bottom w:val="none" w:sz="0" w:space="0" w:color="auto"/>
                <w:right w:val="none" w:sz="0" w:space="0" w:color="auto"/>
              </w:divBdr>
            </w:div>
            <w:div w:id="1287349407">
              <w:marLeft w:val="0"/>
              <w:marRight w:val="0"/>
              <w:marTop w:val="0"/>
              <w:marBottom w:val="0"/>
              <w:divBdr>
                <w:top w:val="none" w:sz="0" w:space="0" w:color="auto"/>
                <w:left w:val="none" w:sz="0" w:space="0" w:color="auto"/>
                <w:bottom w:val="none" w:sz="0" w:space="0" w:color="auto"/>
                <w:right w:val="none" w:sz="0" w:space="0" w:color="auto"/>
              </w:divBdr>
            </w:div>
            <w:div w:id="1229538858">
              <w:marLeft w:val="0"/>
              <w:marRight w:val="0"/>
              <w:marTop w:val="0"/>
              <w:marBottom w:val="0"/>
              <w:divBdr>
                <w:top w:val="none" w:sz="0" w:space="0" w:color="auto"/>
                <w:left w:val="none" w:sz="0" w:space="0" w:color="auto"/>
                <w:bottom w:val="none" w:sz="0" w:space="0" w:color="auto"/>
                <w:right w:val="none" w:sz="0" w:space="0" w:color="auto"/>
              </w:divBdr>
            </w:div>
            <w:div w:id="1158574334">
              <w:marLeft w:val="0"/>
              <w:marRight w:val="0"/>
              <w:marTop w:val="0"/>
              <w:marBottom w:val="0"/>
              <w:divBdr>
                <w:top w:val="none" w:sz="0" w:space="0" w:color="auto"/>
                <w:left w:val="none" w:sz="0" w:space="0" w:color="auto"/>
                <w:bottom w:val="none" w:sz="0" w:space="0" w:color="auto"/>
                <w:right w:val="none" w:sz="0" w:space="0" w:color="auto"/>
              </w:divBdr>
            </w:div>
            <w:div w:id="2031761800">
              <w:marLeft w:val="0"/>
              <w:marRight w:val="0"/>
              <w:marTop w:val="0"/>
              <w:marBottom w:val="0"/>
              <w:divBdr>
                <w:top w:val="none" w:sz="0" w:space="0" w:color="auto"/>
                <w:left w:val="none" w:sz="0" w:space="0" w:color="auto"/>
                <w:bottom w:val="none" w:sz="0" w:space="0" w:color="auto"/>
                <w:right w:val="none" w:sz="0" w:space="0" w:color="auto"/>
              </w:divBdr>
            </w:div>
            <w:div w:id="935671109">
              <w:marLeft w:val="0"/>
              <w:marRight w:val="0"/>
              <w:marTop w:val="0"/>
              <w:marBottom w:val="0"/>
              <w:divBdr>
                <w:top w:val="none" w:sz="0" w:space="0" w:color="auto"/>
                <w:left w:val="none" w:sz="0" w:space="0" w:color="auto"/>
                <w:bottom w:val="none" w:sz="0" w:space="0" w:color="auto"/>
                <w:right w:val="none" w:sz="0" w:space="0" w:color="auto"/>
              </w:divBdr>
            </w:div>
            <w:div w:id="696927122">
              <w:marLeft w:val="0"/>
              <w:marRight w:val="0"/>
              <w:marTop w:val="0"/>
              <w:marBottom w:val="0"/>
              <w:divBdr>
                <w:top w:val="none" w:sz="0" w:space="0" w:color="auto"/>
                <w:left w:val="none" w:sz="0" w:space="0" w:color="auto"/>
                <w:bottom w:val="none" w:sz="0" w:space="0" w:color="auto"/>
                <w:right w:val="none" w:sz="0" w:space="0" w:color="auto"/>
              </w:divBdr>
            </w:div>
            <w:div w:id="1420449254">
              <w:marLeft w:val="0"/>
              <w:marRight w:val="0"/>
              <w:marTop w:val="0"/>
              <w:marBottom w:val="0"/>
              <w:divBdr>
                <w:top w:val="none" w:sz="0" w:space="0" w:color="auto"/>
                <w:left w:val="none" w:sz="0" w:space="0" w:color="auto"/>
                <w:bottom w:val="none" w:sz="0" w:space="0" w:color="auto"/>
                <w:right w:val="none" w:sz="0" w:space="0" w:color="auto"/>
              </w:divBdr>
            </w:div>
            <w:div w:id="2124961525">
              <w:marLeft w:val="0"/>
              <w:marRight w:val="0"/>
              <w:marTop w:val="0"/>
              <w:marBottom w:val="0"/>
              <w:divBdr>
                <w:top w:val="none" w:sz="0" w:space="0" w:color="auto"/>
                <w:left w:val="none" w:sz="0" w:space="0" w:color="auto"/>
                <w:bottom w:val="none" w:sz="0" w:space="0" w:color="auto"/>
                <w:right w:val="none" w:sz="0" w:space="0" w:color="auto"/>
              </w:divBdr>
            </w:div>
            <w:div w:id="425999281">
              <w:marLeft w:val="0"/>
              <w:marRight w:val="0"/>
              <w:marTop w:val="0"/>
              <w:marBottom w:val="0"/>
              <w:divBdr>
                <w:top w:val="none" w:sz="0" w:space="0" w:color="auto"/>
                <w:left w:val="none" w:sz="0" w:space="0" w:color="auto"/>
                <w:bottom w:val="none" w:sz="0" w:space="0" w:color="auto"/>
                <w:right w:val="none" w:sz="0" w:space="0" w:color="auto"/>
              </w:divBdr>
            </w:div>
            <w:div w:id="464272659">
              <w:marLeft w:val="0"/>
              <w:marRight w:val="0"/>
              <w:marTop w:val="0"/>
              <w:marBottom w:val="0"/>
              <w:divBdr>
                <w:top w:val="none" w:sz="0" w:space="0" w:color="auto"/>
                <w:left w:val="none" w:sz="0" w:space="0" w:color="auto"/>
                <w:bottom w:val="none" w:sz="0" w:space="0" w:color="auto"/>
                <w:right w:val="none" w:sz="0" w:space="0" w:color="auto"/>
              </w:divBdr>
            </w:div>
            <w:div w:id="72020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919954">
      <w:bodyDiv w:val="1"/>
      <w:marLeft w:val="0"/>
      <w:marRight w:val="0"/>
      <w:marTop w:val="0"/>
      <w:marBottom w:val="0"/>
      <w:divBdr>
        <w:top w:val="none" w:sz="0" w:space="0" w:color="auto"/>
        <w:left w:val="none" w:sz="0" w:space="0" w:color="auto"/>
        <w:bottom w:val="none" w:sz="0" w:space="0" w:color="auto"/>
        <w:right w:val="none" w:sz="0" w:space="0" w:color="auto"/>
      </w:divBdr>
      <w:divsChild>
        <w:div w:id="1051347537">
          <w:marLeft w:val="0"/>
          <w:marRight w:val="0"/>
          <w:marTop w:val="0"/>
          <w:marBottom w:val="0"/>
          <w:divBdr>
            <w:top w:val="none" w:sz="0" w:space="0" w:color="auto"/>
            <w:left w:val="none" w:sz="0" w:space="0" w:color="auto"/>
            <w:bottom w:val="none" w:sz="0" w:space="0" w:color="auto"/>
            <w:right w:val="none" w:sz="0" w:space="0" w:color="auto"/>
          </w:divBdr>
          <w:divsChild>
            <w:div w:id="1802649586">
              <w:marLeft w:val="0"/>
              <w:marRight w:val="0"/>
              <w:marTop w:val="0"/>
              <w:marBottom w:val="0"/>
              <w:divBdr>
                <w:top w:val="none" w:sz="0" w:space="0" w:color="auto"/>
                <w:left w:val="none" w:sz="0" w:space="0" w:color="auto"/>
                <w:bottom w:val="none" w:sz="0" w:space="0" w:color="auto"/>
                <w:right w:val="none" w:sz="0" w:space="0" w:color="auto"/>
              </w:divBdr>
            </w:div>
            <w:div w:id="952709545">
              <w:marLeft w:val="0"/>
              <w:marRight w:val="0"/>
              <w:marTop w:val="0"/>
              <w:marBottom w:val="0"/>
              <w:divBdr>
                <w:top w:val="none" w:sz="0" w:space="0" w:color="auto"/>
                <w:left w:val="none" w:sz="0" w:space="0" w:color="auto"/>
                <w:bottom w:val="none" w:sz="0" w:space="0" w:color="auto"/>
                <w:right w:val="none" w:sz="0" w:space="0" w:color="auto"/>
              </w:divBdr>
            </w:div>
            <w:div w:id="1177883253">
              <w:marLeft w:val="0"/>
              <w:marRight w:val="0"/>
              <w:marTop w:val="0"/>
              <w:marBottom w:val="0"/>
              <w:divBdr>
                <w:top w:val="none" w:sz="0" w:space="0" w:color="auto"/>
                <w:left w:val="none" w:sz="0" w:space="0" w:color="auto"/>
                <w:bottom w:val="none" w:sz="0" w:space="0" w:color="auto"/>
                <w:right w:val="none" w:sz="0" w:space="0" w:color="auto"/>
              </w:divBdr>
            </w:div>
            <w:div w:id="223180139">
              <w:marLeft w:val="0"/>
              <w:marRight w:val="0"/>
              <w:marTop w:val="0"/>
              <w:marBottom w:val="0"/>
              <w:divBdr>
                <w:top w:val="none" w:sz="0" w:space="0" w:color="auto"/>
                <w:left w:val="none" w:sz="0" w:space="0" w:color="auto"/>
                <w:bottom w:val="none" w:sz="0" w:space="0" w:color="auto"/>
                <w:right w:val="none" w:sz="0" w:space="0" w:color="auto"/>
              </w:divBdr>
            </w:div>
            <w:div w:id="1007901490">
              <w:marLeft w:val="0"/>
              <w:marRight w:val="0"/>
              <w:marTop w:val="0"/>
              <w:marBottom w:val="0"/>
              <w:divBdr>
                <w:top w:val="none" w:sz="0" w:space="0" w:color="auto"/>
                <w:left w:val="none" w:sz="0" w:space="0" w:color="auto"/>
                <w:bottom w:val="none" w:sz="0" w:space="0" w:color="auto"/>
                <w:right w:val="none" w:sz="0" w:space="0" w:color="auto"/>
              </w:divBdr>
            </w:div>
            <w:div w:id="1101490675">
              <w:marLeft w:val="0"/>
              <w:marRight w:val="0"/>
              <w:marTop w:val="0"/>
              <w:marBottom w:val="0"/>
              <w:divBdr>
                <w:top w:val="none" w:sz="0" w:space="0" w:color="auto"/>
                <w:left w:val="none" w:sz="0" w:space="0" w:color="auto"/>
                <w:bottom w:val="none" w:sz="0" w:space="0" w:color="auto"/>
                <w:right w:val="none" w:sz="0" w:space="0" w:color="auto"/>
              </w:divBdr>
            </w:div>
            <w:div w:id="942687994">
              <w:marLeft w:val="0"/>
              <w:marRight w:val="0"/>
              <w:marTop w:val="0"/>
              <w:marBottom w:val="0"/>
              <w:divBdr>
                <w:top w:val="none" w:sz="0" w:space="0" w:color="auto"/>
                <w:left w:val="none" w:sz="0" w:space="0" w:color="auto"/>
                <w:bottom w:val="none" w:sz="0" w:space="0" w:color="auto"/>
                <w:right w:val="none" w:sz="0" w:space="0" w:color="auto"/>
              </w:divBdr>
            </w:div>
            <w:div w:id="226186120">
              <w:marLeft w:val="0"/>
              <w:marRight w:val="0"/>
              <w:marTop w:val="0"/>
              <w:marBottom w:val="0"/>
              <w:divBdr>
                <w:top w:val="none" w:sz="0" w:space="0" w:color="auto"/>
                <w:left w:val="none" w:sz="0" w:space="0" w:color="auto"/>
                <w:bottom w:val="none" w:sz="0" w:space="0" w:color="auto"/>
                <w:right w:val="none" w:sz="0" w:space="0" w:color="auto"/>
              </w:divBdr>
            </w:div>
            <w:div w:id="829372561">
              <w:marLeft w:val="0"/>
              <w:marRight w:val="0"/>
              <w:marTop w:val="0"/>
              <w:marBottom w:val="0"/>
              <w:divBdr>
                <w:top w:val="none" w:sz="0" w:space="0" w:color="auto"/>
                <w:left w:val="none" w:sz="0" w:space="0" w:color="auto"/>
                <w:bottom w:val="none" w:sz="0" w:space="0" w:color="auto"/>
                <w:right w:val="none" w:sz="0" w:space="0" w:color="auto"/>
              </w:divBdr>
            </w:div>
            <w:div w:id="476603987">
              <w:marLeft w:val="0"/>
              <w:marRight w:val="0"/>
              <w:marTop w:val="0"/>
              <w:marBottom w:val="0"/>
              <w:divBdr>
                <w:top w:val="none" w:sz="0" w:space="0" w:color="auto"/>
                <w:left w:val="none" w:sz="0" w:space="0" w:color="auto"/>
                <w:bottom w:val="none" w:sz="0" w:space="0" w:color="auto"/>
                <w:right w:val="none" w:sz="0" w:space="0" w:color="auto"/>
              </w:divBdr>
            </w:div>
            <w:div w:id="824395786">
              <w:marLeft w:val="0"/>
              <w:marRight w:val="0"/>
              <w:marTop w:val="0"/>
              <w:marBottom w:val="0"/>
              <w:divBdr>
                <w:top w:val="none" w:sz="0" w:space="0" w:color="auto"/>
                <w:left w:val="none" w:sz="0" w:space="0" w:color="auto"/>
                <w:bottom w:val="none" w:sz="0" w:space="0" w:color="auto"/>
                <w:right w:val="none" w:sz="0" w:space="0" w:color="auto"/>
              </w:divBdr>
            </w:div>
            <w:div w:id="1162233096">
              <w:marLeft w:val="0"/>
              <w:marRight w:val="0"/>
              <w:marTop w:val="0"/>
              <w:marBottom w:val="0"/>
              <w:divBdr>
                <w:top w:val="none" w:sz="0" w:space="0" w:color="auto"/>
                <w:left w:val="none" w:sz="0" w:space="0" w:color="auto"/>
                <w:bottom w:val="none" w:sz="0" w:space="0" w:color="auto"/>
                <w:right w:val="none" w:sz="0" w:space="0" w:color="auto"/>
              </w:divBdr>
            </w:div>
            <w:div w:id="1537352560">
              <w:marLeft w:val="0"/>
              <w:marRight w:val="0"/>
              <w:marTop w:val="0"/>
              <w:marBottom w:val="0"/>
              <w:divBdr>
                <w:top w:val="none" w:sz="0" w:space="0" w:color="auto"/>
                <w:left w:val="none" w:sz="0" w:space="0" w:color="auto"/>
                <w:bottom w:val="none" w:sz="0" w:space="0" w:color="auto"/>
                <w:right w:val="none" w:sz="0" w:space="0" w:color="auto"/>
              </w:divBdr>
            </w:div>
            <w:div w:id="31106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08202">
      <w:bodyDiv w:val="1"/>
      <w:marLeft w:val="0"/>
      <w:marRight w:val="0"/>
      <w:marTop w:val="0"/>
      <w:marBottom w:val="0"/>
      <w:divBdr>
        <w:top w:val="none" w:sz="0" w:space="0" w:color="auto"/>
        <w:left w:val="none" w:sz="0" w:space="0" w:color="auto"/>
        <w:bottom w:val="none" w:sz="0" w:space="0" w:color="auto"/>
        <w:right w:val="none" w:sz="0" w:space="0" w:color="auto"/>
      </w:divBdr>
    </w:div>
    <w:div w:id="800805784">
      <w:bodyDiv w:val="1"/>
      <w:marLeft w:val="0"/>
      <w:marRight w:val="0"/>
      <w:marTop w:val="0"/>
      <w:marBottom w:val="0"/>
      <w:divBdr>
        <w:top w:val="none" w:sz="0" w:space="0" w:color="auto"/>
        <w:left w:val="none" w:sz="0" w:space="0" w:color="auto"/>
        <w:bottom w:val="none" w:sz="0" w:space="0" w:color="auto"/>
        <w:right w:val="none" w:sz="0" w:space="0" w:color="auto"/>
      </w:divBdr>
      <w:divsChild>
        <w:div w:id="495924522">
          <w:marLeft w:val="0"/>
          <w:marRight w:val="0"/>
          <w:marTop w:val="0"/>
          <w:marBottom w:val="0"/>
          <w:divBdr>
            <w:top w:val="none" w:sz="0" w:space="0" w:color="auto"/>
            <w:left w:val="none" w:sz="0" w:space="0" w:color="auto"/>
            <w:bottom w:val="none" w:sz="0" w:space="0" w:color="auto"/>
            <w:right w:val="none" w:sz="0" w:space="0" w:color="auto"/>
          </w:divBdr>
          <w:divsChild>
            <w:div w:id="696807809">
              <w:marLeft w:val="0"/>
              <w:marRight w:val="0"/>
              <w:marTop w:val="0"/>
              <w:marBottom w:val="0"/>
              <w:divBdr>
                <w:top w:val="none" w:sz="0" w:space="0" w:color="auto"/>
                <w:left w:val="none" w:sz="0" w:space="0" w:color="auto"/>
                <w:bottom w:val="none" w:sz="0" w:space="0" w:color="auto"/>
                <w:right w:val="none" w:sz="0" w:space="0" w:color="auto"/>
              </w:divBdr>
            </w:div>
            <w:div w:id="181865492">
              <w:marLeft w:val="0"/>
              <w:marRight w:val="0"/>
              <w:marTop w:val="0"/>
              <w:marBottom w:val="0"/>
              <w:divBdr>
                <w:top w:val="none" w:sz="0" w:space="0" w:color="auto"/>
                <w:left w:val="none" w:sz="0" w:space="0" w:color="auto"/>
                <w:bottom w:val="none" w:sz="0" w:space="0" w:color="auto"/>
                <w:right w:val="none" w:sz="0" w:space="0" w:color="auto"/>
              </w:divBdr>
            </w:div>
            <w:div w:id="2006712358">
              <w:marLeft w:val="0"/>
              <w:marRight w:val="0"/>
              <w:marTop w:val="0"/>
              <w:marBottom w:val="0"/>
              <w:divBdr>
                <w:top w:val="none" w:sz="0" w:space="0" w:color="auto"/>
                <w:left w:val="none" w:sz="0" w:space="0" w:color="auto"/>
                <w:bottom w:val="none" w:sz="0" w:space="0" w:color="auto"/>
                <w:right w:val="none" w:sz="0" w:space="0" w:color="auto"/>
              </w:divBdr>
            </w:div>
            <w:div w:id="729499802">
              <w:marLeft w:val="0"/>
              <w:marRight w:val="0"/>
              <w:marTop w:val="0"/>
              <w:marBottom w:val="0"/>
              <w:divBdr>
                <w:top w:val="none" w:sz="0" w:space="0" w:color="auto"/>
                <w:left w:val="none" w:sz="0" w:space="0" w:color="auto"/>
                <w:bottom w:val="none" w:sz="0" w:space="0" w:color="auto"/>
                <w:right w:val="none" w:sz="0" w:space="0" w:color="auto"/>
              </w:divBdr>
            </w:div>
            <w:div w:id="1352141741">
              <w:marLeft w:val="0"/>
              <w:marRight w:val="0"/>
              <w:marTop w:val="0"/>
              <w:marBottom w:val="0"/>
              <w:divBdr>
                <w:top w:val="none" w:sz="0" w:space="0" w:color="auto"/>
                <w:left w:val="none" w:sz="0" w:space="0" w:color="auto"/>
                <w:bottom w:val="none" w:sz="0" w:space="0" w:color="auto"/>
                <w:right w:val="none" w:sz="0" w:space="0" w:color="auto"/>
              </w:divBdr>
            </w:div>
            <w:div w:id="36047322">
              <w:marLeft w:val="0"/>
              <w:marRight w:val="0"/>
              <w:marTop w:val="0"/>
              <w:marBottom w:val="0"/>
              <w:divBdr>
                <w:top w:val="none" w:sz="0" w:space="0" w:color="auto"/>
                <w:left w:val="none" w:sz="0" w:space="0" w:color="auto"/>
                <w:bottom w:val="none" w:sz="0" w:space="0" w:color="auto"/>
                <w:right w:val="none" w:sz="0" w:space="0" w:color="auto"/>
              </w:divBdr>
            </w:div>
            <w:div w:id="2039041868">
              <w:marLeft w:val="0"/>
              <w:marRight w:val="0"/>
              <w:marTop w:val="0"/>
              <w:marBottom w:val="0"/>
              <w:divBdr>
                <w:top w:val="none" w:sz="0" w:space="0" w:color="auto"/>
                <w:left w:val="none" w:sz="0" w:space="0" w:color="auto"/>
                <w:bottom w:val="none" w:sz="0" w:space="0" w:color="auto"/>
                <w:right w:val="none" w:sz="0" w:space="0" w:color="auto"/>
              </w:divBdr>
            </w:div>
            <w:div w:id="749160853">
              <w:marLeft w:val="0"/>
              <w:marRight w:val="0"/>
              <w:marTop w:val="0"/>
              <w:marBottom w:val="0"/>
              <w:divBdr>
                <w:top w:val="none" w:sz="0" w:space="0" w:color="auto"/>
                <w:left w:val="none" w:sz="0" w:space="0" w:color="auto"/>
                <w:bottom w:val="none" w:sz="0" w:space="0" w:color="auto"/>
                <w:right w:val="none" w:sz="0" w:space="0" w:color="auto"/>
              </w:divBdr>
            </w:div>
            <w:div w:id="1701660185">
              <w:marLeft w:val="0"/>
              <w:marRight w:val="0"/>
              <w:marTop w:val="0"/>
              <w:marBottom w:val="0"/>
              <w:divBdr>
                <w:top w:val="none" w:sz="0" w:space="0" w:color="auto"/>
                <w:left w:val="none" w:sz="0" w:space="0" w:color="auto"/>
                <w:bottom w:val="none" w:sz="0" w:space="0" w:color="auto"/>
                <w:right w:val="none" w:sz="0" w:space="0" w:color="auto"/>
              </w:divBdr>
            </w:div>
            <w:div w:id="1247032627">
              <w:marLeft w:val="0"/>
              <w:marRight w:val="0"/>
              <w:marTop w:val="0"/>
              <w:marBottom w:val="0"/>
              <w:divBdr>
                <w:top w:val="none" w:sz="0" w:space="0" w:color="auto"/>
                <w:left w:val="none" w:sz="0" w:space="0" w:color="auto"/>
                <w:bottom w:val="none" w:sz="0" w:space="0" w:color="auto"/>
                <w:right w:val="none" w:sz="0" w:space="0" w:color="auto"/>
              </w:divBdr>
            </w:div>
            <w:div w:id="2054381622">
              <w:marLeft w:val="0"/>
              <w:marRight w:val="0"/>
              <w:marTop w:val="0"/>
              <w:marBottom w:val="0"/>
              <w:divBdr>
                <w:top w:val="none" w:sz="0" w:space="0" w:color="auto"/>
                <w:left w:val="none" w:sz="0" w:space="0" w:color="auto"/>
                <w:bottom w:val="none" w:sz="0" w:space="0" w:color="auto"/>
                <w:right w:val="none" w:sz="0" w:space="0" w:color="auto"/>
              </w:divBdr>
            </w:div>
            <w:div w:id="768627612">
              <w:marLeft w:val="0"/>
              <w:marRight w:val="0"/>
              <w:marTop w:val="0"/>
              <w:marBottom w:val="0"/>
              <w:divBdr>
                <w:top w:val="none" w:sz="0" w:space="0" w:color="auto"/>
                <w:left w:val="none" w:sz="0" w:space="0" w:color="auto"/>
                <w:bottom w:val="none" w:sz="0" w:space="0" w:color="auto"/>
                <w:right w:val="none" w:sz="0" w:space="0" w:color="auto"/>
              </w:divBdr>
            </w:div>
            <w:div w:id="796220073">
              <w:marLeft w:val="0"/>
              <w:marRight w:val="0"/>
              <w:marTop w:val="0"/>
              <w:marBottom w:val="0"/>
              <w:divBdr>
                <w:top w:val="none" w:sz="0" w:space="0" w:color="auto"/>
                <w:left w:val="none" w:sz="0" w:space="0" w:color="auto"/>
                <w:bottom w:val="none" w:sz="0" w:space="0" w:color="auto"/>
                <w:right w:val="none" w:sz="0" w:space="0" w:color="auto"/>
              </w:divBdr>
            </w:div>
            <w:div w:id="540286433">
              <w:marLeft w:val="0"/>
              <w:marRight w:val="0"/>
              <w:marTop w:val="0"/>
              <w:marBottom w:val="0"/>
              <w:divBdr>
                <w:top w:val="none" w:sz="0" w:space="0" w:color="auto"/>
                <w:left w:val="none" w:sz="0" w:space="0" w:color="auto"/>
                <w:bottom w:val="none" w:sz="0" w:space="0" w:color="auto"/>
                <w:right w:val="none" w:sz="0" w:space="0" w:color="auto"/>
              </w:divBdr>
            </w:div>
            <w:div w:id="1570572315">
              <w:marLeft w:val="0"/>
              <w:marRight w:val="0"/>
              <w:marTop w:val="0"/>
              <w:marBottom w:val="0"/>
              <w:divBdr>
                <w:top w:val="none" w:sz="0" w:space="0" w:color="auto"/>
                <w:left w:val="none" w:sz="0" w:space="0" w:color="auto"/>
                <w:bottom w:val="none" w:sz="0" w:space="0" w:color="auto"/>
                <w:right w:val="none" w:sz="0" w:space="0" w:color="auto"/>
              </w:divBdr>
            </w:div>
            <w:div w:id="2086150135">
              <w:marLeft w:val="0"/>
              <w:marRight w:val="0"/>
              <w:marTop w:val="0"/>
              <w:marBottom w:val="0"/>
              <w:divBdr>
                <w:top w:val="none" w:sz="0" w:space="0" w:color="auto"/>
                <w:left w:val="none" w:sz="0" w:space="0" w:color="auto"/>
                <w:bottom w:val="none" w:sz="0" w:space="0" w:color="auto"/>
                <w:right w:val="none" w:sz="0" w:space="0" w:color="auto"/>
              </w:divBdr>
            </w:div>
            <w:div w:id="1350134515">
              <w:marLeft w:val="0"/>
              <w:marRight w:val="0"/>
              <w:marTop w:val="0"/>
              <w:marBottom w:val="0"/>
              <w:divBdr>
                <w:top w:val="none" w:sz="0" w:space="0" w:color="auto"/>
                <w:left w:val="none" w:sz="0" w:space="0" w:color="auto"/>
                <w:bottom w:val="none" w:sz="0" w:space="0" w:color="auto"/>
                <w:right w:val="none" w:sz="0" w:space="0" w:color="auto"/>
              </w:divBdr>
            </w:div>
            <w:div w:id="541867946">
              <w:marLeft w:val="0"/>
              <w:marRight w:val="0"/>
              <w:marTop w:val="0"/>
              <w:marBottom w:val="0"/>
              <w:divBdr>
                <w:top w:val="none" w:sz="0" w:space="0" w:color="auto"/>
                <w:left w:val="none" w:sz="0" w:space="0" w:color="auto"/>
                <w:bottom w:val="none" w:sz="0" w:space="0" w:color="auto"/>
                <w:right w:val="none" w:sz="0" w:space="0" w:color="auto"/>
              </w:divBdr>
            </w:div>
            <w:div w:id="1891727905">
              <w:marLeft w:val="0"/>
              <w:marRight w:val="0"/>
              <w:marTop w:val="0"/>
              <w:marBottom w:val="0"/>
              <w:divBdr>
                <w:top w:val="none" w:sz="0" w:space="0" w:color="auto"/>
                <w:left w:val="none" w:sz="0" w:space="0" w:color="auto"/>
                <w:bottom w:val="none" w:sz="0" w:space="0" w:color="auto"/>
                <w:right w:val="none" w:sz="0" w:space="0" w:color="auto"/>
              </w:divBdr>
            </w:div>
            <w:div w:id="1673335133">
              <w:marLeft w:val="0"/>
              <w:marRight w:val="0"/>
              <w:marTop w:val="0"/>
              <w:marBottom w:val="0"/>
              <w:divBdr>
                <w:top w:val="none" w:sz="0" w:space="0" w:color="auto"/>
                <w:left w:val="none" w:sz="0" w:space="0" w:color="auto"/>
                <w:bottom w:val="none" w:sz="0" w:space="0" w:color="auto"/>
                <w:right w:val="none" w:sz="0" w:space="0" w:color="auto"/>
              </w:divBdr>
            </w:div>
            <w:div w:id="4424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90741">
      <w:bodyDiv w:val="1"/>
      <w:marLeft w:val="0"/>
      <w:marRight w:val="0"/>
      <w:marTop w:val="0"/>
      <w:marBottom w:val="0"/>
      <w:divBdr>
        <w:top w:val="none" w:sz="0" w:space="0" w:color="auto"/>
        <w:left w:val="none" w:sz="0" w:space="0" w:color="auto"/>
        <w:bottom w:val="none" w:sz="0" w:space="0" w:color="auto"/>
        <w:right w:val="none" w:sz="0" w:space="0" w:color="auto"/>
      </w:divBdr>
    </w:div>
    <w:div w:id="879825202">
      <w:bodyDiv w:val="1"/>
      <w:marLeft w:val="0"/>
      <w:marRight w:val="0"/>
      <w:marTop w:val="0"/>
      <w:marBottom w:val="0"/>
      <w:divBdr>
        <w:top w:val="none" w:sz="0" w:space="0" w:color="auto"/>
        <w:left w:val="none" w:sz="0" w:space="0" w:color="auto"/>
        <w:bottom w:val="none" w:sz="0" w:space="0" w:color="auto"/>
        <w:right w:val="none" w:sz="0" w:space="0" w:color="auto"/>
      </w:divBdr>
      <w:divsChild>
        <w:div w:id="1257713525">
          <w:marLeft w:val="0"/>
          <w:marRight w:val="0"/>
          <w:marTop w:val="0"/>
          <w:marBottom w:val="0"/>
          <w:divBdr>
            <w:top w:val="none" w:sz="0" w:space="0" w:color="auto"/>
            <w:left w:val="none" w:sz="0" w:space="0" w:color="auto"/>
            <w:bottom w:val="none" w:sz="0" w:space="0" w:color="auto"/>
            <w:right w:val="none" w:sz="0" w:space="0" w:color="auto"/>
          </w:divBdr>
          <w:divsChild>
            <w:div w:id="19555484">
              <w:marLeft w:val="0"/>
              <w:marRight w:val="0"/>
              <w:marTop w:val="0"/>
              <w:marBottom w:val="0"/>
              <w:divBdr>
                <w:top w:val="none" w:sz="0" w:space="0" w:color="auto"/>
                <w:left w:val="none" w:sz="0" w:space="0" w:color="auto"/>
                <w:bottom w:val="none" w:sz="0" w:space="0" w:color="auto"/>
                <w:right w:val="none" w:sz="0" w:space="0" w:color="auto"/>
              </w:divBdr>
            </w:div>
            <w:div w:id="634067552">
              <w:marLeft w:val="0"/>
              <w:marRight w:val="0"/>
              <w:marTop w:val="0"/>
              <w:marBottom w:val="0"/>
              <w:divBdr>
                <w:top w:val="none" w:sz="0" w:space="0" w:color="auto"/>
                <w:left w:val="none" w:sz="0" w:space="0" w:color="auto"/>
                <w:bottom w:val="none" w:sz="0" w:space="0" w:color="auto"/>
                <w:right w:val="none" w:sz="0" w:space="0" w:color="auto"/>
              </w:divBdr>
            </w:div>
            <w:div w:id="1222668367">
              <w:marLeft w:val="0"/>
              <w:marRight w:val="0"/>
              <w:marTop w:val="0"/>
              <w:marBottom w:val="0"/>
              <w:divBdr>
                <w:top w:val="none" w:sz="0" w:space="0" w:color="auto"/>
                <w:left w:val="none" w:sz="0" w:space="0" w:color="auto"/>
                <w:bottom w:val="none" w:sz="0" w:space="0" w:color="auto"/>
                <w:right w:val="none" w:sz="0" w:space="0" w:color="auto"/>
              </w:divBdr>
            </w:div>
            <w:div w:id="149313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197840">
      <w:bodyDiv w:val="1"/>
      <w:marLeft w:val="0"/>
      <w:marRight w:val="0"/>
      <w:marTop w:val="0"/>
      <w:marBottom w:val="0"/>
      <w:divBdr>
        <w:top w:val="none" w:sz="0" w:space="0" w:color="auto"/>
        <w:left w:val="none" w:sz="0" w:space="0" w:color="auto"/>
        <w:bottom w:val="none" w:sz="0" w:space="0" w:color="auto"/>
        <w:right w:val="none" w:sz="0" w:space="0" w:color="auto"/>
      </w:divBdr>
      <w:divsChild>
        <w:div w:id="1491409216">
          <w:marLeft w:val="0"/>
          <w:marRight w:val="0"/>
          <w:marTop w:val="0"/>
          <w:marBottom w:val="0"/>
          <w:divBdr>
            <w:top w:val="none" w:sz="0" w:space="0" w:color="auto"/>
            <w:left w:val="none" w:sz="0" w:space="0" w:color="auto"/>
            <w:bottom w:val="none" w:sz="0" w:space="0" w:color="auto"/>
            <w:right w:val="none" w:sz="0" w:space="0" w:color="auto"/>
          </w:divBdr>
          <w:divsChild>
            <w:div w:id="7686006">
              <w:marLeft w:val="0"/>
              <w:marRight w:val="0"/>
              <w:marTop w:val="0"/>
              <w:marBottom w:val="0"/>
              <w:divBdr>
                <w:top w:val="none" w:sz="0" w:space="0" w:color="auto"/>
                <w:left w:val="none" w:sz="0" w:space="0" w:color="auto"/>
                <w:bottom w:val="none" w:sz="0" w:space="0" w:color="auto"/>
                <w:right w:val="none" w:sz="0" w:space="0" w:color="auto"/>
              </w:divBdr>
            </w:div>
            <w:div w:id="14307131">
              <w:marLeft w:val="0"/>
              <w:marRight w:val="0"/>
              <w:marTop w:val="0"/>
              <w:marBottom w:val="0"/>
              <w:divBdr>
                <w:top w:val="none" w:sz="0" w:space="0" w:color="auto"/>
                <w:left w:val="none" w:sz="0" w:space="0" w:color="auto"/>
                <w:bottom w:val="none" w:sz="0" w:space="0" w:color="auto"/>
                <w:right w:val="none" w:sz="0" w:space="0" w:color="auto"/>
              </w:divBdr>
            </w:div>
            <w:div w:id="53624998">
              <w:marLeft w:val="0"/>
              <w:marRight w:val="0"/>
              <w:marTop w:val="0"/>
              <w:marBottom w:val="0"/>
              <w:divBdr>
                <w:top w:val="none" w:sz="0" w:space="0" w:color="auto"/>
                <w:left w:val="none" w:sz="0" w:space="0" w:color="auto"/>
                <w:bottom w:val="none" w:sz="0" w:space="0" w:color="auto"/>
                <w:right w:val="none" w:sz="0" w:space="0" w:color="auto"/>
              </w:divBdr>
            </w:div>
            <w:div w:id="113720470">
              <w:marLeft w:val="0"/>
              <w:marRight w:val="0"/>
              <w:marTop w:val="0"/>
              <w:marBottom w:val="0"/>
              <w:divBdr>
                <w:top w:val="none" w:sz="0" w:space="0" w:color="auto"/>
                <w:left w:val="none" w:sz="0" w:space="0" w:color="auto"/>
                <w:bottom w:val="none" w:sz="0" w:space="0" w:color="auto"/>
                <w:right w:val="none" w:sz="0" w:space="0" w:color="auto"/>
              </w:divBdr>
            </w:div>
            <w:div w:id="303434776">
              <w:marLeft w:val="0"/>
              <w:marRight w:val="0"/>
              <w:marTop w:val="0"/>
              <w:marBottom w:val="0"/>
              <w:divBdr>
                <w:top w:val="none" w:sz="0" w:space="0" w:color="auto"/>
                <w:left w:val="none" w:sz="0" w:space="0" w:color="auto"/>
                <w:bottom w:val="none" w:sz="0" w:space="0" w:color="auto"/>
                <w:right w:val="none" w:sz="0" w:space="0" w:color="auto"/>
              </w:divBdr>
            </w:div>
            <w:div w:id="368066837">
              <w:marLeft w:val="0"/>
              <w:marRight w:val="0"/>
              <w:marTop w:val="0"/>
              <w:marBottom w:val="0"/>
              <w:divBdr>
                <w:top w:val="none" w:sz="0" w:space="0" w:color="auto"/>
                <w:left w:val="none" w:sz="0" w:space="0" w:color="auto"/>
                <w:bottom w:val="none" w:sz="0" w:space="0" w:color="auto"/>
                <w:right w:val="none" w:sz="0" w:space="0" w:color="auto"/>
              </w:divBdr>
            </w:div>
            <w:div w:id="399908845">
              <w:marLeft w:val="0"/>
              <w:marRight w:val="0"/>
              <w:marTop w:val="0"/>
              <w:marBottom w:val="0"/>
              <w:divBdr>
                <w:top w:val="none" w:sz="0" w:space="0" w:color="auto"/>
                <w:left w:val="none" w:sz="0" w:space="0" w:color="auto"/>
                <w:bottom w:val="none" w:sz="0" w:space="0" w:color="auto"/>
                <w:right w:val="none" w:sz="0" w:space="0" w:color="auto"/>
              </w:divBdr>
            </w:div>
            <w:div w:id="400832527">
              <w:marLeft w:val="0"/>
              <w:marRight w:val="0"/>
              <w:marTop w:val="0"/>
              <w:marBottom w:val="0"/>
              <w:divBdr>
                <w:top w:val="none" w:sz="0" w:space="0" w:color="auto"/>
                <w:left w:val="none" w:sz="0" w:space="0" w:color="auto"/>
                <w:bottom w:val="none" w:sz="0" w:space="0" w:color="auto"/>
                <w:right w:val="none" w:sz="0" w:space="0" w:color="auto"/>
              </w:divBdr>
            </w:div>
            <w:div w:id="437484331">
              <w:marLeft w:val="0"/>
              <w:marRight w:val="0"/>
              <w:marTop w:val="0"/>
              <w:marBottom w:val="0"/>
              <w:divBdr>
                <w:top w:val="none" w:sz="0" w:space="0" w:color="auto"/>
                <w:left w:val="none" w:sz="0" w:space="0" w:color="auto"/>
                <w:bottom w:val="none" w:sz="0" w:space="0" w:color="auto"/>
                <w:right w:val="none" w:sz="0" w:space="0" w:color="auto"/>
              </w:divBdr>
            </w:div>
            <w:div w:id="498690909">
              <w:marLeft w:val="0"/>
              <w:marRight w:val="0"/>
              <w:marTop w:val="0"/>
              <w:marBottom w:val="0"/>
              <w:divBdr>
                <w:top w:val="none" w:sz="0" w:space="0" w:color="auto"/>
                <w:left w:val="none" w:sz="0" w:space="0" w:color="auto"/>
                <w:bottom w:val="none" w:sz="0" w:space="0" w:color="auto"/>
                <w:right w:val="none" w:sz="0" w:space="0" w:color="auto"/>
              </w:divBdr>
            </w:div>
            <w:div w:id="558637776">
              <w:marLeft w:val="0"/>
              <w:marRight w:val="0"/>
              <w:marTop w:val="0"/>
              <w:marBottom w:val="0"/>
              <w:divBdr>
                <w:top w:val="none" w:sz="0" w:space="0" w:color="auto"/>
                <w:left w:val="none" w:sz="0" w:space="0" w:color="auto"/>
                <w:bottom w:val="none" w:sz="0" w:space="0" w:color="auto"/>
                <w:right w:val="none" w:sz="0" w:space="0" w:color="auto"/>
              </w:divBdr>
            </w:div>
            <w:div w:id="572282595">
              <w:marLeft w:val="0"/>
              <w:marRight w:val="0"/>
              <w:marTop w:val="0"/>
              <w:marBottom w:val="0"/>
              <w:divBdr>
                <w:top w:val="none" w:sz="0" w:space="0" w:color="auto"/>
                <w:left w:val="none" w:sz="0" w:space="0" w:color="auto"/>
                <w:bottom w:val="none" w:sz="0" w:space="0" w:color="auto"/>
                <w:right w:val="none" w:sz="0" w:space="0" w:color="auto"/>
              </w:divBdr>
            </w:div>
            <w:div w:id="585001479">
              <w:marLeft w:val="0"/>
              <w:marRight w:val="0"/>
              <w:marTop w:val="0"/>
              <w:marBottom w:val="0"/>
              <w:divBdr>
                <w:top w:val="none" w:sz="0" w:space="0" w:color="auto"/>
                <w:left w:val="none" w:sz="0" w:space="0" w:color="auto"/>
                <w:bottom w:val="none" w:sz="0" w:space="0" w:color="auto"/>
                <w:right w:val="none" w:sz="0" w:space="0" w:color="auto"/>
              </w:divBdr>
            </w:div>
            <w:div w:id="602617789">
              <w:marLeft w:val="0"/>
              <w:marRight w:val="0"/>
              <w:marTop w:val="0"/>
              <w:marBottom w:val="0"/>
              <w:divBdr>
                <w:top w:val="none" w:sz="0" w:space="0" w:color="auto"/>
                <w:left w:val="none" w:sz="0" w:space="0" w:color="auto"/>
                <w:bottom w:val="none" w:sz="0" w:space="0" w:color="auto"/>
                <w:right w:val="none" w:sz="0" w:space="0" w:color="auto"/>
              </w:divBdr>
            </w:div>
            <w:div w:id="606616650">
              <w:marLeft w:val="0"/>
              <w:marRight w:val="0"/>
              <w:marTop w:val="0"/>
              <w:marBottom w:val="0"/>
              <w:divBdr>
                <w:top w:val="none" w:sz="0" w:space="0" w:color="auto"/>
                <w:left w:val="none" w:sz="0" w:space="0" w:color="auto"/>
                <w:bottom w:val="none" w:sz="0" w:space="0" w:color="auto"/>
                <w:right w:val="none" w:sz="0" w:space="0" w:color="auto"/>
              </w:divBdr>
            </w:div>
            <w:div w:id="610549155">
              <w:marLeft w:val="0"/>
              <w:marRight w:val="0"/>
              <w:marTop w:val="0"/>
              <w:marBottom w:val="0"/>
              <w:divBdr>
                <w:top w:val="none" w:sz="0" w:space="0" w:color="auto"/>
                <w:left w:val="none" w:sz="0" w:space="0" w:color="auto"/>
                <w:bottom w:val="none" w:sz="0" w:space="0" w:color="auto"/>
                <w:right w:val="none" w:sz="0" w:space="0" w:color="auto"/>
              </w:divBdr>
            </w:div>
            <w:div w:id="664360433">
              <w:marLeft w:val="0"/>
              <w:marRight w:val="0"/>
              <w:marTop w:val="0"/>
              <w:marBottom w:val="0"/>
              <w:divBdr>
                <w:top w:val="none" w:sz="0" w:space="0" w:color="auto"/>
                <w:left w:val="none" w:sz="0" w:space="0" w:color="auto"/>
                <w:bottom w:val="none" w:sz="0" w:space="0" w:color="auto"/>
                <w:right w:val="none" w:sz="0" w:space="0" w:color="auto"/>
              </w:divBdr>
            </w:div>
            <w:div w:id="705300781">
              <w:marLeft w:val="0"/>
              <w:marRight w:val="0"/>
              <w:marTop w:val="0"/>
              <w:marBottom w:val="0"/>
              <w:divBdr>
                <w:top w:val="none" w:sz="0" w:space="0" w:color="auto"/>
                <w:left w:val="none" w:sz="0" w:space="0" w:color="auto"/>
                <w:bottom w:val="none" w:sz="0" w:space="0" w:color="auto"/>
                <w:right w:val="none" w:sz="0" w:space="0" w:color="auto"/>
              </w:divBdr>
            </w:div>
            <w:div w:id="712654925">
              <w:marLeft w:val="0"/>
              <w:marRight w:val="0"/>
              <w:marTop w:val="0"/>
              <w:marBottom w:val="0"/>
              <w:divBdr>
                <w:top w:val="none" w:sz="0" w:space="0" w:color="auto"/>
                <w:left w:val="none" w:sz="0" w:space="0" w:color="auto"/>
                <w:bottom w:val="none" w:sz="0" w:space="0" w:color="auto"/>
                <w:right w:val="none" w:sz="0" w:space="0" w:color="auto"/>
              </w:divBdr>
            </w:div>
            <w:div w:id="918908926">
              <w:marLeft w:val="0"/>
              <w:marRight w:val="0"/>
              <w:marTop w:val="0"/>
              <w:marBottom w:val="0"/>
              <w:divBdr>
                <w:top w:val="none" w:sz="0" w:space="0" w:color="auto"/>
                <w:left w:val="none" w:sz="0" w:space="0" w:color="auto"/>
                <w:bottom w:val="none" w:sz="0" w:space="0" w:color="auto"/>
                <w:right w:val="none" w:sz="0" w:space="0" w:color="auto"/>
              </w:divBdr>
            </w:div>
            <w:div w:id="977957046">
              <w:marLeft w:val="0"/>
              <w:marRight w:val="0"/>
              <w:marTop w:val="0"/>
              <w:marBottom w:val="0"/>
              <w:divBdr>
                <w:top w:val="none" w:sz="0" w:space="0" w:color="auto"/>
                <w:left w:val="none" w:sz="0" w:space="0" w:color="auto"/>
                <w:bottom w:val="none" w:sz="0" w:space="0" w:color="auto"/>
                <w:right w:val="none" w:sz="0" w:space="0" w:color="auto"/>
              </w:divBdr>
            </w:div>
            <w:div w:id="986666758">
              <w:marLeft w:val="0"/>
              <w:marRight w:val="0"/>
              <w:marTop w:val="0"/>
              <w:marBottom w:val="0"/>
              <w:divBdr>
                <w:top w:val="none" w:sz="0" w:space="0" w:color="auto"/>
                <w:left w:val="none" w:sz="0" w:space="0" w:color="auto"/>
                <w:bottom w:val="none" w:sz="0" w:space="0" w:color="auto"/>
                <w:right w:val="none" w:sz="0" w:space="0" w:color="auto"/>
              </w:divBdr>
            </w:div>
            <w:div w:id="1017535030">
              <w:marLeft w:val="0"/>
              <w:marRight w:val="0"/>
              <w:marTop w:val="0"/>
              <w:marBottom w:val="0"/>
              <w:divBdr>
                <w:top w:val="none" w:sz="0" w:space="0" w:color="auto"/>
                <w:left w:val="none" w:sz="0" w:space="0" w:color="auto"/>
                <w:bottom w:val="none" w:sz="0" w:space="0" w:color="auto"/>
                <w:right w:val="none" w:sz="0" w:space="0" w:color="auto"/>
              </w:divBdr>
            </w:div>
            <w:div w:id="1118837620">
              <w:marLeft w:val="0"/>
              <w:marRight w:val="0"/>
              <w:marTop w:val="0"/>
              <w:marBottom w:val="0"/>
              <w:divBdr>
                <w:top w:val="none" w:sz="0" w:space="0" w:color="auto"/>
                <w:left w:val="none" w:sz="0" w:space="0" w:color="auto"/>
                <w:bottom w:val="none" w:sz="0" w:space="0" w:color="auto"/>
                <w:right w:val="none" w:sz="0" w:space="0" w:color="auto"/>
              </w:divBdr>
            </w:div>
            <w:div w:id="1162234638">
              <w:marLeft w:val="0"/>
              <w:marRight w:val="0"/>
              <w:marTop w:val="0"/>
              <w:marBottom w:val="0"/>
              <w:divBdr>
                <w:top w:val="none" w:sz="0" w:space="0" w:color="auto"/>
                <w:left w:val="none" w:sz="0" w:space="0" w:color="auto"/>
                <w:bottom w:val="none" w:sz="0" w:space="0" w:color="auto"/>
                <w:right w:val="none" w:sz="0" w:space="0" w:color="auto"/>
              </w:divBdr>
            </w:div>
            <w:div w:id="1166937728">
              <w:marLeft w:val="0"/>
              <w:marRight w:val="0"/>
              <w:marTop w:val="0"/>
              <w:marBottom w:val="0"/>
              <w:divBdr>
                <w:top w:val="none" w:sz="0" w:space="0" w:color="auto"/>
                <w:left w:val="none" w:sz="0" w:space="0" w:color="auto"/>
                <w:bottom w:val="none" w:sz="0" w:space="0" w:color="auto"/>
                <w:right w:val="none" w:sz="0" w:space="0" w:color="auto"/>
              </w:divBdr>
            </w:div>
            <w:div w:id="1287547963">
              <w:marLeft w:val="0"/>
              <w:marRight w:val="0"/>
              <w:marTop w:val="0"/>
              <w:marBottom w:val="0"/>
              <w:divBdr>
                <w:top w:val="none" w:sz="0" w:space="0" w:color="auto"/>
                <w:left w:val="none" w:sz="0" w:space="0" w:color="auto"/>
                <w:bottom w:val="none" w:sz="0" w:space="0" w:color="auto"/>
                <w:right w:val="none" w:sz="0" w:space="0" w:color="auto"/>
              </w:divBdr>
            </w:div>
            <w:div w:id="1313367676">
              <w:marLeft w:val="0"/>
              <w:marRight w:val="0"/>
              <w:marTop w:val="0"/>
              <w:marBottom w:val="0"/>
              <w:divBdr>
                <w:top w:val="none" w:sz="0" w:space="0" w:color="auto"/>
                <w:left w:val="none" w:sz="0" w:space="0" w:color="auto"/>
                <w:bottom w:val="none" w:sz="0" w:space="0" w:color="auto"/>
                <w:right w:val="none" w:sz="0" w:space="0" w:color="auto"/>
              </w:divBdr>
            </w:div>
            <w:div w:id="1325668084">
              <w:marLeft w:val="0"/>
              <w:marRight w:val="0"/>
              <w:marTop w:val="0"/>
              <w:marBottom w:val="0"/>
              <w:divBdr>
                <w:top w:val="none" w:sz="0" w:space="0" w:color="auto"/>
                <w:left w:val="none" w:sz="0" w:space="0" w:color="auto"/>
                <w:bottom w:val="none" w:sz="0" w:space="0" w:color="auto"/>
                <w:right w:val="none" w:sz="0" w:space="0" w:color="auto"/>
              </w:divBdr>
            </w:div>
            <w:div w:id="1395590100">
              <w:marLeft w:val="0"/>
              <w:marRight w:val="0"/>
              <w:marTop w:val="0"/>
              <w:marBottom w:val="0"/>
              <w:divBdr>
                <w:top w:val="none" w:sz="0" w:space="0" w:color="auto"/>
                <w:left w:val="none" w:sz="0" w:space="0" w:color="auto"/>
                <w:bottom w:val="none" w:sz="0" w:space="0" w:color="auto"/>
                <w:right w:val="none" w:sz="0" w:space="0" w:color="auto"/>
              </w:divBdr>
            </w:div>
            <w:div w:id="1418985538">
              <w:marLeft w:val="0"/>
              <w:marRight w:val="0"/>
              <w:marTop w:val="0"/>
              <w:marBottom w:val="0"/>
              <w:divBdr>
                <w:top w:val="none" w:sz="0" w:space="0" w:color="auto"/>
                <w:left w:val="none" w:sz="0" w:space="0" w:color="auto"/>
                <w:bottom w:val="none" w:sz="0" w:space="0" w:color="auto"/>
                <w:right w:val="none" w:sz="0" w:space="0" w:color="auto"/>
              </w:divBdr>
            </w:div>
            <w:div w:id="1418987021">
              <w:marLeft w:val="0"/>
              <w:marRight w:val="0"/>
              <w:marTop w:val="0"/>
              <w:marBottom w:val="0"/>
              <w:divBdr>
                <w:top w:val="none" w:sz="0" w:space="0" w:color="auto"/>
                <w:left w:val="none" w:sz="0" w:space="0" w:color="auto"/>
                <w:bottom w:val="none" w:sz="0" w:space="0" w:color="auto"/>
                <w:right w:val="none" w:sz="0" w:space="0" w:color="auto"/>
              </w:divBdr>
            </w:div>
            <w:div w:id="1421683057">
              <w:marLeft w:val="0"/>
              <w:marRight w:val="0"/>
              <w:marTop w:val="0"/>
              <w:marBottom w:val="0"/>
              <w:divBdr>
                <w:top w:val="none" w:sz="0" w:space="0" w:color="auto"/>
                <w:left w:val="none" w:sz="0" w:space="0" w:color="auto"/>
                <w:bottom w:val="none" w:sz="0" w:space="0" w:color="auto"/>
                <w:right w:val="none" w:sz="0" w:space="0" w:color="auto"/>
              </w:divBdr>
            </w:div>
            <w:div w:id="1466925001">
              <w:marLeft w:val="0"/>
              <w:marRight w:val="0"/>
              <w:marTop w:val="0"/>
              <w:marBottom w:val="0"/>
              <w:divBdr>
                <w:top w:val="none" w:sz="0" w:space="0" w:color="auto"/>
                <w:left w:val="none" w:sz="0" w:space="0" w:color="auto"/>
                <w:bottom w:val="none" w:sz="0" w:space="0" w:color="auto"/>
                <w:right w:val="none" w:sz="0" w:space="0" w:color="auto"/>
              </w:divBdr>
            </w:div>
            <w:div w:id="1517962008">
              <w:marLeft w:val="0"/>
              <w:marRight w:val="0"/>
              <w:marTop w:val="0"/>
              <w:marBottom w:val="0"/>
              <w:divBdr>
                <w:top w:val="none" w:sz="0" w:space="0" w:color="auto"/>
                <w:left w:val="none" w:sz="0" w:space="0" w:color="auto"/>
                <w:bottom w:val="none" w:sz="0" w:space="0" w:color="auto"/>
                <w:right w:val="none" w:sz="0" w:space="0" w:color="auto"/>
              </w:divBdr>
            </w:div>
            <w:div w:id="1662392637">
              <w:marLeft w:val="0"/>
              <w:marRight w:val="0"/>
              <w:marTop w:val="0"/>
              <w:marBottom w:val="0"/>
              <w:divBdr>
                <w:top w:val="none" w:sz="0" w:space="0" w:color="auto"/>
                <w:left w:val="none" w:sz="0" w:space="0" w:color="auto"/>
                <w:bottom w:val="none" w:sz="0" w:space="0" w:color="auto"/>
                <w:right w:val="none" w:sz="0" w:space="0" w:color="auto"/>
              </w:divBdr>
            </w:div>
            <w:div w:id="1700936571">
              <w:marLeft w:val="0"/>
              <w:marRight w:val="0"/>
              <w:marTop w:val="0"/>
              <w:marBottom w:val="0"/>
              <w:divBdr>
                <w:top w:val="none" w:sz="0" w:space="0" w:color="auto"/>
                <w:left w:val="none" w:sz="0" w:space="0" w:color="auto"/>
                <w:bottom w:val="none" w:sz="0" w:space="0" w:color="auto"/>
                <w:right w:val="none" w:sz="0" w:space="0" w:color="auto"/>
              </w:divBdr>
            </w:div>
            <w:div w:id="1721703577">
              <w:marLeft w:val="0"/>
              <w:marRight w:val="0"/>
              <w:marTop w:val="0"/>
              <w:marBottom w:val="0"/>
              <w:divBdr>
                <w:top w:val="none" w:sz="0" w:space="0" w:color="auto"/>
                <w:left w:val="none" w:sz="0" w:space="0" w:color="auto"/>
                <w:bottom w:val="none" w:sz="0" w:space="0" w:color="auto"/>
                <w:right w:val="none" w:sz="0" w:space="0" w:color="auto"/>
              </w:divBdr>
            </w:div>
            <w:div w:id="1858040380">
              <w:marLeft w:val="0"/>
              <w:marRight w:val="0"/>
              <w:marTop w:val="0"/>
              <w:marBottom w:val="0"/>
              <w:divBdr>
                <w:top w:val="none" w:sz="0" w:space="0" w:color="auto"/>
                <w:left w:val="none" w:sz="0" w:space="0" w:color="auto"/>
                <w:bottom w:val="none" w:sz="0" w:space="0" w:color="auto"/>
                <w:right w:val="none" w:sz="0" w:space="0" w:color="auto"/>
              </w:divBdr>
            </w:div>
            <w:div w:id="1869440892">
              <w:marLeft w:val="0"/>
              <w:marRight w:val="0"/>
              <w:marTop w:val="0"/>
              <w:marBottom w:val="0"/>
              <w:divBdr>
                <w:top w:val="none" w:sz="0" w:space="0" w:color="auto"/>
                <w:left w:val="none" w:sz="0" w:space="0" w:color="auto"/>
                <w:bottom w:val="none" w:sz="0" w:space="0" w:color="auto"/>
                <w:right w:val="none" w:sz="0" w:space="0" w:color="auto"/>
              </w:divBdr>
            </w:div>
            <w:div w:id="1911690344">
              <w:marLeft w:val="0"/>
              <w:marRight w:val="0"/>
              <w:marTop w:val="0"/>
              <w:marBottom w:val="0"/>
              <w:divBdr>
                <w:top w:val="none" w:sz="0" w:space="0" w:color="auto"/>
                <w:left w:val="none" w:sz="0" w:space="0" w:color="auto"/>
                <w:bottom w:val="none" w:sz="0" w:space="0" w:color="auto"/>
                <w:right w:val="none" w:sz="0" w:space="0" w:color="auto"/>
              </w:divBdr>
            </w:div>
            <w:div w:id="1937785792">
              <w:marLeft w:val="0"/>
              <w:marRight w:val="0"/>
              <w:marTop w:val="0"/>
              <w:marBottom w:val="0"/>
              <w:divBdr>
                <w:top w:val="none" w:sz="0" w:space="0" w:color="auto"/>
                <w:left w:val="none" w:sz="0" w:space="0" w:color="auto"/>
                <w:bottom w:val="none" w:sz="0" w:space="0" w:color="auto"/>
                <w:right w:val="none" w:sz="0" w:space="0" w:color="auto"/>
              </w:divBdr>
            </w:div>
            <w:div w:id="2079356288">
              <w:marLeft w:val="0"/>
              <w:marRight w:val="0"/>
              <w:marTop w:val="0"/>
              <w:marBottom w:val="0"/>
              <w:divBdr>
                <w:top w:val="none" w:sz="0" w:space="0" w:color="auto"/>
                <w:left w:val="none" w:sz="0" w:space="0" w:color="auto"/>
                <w:bottom w:val="none" w:sz="0" w:space="0" w:color="auto"/>
                <w:right w:val="none" w:sz="0" w:space="0" w:color="auto"/>
              </w:divBdr>
            </w:div>
            <w:div w:id="2086607523">
              <w:marLeft w:val="0"/>
              <w:marRight w:val="0"/>
              <w:marTop w:val="0"/>
              <w:marBottom w:val="0"/>
              <w:divBdr>
                <w:top w:val="none" w:sz="0" w:space="0" w:color="auto"/>
                <w:left w:val="none" w:sz="0" w:space="0" w:color="auto"/>
                <w:bottom w:val="none" w:sz="0" w:space="0" w:color="auto"/>
                <w:right w:val="none" w:sz="0" w:space="0" w:color="auto"/>
              </w:divBdr>
            </w:div>
            <w:div w:id="2091079580">
              <w:marLeft w:val="0"/>
              <w:marRight w:val="0"/>
              <w:marTop w:val="0"/>
              <w:marBottom w:val="0"/>
              <w:divBdr>
                <w:top w:val="none" w:sz="0" w:space="0" w:color="auto"/>
                <w:left w:val="none" w:sz="0" w:space="0" w:color="auto"/>
                <w:bottom w:val="none" w:sz="0" w:space="0" w:color="auto"/>
                <w:right w:val="none" w:sz="0" w:space="0" w:color="auto"/>
              </w:divBdr>
            </w:div>
            <w:div w:id="213759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948974">
      <w:bodyDiv w:val="1"/>
      <w:marLeft w:val="0"/>
      <w:marRight w:val="0"/>
      <w:marTop w:val="0"/>
      <w:marBottom w:val="0"/>
      <w:divBdr>
        <w:top w:val="none" w:sz="0" w:space="0" w:color="auto"/>
        <w:left w:val="none" w:sz="0" w:space="0" w:color="auto"/>
        <w:bottom w:val="none" w:sz="0" w:space="0" w:color="auto"/>
        <w:right w:val="none" w:sz="0" w:space="0" w:color="auto"/>
      </w:divBdr>
    </w:div>
    <w:div w:id="1019815608">
      <w:bodyDiv w:val="1"/>
      <w:marLeft w:val="0"/>
      <w:marRight w:val="0"/>
      <w:marTop w:val="0"/>
      <w:marBottom w:val="0"/>
      <w:divBdr>
        <w:top w:val="none" w:sz="0" w:space="0" w:color="auto"/>
        <w:left w:val="none" w:sz="0" w:space="0" w:color="auto"/>
        <w:bottom w:val="none" w:sz="0" w:space="0" w:color="auto"/>
        <w:right w:val="none" w:sz="0" w:space="0" w:color="auto"/>
      </w:divBdr>
      <w:divsChild>
        <w:div w:id="1918788426">
          <w:marLeft w:val="0"/>
          <w:marRight w:val="0"/>
          <w:marTop w:val="0"/>
          <w:marBottom w:val="0"/>
          <w:divBdr>
            <w:top w:val="none" w:sz="0" w:space="0" w:color="auto"/>
            <w:left w:val="none" w:sz="0" w:space="0" w:color="auto"/>
            <w:bottom w:val="none" w:sz="0" w:space="0" w:color="auto"/>
            <w:right w:val="none" w:sz="0" w:space="0" w:color="auto"/>
          </w:divBdr>
          <w:divsChild>
            <w:div w:id="492574637">
              <w:marLeft w:val="0"/>
              <w:marRight w:val="0"/>
              <w:marTop w:val="0"/>
              <w:marBottom w:val="0"/>
              <w:divBdr>
                <w:top w:val="none" w:sz="0" w:space="0" w:color="auto"/>
                <w:left w:val="none" w:sz="0" w:space="0" w:color="auto"/>
                <w:bottom w:val="none" w:sz="0" w:space="0" w:color="auto"/>
                <w:right w:val="none" w:sz="0" w:space="0" w:color="auto"/>
              </w:divBdr>
            </w:div>
            <w:div w:id="1201162152">
              <w:marLeft w:val="0"/>
              <w:marRight w:val="0"/>
              <w:marTop w:val="0"/>
              <w:marBottom w:val="0"/>
              <w:divBdr>
                <w:top w:val="none" w:sz="0" w:space="0" w:color="auto"/>
                <w:left w:val="none" w:sz="0" w:space="0" w:color="auto"/>
                <w:bottom w:val="none" w:sz="0" w:space="0" w:color="auto"/>
                <w:right w:val="none" w:sz="0" w:space="0" w:color="auto"/>
              </w:divBdr>
            </w:div>
            <w:div w:id="486165023">
              <w:marLeft w:val="0"/>
              <w:marRight w:val="0"/>
              <w:marTop w:val="0"/>
              <w:marBottom w:val="0"/>
              <w:divBdr>
                <w:top w:val="none" w:sz="0" w:space="0" w:color="auto"/>
                <w:left w:val="none" w:sz="0" w:space="0" w:color="auto"/>
                <w:bottom w:val="none" w:sz="0" w:space="0" w:color="auto"/>
                <w:right w:val="none" w:sz="0" w:space="0" w:color="auto"/>
              </w:divBdr>
            </w:div>
            <w:div w:id="569582887">
              <w:marLeft w:val="0"/>
              <w:marRight w:val="0"/>
              <w:marTop w:val="0"/>
              <w:marBottom w:val="0"/>
              <w:divBdr>
                <w:top w:val="none" w:sz="0" w:space="0" w:color="auto"/>
                <w:left w:val="none" w:sz="0" w:space="0" w:color="auto"/>
                <w:bottom w:val="none" w:sz="0" w:space="0" w:color="auto"/>
                <w:right w:val="none" w:sz="0" w:space="0" w:color="auto"/>
              </w:divBdr>
            </w:div>
            <w:div w:id="1802730102">
              <w:marLeft w:val="0"/>
              <w:marRight w:val="0"/>
              <w:marTop w:val="0"/>
              <w:marBottom w:val="0"/>
              <w:divBdr>
                <w:top w:val="none" w:sz="0" w:space="0" w:color="auto"/>
                <w:left w:val="none" w:sz="0" w:space="0" w:color="auto"/>
                <w:bottom w:val="none" w:sz="0" w:space="0" w:color="auto"/>
                <w:right w:val="none" w:sz="0" w:space="0" w:color="auto"/>
              </w:divBdr>
            </w:div>
            <w:div w:id="521558358">
              <w:marLeft w:val="0"/>
              <w:marRight w:val="0"/>
              <w:marTop w:val="0"/>
              <w:marBottom w:val="0"/>
              <w:divBdr>
                <w:top w:val="none" w:sz="0" w:space="0" w:color="auto"/>
                <w:left w:val="none" w:sz="0" w:space="0" w:color="auto"/>
                <w:bottom w:val="none" w:sz="0" w:space="0" w:color="auto"/>
                <w:right w:val="none" w:sz="0" w:space="0" w:color="auto"/>
              </w:divBdr>
            </w:div>
            <w:div w:id="1206407343">
              <w:marLeft w:val="0"/>
              <w:marRight w:val="0"/>
              <w:marTop w:val="0"/>
              <w:marBottom w:val="0"/>
              <w:divBdr>
                <w:top w:val="none" w:sz="0" w:space="0" w:color="auto"/>
                <w:left w:val="none" w:sz="0" w:space="0" w:color="auto"/>
                <w:bottom w:val="none" w:sz="0" w:space="0" w:color="auto"/>
                <w:right w:val="none" w:sz="0" w:space="0" w:color="auto"/>
              </w:divBdr>
            </w:div>
            <w:div w:id="1873958372">
              <w:marLeft w:val="0"/>
              <w:marRight w:val="0"/>
              <w:marTop w:val="0"/>
              <w:marBottom w:val="0"/>
              <w:divBdr>
                <w:top w:val="none" w:sz="0" w:space="0" w:color="auto"/>
                <w:left w:val="none" w:sz="0" w:space="0" w:color="auto"/>
                <w:bottom w:val="none" w:sz="0" w:space="0" w:color="auto"/>
                <w:right w:val="none" w:sz="0" w:space="0" w:color="auto"/>
              </w:divBdr>
            </w:div>
            <w:div w:id="880555659">
              <w:marLeft w:val="0"/>
              <w:marRight w:val="0"/>
              <w:marTop w:val="0"/>
              <w:marBottom w:val="0"/>
              <w:divBdr>
                <w:top w:val="none" w:sz="0" w:space="0" w:color="auto"/>
                <w:left w:val="none" w:sz="0" w:space="0" w:color="auto"/>
                <w:bottom w:val="none" w:sz="0" w:space="0" w:color="auto"/>
                <w:right w:val="none" w:sz="0" w:space="0" w:color="auto"/>
              </w:divBdr>
            </w:div>
            <w:div w:id="176703132">
              <w:marLeft w:val="0"/>
              <w:marRight w:val="0"/>
              <w:marTop w:val="0"/>
              <w:marBottom w:val="0"/>
              <w:divBdr>
                <w:top w:val="none" w:sz="0" w:space="0" w:color="auto"/>
                <w:left w:val="none" w:sz="0" w:space="0" w:color="auto"/>
                <w:bottom w:val="none" w:sz="0" w:space="0" w:color="auto"/>
                <w:right w:val="none" w:sz="0" w:space="0" w:color="auto"/>
              </w:divBdr>
            </w:div>
            <w:div w:id="2111386158">
              <w:marLeft w:val="0"/>
              <w:marRight w:val="0"/>
              <w:marTop w:val="0"/>
              <w:marBottom w:val="0"/>
              <w:divBdr>
                <w:top w:val="none" w:sz="0" w:space="0" w:color="auto"/>
                <w:left w:val="none" w:sz="0" w:space="0" w:color="auto"/>
                <w:bottom w:val="none" w:sz="0" w:space="0" w:color="auto"/>
                <w:right w:val="none" w:sz="0" w:space="0" w:color="auto"/>
              </w:divBdr>
            </w:div>
            <w:div w:id="331882817">
              <w:marLeft w:val="0"/>
              <w:marRight w:val="0"/>
              <w:marTop w:val="0"/>
              <w:marBottom w:val="0"/>
              <w:divBdr>
                <w:top w:val="none" w:sz="0" w:space="0" w:color="auto"/>
                <w:left w:val="none" w:sz="0" w:space="0" w:color="auto"/>
                <w:bottom w:val="none" w:sz="0" w:space="0" w:color="auto"/>
                <w:right w:val="none" w:sz="0" w:space="0" w:color="auto"/>
              </w:divBdr>
            </w:div>
            <w:div w:id="1150294146">
              <w:marLeft w:val="0"/>
              <w:marRight w:val="0"/>
              <w:marTop w:val="0"/>
              <w:marBottom w:val="0"/>
              <w:divBdr>
                <w:top w:val="none" w:sz="0" w:space="0" w:color="auto"/>
                <w:left w:val="none" w:sz="0" w:space="0" w:color="auto"/>
                <w:bottom w:val="none" w:sz="0" w:space="0" w:color="auto"/>
                <w:right w:val="none" w:sz="0" w:space="0" w:color="auto"/>
              </w:divBdr>
            </w:div>
            <w:div w:id="123555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78808068">
      <w:bodyDiv w:val="1"/>
      <w:marLeft w:val="0"/>
      <w:marRight w:val="0"/>
      <w:marTop w:val="0"/>
      <w:marBottom w:val="0"/>
      <w:divBdr>
        <w:top w:val="none" w:sz="0" w:space="0" w:color="auto"/>
        <w:left w:val="none" w:sz="0" w:space="0" w:color="auto"/>
        <w:bottom w:val="none" w:sz="0" w:space="0" w:color="auto"/>
        <w:right w:val="none" w:sz="0" w:space="0" w:color="auto"/>
      </w:divBdr>
      <w:divsChild>
        <w:div w:id="151605122">
          <w:marLeft w:val="0"/>
          <w:marRight w:val="0"/>
          <w:marTop w:val="0"/>
          <w:marBottom w:val="0"/>
          <w:divBdr>
            <w:top w:val="none" w:sz="0" w:space="0" w:color="auto"/>
            <w:left w:val="none" w:sz="0" w:space="0" w:color="auto"/>
            <w:bottom w:val="none" w:sz="0" w:space="0" w:color="auto"/>
            <w:right w:val="none" w:sz="0" w:space="0" w:color="auto"/>
          </w:divBdr>
          <w:divsChild>
            <w:div w:id="1899703847">
              <w:marLeft w:val="0"/>
              <w:marRight w:val="0"/>
              <w:marTop w:val="0"/>
              <w:marBottom w:val="0"/>
              <w:divBdr>
                <w:top w:val="none" w:sz="0" w:space="0" w:color="auto"/>
                <w:left w:val="none" w:sz="0" w:space="0" w:color="auto"/>
                <w:bottom w:val="none" w:sz="0" w:space="0" w:color="auto"/>
                <w:right w:val="none" w:sz="0" w:space="0" w:color="auto"/>
              </w:divBdr>
            </w:div>
            <w:div w:id="472870122">
              <w:marLeft w:val="0"/>
              <w:marRight w:val="0"/>
              <w:marTop w:val="0"/>
              <w:marBottom w:val="0"/>
              <w:divBdr>
                <w:top w:val="none" w:sz="0" w:space="0" w:color="auto"/>
                <w:left w:val="none" w:sz="0" w:space="0" w:color="auto"/>
                <w:bottom w:val="none" w:sz="0" w:space="0" w:color="auto"/>
                <w:right w:val="none" w:sz="0" w:space="0" w:color="auto"/>
              </w:divBdr>
            </w:div>
            <w:div w:id="2102220580">
              <w:marLeft w:val="0"/>
              <w:marRight w:val="0"/>
              <w:marTop w:val="0"/>
              <w:marBottom w:val="0"/>
              <w:divBdr>
                <w:top w:val="none" w:sz="0" w:space="0" w:color="auto"/>
                <w:left w:val="none" w:sz="0" w:space="0" w:color="auto"/>
                <w:bottom w:val="none" w:sz="0" w:space="0" w:color="auto"/>
                <w:right w:val="none" w:sz="0" w:space="0" w:color="auto"/>
              </w:divBdr>
            </w:div>
            <w:div w:id="84829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88093">
      <w:bodyDiv w:val="1"/>
      <w:marLeft w:val="0"/>
      <w:marRight w:val="0"/>
      <w:marTop w:val="0"/>
      <w:marBottom w:val="0"/>
      <w:divBdr>
        <w:top w:val="none" w:sz="0" w:space="0" w:color="auto"/>
        <w:left w:val="none" w:sz="0" w:space="0" w:color="auto"/>
        <w:bottom w:val="none" w:sz="0" w:space="0" w:color="auto"/>
        <w:right w:val="none" w:sz="0" w:space="0" w:color="auto"/>
      </w:divBdr>
    </w:div>
    <w:div w:id="1249847132">
      <w:bodyDiv w:val="1"/>
      <w:marLeft w:val="0"/>
      <w:marRight w:val="0"/>
      <w:marTop w:val="0"/>
      <w:marBottom w:val="0"/>
      <w:divBdr>
        <w:top w:val="none" w:sz="0" w:space="0" w:color="auto"/>
        <w:left w:val="none" w:sz="0" w:space="0" w:color="auto"/>
        <w:bottom w:val="none" w:sz="0" w:space="0" w:color="auto"/>
        <w:right w:val="none" w:sz="0" w:space="0" w:color="auto"/>
      </w:divBdr>
    </w:div>
    <w:div w:id="1299989749">
      <w:bodyDiv w:val="1"/>
      <w:marLeft w:val="0"/>
      <w:marRight w:val="0"/>
      <w:marTop w:val="0"/>
      <w:marBottom w:val="0"/>
      <w:divBdr>
        <w:top w:val="none" w:sz="0" w:space="0" w:color="auto"/>
        <w:left w:val="none" w:sz="0" w:space="0" w:color="auto"/>
        <w:bottom w:val="none" w:sz="0" w:space="0" w:color="auto"/>
        <w:right w:val="none" w:sz="0" w:space="0" w:color="auto"/>
      </w:divBdr>
      <w:divsChild>
        <w:div w:id="362827600">
          <w:marLeft w:val="0"/>
          <w:marRight w:val="0"/>
          <w:marTop w:val="0"/>
          <w:marBottom w:val="0"/>
          <w:divBdr>
            <w:top w:val="none" w:sz="0" w:space="0" w:color="auto"/>
            <w:left w:val="none" w:sz="0" w:space="0" w:color="auto"/>
            <w:bottom w:val="none" w:sz="0" w:space="0" w:color="auto"/>
            <w:right w:val="none" w:sz="0" w:space="0" w:color="auto"/>
          </w:divBdr>
          <w:divsChild>
            <w:div w:id="2123498237">
              <w:marLeft w:val="0"/>
              <w:marRight w:val="0"/>
              <w:marTop w:val="0"/>
              <w:marBottom w:val="0"/>
              <w:divBdr>
                <w:top w:val="none" w:sz="0" w:space="0" w:color="auto"/>
                <w:left w:val="none" w:sz="0" w:space="0" w:color="auto"/>
                <w:bottom w:val="none" w:sz="0" w:space="0" w:color="auto"/>
                <w:right w:val="none" w:sz="0" w:space="0" w:color="auto"/>
              </w:divBdr>
            </w:div>
            <w:div w:id="786778506">
              <w:marLeft w:val="0"/>
              <w:marRight w:val="0"/>
              <w:marTop w:val="0"/>
              <w:marBottom w:val="0"/>
              <w:divBdr>
                <w:top w:val="none" w:sz="0" w:space="0" w:color="auto"/>
                <w:left w:val="none" w:sz="0" w:space="0" w:color="auto"/>
                <w:bottom w:val="none" w:sz="0" w:space="0" w:color="auto"/>
                <w:right w:val="none" w:sz="0" w:space="0" w:color="auto"/>
              </w:divBdr>
            </w:div>
            <w:div w:id="1545605993">
              <w:marLeft w:val="0"/>
              <w:marRight w:val="0"/>
              <w:marTop w:val="0"/>
              <w:marBottom w:val="0"/>
              <w:divBdr>
                <w:top w:val="none" w:sz="0" w:space="0" w:color="auto"/>
                <w:left w:val="none" w:sz="0" w:space="0" w:color="auto"/>
                <w:bottom w:val="none" w:sz="0" w:space="0" w:color="auto"/>
                <w:right w:val="none" w:sz="0" w:space="0" w:color="auto"/>
              </w:divBdr>
            </w:div>
            <w:div w:id="720448482">
              <w:marLeft w:val="0"/>
              <w:marRight w:val="0"/>
              <w:marTop w:val="0"/>
              <w:marBottom w:val="0"/>
              <w:divBdr>
                <w:top w:val="none" w:sz="0" w:space="0" w:color="auto"/>
                <w:left w:val="none" w:sz="0" w:space="0" w:color="auto"/>
                <w:bottom w:val="none" w:sz="0" w:space="0" w:color="auto"/>
                <w:right w:val="none" w:sz="0" w:space="0" w:color="auto"/>
              </w:divBdr>
            </w:div>
            <w:div w:id="52311755">
              <w:marLeft w:val="0"/>
              <w:marRight w:val="0"/>
              <w:marTop w:val="0"/>
              <w:marBottom w:val="0"/>
              <w:divBdr>
                <w:top w:val="none" w:sz="0" w:space="0" w:color="auto"/>
                <w:left w:val="none" w:sz="0" w:space="0" w:color="auto"/>
                <w:bottom w:val="none" w:sz="0" w:space="0" w:color="auto"/>
                <w:right w:val="none" w:sz="0" w:space="0" w:color="auto"/>
              </w:divBdr>
            </w:div>
            <w:div w:id="752314509">
              <w:marLeft w:val="0"/>
              <w:marRight w:val="0"/>
              <w:marTop w:val="0"/>
              <w:marBottom w:val="0"/>
              <w:divBdr>
                <w:top w:val="none" w:sz="0" w:space="0" w:color="auto"/>
                <w:left w:val="none" w:sz="0" w:space="0" w:color="auto"/>
                <w:bottom w:val="none" w:sz="0" w:space="0" w:color="auto"/>
                <w:right w:val="none" w:sz="0" w:space="0" w:color="auto"/>
              </w:divBdr>
            </w:div>
            <w:div w:id="2129615227">
              <w:marLeft w:val="0"/>
              <w:marRight w:val="0"/>
              <w:marTop w:val="0"/>
              <w:marBottom w:val="0"/>
              <w:divBdr>
                <w:top w:val="none" w:sz="0" w:space="0" w:color="auto"/>
                <w:left w:val="none" w:sz="0" w:space="0" w:color="auto"/>
                <w:bottom w:val="none" w:sz="0" w:space="0" w:color="auto"/>
                <w:right w:val="none" w:sz="0" w:space="0" w:color="auto"/>
              </w:divBdr>
            </w:div>
            <w:div w:id="1760902410">
              <w:marLeft w:val="0"/>
              <w:marRight w:val="0"/>
              <w:marTop w:val="0"/>
              <w:marBottom w:val="0"/>
              <w:divBdr>
                <w:top w:val="none" w:sz="0" w:space="0" w:color="auto"/>
                <w:left w:val="none" w:sz="0" w:space="0" w:color="auto"/>
                <w:bottom w:val="none" w:sz="0" w:space="0" w:color="auto"/>
                <w:right w:val="none" w:sz="0" w:space="0" w:color="auto"/>
              </w:divBdr>
            </w:div>
            <w:div w:id="883954850">
              <w:marLeft w:val="0"/>
              <w:marRight w:val="0"/>
              <w:marTop w:val="0"/>
              <w:marBottom w:val="0"/>
              <w:divBdr>
                <w:top w:val="none" w:sz="0" w:space="0" w:color="auto"/>
                <w:left w:val="none" w:sz="0" w:space="0" w:color="auto"/>
                <w:bottom w:val="none" w:sz="0" w:space="0" w:color="auto"/>
                <w:right w:val="none" w:sz="0" w:space="0" w:color="auto"/>
              </w:divBdr>
            </w:div>
            <w:div w:id="343358243">
              <w:marLeft w:val="0"/>
              <w:marRight w:val="0"/>
              <w:marTop w:val="0"/>
              <w:marBottom w:val="0"/>
              <w:divBdr>
                <w:top w:val="none" w:sz="0" w:space="0" w:color="auto"/>
                <w:left w:val="none" w:sz="0" w:space="0" w:color="auto"/>
                <w:bottom w:val="none" w:sz="0" w:space="0" w:color="auto"/>
                <w:right w:val="none" w:sz="0" w:space="0" w:color="auto"/>
              </w:divBdr>
            </w:div>
            <w:div w:id="1315717462">
              <w:marLeft w:val="0"/>
              <w:marRight w:val="0"/>
              <w:marTop w:val="0"/>
              <w:marBottom w:val="0"/>
              <w:divBdr>
                <w:top w:val="none" w:sz="0" w:space="0" w:color="auto"/>
                <w:left w:val="none" w:sz="0" w:space="0" w:color="auto"/>
                <w:bottom w:val="none" w:sz="0" w:space="0" w:color="auto"/>
                <w:right w:val="none" w:sz="0" w:space="0" w:color="auto"/>
              </w:divBdr>
            </w:div>
            <w:div w:id="222764322">
              <w:marLeft w:val="0"/>
              <w:marRight w:val="0"/>
              <w:marTop w:val="0"/>
              <w:marBottom w:val="0"/>
              <w:divBdr>
                <w:top w:val="none" w:sz="0" w:space="0" w:color="auto"/>
                <w:left w:val="none" w:sz="0" w:space="0" w:color="auto"/>
                <w:bottom w:val="none" w:sz="0" w:space="0" w:color="auto"/>
                <w:right w:val="none" w:sz="0" w:space="0" w:color="auto"/>
              </w:divBdr>
            </w:div>
            <w:div w:id="567033996">
              <w:marLeft w:val="0"/>
              <w:marRight w:val="0"/>
              <w:marTop w:val="0"/>
              <w:marBottom w:val="0"/>
              <w:divBdr>
                <w:top w:val="none" w:sz="0" w:space="0" w:color="auto"/>
                <w:left w:val="none" w:sz="0" w:space="0" w:color="auto"/>
                <w:bottom w:val="none" w:sz="0" w:space="0" w:color="auto"/>
                <w:right w:val="none" w:sz="0" w:space="0" w:color="auto"/>
              </w:divBdr>
            </w:div>
            <w:div w:id="1190148377">
              <w:marLeft w:val="0"/>
              <w:marRight w:val="0"/>
              <w:marTop w:val="0"/>
              <w:marBottom w:val="0"/>
              <w:divBdr>
                <w:top w:val="none" w:sz="0" w:space="0" w:color="auto"/>
                <w:left w:val="none" w:sz="0" w:space="0" w:color="auto"/>
                <w:bottom w:val="none" w:sz="0" w:space="0" w:color="auto"/>
                <w:right w:val="none" w:sz="0" w:space="0" w:color="auto"/>
              </w:divBdr>
            </w:div>
            <w:div w:id="121778317">
              <w:marLeft w:val="0"/>
              <w:marRight w:val="0"/>
              <w:marTop w:val="0"/>
              <w:marBottom w:val="0"/>
              <w:divBdr>
                <w:top w:val="none" w:sz="0" w:space="0" w:color="auto"/>
                <w:left w:val="none" w:sz="0" w:space="0" w:color="auto"/>
                <w:bottom w:val="none" w:sz="0" w:space="0" w:color="auto"/>
                <w:right w:val="none" w:sz="0" w:space="0" w:color="auto"/>
              </w:divBdr>
            </w:div>
            <w:div w:id="894777388">
              <w:marLeft w:val="0"/>
              <w:marRight w:val="0"/>
              <w:marTop w:val="0"/>
              <w:marBottom w:val="0"/>
              <w:divBdr>
                <w:top w:val="none" w:sz="0" w:space="0" w:color="auto"/>
                <w:left w:val="none" w:sz="0" w:space="0" w:color="auto"/>
                <w:bottom w:val="none" w:sz="0" w:space="0" w:color="auto"/>
                <w:right w:val="none" w:sz="0" w:space="0" w:color="auto"/>
              </w:divBdr>
            </w:div>
            <w:div w:id="264970410">
              <w:marLeft w:val="0"/>
              <w:marRight w:val="0"/>
              <w:marTop w:val="0"/>
              <w:marBottom w:val="0"/>
              <w:divBdr>
                <w:top w:val="none" w:sz="0" w:space="0" w:color="auto"/>
                <w:left w:val="none" w:sz="0" w:space="0" w:color="auto"/>
                <w:bottom w:val="none" w:sz="0" w:space="0" w:color="auto"/>
                <w:right w:val="none" w:sz="0" w:space="0" w:color="auto"/>
              </w:divBdr>
            </w:div>
            <w:div w:id="790635390">
              <w:marLeft w:val="0"/>
              <w:marRight w:val="0"/>
              <w:marTop w:val="0"/>
              <w:marBottom w:val="0"/>
              <w:divBdr>
                <w:top w:val="none" w:sz="0" w:space="0" w:color="auto"/>
                <w:left w:val="none" w:sz="0" w:space="0" w:color="auto"/>
                <w:bottom w:val="none" w:sz="0" w:space="0" w:color="auto"/>
                <w:right w:val="none" w:sz="0" w:space="0" w:color="auto"/>
              </w:divBdr>
            </w:div>
            <w:div w:id="904611772">
              <w:marLeft w:val="0"/>
              <w:marRight w:val="0"/>
              <w:marTop w:val="0"/>
              <w:marBottom w:val="0"/>
              <w:divBdr>
                <w:top w:val="none" w:sz="0" w:space="0" w:color="auto"/>
                <w:left w:val="none" w:sz="0" w:space="0" w:color="auto"/>
                <w:bottom w:val="none" w:sz="0" w:space="0" w:color="auto"/>
                <w:right w:val="none" w:sz="0" w:space="0" w:color="auto"/>
              </w:divBdr>
            </w:div>
            <w:div w:id="227885567">
              <w:marLeft w:val="0"/>
              <w:marRight w:val="0"/>
              <w:marTop w:val="0"/>
              <w:marBottom w:val="0"/>
              <w:divBdr>
                <w:top w:val="none" w:sz="0" w:space="0" w:color="auto"/>
                <w:left w:val="none" w:sz="0" w:space="0" w:color="auto"/>
                <w:bottom w:val="none" w:sz="0" w:space="0" w:color="auto"/>
                <w:right w:val="none" w:sz="0" w:space="0" w:color="auto"/>
              </w:divBdr>
            </w:div>
            <w:div w:id="1641840245">
              <w:marLeft w:val="0"/>
              <w:marRight w:val="0"/>
              <w:marTop w:val="0"/>
              <w:marBottom w:val="0"/>
              <w:divBdr>
                <w:top w:val="none" w:sz="0" w:space="0" w:color="auto"/>
                <w:left w:val="none" w:sz="0" w:space="0" w:color="auto"/>
                <w:bottom w:val="none" w:sz="0" w:space="0" w:color="auto"/>
                <w:right w:val="none" w:sz="0" w:space="0" w:color="auto"/>
              </w:divBdr>
            </w:div>
            <w:div w:id="22842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6649">
      <w:bodyDiv w:val="1"/>
      <w:marLeft w:val="0"/>
      <w:marRight w:val="0"/>
      <w:marTop w:val="0"/>
      <w:marBottom w:val="0"/>
      <w:divBdr>
        <w:top w:val="none" w:sz="0" w:space="0" w:color="auto"/>
        <w:left w:val="none" w:sz="0" w:space="0" w:color="auto"/>
        <w:bottom w:val="none" w:sz="0" w:space="0" w:color="auto"/>
        <w:right w:val="none" w:sz="0" w:space="0" w:color="auto"/>
      </w:divBdr>
      <w:divsChild>
        <w:div w:id="315425768">
          <w:marLeft w:val="0"/>
          <w:marRight w:val="0"/>
          <w:marTop w:val="0"/>
          <w:marBottom w:val="0"/>
          <w:divBdr>
            <w:top w:val="none" w:sz="0" w:space="0" w:color="auto"/>
            <w:left w:val="none" w:sz="0" w:space="0" w:color="auto"/>
            <w:bottom w:val="none" w:sz="0" w:space="0" w:color="auto"/>
            <w:right w:val="none" w:sz="0" w:space="0" w:color="auto"/>
          </w:divBdr>
          <w:divsChild>
            <w:div w:id="67386453">
              <w:marLeft w:val="0"/>
              <w:marRight w:val="0"/>
              <w:marTop w:val="0"/>
              <w:marBottom w:val="0"/>
              <w:divBdr>
                <w:top w:val="none" w:sz="0" w:space="0" w:color="auto"/>
                <w:left w:val="none" w:sz="0" w:space="0" w:color="auto"/>
                <w:bottom w:val="none" w:sz="0" w:space="0" w:color="auto"/>
                <w:right w:val="none" w:sz="0" w:space="0" w:color="auto"/>
              </w:divBdr>
            </w:div>
            <w:div w:id="76369719">
              <w:marLeft w:val="0"/>
              <w:marRight w:val="0"/>
              <w:marTop w:val="0"/>
              <w:marBottom w:val="0"/>
              <w:divBdr>
                <w:top w:val="none" w:sz="0" w:space="0" w:color="auto"/>
                <w:left w:val="none" w:sz="0" w:space="0" w:color="auto"/>
                <w:bottom w:val="none" w:sz="0" w:space="0" w:color="auto"/>
                <w:right w:val="none" w:sz="0" w:space="0" w:color="auto"/>
              </w:divBdr>
            </w:div>
            <w:div w:id="99112636">
              <w:marLeft w:val="0"/>
              <w:marRight w:val="0"/>
              <w:marTop w:val="0"/>
              <w:marBottom w:val="0"/>
              <w:divBdr>
                <w:top w:val="none" w:sz="0" w:space="0" w:color="auto"/>
                <w:left w:val="none" w:sz="0" w:space="0" w:color="auto"/>
                <w:bottom w:val="none" w:sz="0" w:space="0" w:color="auto"/>
                <w:right w:val="none" w:sz="0" w:space="0" w:color="auto"/>
              </w:divBdr>
            </w:div>
            <w:div w:id="149366879">
              <w:marLeft w:val="0"/>
              <w:marRight w:val="0"/>
              <w:marTop w:val="0"/>
              <w:marBottom w:val="0"/>
              <w:divBdr>
                <w:top w:val="none" w:sz="0" w:space="0" w:color="auto"/>
                <w:left w:val="none" w:sz="0" w:space="0" w:color="auto"/>
                <w:bottom w:val="none" w:sz="0" w:space="0" w:color="auto"/>
                <w:right w:val="none" w:sz="0" w:space="0" w:color="auto"/>
              </w:divBdr>
            </w:div>
            <w:div w:id="204172933">
              <w:marLeft w:val="0"/>
              <w:marRight w:val="0"/>
              <w:marTop w:val="0"/>
              <w:marBottom w:val="0"/>
              <w:divBdr>
                <w:top w:val="none" w:sz="0" w:space="0" w:color="auto"/>
                <w:left w:val="none" w:sz="0" w:space="0" w:color="auto"/>
                <w:bottom w:val="none" w:sz="0" w:space="0" w:color="auto"/>
                <w:right w:val="none" w:sz="0" w:space="0" w:color="auto"/>
              </w:divBdr>
            </w:div>
            <w:div w:id="266280382">
              <w:marLeft w:val="0"/>
              <w:marRight w:val="0"/>
              <w:marTop w:val="0"/>
              <w:marBottom w:val="0"/>
              <w:divBdr>
                <w:top w:val="none" w:sz="0" w:space="0" w:color="auto"/>
                <w:left w:val="none" w:sz="0" w:space="0" w:color="auto"/>
                <w:bottom w:val="none" w:sz="0" w:space="0" w:color="auto"/>
                <w:right w:val="none" w:sz="0" w:space="0" w:color="auto"/>
              </w:divBdr>
            </w:div>
            <w:div w:id="283776091">
              <w:marLeft w:val="0"/>
              <w:marRight w:val="0"/>
              <w:marTop w:val="0"/>
              <w:marBottom w:val="0"/>
              <w:divBdr>
                <w:top w:val="none" w:sz="0" w:space="0" w:color="auto"/>
                <w:left w:val="none" w:sz="0" w:space="0" w:color="auto"/>
                <w:bottom w:val="none" w:sz="0" w:space="0" w:color="auto"/>
                <w:right w:val="none" w:sz="0" w:space="0" w:color="auto"/>
              </w:divBdr>
            </w:div>
            <w:div w:id="398984950">
              <w:marLeft w:val="0"/>
              <w:marRight w:val="0"/>
              <w:marTop w:val="0"/>
              <w:marBottom w:val="0"/>
              <w:divBdr>
                <w:top w:val="none" w:sz="0" w:space="0" w:color="auto"/>
                <w:left w:val="none" w:sz="0" w:space="0" w:color="auto"/>
                <w:bottom w:val="none" w:sz="0" w:space="0" w:color="auto"/>
                <w:right w:val="none" w:sz="0" w:space="0" w:color="auto"/>
              </w:divBdr>
            </w:div>
            <w:div w:id="568615526">
              <w:marLeft w:val="0"/>
              <w:marRight w:val="0"/>
              <w:marTop w:val="0"/>
              <w:marBottom w:val="0"/>
              <w:divBdr>
                <w:top w:val="none" w:sz="0" w:space="0" w:color="auto"/>
                <w:left w:val="none" w:sz="0" w:space="0" w:color="auto"/>
                <w:bottom w:val="none" w:sz="0" w:space="0" w:color="auto"/>
                <w:right w:val="none" w:sz="0" w:space="0" w:color="auto"/>
              </w:divBdr>
            </w:div>
            <w:div w:id="601182373">
              <w:marLeft w:val="0"/>
              <w:marRight w:val="0"/>
              <w:marTop w:val="0"/>
              <w:marBottom w:val="0"/>
              <w:divBdr>
                <w:top w:val="none" w:sz="0" w:space="0" w:color="auto"/>
                <w:left w:val="none" w:sz="0" w:space="0" w:color="auto"/>
                <w:bottom w:val="none" w:sz="0" w:space="0" w:color="auto"/>
                <w:right w:val="none" w:sz="0" w:space="0" w:color="auto"/>
              </w:divBdr>
            </w:div>
            <w:div w:id="745230668">
              <w:marLeft w:val="0"/>
              <w:marRight w:val="0"/>
              <w:marTop w:val="0"/>
              <w:marBottom w:val="0"/>
              <w:divBdr>
                <w:top w:val="none" w:sz="0" w:space="0" w:color="auto"/>
                <w:left w:val="none" w:sz="0" w:space="0" w:color="auto"/>
                <w:bottom w:val="none" w:sz="0" w:space="0" w:color="auto"/>
                <w:right w:val="none" w:sz="0" w:space="0" w:color="auto"/>
              </w:divBdr>
            </w:div>
            <w:div w:id="1285886456">
              <w:marLeft w:val="0"/>
              <w:marRight w:val="0"/>
              <w:marTop w:val="0"/>
              <w:marBottom w:val="0"/>
              <w:divBdr>
                <w:top w:val="none" w:sz="0" w:space="0" w:color="auto"/>
                <w:left w:val="none" w:sz="0" w:space="0" w:color="auto"/>
                <w:bottom w:val="none" w:sz="0" w:space="0" w:color="auto"/>
                <w:right w:val="none" w:sz="0" w:space="0" w:color="auto"/>
              </w:divBdr>
            </w:div>
            <w:div w:id="1390376759">
              <w:marLeft w:val="0"/>
              <w:marRight w:val="0"/>
              <w:marTop w:val="0"/>
              <w:marBottom w:val="0"/>
              <w:divBdr>
                <w:top w:val="none" w:sz="0" w:space="0" w:color="auto"/>
                <w:left w:val="none" w:sz="0" w:space="0" w:color="auto"/>
                <w:bottom w:val="none" w:sz="0" w:space="0" w:color="auto"/>
                <w:right w:val="none" w:sz="0" w:space="0" w:color="auto"/>
              </w:divBdr>
            </w:div>
            <w:div w:id="1482579083">
              <w:marLeft w:val="0"/>
              <w:marRight w:val="0"/>
              <w:marTop w:val="0"/>
              <w:marBottom w:val="0"/>
              <w:divBdr>
                <w:top w:val="none" w:sz="0" w:space="0" w:color="auto"/>
                <w:left w:val="none" w:sz="0" w:space="0" w:color="auto"/>
                <w:bottom w:val="none" w:sz="0" w:space="0" w:color="auto"/>
                <w:right w:val="none" w:sz="0" w:space="0" w:color="auto"/>
              </w:divBdr>
            </w:div>
            <w:div w:id="1676496716">
              <w:marLeft w:val="0"/>
              <w:marRight w:val="0"/>
              <w:marTop w:val="0"/>
              <w:marBottom w:val="0"/>
              <w:divBdr>
                <w:top w:val="none" w:sz="0" w:space="0" w:color="auto"/>
                <w:left w:val="none" w:sz="0" w:space="0" w:color="auto"/>
                <w:bottom w:val="none" w:sz="0" w:space="0" w:color="auto"/>
                <w:right w:val="none" w:sz="0" w:space="0" w:color="auto"/>
              </w:divBdr>
            </w:div>
            <w:div w:id="1697080881">
              <w:marLeft w:val="0"/>
              <w:marRight w:val="0"/>
              <w:marTop w:val="0"/>
              <w:marBottom w:val="0"/>
              <w:divBdr>
                <w:top w:val="none" w:sz="0" w:space="0" w:color="auto"/>
                <w:left w:val="none" w:sz="0" w:space="0" w:color="auto"/>
                <w:bottom w:val="none" w:sz="0" w:space="0" w:color="auto"/>
                <w:right w:val="none" w:sz="0" w:space="0" w:color="auto"/>
              </w:divBdr>
            </w:div>
            <w:div w:id="1763526027">
              <w:marLeft w:val="0"/>
              <w:marRight w:val="0"/>
              <w:marTop w:val="0"/>
              <w:marBottom w:val="0"/>
              <w:divBdr>
                <w:top w:val="none" w:sz="0" w:space="0" w:color="auto"/>
                <w:left w:val="none" w:sz="0" w:space="0" w:color="auto"/>
                <w:bottom w:val="none" w:sz="0" w:space="0" w:color="auto"/>
                <w:right w:val="none" w:sz="0" w:space="0" w:color="auto"/>
              </w:divBdr>
            </w:div>
            <w:div w:id="1839732840">
              <w:marLeft w:val="0"/>
              <w:marRight w:val="0"/>
              <w:marTop w:val="0"/>
              <w:marBottom w:val="0"/>
              <w:divBdr>
                <w:top w:val="none" w:sz="0" w:space="0" w:color="auto"/>
                <w:left w:val="none" w:sz="0" w:space="0" w:color="auto"/>
                <w:bottom w:val="none" w:sz="0" w:space="0" w:color="auto"/>
                <w:right w:val="none" w:sz="0" w:space="0" w:color="auto"/>
              </w:divBdr>
            </w:div>
            <w:div w:id="2036272970">
              <w:marLeft w:val="0"/>
              <w:marRight w:val="0"/>
              <w:marTop w:val="0"/>
              <w:marBottom w:val="0"/>
              <w:divBdr>
                <w:top w:val="none" w:sz="0" w:space="0" w:color="auto"/>
                <w:left w:val="none" w:sz="0" w:space="0" w:color="auto"/>
                <w:bottom w:val="none" w:sz="0" w:space="0" w:color="auto"/>
                <w:right w:val="none" w:sz="0" w:space="0" w:color="auto"/>
              </w:divBdr>
            </w:div>
            <w:div w:id="209651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11169">
      <w:bodyDiv w:val="1"/>
      <w:marLeft w:val="0"/>
      <w:marRight w:val="0"/>
      <w:marTop w:val="0"/>
      <w:marBottom w:val="0"/>
      <w:divBdr>
        <w:top w:val="none" w:sz="0" w:space="0" w:color="auto"/>
        <w:left w:val="none" w:sz="0" w:space="0" w:color="auto"/>
        <w:bottom w:val="none" w:sz="0" w:space="0" w:color="auto"/>
        <w:right w:val="none" w:sz="0" w:space="0" w:color="auto"/>
      </w:divBdr>
      <w:divsChild>
        <w:div w:id="636836499">
          <w:marLeft w:val="0"/>
          <w:marRight w:val="0"/>
          <w:marTop w:val="0"/>
          <w:marBottom w:val="0"/>
          <w:divBdr>
            <w:top w:val="none" w:sz="0" w:space="0" w:color="auto"/>
            <w:left w:val="none" w:sz="0" w:space="0" w:color="auto"/>
            <w:bottom w:val="none" w:sz="0" w:space="0" w:color="auto"/>
            <w:right w:val="none" w:sz="0" w:space="0" w:color="auto"/>
          </w:divBdr>
          <w:divsChild>
            <w:div w:id="146554561">
              <w:marLeft w:val="0"/>
              <w:marRight w:val="0"/>
              <w:marTop w:val="0"/>
              <w:marBottom w:val="0"/>
              <w:divBdr>
                <w:top w:val="none" w:sz="0" w:space="0" w:color="auto"/>
                <w:left w:val="none" w:sz="0" w:space="0" w:color="auto"/>
                <w:bottom w:val="none" w:sz="0" w:space="0" w:color="auto"/>
                <w:right w:val="none" w:sz="0" w:space="0" w:color="auto"/>
              </w:divBdr>
            </w:div>
            <w:div w:id="34475093">
              <w:marLeft w:val="0"/>
              <w:marRight w:val="0"/>
              <w:marTop w:val="0"/>
              <w:marBottom w:val="0"/>
              <w:divBdr>
                <w:top w:val="none" w:sz="0" w:space="0" w:color="auto"/>
                <w:left w:val="none" w:sz="0" w:space="0" w:color="auto"/>
                <w:bottom w:val="none" w:sz="0" w:space="0" w:color="auto"/>
                <w:right w:val="none" w:sz="0" w:space="0" w:color="auto"/>
              </w:divBdr>
            </w:div>
            <w:div w:id="620233482">
              <w:marLeft w:val="0"/>
              <w:marRight w:val="0"/>
              <w:marTop w:val="0"/>
              <w:marBottom w:val="0"/>
              <w:divBdr>
                <w:top w:val="none" w:sz="0" w:space="0" w:color="auto"/>
                <w:left w:val="none" w:sz="0" w:space="0" w:color="auto"/>
                <w:bottom w:val="none" w:sz="0" w:space="0" w:color="auto"/>
                <w:right w:val="none" w:sz="0" w:space="0" w:color="auto"/>
              </w:divBdr>
            </w:div>
            <w:div w:id="675807349">
              <w:marLeft w:val="0"/>
              <w:marRight w:val="0"/>
              <w:marTop w:val="0"/>
              <w:marBottom w:val="0"/>
              <w:divBdr>
                <w:top w:val="none" w:sz="0" w:space="0" w:color="auto"/>
                <w:left w:val="none" w:sz="0" w:space="0" w:color="auto"/>
                <w:bottom w:val="none" w:sz="0" w:space="0" w:color="auto"/>
                <w:right w:val="none" w:sz="0" w:space="0" w:color="auto"/>
              </w:divBdr>
            </w:div>
            <w:div w:id="213591728">
              <w:marLeft w:val="0"/>
              <w:marRight w:val="0"/>
              <w:marTop w:val="0"/>
              <w:marBottom w:val="0"/>
              <w:divBdr>
                <w:top w:val="none" w:sz="0" w:space="0" w:color="auto"/>
                <w:left w:val="none" w:sz="0" w:space="0" w:color="auto"/>
                <w:bottom w:val="none" w:sz="0" w:space="0" w:color="auto"/>
                <w:right w:val="none" w:sz="0" w:space="0" w:color="auto"/>
              </w:divBdr>
            </w:div>
            <w:div w:id="1089230047">
              <w:marLeft w:val="0"/>
              <w:marRight w:val="0"/>
              <w:marTop w:val="0"/>
              <w:marBottom w:val="0"/>
              <w:divBdr>
                <w:top w:val="none" w:sz="0" w:space="0" w:color="auto"/>
                <w:left w:val="none" w:sz="0" w:space="0" w:color="auto"/>
                <w:bottom w:val="none" w:sz="0" w:space="0" w:color="auto"/>
                <w:right w:val="none" w:sz="0" w:space="0" w:color="auto"/>
              </w:divBdr>
            </w:div>
            <w:div w:id="268314011">
              <w:marLeft w:val="0"/>
              <w:marRight w:val="0"/>
              <w:marTop w:val="0"/>
              <w:marBottom w:val="0"/>
              <w:divBdr>
                <w:top w:val="none" w:sz="0" w:space="0" w:color="auto"/>
                <w:left w:val="none" w:sz="0" w:space="0" w:color="auto"/>
                <w:bottom w:val="none" w:sz="0" w:space="0" w:color="auto"/>
                <w:right w:val="none" w:sz="0" w:space="0" w:color="auto"/>
              </w:divBdr>
            </w:div>
            <w:div w:id="922639970">
              <w:marLeft w:val="0"/>
              <w:marRight w:val="0"/>
              <w:marTop w:val="0"/>
              <w:marBottom w:val="0"/>
              <w:divBdr>
                <w:top w:val="none" w:sz="0" w:space="0" w:color="auto"/>
                <w:left w:val="none" w:sz="0" w:space="0" w:color="auto"/>
                <w:bottom w:val="none" w:sz="0" w:space="0" w:color="auto"/>
                <w:right w:val="none" w:sz="0" w:space="0" w:color="auto"/>
              </w:divBdr>
            </w:div>
            <w:div w:id="1797289579">
              <w:marLeft w:val="0"/>
              <w:marRight w:val="0"/>
              <w:marTop w:val="0"/>
              <w:marBottom w:val="0"/>
              <w:divBdr>
                <w:top w:val="none" w:sz="0" w:space="0" w:color="auto"/>
                <w:left w:val="none" w:sz="0" w:space="0" w:color="auto"/>
                <w:bottom w:val="none" w:sz="0" w:space="0" w:color="auto"/>
                <w:right w:val="none" w:sz="0" w:space="0" w:color="auto"/>
              </w:divBdr>
            </w:div>
            <w:div w:id="404377924">
              <w:marLeft w:val="0"/>
              <w:marRight w:val="0"/>
              <w:marTop w:val="0"/>
              <w:marBottom w:val="0"/>
              <w:divBdr>
                <w:top w:val="none" w:sz="0" w:space="0" w:color="auto"/>
                <w:left w:val="none" w:sz="0" w:space="0" w:color="auto"/>
                <w:bottom w:val="none" w:sz="0" w:space="0" w:color="auto"/>
                <w:right w:val="none" w:sz="0" w:space="0" w:color="auto"/>
              </w:divBdr>
            </w:div>
            <w:div w:id="821770390">
              <w:marLeft w:val="0"/>
              <w:marRight w:val="0"/>
              <w:marTop w:val="0"/>
              <w:marBottom w:val="0"/>
              <w:divBdr>
                <w:top w:val="none" w:sz="0" w:space="0" w:color="auto"/>
                <w:left w:val="none" w:sz="0" w:space="0" w:color="auto"/>
                <w:bottom w:val="none" w:sz="0" w:space="0" w:color="auto"/>
                <w:right w:val="none" w:sz="0" w:space="0" w:color="auto"/>
              </w:divBdr>
            </w:div>
            <w:div w:id="1987657535">
              <w:marLeft w:val="0"/>
              <w:marRight w:val="0"/>
              <w:marTop w:val="0"/>
              <w:marBottom w:val="0"/>
              <w:divBdr>
                <w:top w:val="none" w:sz="0" w:space="0" w:color="auto"/>
                <w:left w:val="none" w:sz="0" w:space="0" w:color="auto"/>
                <w:bottom w:val="none" w:sz="0" w:space="0" w:color="auto"/>
                <w:right w:val="none" w:sz="0" w:space="0" w:color="auto"/>
              </w:divBdr>
            </w:div>
            <w:div w:id="1688829090">
              <w:marLeft w:val="0"/>
              <w:marRight w:val="0"/>
              <w:marTop w:val="0"/>
              <w:marBottom w:val="0"/>
              <w:divBdr>
                <w:top w:val="none" w:sz="0" w:space="0" w:color="auto"/>
                <w:left w:val="none" w:sz="0" w:space="0" w:color="auto"/>
                <w:bottom w:val="none" w:sz="0" w:space="0" w:color="auto"/>
                <w:right w:val="none" w:sz="0" w:space="0" w:color="auto"/>
              </w:divBdr>
            </w:div>
            <w:div w:id="1900825419">
              <w:marLeft w:val="0"/>
              <w:marRight w:val="0"/>
              <w:marTop w:val="0"/>
              <w:marBottom w:val="0"/>
              <w:divBdr>
                <w:top w:val="none" w:sz="0" w:space="0" w:color="auto"/>
                <w:left w:val="none" w:sz="0" w:space="0" w:color="auto"/>
                <w:bottom w:val="none" w:sz="0" w:space="0" w:color="auto"/>
                <w:right w:val="none" w:sz="0" w:space="0" w:color="auto"/>
              </w:divBdr>
            </w:div>
            <w:div w:id="14011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132066">
      <w:bodyDiv w:val="1"/>
      <w:marLeft w:val="0"/>
      <w:marRight w:val="0"/>
      <w:marTop w:val="0"/>
      <w:marBottom w:val="0"/>
      <w:divBdr>
        <w:top w:val="none" w:sz="0" w:space="0" w:color="auto"/>
        <w:left w:val="none" w:sz="0" w:space="0" w:color="auto"/>
        <w:bottom w:val="none" w:sz="0" w:space="0" w:color="auto"/>
        <w:right w:val="none" w:sz="0" w:space="0" w:color="auto"/>
      </w:divBdr>
      <w:divsChild>
        <w:div w:id="320737858">
          <w:marLeft w:val="0"/>
          <w:marRight w:val="0"/>
          <w:marTop w:val="0"/>
          <w:marBottom w:val="0"/>
          <w:divBdr>
            <w:top w:val="none" w:sz="0" w:space="0" w:color="auto"/>
            <w:left w:val="none" w:sz="0" w:space="0" w:color="auto"/>
            <w:bottom w:val="none" w:sz="0" w:space="0" w:color="auto"/>
            <w:right w:val="none" w:sz="0" w:space="0" w:color="auto"/>
          </w:divBdr>
          <w:divsChild>
            <w:div w:id="15884976">
              <w:marLeft w:val="0"/>
              <w:marRight w:val="0"/>
              <w:marTop w:val="0"/>
              <w:marBottom w:val="0"/>
              <w:divBdr>
                <w:top w:val="none" w:sz="0" w:space="0" w:color="auto"/>
                <w:left w:val="none" w:sz="0" w:space="0" w:color="auto"/>
                <w:bottom w:val="none" w:sz="0" w:space="0" w:color="auto"/>
                <w:right w:val="none" w:sz="0" w:space="0" w:color="auto"/>
              </w:divBdr>
            </w:div>
            <w:div w:id="757404603">
              <w:marLeft w:val="0"/>
              <w:marRight w:val="0"/>
              <w:marTop w:val="0"/>
              <w:marBottom w:val="0"/>
              <w:divBdr>
                <w:top w:val="none" w:sz="0" w:space="0" w:color="auto"/>
                <w:left w:val="none" w:sz="0" w:space="0" w:color="auto"/>
                <w:bottom w:val="none" w:sz="0" w:space="0" w:color="auto"/>
                <w:right w:val="none" w:sz="0" w:space="0" w:color="auto"/>
              </w:divBdr>
            </w:div>
            <w:div w:id="1761484415">
              <w:marLeft w:val="0"/>
              <w:marRight w:val="0"/>
              <w:marTop w:val="0"/>
              <w:marBottom w:val="0"/>
              <w:divBdr>
                <w:top w:val="none" w:sz="0" w:space="0" w:color="auto"/>
                <w:left w:val="none" w:sz="0" w:space="0" w:color="auto"/>
                <w:bottom w:val="none" w:sz="0" w:space="0" w:color="auto"/>
                <w:right w:val="none" w:sz="0" w:space="0" w:color="auto"/>
              </w:divBdr>
            </w:div>
            <w:div w:id="52701134">
              <w:marLeft w:val="0"/>
              <w:marRight w:val="0"/>
              <w:marTop w:val="0"/>
              <w:marBottom w:val="0"/>
              <w:divBdr>
                <w:top w:val="none" w:sz="0" w:space="0" w:color="auto"/>
                <w:left w:val="none" w:sz="0" w:space="0" w:color="auto"/>
                <w:bottom w:val="none" w:sz="0" w:space="0" w:color="auto"/>
                <w:right w:val="none" w:sz="0" w:space="0" w:color="auto"/>
              </w:divBdr>
            </w:div>
            <w:div w:id="347491861">
              <w:marLeft w:val="0"/>
              <w:marRight w:val="0"/>
              <w:marTop w:val="0"/>
              <w:marBottom w:val="0"/>
              <w:divBdr>
                <w:top w:val="none" w:sz="0" w:space="0" w:color="auto"/>
                <w:left w:val="none" w:sz="0" w:space="0" w:color="auto"/>
                <w:bottom w:val="none" w:sz="0" w:space="0" w:color="auto"/>
                <w:right w:val="none" w:sz="0" w:space="0" w:color="auto"/>
              </w:divBdr>
            </w:div>
            <w:div w:id="273438294">
              <w:marLeft w:val="0"/>
              <w:marRight w:val="0"/>
              <w:marTop w:val="0"/>
              <w:marBottom w:val="0"/>
              <w:divBdr>
                <w:top w:val="none" w:sz="0" w:space="0" w:color="auto"/>
                <w:left w:val="none" w:sz="0" w:space="0" w:color="auto"/>
                <w:bottom w:val="none" w:sz="0" w:space="0" w:color="auto"/>
                <w:right w:val="none" w:sz="0" w:space="0" w:color="auto"/>
              </w:divBdr>
            </w:div>
            <w:div w:id="1039744510">
              <w:marLeft w:val="0"/>
              <w:marRight w:val="0"/>
              <w:marTop w:val="0"/>
              <w:marBottom w:val="0"/>
              <w:divBdr>
                <w:top w:val="none" w:sz="0" w:space="0" w:color="auto"/>
                <w:left w:val="none" w:sz="0" w:space="0" w:color="auto"/>
                <w:bottom w:val="none" w:sz="0" w:space="0" w:color="auto"/>
                <w:right w:val="none" w:sz="0" w:space="0" w:color="auto"/>
              </w:divBdr>
            </w:div>
            <w:div w:id="1297906050">
              <w:marLeft w:val="0"/>
              <w:marRight w:val="0"/>
              <w:marTop w:val="0"/>
              <w:marBottom w:val="0"/>
              <w:divBdr>
                <w:top w:val="none" w:sz="0" w:space="0" w:color="auto"/>
                <w:left w:val="none" w:sz="0" w:space="0" w:color="auto"/>
                <w:bottom w:val="none" w:sz="0" w:space="0" w:color="auto"/>
                <w:right w:val="none" w:sz="0" w:space="0" w:color="auto"/>
              </w:divBdr>
            </w:div>
            <w:div w:id="704788638">
              <w:marLeft w:val="0"/>
              <w:marRight w:val="0"/>
              <w:marTop w:val="0"/>
              <w:marBottom w:val="0"/>
              <w:divBdr>
                <w:top w:val="none" w:sz="0" w:space="0" w:color="auto"/>
                <w:left w:val="none" w:sz="0" w:space="0" w:color="auto"/>
                <w:bottom w:val="none" w:sz="0" w:space="0" w:color="auto"/>
                <w:right w:val="none" w:sz="0" w:space="0" w:color="auto"/>
              </w:divBdr>
            </w:div>
            <w:div w:id="731201604">
              <w:marLeft w:val="0"/>
              <w:marRight w:val="0"/>
              <w:marTop w:val="0"/>
              <w:marBottom w:val="0"/>
              <w:divBdr>
                <w:top w:val="none" w:sz="0" w:space="0" w:color="auto"/>
                <w:left w:val="none" w:sz="0" w:space="0" w:color="auto"/>
                <w:bottom w:val="none" w:sz="0" w:space="0" w:color="auto"/>
                <w:right w:val="none" w:sz="0" w:space="0" w:color="auto"/>
              </w:divBdr>
            </w:div>
            <w:div w:id="292294672">
              <w:marLeft w:val="0"/>
              <w:marRight w:val="0"/>
              <w:marTop w:val="0"/>
              <w:marBottom w:val="0"/>
              <w:divBdr>
                <w:top w:val="none" w:sz="0" w:space="0" w:color="auto"/>
                <w:left w:val="none" w:sz="0" w:space="0" w:color="auto"/>
                <w:bottom w:val="none" w:sz="0" w:space="0" w:color="auto"/>
                <w:right w:val="none" w:sz="0" w:space="0" w:color="auto"/>
              </w:divBdr>
            </w:div>
            <w:div w:id="1166090979">
              <w:marLeft w:val="0"/>
              <w:marRight w:val="0"/>
              <w:marTop w:val="0"/>
              <w:marBottom w:val="0"/>
              <w:divBdr>
                <w:top w:val="none" w:sz="0" w:space="0" w:color="auto"/>
                <w:left w:val="none" w:sz="0" w:space="0" w:color="auto"/>
                <w:bottom w:val="none" w:sz="0" w:space="0" w:color="auto"/>
                <w:right w:val="none" w:sz="0" w:space="0" w:color="auto"/>
              </w:divBdr>
            </w:div>
            <w:div w:id="1815834832">
              <w:marLeft w:val="0"/>
              <w:marRight w:val="0"/>
              <w:marTop w:val="0"/>
              <w:marBottom w:val="0"/>
              <w:divBdr>
                <w:top w:val="none" w:sz="0" w:space="0" w:color="auto"/>
                <w:left w:val="none" w:sz="0" w:space="0" w:color="auto"/>
                <w:bottom w:val="none" w:sz="0" w:space="0" w:color="auto"/>
                <w:right w:val="none" w:sz="0" w:space="0" w:color="auto"/>
              </w:divBdr>
            </w:div>
            <w:div w:id="398333022">
              <w:marLeft w:val="0"/>
              <w:marRight w:val="0"/>
              <w:marTop w:val="0"/>
              <w:marBottom w:val="0"/>
              <w:divBdr>
                <w:top w:val="none" w:sz="0" w:space="0" w:color="auto"/>
                <w:left w:val="none" w:sz="0" w:space="0" w:color="auto"/>
                <w:bottom w:val="none" w:sz="0" w:space="0" w:color="auto"/>
                <w:right w:val="none" w:sz="0" w:space="0" w:color="auto"/>
              </w:divBdr>
            </w:div>
            <w:div w:id="165668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11382">
      <w:bodyDiv w:val="1"/>
      <w:marLeft w:val="0"/>
      <w:marRight w:val="0"/>
      <w:marTop w:val="0"/>
      <w:marBottom w:val="0"/>
      <w:divBdr>
        <w:top w:val="none" w:sz="0" w:space="0" w:color="auto"/>
        <w:left w:val="none" w:sz="0" w:space="0" w:color="auto"/>
        <w:bottom w:val="none" w:sz="0" w:space="0" w:color="auto"/>
        <w:right w:val="none" w:sz="0" w:space="0" w:color="auto"/>
      </w:divBdr>
    </w:div>
    <w:div w:id="1935287062">
      <w:bodyDiv w:val="1"/>
      <w:marLeft w:val="0"/>
      <w:marRight w:val="0"/>
      <w:marTop w:val="0"/>
      <w:marBottom w:val="0"/>
      <w:divBdr>
        <w:top w:val="none" w:sz="0" w:space="0" w:color="auto"/>
        <w:left w:val="none" w:sz="0" w:space="0" w:color="auto"/>
        <w:bottom w:val="none" w:sz="0" w:space="0" w:color="auto"/>
        <w:right w:val="none" w:sz="0" w:space="0" w:color="auto"/>
      </w:divBdr>
      <w:divsChild>
        <w:div w:id="416101506">
          <w:marLeft w:val="0"/>
          <w:marRight w:val="0"/>
          <w:marTop w:val="0"/>
          <w:marBottom w:val="0"/>
          <w:divBdr>
            <w:top w:val="none" w:sz="0" w:space="0" w:color="auto"/>
            <w:left w:val="none" w:sz="0" w:space="0" w:color="auto"/>
            <w:bottom w:val="none" w:sz="0" w:space="0" w:color="auto"/>
            <w:right w:val="none" w:sz="0" w:space="0" w:color="auto"/>
          </w:divBdr>
          <w:divsChild>
            <w:div w:id="152644962">
              <w:marLeft w:val="0"/>
              <w:marRight w:val="0"/>
              <w:marTop w:val="0"/>
              <w:marBottom w:val="0"/>
              <w:divBdr>
                <w:top w:val="none" w:sz="0" w:space="0" w:color="auto"/>
                <w:left w:val="none" w:sz="0" w:space="0" w:color="auto"/>
                <w:bottom w:val="none" w:sz="0" w:space="0" w:color="auto"/>
                <w:right w:val="none" w:sz="0" w:space="0" w:color="auto"/>
              </w:divBdr>
            </w:div>
            <w:div w:id="208957212">
              <w:marLeft w:val="0"/>
              <w:marRight w:val="0"/>
              <w:marTop w:val="0"/>
              <w:marBottom w:val="0"/>
              <w:divBdr>
                <w:top w:val="none" w:sz="0" w:space="0" w:color="auto"/>
                <w:left w:val="none" w:sz="0" w:space="0" w:color="auto"/>
                <w:bottom w:val="none" w:sz="0" w:space="0" w:color="auto"/>
                <w:right w:val="none" w:sz="0" w:space="0" w:color="auto"/>
              </w:divBdr>
            </w:div>
            <w:div w:id="278337205">
              <w:marLeft w:val="0"/>
              <w:marRight w:val="0"/>
              <w:marTop w:val="0"/>
              <w:marBottom w:val="0"/>
              <w:divBdr>
                <w:top w:val="none" w:sz="0" w:space="0" w:color="auto"/>
                <w:left w:val="none" w:sz="0" w:space="0" w:color="auto"/>
                <w:bottom w:val="none" w:sz="0" w:space="0" w:color="auto"/>
                <w:right w:val="none" w:sz="0" w:space="0" w:color="auto"/>
              </w:divBdr>
            </w:div>
            <w:div w:id="289826308">
              <w:marLeft w:val="0"/>
              <w:marRight w:val="0"/>
              <w:marTop w:val="0"/>
              <w:marBottom w:val="0"/>
              <w:divBdr>
                <w:top w:val="none" w:sz="0" w:space="0" w:color="auto"/>
                <w:left w:val="none" w:sz="0" w:space="0" w:color="auto"/>
                <w:bottom w:val="none" w:sz="0" w:space="0" w:color="auto"/>
                <w:right w:val="none" w:sz="0" w:space="0" w:color="auto"/>
              </w:divBdr>
            </w:div>
            <w:div w:id="332100595">
              <w:marLeft w:val="0"/>
              <w:marRight w:val="0"/>
              <w:marTop w:val="0"/>
              <w:marBottom w:val="0"/>
              <w:divBdr>
                <w:top w:val="none" w:sz="0" w:space="0" w:color="auto"/>
                <w:left w:val="none" w:sz="0" w:space="0" w:color="auto"/>
                <w:bottom w:val="none" w:sz="0" w:space="0" w:color="auto"/>
                <w:right w:val="none" w:sz="0" w:space="0" w:color="auto"/>
              </w:divBdr>
            </w:div>
            <w:div w:id="465776684">
              <w:marLeft w:val="0"/>
              <w:marRight w:val="0"/>
              <w:marTop w:val="0"/>
              <w:marBottom w:val="0"/>
              <w:divBdr>
                <w:top w:val="none" w:sz="0" w:space="0" w:color="auto"/>
                <w:left w:val="none" w:sz="0" w:space="0" w:color="auto"/>
                <w:bottom w:val="none" w:sz="0" w:space="0" w:color="auto"/>
                <w:right w:val="none" w:sz="0" w:space="0" w:color="auto"/>
              </w:divBdr>
            </w:div>
            <w:div w:id="482426424">
              <w:marLeft w:val="0"/>
              <w:marRight w:val="0"/>
              <w:marTop w:val="0"/>
              <w:marBottom w:val="0"/>
              <w:divBdr>
                <w:top w:val="none" w:sz="0" w:space="0" w:color="auto"/>
                <w:left w:val="none" w:sz="0" w:space="0" w:color="auto"/>
                <w:bottom w:val="none" w:sz="0" w:space="0" w:color="auto"/>
                <w:right w:val="none" w:sz="0" w:space="0" w:color="auto"/>
              </w:divBdr>
            </w:div>
            <w:div w:id="523439273">
              <w:marLeft w:val="0"/>
              <w:marRight w:val="0"/>
              <w:marTop w:val="0"/>
              <w:marBottom w:val="0"/>
              <w:divBdr>
                <w:top w:val="none" w:sz="0" w:space="0" w:color="auto"/>
                <w:left w:val="none" w:sz="0" w:space="0" w:color="auto"/>
                <w:bottom w:val="none" w:sz="0" w:space="0" w:color="auto"/>
                <w:right w:val="none" w:sz="0" w:space="0" w:color="auto"/>
              </w:divBdr>
            </w:div>
            <w:div w:id="571936283">
              <w:marLeft w:val="0"/>
              <w:marRight w:val="0"/>
              <w:marTop w:val="0"/>
              <w:marBottom w:val="0"/>
              <w:divBdr>
                <w:top w:val="none" w:sz="0" w:space="0" w:color="auto"/>
                <w:left w:val="none" w:sz="0" w:space="0" w:color="auto"/>
                <w:bottom w:val="none" w:sz="0" w:space="0" w:color="auto"/>
                <w:right w:val="none" w:sz="0" w:space="0" w:color="auto"/>
              </w:divBdr>
            </w:div>
            <w:div w:id="604533201">
              <w:marLeft w:val="0"/>
              <w:marRight w:val="0"/>
              <w:marTop w:val="0"/>
              <w:marBottom w:val="0"/>
              <w:divBdr>
                <w:top w:val="none" w:sz="0" w:space="0" w:color="auto"/>
                <w:left w:val="none" w:sz="0" w:space="0" w:color="auto"/>
                <w:bottom w:val="none" w:sz="0" w:space="0" w:color="auto"/>
                <w:right w:val="none" w:sz="0" w:space="0" w:color="auto"/>
              </w:divBdr>
            </w:div>
            <w:div w:id="618726492">
              <w:marLeft w:val="0"/>
              <w:marRight w:val="0"/>
              <w:marTop w:val="0"/>
              <w:marBottom w:val="0"/>
              <w:divBdr>
                <w:top w:val="none" w:sz="0" w:space="0" w:color="auto"/>
                <w:left w:val="none" w:sz="0" w:space="0" w:color="auto"/>
                <w:bottom w:val="none" w:sz="0" w:space="0" w:color="auto"/>
                <w:right w:val="none" w:sz="0" w:space="0" w:color="auto"/>
              </w:divBdr>
            </w:div>
            <w:div w:id="689570979">
              <w:marLeft w:val="0"/>
              <w:marRight w:val="0"/>
              <w:marTop w:val="0"/>
              <w:marBottom w:val="0"/>
              <w:divBdr>
                <w:top w:val="none" w:sz="0" w:space="0" w:color="auto"/>
                <w:left w:val="none" w:sz="0" w:space="0" w:color="auto"/>
                <w:bottom w:val="none" w:sz="0" w:space="0" w:color="auto"/>
                <w:right w:val="none" w:sz="0" w:space="0" w:color="auto"/>
              </w:divBdr>
            </w:div>
            <w:div w:id="730465956">
              <w:marLeft w:val="0"/>
              <w:marRight w:val="0"/>
              <w:marTop w:val="0"/>
              <w:marBottom w:val="0"/>
              <w:divBdr>
                <w:top w:val="none" w:sz="0" w:space="0" w:color="auto"/>
                <w:left w:val="none" w:sz="0" w:space="0" w:color="auto"/>
                <w:bottom w:val="none" w:sz="0" w:space="0" w:color="auto"/>
                <w:right w:val="none" w:sz="0" w:space="0" w:color="auto"/>
              </w:divBdr>
            </w:div>
            <w:div w:id="764307324">
              <w:marLeft w:val="0"/>
              <w:marRight w:val="0"/>
              <w:marTop w:val="0"/>
              <w:marBottom w:val="0"/>
              <w:divBdr>
                <w:top w:val="none" w:sz="0" w:space="0" w:color="auto"/>
                <w:left w:val="none" w:sz="0" w:space="0" w:color="auto"/>
                <w:bottom w:val="none" w:sz="0" w:space="0" w:color="auto"/>
                <w:right w:val="none" w:sz="0" w:space="0" w:color="auto"/>
              </w:divBdr>
            </w:div>
            <w:div w:id="799999115">
              <w:marLeft w:val="0"/>
              <w:marRight w:val="0"/>
              <w:marTop w:val="0"/>
              <w:marBottom w:val="0"/>
              <w:divBdr>
                <w:top w:val="none" w:sz="0" w:space="0" w:color="auto"/>
                <w:left w:val="none" w:sz="0" w:space="0" w:color="auto"/>
                <w:bottom w:val="none" w:sz="0" w:space="0" w:color="auto"/>
                <w:right w:val="none" w:sz="0" w:space="0" w:color="auto"/>
              </w:divBdr>
            </w:div>
            <w:div w:id="807283704">
              <w:marLeft w:val="0"/>
              <w:marRight w:val="0"/>
              <w:marTop w:val="0"/>
              <w:marBottom w:val="0"/>
              <w:divBdr>
                <w:top w:val="none" w:sz="0" w:space="0" w:color="auto"/>
                <w:left w:val="none" w:sz="0" w:space="0" w:color="auto"/>
                <w:bottom w:val="none" w:sz="0" w:space="0" w:color="auto"/>
                <w:right w:val="none" w:sz="0" w:space="0" w:color="auto"/>
              </w:divBdr>
            </w:div>
            <w:div w:id="831533371">
              <w:marLeft w:val="0"/>
              <w:marRight w:val="0"/>
              <w:marTop w:val="0"/>
              <w:marBottom w:val="0"/>
              <w:divBdr>
                <w:top w:val="none" w:sz="0" w:space="0" w:color="auto"/>
                <w:left w:val="none" w:sz="0" w:space="0" w:color="auto"/>
                <w:bottom w:val="none" w:sz="0" w:space="0" w:color="auto"/>
                <w:right w:val="none" w:sz="0" w:space="0" w:color="auto"/>
              </w:divBdr>
            </w:div>
            <w:div w:id="850412110">
              <w:marLeft w:val="0"/>
              <w:marRight w:val="0"/>
              <w:marTop w:val="0"/>
              <w:marBottom w:val="0"/>
              <w:divBdr>
                <w:top w:val="none" w:sz="0" w:space="0" w:color="auto"/>
                <w:left w:val="none" w:sz="0" w:space="0" w:color="auto"/>
                <w:bottom w:val="none" w:sz="0" w:space="0" w:color="auto"/>
                <w:right w:val="none" w:sz="0" w:space="0" w:color="auto"/>
              </w:divBdr>
            </w:div>
            <w:div w:id="885022308">
              <w:marLeft w:val="0"/>
              <w:marRight w:val="0"/>
              <w:marTop w:val="0"/>
              <w:marBottom w:val="0"/>
              <w:divBdr>
                <w:top w:val="none" w:sz="0" w:space="0" w:color="auto"/>
                <w:left w:val="none" w:sz="0" w:space="0" w:color="auto"/>
                <w:bottom w:val="none" w:sz="0" w:space="0" w:color="auto"/>
                <w:right w:val="none" w:sz="0" w:space="0" w:color="auto"/>
              </w:divBdr>
            </w:div>
            <w:div w:id="951129174">
              <w:marLeft w:val="0"/>
              <w:marRight w:val="0"/>
              <w:marTop w:val="0"/>
              <w:marBottom w:val="0"/>
              <w:divBdr>
                <w:top w:val="none" w:sz="0" w:space="0" w:color="auto"/>
                <w:left w:val="none" w:sz="0" w:space="0" w:color="auto"/>
                <w:bottom w:val="none" w:sz="0" w:space="0" w:color="auto"/>
                <w:right w:val="none" w:sz="0" w:space="0" w:color="auto"/>
              </w:divBdr>
            </w:div>
            <w:div w:id="959994857">
              <w:marLeft w:val="0"/>
              <w:marRight w:val="0"/>
              <w:marTop w:val="0"/>
              <w:marBottom w:val="0"/>
              <w:divBdr>
                <w:top w:val="none" w:sz="0" w:space="0" w:color="auto"/>
                <w:left w:val="none" w:sz="0" w:space="0" w:color="auto"/>
                <w:bottom w:val="none" w:sz="0" w:space="0" w:color="auto"/>
                <w:right w:val="none" w:sz="0" w:space="0" w:color="auto"/>
              </w:divBdr>
            </w:div>
            <w:div w:id="966012299">
              <w:marLeft w:val="0"/>
              <w:marRight w:val="0"/>
              <w:marTop w:val="0"/>
              <w:marBottom w:val="0"/>
              <w:divBdr>
                <w:top w:val="none" w:sz="0" w:space="0" w:color="auto"/>
                <w:left w:val="none" w:sz="0" w:space="0" w:color="auto"/>
                <w:bottom w:val="none" w:sz="0" w:space="0" w:color="auto"/>
                <w:right w:val="none" w:sz="0" w:space="0" w:color="auto"/>
              </w:divBdr>
            </w:div>
            <w:div w:id="1032145499">
              <w:marLeft w:val="0"/>
              <w:marRight w:val="0"/>
              <w:marTop w:val="0"/>
              <w:marBottom w:val="0"/>
              <w:divBdr>
                <w:top w:val="none" w:sz="0" w:space="0" w:color="auto"/>
                <w:left w:val="none" w:sz="0" w:space="0" w:color="auto"/>
                <w:bottom w:val="none" w:sz="0" w:space="0" w:color="auto"/>
                <w:right w:val="none" w:sz="0" w:space="0" w:color="auto"/>
              </w:divBdr>
            </w:div>
            <w:div w:id="1035231781">
              <w:marLeft w:val="0"/>
              <w:marRight w:val="0"/>
              <w:marTop w:val="0"/>
              <w:marBottom w:val="0"/>
              <w:divBdr>
                <w:top w:val="none" w:sz="0" w:space="0" w:color="auto"/>
                <w:left w:val="none" w:sz="0" w:space="0" w:color="auto"/>
                <w:bottom w:val="none" w:sz="0" w:space="0" w:color="auto"/>
                <w:right w:val="none" w:sz="0" w:space="0" w:color="auto"/>
              </w:divBdr>
            </w:div>
            <w:div w:id="1052921823">
              <w:marLeft w:val="0"/>
              <w:marRight w:val="0"/>
              <w:marTop w:val="0"/>
              <w:marBottom w:val="0"/>
              <w:divBdr>
                <w:top w:val="none" w:sz="0" w:space="0" w:color="auto"/>
                <w:left w:val="none" w:sz="0" w:space="0" w:color="auto"/>
                <w:bottom w:val="none" w:sz="0" w:space="0" w:color="auto"/>
                <w:right w:val="none" w:sz="0" w:space="0" w:color="auto"/>
              </w:divBdr>
            </w:div>
            <w:div w:id="1074164536">
              <w:marLeft w:val="0"/>
              <w:marRight w:val="0"/>
              <w:marTop w:val="0"/>
              <w:marBottom w:val="0"/>
              <w:divBdr>
                <w:top w:val="none" w:sz="0" w:space="0" w:color="auto"/>
                <w:left w:val="none" w:sz="0" w:space="0" w:color="auto"/>
                <w:bottom w:val="none" w:sz="0" w:space="0" w:color="auto"/>
                <w:right w:val="none" w:sz="0" w:space="0" w:color="auto"/>
              </w:divBdr>
            </w:div>
            <w:div w:id="1078135325">
              <w:marLeft w:val="0"/>
              <w:marRight w:val="0"/>
              <w:marTop w:val="0"/>
              <w:marBottom w:val="0"/>
              <w:divBdr>
                <w:top w:val="none" w:sz="0" w:space="0" w:color="auto"/>
                <w:left w:val="none" w:sz="0" w:space="0" w:color="auto"/>
                <w:bottom w:val="none" w:sz="0" w:space="0" w:color="auto"/>
                <w:right w:val="none" w:sz="0" w:space="0" w:color="auto"/>
              </w:divBdr>
            </w:div>
            <w:div w:id="1113131586">
              <w:marLeft w:val="0"/>
              <w:marRight w:val="0"/>
              <w:marTop w:val="0"/>
              <w:marBottom w:val="0"/>
              <w:divBdr>
                <w:top w:val="none" w:sz="0" w:space="0" w:color="auto"/>
                <w:left w:val="none" w:sz="0" w:space="0" w:color="auto"/>
                <w:bottom w:val="none" w:sz="0" w:space="0" w:color="auto"/>
                <w:right w:val="none" w:sz="0" w:space="0" w:color="auto"/>
              </w:divBdr>
            </w:div>
            <w:div w:id="1133869560">
              <w:marLeft w:val="0"/>
              <w:marRight w:val="0"/>
              <w:marTop w:val="0"/>
              <w:marBottom w:val="0"/>
              <w:divBdr>
                <w:top w:val="none" w:sz="0" w:space="0" w:color="auto"/>
                <w:left w:val="none" w:sz="0" w:space="0" w:color="auto"/>
                <w:bottom w:val="none" w:sz="0" w:space="0" w:color="auto"/>
                <w:right w:val="none" w:sz="0" w:space="0" w:color="auto"/>
              </w:divBdr>
            </w:div>
            <w:div w:id="1179348170">
              <w:marLeft w:val="0"/>
              <w:marRight w:val="0"/>
              <w:marTop w:val="0"/>
              <w:marBottom w:val="0"/>
              <w:divBdr>
                <w:top w:val="none" w:sz="0" w:space="0" w:color="auto"/>
                <w:left w:val="none" w:sz="0" w:space="0" w:color="auto"/>
                <w:bottom w:val="none" w:sz="0" w:space="0" w:color="auto"/>
                <w:right w:val="none" w:sz="0" w:space="0" w:color="auto"/>
              </w:divBdr>
            </w:div>
            <w:div w:id="1228682972">
              <w:marLeft w:val="0"/>
              <w:marRight w:val="0"/>
              <w:marTop w:val="0"/>
              <w:marBottom w:val="0"/>
              <w:divBdr>
                <w:top w:val="none" w:sz="0" w:space="0" w:color="auto"/>
                <w:left w:val="none" w:sz="0" w:space="0" w:color="auto"/>
                <w:bottom w:val="none" w:sz="0" w:space="0" w:color="auto"/>
                <w:right w:val="none" w:sz="0" w:space="0" w:color="auto"/>
              </w:divBdr>
            </w:div>
            <w:div w:id="1286621825">
              <w:marLeft w:val="0"/>
              <w:marRight w:val="0"/>
              <w:marTop w:val="0"/>
              <w:marBottom w:val="0"/>
              <w:divBdr>
                <w:top w:val="none" w:sz="0" w:space="0" w:color="auto"/>
                <w:left w:val="none" w:sz="0" w:space="0" w:color="auto"/>
                <w:bottom w:val="none" w:sz="0" w:space="0" w:color="auto"/>
                <w:right w:val="none" w:sz="0" w:space="0" w:color="auto"/>
              </w:divBdr>
            </w:div>
            <w:div w:id="1350061155">
              <w:marLeft w:val="0"/>
              <w:marRight w:val="0"/>
              <w:marTop w:val="0"/>
              <w:marBottom w:val="0"/>
              <w:divBdr>
                <w:top w:val="none" w:sz="0" w:space="0" w:color="auto"/>
                <w:left w:val="none" w:sz="0" w:space="0" w:color="auto"/>
                <w:bottom w:val="none" w:sz="0" w:space="0" w:color="auto"/>
                <w:right w:val="none" w:sz="0" w:space="0" w:color="auto"/>
              </w:divBdr>
            </w:div>
            <w:div w:id="1352489777">
              <w:marLeft w:val="0"/>
              <w:marRight w:val="0"/>
              <w:marTop w:val="0"/>
              <w:marBottom w:val="0"/>
              <w:divBdr>
                <w:top w:val="none" w:sz="0" w:space="0" w:color="auto"/>
                <w:left w:val="none" w:sz="0" w:space="0" w:color="auto"/>
                <w:bottom w:val="none" w:sz="0" w:space="0" w:color="auto"/>
                <w:right w:val="none" w:sz="0" w:space="0" w:color="auto"/>
              </w:divBdr>
            </w:div>
            <w:div w:id="1418399443">
              <w:marLeft w:val="0"/>
              <w:marRight w:val="0"/>
              <w:marTop w:val="0"/>
              <w:marBottom w:val="0"/>
              <w:divBdr>
                <w:top w:val="none" w:sz="0" w:space="0" w:color="auto"/>
                <w:left w:val="none" w:sz="0" w:space="0" w:color="auto"/>
                <w:bottom w:val="none" w:sz="0" w:space="0" w:color="auto"/>
                <w:right w:val="none" w:sz="0" w:space="0" w:color="auto"/>
              </w:divBdr>
            </w:div>
            <w:div w:id="1444570384">
              <w:marLeft w:val="0"/>
              <w:marRight w:val="0"/>
              <w:marTop w:val="0"/>
              <w:marBottom w:val="0"/>
              <w:divBdr>
                <w:top w:val="none" w:sz="0" w:space="0" w:color="auto"/>
                <w:left w:val="none" w:sz="0" w:space="0" w:color="auto"/>
                <w:bottom w:val="none" w:sz="0" w:space="0" w:color="auto"/>
                <w:right w:val="none" w:sz="0" w:space="0" w:color="auto"/>
              </w:divBdr>
            </w:div>
            <w:div w:id="1495532175">
              <w:marLeft w:val="0"/>
              <w:marRight w:val="0"/>
              <w:marTop w:val="0"/>
              <w:marBottom w:val="0"/>
              <w:divBdr>
                <w:top w:val="none" w:sz="0" w:space="0" w:color="auto"/>
                <w:left w:val="none" w:sz="0" w:space="0" w:color="auto"/>
                <w:bottom w:val="none" w:sz="0" w:space="0" w:color="auto"/>
                <w:right w:val="none" w:sz="0" w:space="0" w:color="auto"/>
              </w:divBdr>
            </w:div>
            <w:div w:id="1504929056">
              <w:marLeft w:val="0"/>
              <w:marRight w:val="0"/>
              <w:marTop w:val="0"/>
              <w:marBottom w:val="0"/>
              <w:divBdr>
                <w:top w:val="none" w:sz="0" w:space="0" w:color="auto"/>
                <w:left w:val="none" w:sz="0" w:space="0" w:color="auto"/>
                <w:bottom w:val="none" w:sz="0" w:space="0" w:color="auto"/>
                <w:right w:val="none" w:sz="0" w:space="0" w:color="auto"/>
              </w:divBdr>
            </w:div>
            <w:div w:id="1582638183">
              <w:marLeft w:val="0"/>
              <w:marRight w:val="0"/>
              <w:marTop w:val="0"/>
              <w:marBottom w:val="0"/>
              <w:divBdr>
                <w:top w:val="none" w:sz="0" w:space="0" w:color="auto"/>
                <w:left w:val="none" w:sz="0" w:space="0" w:color="auto"/>
                <w:bottom w:val="none" w:sz="0" w:space="0" w:color="auto"/>
                <w:right w:val="none" w:sz="0" w:space="0" w:color="auto"/>
              </w:divBdr>
            </w:div>
            <w:div w:id="1627739945">
              <w:marLeft w:val="0"/>
              <w:marRight w:val="0"/>
              <w:marTop w:val="0"/>
              <w:marBottom w:val="0"/>
              <w:divBdr>
                <w:top w:val="none" w:sz="0" w:space="0" w:color="auto"/>
                <w:left w:val="none" w:sz="0" w:space="0" w:color="auto"/>
                <w:bottom w:val="none" w:sz="0" w:space="0" w:color="auto"/>
                <w:right w:val="none" w:sz="0" w:space="0" w:color="auto"/>
              </w:divBdr>
            </w:div>
            <w:div w:id="1726250989">
              <w:marLeft w:val="0"/>
              <w:marRight w:val="0"/>
              <w:marTop w:val="0"/>
              <w:marBottom w:val="0"/>
              <w:divBdr>
                <w:top w:val="none" w:sz="0" w:space="0" w:color="auto"/>
                <w:left w:val="none" w:sz="0" w:space="0" w:color="auto"/>
                <w:bottom w:val="none" w:sz="0" w:space="0" w:color="auto"/>
                <w:right w:val="none" w:sz="0" w:space="0" w:color="auto"/>
              </w:divBdr>
            </w:div>
            <w:div w:id="1729767208">
              <w:marLeft w:val="0"/>
              <w:marRight w:val="0"/>
              <w:marTop w:val="0"/>
              <w:marBottom w:val="0"/>
              <w:divBdr>
                <w:top w:val="none" w:sz="0" w:space="0" w:color="auto"/>
                <w:left w:val="none" w:sz="0" w:space="0" w:color="auto"/>
                <w:bottom w:val="none" w:sz="0" w:space="0" w:color="auto"/>
                <w:right w:val="none" w:sz="0" w:space="0" w:color="auto"/>
              </w:divBdr>
            </w:div>
            <w:div w:id="1739866054">
              <w:marLeft w:val="0"/>
              <w:marRight w:val="0"/>
              <w:marTop w:val="0"/>
              <w:marBottom w:val="0"/>
              <w:divBdr>
                <w:top w:val="none" w:sz="0" w:space="0" w:color="auto"/>
                <w:left w:val="none" w:sz="0" w:space="0" w:color="auto"/>
                <w:bottom w:val="none" w:sz="0" w:space="0" w:color="auto"/>
                <w:right w:val="none" w:sz="0" w:space="0" w:color="auto"/>
              </w:divBdr>
            </w:div>
            <w:div w:id="1807384523">
              <w:marLeft w:val="0"/>
              <w:marRight w:val="0"/>
              <w:marTop w:val="0"/>
              <w:marBottom w:val="0"/>
              <w:divBdr>
                <w:top w:val="none" w:sz="0" w:space="0" w:color="auto"/>
                <w:left w:val="none" w:sz="0" w:space="0" w:color="auto"/>
                <w:bottom w:val="none" w:sz="0" w:space="0" w:color="auto"/>
                <w:right w:val="none" w:sz="0" w:space="0" w:color="auto"/>
              </w:divBdr>
            </w:div>
            <w:div w:id="1938521105">
              <w:marLeft w:val="0"/>
              <w:marRight w:val="0"/>
              <w:marTop w:val="0"/>
              <w:marBottom w:val="0"/>
              <w:divBdr>
                <w:top w:val="none" w:sz="0" w:space="0" w:color="auto"/>
                <w:left w:val="none" w:sz="0" w:space="0" w:color="auto"/>
                <w:bottom w:val="none" w:sz="0" w:space="0" w:color="auto"/>
                <w:right w:val="none" w:sz="0" w:space="0" w:color="auto"/>
              </w:divBdr>
            </w:div>
            <w:div w:id="2063819777">
              <w:marLeft w:val="0"/>
              <w:marRight w:val="0"/>
              <w:marTop w:val="0"/>
              <w:marBottom w:val="0"/>
              <w:divBdr>
                <w:top w:val="none" w:sz="0" w:space="0" w:color="auto"/>
                <w:left w:val="none" w:sz="0" w:space="0" w:color="auto"/>
                <w:bottom w:val="none" w:sz="0" w:space="0" w:color="auto"/>
                <w:right w:val="none" w:sz="0" w:space="0" w:color="auto"/>
              </w:divBdr>
            </w:div>
            <w:div w:id="20862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310525">
      <w:bodyDiv w:val="1"/>
      <w:marLeft w:val="0"/>
      <w:marRight w:val="0"/>
      <w:marTop w:val="0"/>
      <w:marBottom w:val="0"/>
      <w:divBdr>
        <w:top w:val="none" w:sz="0" w:space="0" w:color="auto"/>
        <w:left w:val="none" w:sz="0" w:space="0" w:color="auto"/>
        <w:bottom w:val="none" w:sz="0" w:space="0" w:color="auto"/>
        <w:right w:val="none" w:sz="0" w:space="0" w:color="auto"/>
      </w:divBdr>
      <w:divsChild>
        <w:div w:id="2094278101">
          <w:marLeft w:val="0"/>
          <w:marRight w:val="0"/>
          <w:marTop w:val="0"/>
          <w:marBottom w:val="0"/>
          <w:divBdr>
            <w:top w:val="none" w:sz="0" w:space="0" w:color="auto"/>
            <w:left w:val="none" w:sz="0" w:space="0" w:color="auto"/>
            <w:bottom w:val="none" w:sz="0" w:space="0" w:color="auto"/>
            <w:right w:val="none" w:sz="0" w:space="0" w:color="auto"/>
          </w:divBdr>
          <w:divsChild>
            <w:div w:id="578444750">
              <w:marLeft w:val="0"/>
              <w:marRight w:val="0"/>
              <w:marTop w:val="0"/>
              <w:marBottom w:val="0"/>
              <w:divBdr>
                <w:top w:val="none" w:sz="0" w:space="0" w:color="auto"/>
                <w:left w:val="none" w:sz="0" w:space="0" w:color="auto"/>
                <w:bottom w:val="none" w:sz="0" w:space="0" w:color="auto"/>
                <w:right w:val="none" w:sz="0" w:space="0" w:color="auto"/>
              </w:divBdr>
            </w:div>
            <w:div w:id="1164509819">
              <w:marLeft w:val="0"/>
              <w:marRight w:val="0"/>
              <w:marTop w:val="0"/>
              <w:marBottom w:val="0"/>
              <w:divBdr>
                <w:top w:val="none" w:sz="0" w:space="0" w:color="auto"/>
                <w:left w:val="none" w:sz="0" w:space="0" w:color="auto"/>
                <w:bottom w:val="none" w:sz="0" w:space="0" w:color="auto"/>
                <w:right w:val="none" w:sz="0" w:space="0" w:color="auto"/>
              </w:divBdr>
            </w:div>
            <w:div w:id="935135128">
              <w:marLeft w:val="0"/>
              <w:marRight w:val="0"/>
              <w:marTop w:val="0"/>
              <w:marBottom w:val="0"/>
              <w:divBdr>
                <w:top w:val="none" w:sz="0" w:space="0" w:color="auto"/>
                <w:left w:val="none" w:sz="0" w:space="0" w:color="auto"/>
                <w:bottom w:val="none" w:sz="0" w:space="0" w:color="auto"/>
                <w:right w:val="none" w:sz="0" w:space="0" w:color="auto"/>
              </w:divBdr>
            </w:div>
            <w:div w:id="1675568290">
              <w:marLeft w:val="0"/>
              <w:marRight w:val="0"/>
              <w:marTop w:val="0"/>
              <w:marBottom w:val="0"/>
              <w:divBdr>
                <w:top w:val="none" w:sz="0" w:space="0" w:color="auto"/>
                <w:left w:val="none" w:sz="0" w:space="0" w:color="auto"/>
                <w:bottom w:val="none" w:sz="0" w:space="0" w:color="auto"/>
                <w:right w:val="none" w:sz="0" w:space="0" w:color="auto"/>
              </w:divBdr>
            </w:div>
            <w:div w:id="1947275951">
              <w:marLeft w:val="0"/>
              <w:marRight w:val="0"/>
              <w:marTop w:val="0"/>
              <w:marBottom w:val="0"/>
              <w:divBdr>
                <w:top w:val="none" w:sz="0" w:space="0" w:color="auto"/>
                <w:left w:val="none" w:sz="0" w:space="0" w:color="auto"/>
                <w:bottom w:val="none" w:sz="0" w:space="0" w:color="auto"/>
                <w:right w:val="none" w:sz="0" w:space="0" w:color="auto"/>
              </w:divBdr>
            </w:div>
            <w:div w:id="1420708935">
              <w:marLeft w:val="0"/>
              <w:marRight w:val="0"/>
              <w:marTop w:val="0"/>
              <w:marBottom w:val="0"/>
              <w:divBdr>
                <w:top w:val="none" w:sz="0" w:space="0" w:color="auto"/>
                <w:left w:val="none" w:sz="0" w:space="0" w:color="auto"/>
                <w:bottom w:val="none" w:sz="0" w:space="0" w:color="auto"/>
                <w:right w:val="none" w:sz="0" w:space="0" w:color="auto"/>
              </w:divBdr>
            </w:div>
            <w:div w:id="1895005400">
              <w:marLeft w:val="0"/>
              <w:marRight w:val="0"/>
              <w:marTop w:val="0"/>
              <w:marBottom w:val="0"/>
              <w:divBdr>
                <w:top w:val="none" w:sz="0" w:space="0" w:color="auto"/>
                <w:left w:val="none" w:sz="0" w:space="0" w:color="auto"/>
                <w:bottom w:val="none" w:sz="0" w:space="0" w:color="auto"/>
                <w:right w:val="none" w:sz="0" w:space="0" w:color="auto"/>
              </w:divBdr>
            </w:div>
            <w:div w:id="406534361">
              <w:marLeft w:val="0"/>
              <w:marRight w:val="0"/>
              <w:marTop w:val="0"/>
              <w:marBottom w:val="0"/>
              <w:divBdr>
                <w:top w:val="none" w:sz="0" w:space="0" w:color="auto"/>
                <w:left w:val="none" w:sz="0" w:space="0" w:color="auto"/>
                <w:bottom w:val="none" w:sz="0" w:space="0" w:color="auto"/>
                <w:right w:val="none" w:sz="0" w:space="0" w:color="auto"/>
              </w:divBdr>
            </w:div>
            <w:div w:id="1656882196">
              <w:marLeft w:val="0"/>
              <w:marRight w:val="0"/>
              <w:marTop w:val="0"/>
              <w:marBottom w:val="0"/>
              <w:divBdr>
                <w:top w:val="none" w:sz="0" w:space="0" w:color="auto"/>
                <w:left w:val="none" w:sz="0" w:space="0" w:color="auto"/>
                <w:bottom w:val="none" w:sz="0" w:space="0" w:color="auto"/>
                <w:right w:val="none" w:sz="0" w:space="0" w:color="auto"/>
              </w:divBdr>
            </w:div>
            <w:div w:id="1870413911">
              <w:marLeft w:val="0"/>
              <w:marRight w:val="0"/>
              <w:marTop w:val="0"/>
              <w:marBottom w:val="0"/>
              <w:divBdr>
                <w:top w:val="none" w:sz="0" w:space="0" w:color="auto"/>
                <w:left w:val="none" w:sz="0" w:space="0" w:color="auto"/>
                <w:bottom w:val="none" w:sz="0" w:space="0" w:color="auto"/>
                <w:right w:val="none" w:sz="0" w:space="0" w:color="auto"/>
              </w:divBdr>
            </w:div>
            <w:div w:id="1697389336">
              <w:marLeft w:val="0"/>
              <w:marRight w:val="0"/>
              <w:marTop w:val="0"/>
              <w:marBottom w:val="0"/>
              <w:divBdr>
                <w:top w:val="none" w:sz="0" w:space="0" w:color="auto"/>
                <w:left w:val="none" w:sz="0" w:space="0" w:color="auto"/>
                <w:bottom w:val="none" w:sz="0" w:space="0" w:color="auto"/>
                <w:right w:val="none" w:sz="0" w:space="0" w:color="auto"/>
              </w:divBdr>
            </w:div>
            <w:div w:id="2067988822">
              <w:marLeft w:val="0"/>
              <w:marRight w:val="0"/>
              <w:marTop w:val="0"/>
              <w:marBottom w:val="0"/>
              <w:divBdr>
                <w:top w:val="none" w:sz="0" w:space="0" w:color="auto"/>
                <w:left w:val="none" w:sz="0" w:space="0" w:color="auto"/>
                <w:bottom w:val="none" w:sz="0" w:space="0" w:color="auto"/>
                <w:right w:val="none" w:sz="0" w:space="0" w:color="auto"/>
              </w:divBdr>
            </w:div>
            <w:div w:id="1019232839">
              <w:marLeft w:val="0"/>
              <w:marRight w:val="0"/>
              <w:marTop w:val="0"/>
              <w:marBottom w:val="0"/>
              <w:divBdr>
                <w:top w:val="none" w:sz="0" w:space="0" w:color="auto"/>
                <w:left w:val="none" w:sz="0" w:space="0" w:color="auto"/>
                <w:bottom w:val="none" w:sz="0" w:space="0" w:color="auto"/>
                <w:right w:val="none" w:sz="0" w:space="0" w:color="auto"/>
              </w:divBdr>
            </w:div>
            <w:div w:id="1084885719">
              <w:marLeft w:val="0"/>
              <w:marRight w:val="0"/>
              <w:marTop w:val="0"/>
              <w:marBottom w:val="0"/>
              <w:divBdr>
                <w:top w:val="none" w:sz="0" w:space="0" w:color="auto"/>
                <w:left w:val="none" w:sz="0" w:space="0" w:color="auto"/>
                <w:bottom w:val="none" w:sz="0" w:space="0" w:color="auto"/>
                <w:right w:val="none" w:sz="0" w:space="0" w:color="auto"/>
              </w:divBdr>
            </w:div>
            <w:div w:id="1556432353">
              <w:marLeft w:val="0"/>
              <w:marRight w:val="0"/>
              <w:marTop w:val="0"/>
              <w:marBottom w:val="0"/>
              <w:divBdr>
                <w:top w:val="none" w:sz="0" w:space="0" w:color="auto"/>
                <w:left w:val="none" w:sz="0" w:space="0" w:color="auto"/>
                <w:bottom w:val="none" w:sz="0" w:space="0" w:color="auto"/>
                <w:right w:val="none" w:sz="0" w:space="0" w:color="auto"/>
              </w:divBdr>
            </w:div>
            <w:div w:id="1545675503">
              <w:marLeft w:val="0"/>
              <w:marRight w:val="0"/>
              <w:marTop w:val="0"/>
              <w:marBottom w:val="0"/>
              <w:divBdr>
                <w:top w:val="none" w:sz="0" w:space="0" w:color="auto"/>
                <w:left w:val="none" w:sz="0" w:space="0" w:color="auto"/>
                <w:bottom w:val="none" w:sz="0" w:space="0" w:color="auto"/>
                <w:right w:val="none" w:sz="0" w:space="0" w:color="auto"/>
              </w:divBdr>
            </w:div>
            <w:div w:id="869689477">
              <w:marLeft w:val="0"/>
              <w:marRight w:val="0"/>
              <w:marTop w:val="0"/>
              <w:marBottom w:val="0"/>
              <w:divBdr>
                <w:top w:val="none" w:sz="0" w:space="0" w:color="auto"/>
                <w:left w:val="none" w:sz="0" w:space="0" w:color="auto"/>
                <w:bottom w:val="none" w:sz="0" w:space="0" w:color="auto"/>
                <w:right w:val="none" w:sz="0" w:space="0" w:color="auto"/>
              </w:divBdr>
            </w:div>
            <w:div w:id="1855420278">
              <w:marLeft w:val="0"/>
              <w:marRight w:val="0"/>
              <w:marTop w:val="0"/>
              <w:marBottom w:val="0"/>
              <w:divBdr>
                <w:top w:val="none" w:sz="0" w:space="0" w:color="auto"/>
                <w:left w:val="none" w:sz="0" w:space="0" w:color="auto"/>
                <w:bottom w:val="none" w:sz="0" w:space="0" w:color="auto"/>
                <w:right w:val="none" w:sz="0" w:space="0" w:color="auto"/>
              </w:divBdr>
            </w:div>
            <w:div w:id="42367234">
              <w:marLeft w:val="0"/>
              <w:marRight w:val="0"/>
              <w:marTop w:val="0"/>
              <w:marBottom w:val="0"/>
              <w:divBdr>
                <w:top w:val="none" w:sz="0" w:space="0" w:color="auto"/>
                <w:left w:val="none" w:sz="0" w:space="0" w:color="auto"/>
                <w:bottom w:val="none" w:sz="0" w:space="0" w:color="auto"/>
                <w:right w:val="none" w:sz="0" w:space="0" w:color="auto"/>
              </w:divBdr>
            </w:div>
            <w:div w:id="1692224489">
              <w:marLeft w:val="0"/>
              <w:marRight w:val="0"/>
              <w:marTop w:val="0"/>
              <w:marBottom w:val="0"/>
              <w:divBdr>
                <w:top w:val="none" w:sz="0" w:space="0" w:color="auto"/>
                <w:left w:val="none" w:sz="0" w:space="0" w:color="auto"/>
                <w:bottom w:val="none" w:sz="0" w:space="0" w:color="auto"/>
                <w:right w:val="none" w:sz="0" w:space="0" w:color="auto"/>
              </w:divBdr>
            </w:div>
            <w:div w:id="1443647516">
              <w:marLeft w:val="0"/>
              <w:marRight w:val="0"/>
              <w:marTop w:val="0"/>
              <w:marBottom w:val="0"/>
              <w:divBdr>
                <w:top w:val="none" w:sz="0" w:space="0" w:color="auto"/>
                <w:left w:val="none" w:sz="0" w:space="0" w:color="auto"/>
                <w:bottom w:val="none" w:sz="0" w:space="0" w:color="auto"/>
                <w:right w:val="none" w:sz="0" w:space="0" w:color="auto"/>
              </w:divBdr>
            </w:div>
            <w:div w:id="1850681976">
              <w:marLeft w:val="0"/>
              <w:marRight w:val="0"/>
              <w:marTop w:val="0"/>
              <w:marBottom w:val="0"/>
              <w:divBdr>
                <w:top w:val="none" w:sz="0" w:space="0" w:color="auto"/>
                <w:left w:val="none" w:sz="0" w:space="0" w:color="auto"/>
                <w:bottom w:val="none" w:sz="0" w:space="0" w:color="auto"/>
                <w:right w:val="none" w:sz="0" w:space="0" w:color="auto"/>
              </w:divBdr>
            </w:div>
            <w:div w:id="1154222017">
              <w:marLeft w:val="0"/>
              <w:marRight w:val="0"/>
              <w:marTop w:val="0"/>
              <w:marBottom w:val="0"/>
              <w:divBdr>
                <w:top w:val="none" w:sz="0" w:space="0" w:color="auto"/>
                <w:left w:val="none" w:sz="0" w:space="0" w:color="auto"/>
                <w:bottom w:val="none" w:sz="0" w:space="0" w:color="auto"/>
                <w:right w:val="none" w:sz="0" w:space="0" w:color="auto"/>
              </w:divBdr>
            </w:div>
            <w:div w:id="85083312">
              <w:marLeft w:val="0"/>
              <w:marRight w:val="0"/>
              <w:marTop w:val="0"/>
              <w:marBottom w:val="0"/>
              <w:divBdr>
                <w:top w:val="none" w:sz="0" w:space="0" w:color="auto"/>
                <w:left w:val="none" w:sz="0" w:space="0" w:color="auto"/>
                <w:bottom w:val="none" w:sz="0" w:space="0" w:color="auto"/>
                <w:right w:val="none" w:sz="0" w:space="0" w:color="auto"/>
              </w:divBdr>
            </w:div>
            <w:div w:id="907422922">
              <w:marLeft w:val="0"/>
              <w:marRight w:val="0"/>
              <w:marTop w:val="0"/>
              <w:marBottom w:val="0"/>
              <w:divBdr>
                <w:top w:val="none" w:sz="0" w:space="0" w:color="auto"/>
                <w:left w:val="none" w:sz="0" w:space="0" w:color="auto"/>
                <w:bottom w:val="none" w:sz="0" w:space="0" w:color="auto"/>
                <w:right w:val="none" w:sz="0" w:space="0" w:color="auto"/>
              </w:divBdr>
            </w:div>
            <w:div w:id="1673724113">
              <w:marLeft w:val="0"/>
              <w:marRight w:val="0"/>
              <w:marTop w:val="0"/>
              <w:marBottom w:val="0"/>
              <w:divBdr>
                <w:top w:val="none" w:sz="0" w:space="0" w:color="auto"/>
                <w:left w:val="none" w:sz="0" w:space="0" w:color="auto"/>
                <w:bottom w:val="none" w:sz="0" w:space="0" w:color="auto"/>
                <w:right w:val="none" w:sz="0" w:space="0" w:color="auto"/>
              </w:divBdr>
            </w:div>
            <w:div w:id="1486894335">
              <w:marLeft w:val="0"/>
              <w:marRight w:val="0"/>
              <w:marTop w:val="0"/>
              <w:marBottom w:val="0"/>
              <w:divBdr>
                <w:top w:val="none" w:sz="0" w:space="0" w:color="auto"/>
                <w:left w:val="none" w:sz="0" w:space="0" w:color="auto"/>
                <w:bottom w:val="none" w:sz="0" w:space="0" w:color="auto"/>
                <w:right w:val="none" w:sz="0" w:space="0" w:color="auto"/>
              </w:divBdr>
            </w:div>
            <w:div w:id="1066030130">
              <w:marLeft w:val="0"/>
              <w:marRight w:val="0"/>
              <w:marTop w:val="0"/>
              <w:marBottom w:val="0"/>
              <w:divBdr>
                <w:top w:val="none" w:sz="0" w:space="0" w:color="auto"/>
                <w:left w:val="none" w:sz="0" w:space="0" w:color="auto"/>
                <w:bottom w:val="none" w:sz="0" w:space="0" w:color="auto"/>
                <w:right w:val="none" w:sz="0" w:space="0" w:color="auto"/>
              </w:divBdr>
            </w:div>
            <w:div w:id="797382127">
              <w:marLeft w:val="0"/>
              <w:marRight w:val="0"/>
              <w:marTop w:val="0"/>
              <w:marBottom w:val="0"/>
              <w:divBdr>
                <w:top w:val="none" w:sz="0" w:space="0" w:color="auto"/>
                <w:left w:val="none" w:sz="0" w:space="0" w:color="auto"/>
                <w:bottom w:val="none" w:sz="0" w:space="0" w:color="auto"/>
                <w:right w:val="none" w:sz="0" w:space="0" w:color="auto"/>
              </w:divBdr>
            </w:div>
            <w:div w:id="2044550905">
              <w:marLeft w:val="0"/>
              <w:marRight w:val="0"/>
              <w:marTop w:val="0"/>
              <w:marBottom w:val="0"/>
              <w:divBdr>
                <w:top w:val="none" w:sz="0" w:space="0" w:color="auto"/>
                <w:left w:val="none" w:sz="0" w:space="0" w:color="auto"/>
                <w:bottom w:val="none" w:sz="0" w:space="0" w:color="auto"/>
                <w:right w:val="none" w:sz="0" w:space="0" w:color="auto"/>
              </w:divBdr>
            </w:div>
            <w:div w:id="273710382">
              <w:marLeft w:val="0"/>
              <w:marRight w:val="0"/>
              <w:marTop w:val="0"/>
              <w:marBottom w:val="0"/>
              <w:divBdr>
                <w:top w:val="none" w:sz="0" w:space="0" w:color="auto"/>
                <w:left w:val="none" w:sz="0" w:space="0" w:color="auto"/>
                <w:bottom w:val="none" w:sz="0" w:space="0" w:color="auto"/>
                <w:right w:val="none" w:sz="0" w:space="0" w:color="auto"/>
              </w:divBdr>
            </w:div>
            <w:div w:id="2124111114">
              <w:marLeft w:val="0"/>
              <w:marRight w:val="0"/>
              <w:marTop w:val="0"/>
              <w:marBottom w:val="0"/>
              <w:divBdr>
                <w:top w:val="none" w:sz="0" w:space="0" w:color="auto"/>
                <w:left w:val="none" w:sz="0" w:space="0" w:color="auto"/>
                <w:bottom w:val="none" w:sz="0" w:space="0" w:color="auto"/>
                <w:right w:val="none" w:sz="0" w:space="0" w:color="auto"/>
              </w:divBdr>
            </w:div>
            <w:div w:id="1924870988">
              <w:marLeft w:val="0"/>
              <w:marRight w:val="0"/>
              <w:marTop w:val="0"/>
              <w:marBottom w:val="0"/>
              <w:divBdr>
                <w:top w:val="none" w:sz="0" w:space="0" w:color="auto"/>
                <w:left w:val="none" w:sz="0" w:space="0" w:color="auto"/>
                <w:bottom w:val="none" w:sz="0" w:space="0" w:color="auto"/>
                <w:right w:val="none" w:sz="0" w:space="0" w:color="auto"/>
              </w:divBdr>
            </w:div>
            <w:div w:id="2091274027">
              <w:marLeft w:val="0"/>
              <w:marRight w:val="0"/>
              <w:marTop w:val="0"/>
              <w:marBottom w:val="0"/>
              <w:divBdr>
                <w:top w:val="none" w:sz="0" w:space="0" w:color="auto"/>
                <w:left w:val="none" w:sz="0" w:space="0" w:color="auto"/>
                <w:bottom w:val="none" w:sz="0" w:space="0" w:color="auto"/>
                <w:right w:val="none" w:sz="0" w:space="0" w:color="auto"/>
              </w:divBdr>
            </w:div>
            <w:div w:id="1231115169">
              <w:marLeft w:val="0"/>
              <w:marRight w:val="0"/>
              <w:marTop w:val="0"/>
              <w:marBottom w:val="0"/>
              <w:divBdr>
                <w:top w:val="none" w:sz="0" w:space="0" w:color="auto"/>
                <w:left w:val="none" w:sz="0" w:space="0" w:color="auto"/>
                <w:bottom w:val="none" w:sz="0" w:space="0" w:color="auto"/>
                <w:right w:val="none" w:sz="0" w:space="0" w:color="auto"/>
              </w:divBdr>
            </w:div>
            <w:div w:id="1723675827">
              <w:marLeft w:val="0"/>
              <w:marRight w:val="0"/>
              <w:marTop w:val="0"/>
              <w:marBottom w:val="0"/>
              <w:divBdr>
                <w:top w:val="none" w:sz="0" w:space="0" w:color="auto"/>
                <w:left w:val="none" w:sz="0" w:space="0" w:color="auto"/>
                <w:bottom w:val="none" w:sz="0" w:space="0" w:color="auto"/>
                <w:right w:val="none" w:sz="0" w:space="0" w:color="auto"/>
              </w:divBdr>
            </w:div>
            <w:div w:id="1283000019">
              <w:marLeft w:val="0"/>
              <w:marRight w:val="0"/>
              <w:marTop w:val="0"/>
              <w:marBottom w:val="0"/>
              <w:divBdr>
                <w:top w:val="none" w:sz="0" w:space="0" w:color="auto"/>
                <w:left w:val="none" w:sz="0" w:space="0" w:color="auto"/>
                <w:bottom w:val="none" w:sz="0" w:space="0" w:color="auto"/>
                <w:right w:val="none" w:sz="0" w:space="0" w:color="auto"/>
              </w:divBdr>
            </w:div>
            <w:div w:id="1324625380">
              <w:marLeft w:val="0"/>
              <w:marRight w:val="0"/>
              <w:marTop w:val="0"/>
              <w:marBottom w:val="0"/>
              <w:divBdr>
                <w:top w:val="none" w:sz="0" w:space="0" w:color="auto"/>
                <w:left w:val="none" w:sz="0" w:space="0" w:color="auto"/>
                <w:bottom w:val="none" w:sz="0" w:space="0" w:color="auto"/>
                <w:right w:val="none" w:sz="0" w:space="0" w:color="auto"/>
              </w:divBdr>
            </w:div>
            <w:div w:id="698627296">
              <w:marLeft w:val="0"/>
              <w:marRight w:val="0"/>
              <w:marTop w:val="0"/>
              <w:marBottom w:val="0"/>
              <w:divBdr>
                <w:top w:val="none" w:sz="0" w:space="0" w:color="auto"/>
                <w:left w:val="none" w:sz="0" w:space="0" w:color="auto"/>
                <w:bottom w:val="none" w:sz="0" w:space="0" w:color="auto"/>
                <w:right w:val="none" w:sz="0" w:space="0" w:color="auto"/>
              </w:divBdr>
            </w:div>
            <w:div w:id="2101218829">
              <w:marLeft w:val="0"/>
              <w:marRight w:val="0"/>
              <w:marTop w:val="0"/>
              <w:marBottom w:val="0"/>
              <w:divBdr>
                <w:top w:val="none" w:sz="0" w:space="0" w:color="auto"/>
                <w:left w:val="none" w:sz="0" w:space="0" w:color="auto"/>
                <w:bottom w:val="none" w:sz="0" w:space="0" w:color="auto"/>
                <w:right w:val="none" w:sz="0" w:space="0" w:color="auto"/>
              </w:divBdr>
            </w:div>
            <w:div w:id="194773126">
              <w:marLeft w:val="0"/>
              <w:marRight w:val="0"/>
              <w:marTop w:val="0"/>
              <w:marBottom w:val="0"/>
              <w:divBdr>
                <w:top w:val="none" w:sz="0" w:space="0" w:color="auto"/>
                <w:left w:val="none" w:sz="0" w:space="0" w:color="auto"/>
                <w:bottom w:val="none" w:sz="0" w:space="0" w:color="auto"/>
                <w:right w:val="none" w:sz="0" w:space="0" w:color="auto"/>
              </w:divBdr>
            </w:div>
            <w:div w:id="388260961">
              <w:marLeft w:val="0"/>
              <w:marRight w:val="0"/>
              <w:marTop w:val="0"/>
              <w:marBottom w:val="0"/>
              <w:divBdr>
                <w:top w:val="none" w:sz="0" w:space="0" w:color="auto"/>
                <w:left w:val="none" w:sz="0" w:space="0" w:color="auto"/>
                <w:bottom w:val="none" w:sz="0" w:space="0" w:color="auto"/>
                <w:right w:val="none" w:sz="0" w:space="0" w:color="auto"/>
              </w:divBdr>
            </w:div>
            <w:div w:id="2074160315">
              <w:marLeft w:val="0"/>
              <w:marRight w:val="0"/>
              <w:marTop w:val="0"/>
              <w:marBottom w:val="0"/>
              <w:divBdr>
                <w:top w:val="none" w:sz="0" w:space="0" w:color="auto"/>
                <w:left w:val="none" w:sz="0" w:space="0" w:color="auto"/>
                <w:bottom w:val="none" w:sz="0" w:space="0" w:color="auto"/>
                <w:right w:val="none" w:sz="0" w:space="0" w:color="auto"/>
              </w:divBdr>
            </w:div>
            <w:div w:id="307055351">
              <w:marLeft w:val="0"/>
              <w:marRight w:val="0"/>
              <w:marTop w:val="0"/>
              <w:marBottom w:val="0"/>
              <w:divBdr>
                <w:top w:val="none" w:sz="0" w:space="0" w:color="auto"/>
                <w:left w:val="none" w:sz="0" w:space="0" w:color="auto"/>
                <w:bottom w:val="none" w:sz="0" w:space="0" w:color="auto"/>
                <w:right w:val="none" w:sz="0" w:space="0" w:color="auto"/>
              </w:divBdr>
            </w:div>
            <w:div w:id="304554034">
              <w:marLeft w:val="0"/>
              <w:marRight w:val="0"/>
              <w:marTop w:val="0"/>
              <w:marBottom w:val="0"/>
              <w:divBdr>
                <w:top w:val="none" w:sz="0" w:space="0" w:color="auto"/>
                <w:left w:val="none" w:sz="0" w:space="0" w:color="auto"/>
                <w:bottom w:val="none" w:sz="0" w:space="0" w:color="auto"/>
                <w:right w:val="none" w:sz="0" w:space="0" w:color="auto"/>
              </w:divBdr>
            </w:div>
            <w:div w:id="823476026">
              <w:marLeft w:val="0"/>
              <w:marRight w:val="0"/>
              <w:marTop w:val="0"/>
              <w:marBottom w:val="0"/>
              <w:divBdr>
                <w:top w:val="none" w:sz="0" w:space="0" w:color="auto"/>
                <w:left w:val="none" w:sz="0" w:space="0" w:color="auto"/>
                <w:bottom w:val="none" w:sz="0" w:space="0" w:color="auto"/>
                <w:right w:val="none" w:sz="0" w:space="0" w:color="auto"/>
              </w:divBdr>
            </w:div>
            <w:div w:id="730037562">
              <w:marLeft w:val="0"/>
              <w:marRight w:val="0"/>
              <w:marTop w:val="0"/>
              <w:marBottom w:val="0"/>
              <w:divBdr>
                <w:top w:val="none" w:sz="0" w:space="0" w:color="auto"/>
                <w:left w:val="none" w:sz="0" w:space="0" w:color="auto"/>
                <w:bottom w:val="none" w:sz="0" w:space="0" w:color="auto"/>
                <w:right w:val="none" w:sz="0" w:space="0" w:color="auto"/>
              </w:divBdr>
            </w:div>
            <w:div w:id="1323310618">
              <w:marLeft w:val="0"/>
              <w:marRight w:val="0"/>
              <w:marTop w:val="0"/>
              <w:marBottom w:val="0"/>
              <w:divBdr>
                <w:top w:val="none" w:sz="0" w:space="0" w:color="auto"/>
                <w:left w:val="none" w:sz="0" w:space="0" w:color="auto"/>
                <w:bottom w:val="none" w:sz="0" w:space="0" w:color="auto"/>
                <w:right w:val="none" w:sz="0" w:space="0" w:color="auto"/>
              </w:divBdr>
            </w:div>
            <w:div w:id="1321154297">
              <w:marLeft w:val="0"/>
              <w:marRight w:val="0"/>
              <w:marTop w:val="0"/>
              <w:marBottom w:val="0"/>
              <w:divBdr>
                <w:top w:val="none" w:sz="0" w:space="0" w:color="auto"/>
                <w:left w:val="none" w:sz="0" w:space="0" w:color="auto"/>
                <w:bottom w:val="none" w:sz="0" w:space="0" w:color="auto"/>
                <w:right w:val="none" w:sz="0" w:space="0" w:color="auto"/>
              </w:divBdr>
            </w:div>
            <w:div w:id="2021003114">
              <w:marLeft w:val="0"/>
              <w:marRight w:val="0"/>
              <w:marTop w:val="0"/>
              <w:marBottom w:val="0"/>
              <w:divBdr>
                <w:top w:val="none" w:sz="0" w:space="0" w:color="auto"/>
                <w:left w:val="none" w:sz="0" w:space="0" w:color="auto"/>
                <w:bottom w:val="none" w:sz="0" w:space="0" w:color="auto"/>
                <w:right w:val="none" w:sz="0" w:space="0" w:color="auto"/>
              </w:divBdr>
            </w:div>
            <w:div w:id="1363627153">
              <w:marLeft w:val="0"/>
              <w:marRight w:val="0"/>
              <w:marTop w:val="0"/>
              <w:marBottom w:val="0"/>
              <w:divBdr>
                <w:top w:val="none" w:sz="0" w:space="0" w:color="auto"/>
                <w:left w:val="none" w:sz="0" w:space="0" w:color="auto"/>
                <w:bottom w:val="none" w:sz="0" w:space="0" w:color="auto"/>
                <w:right w:val="none" w:sz="0" w:space="0" w:color="auto"/>
              </w:divBdr>
            </w:div>
            <w:div w:id="1850757228">
              <w:marLeft w:val="0"/>
              <w:marRight w:val="0"/>
              <w:marTop w:val="0"/>
              <w:marBottom w:val="0"/>
              <w:divBdr>
                <w:top w:val="none" w:sz="0" w:space="0" w:color="auto"/>
                <w:left w:val="none" w:sz="0" w:space="0" w:color="auto"/>
                <w:bottom w:val="none" w:sz="0" w:space="0" w:color="auto"/>
                <w:right w:val="none" w:sz="0" w:space="0" w:color="auto"/>
              </w:divBdr>
            </w:div>
            <w:div w:id="1450009601">
              <w:marLeft w:val="0"/>
              <w:marRight w:val="0"/>
              <w:marTop w:val="0"/>
              <w:marBottom w:val="0"/>
              <w:divBdr>
                <w:top w:val="none" w:sz="0" w:space="0" w:color="auto"/>
                <w:left w:val="none" w:sz="0" w:space="0" w:color="auto"/>
                <w:bottom w:val="none" w:sz="0" w:space="0" w:color="auto"/>
                <w:right w:val="none" w:sz="0" w:space="0" w:color="auto"/>
              </w:divBdr>
            </w:div>
            <w:div w:id="356540849">
              <w:marLeft w:val="0"/>
              <w:marRight w:val="0"/>
              <w:marTop w:val="0"/>
              <w:marBottom w:val="0"/>
              <w:divBdr>
                <w:top w:val="none" w:sz="0" w:space="0" w:color="auto"/>
                <w:left w:val="none" w:sz="0" w:space="0" w:color="auto"/>
                <w:bottom w:val="none" w:sz="0" w:space="0" w:color="auto"/>
                <w:right w:val="none" w:sz="0" w:space="0" w:color="auto"/>
              </w:divBdr>
            </w:div>
            <w:div w:id="203800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ocornut/imgui" TargetMode="External"/><Relationship Id="rId18" Type="http://schemas.openxmlformats.org/officeDocument/2006/relationships/hyperlink" Target="https://www.jetbrains.com/resharper-cpp/" TargetMode="External"/><Relationship Id="rId26" Type="http://schemas.openxmlformats.org/officeDocument/2006/relationships/hyperlink" Target="https://github.com/g-truc/glm" TargetMode="External"/><Relationship Id="rId39" Type="http://schemas.openxmlformats.org/officeDocument/2006/relationships/hyperlink" Target="https://hu.wikipedia.org/wiki/Magyar_jel%C3%B6l%C3%A9s" TargetMode="External"/><Relationship Id="rId21" Type="http://schemas.openxmlformats.org/officeDocument/2006/relationships/hyperlink" Target="https://code.visualstudio.com/" TargetMode="External"/><Relationship Id="rId34" Type="http://schemas.openxmlformats.org/officeDocument/2006/relationships/hyperlink" Target="https://www.khronos.org/spir/"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itkraken.com/" TargetMode="External"/><Relationship Id="rId29" Type="http://schemas.openxmlformats.org/officeDocument/2006/relationships/hyperlink" Target="https://en.wikipedia.org/wiki/Printf_format_st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ulkan-tutorial.com/" TargetMode="External"/><Relationship Id="rId24" Type="http://schemas.openxmlformats.org/officeDocument/2006/relationships/hyperlink" Target="https://en.wikipedia.org/wiki/Vulkan" TargetMode="External"/><Relationship Id="rId32" Type="http://schemas.openxmlformats.org/officeDocument/2006/relationships/hyperlink" Target="https://github.com/CedricGuillemet/ImGuizmo" TargetMode="External"/><Relationship Id="rId37" Type="http://schemas.openxmlformats.org/officeDocument/2006/relationships/hyperlink" Target="https://en.wikipedia.org/wiki/Camel_case" TargetMode="External"/><Relationship Id="rId40" Type="http://schemas.openxmlformats.org/officeDocument/2006/relationships/hyperlink" Target="https://www.khronos.org/opengl/wiki/Uniform_Buffer_Objec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 TargetMode="External"/><Relationship Id="rId23" Type="http://schemas.openxmlformats.org/officeDocument/2006/relationships/hyperlink" Target="https://www.lunarg.com/vulkan-sdk/" TargetMode="External"/><Relationship Id="rId28" Type="http://schemas.openxmlformats.org/officeDocument/2006/relationships/hyperlink" Target="https://github.com/emilk/loguru" TargetMode="External"/><Relationship Id="rId36" Type="http://schemas.openxmlformats.org/officeDocument/2006/relationships/hyperlink" Target="https://releases.llvm.org/14.0.0/tools/clang/docs/ClangFormat.html" TargetMode="External"/><Relationship Id="rId10" Type="http://schemas.openxmlformats.org/officeDocument/2006/relationships/image" Target="media/image2.png"/><Relationship Id="rId19" Type="http://schemas.openxmlformats.org/officeDocument/2006/relationships/hyperlink" Target="https://www.wholetomato.com/features" TargetMode="External"/><Relationship Id="rId31" Type="http://schemas.openxmlformats.org/officeDocument/2006/relationships/hyperlink" Target="https://en.wikipedia.org/wiki/Wavefront_.obj_file"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playlist?list=PL8327DO66nu9qYVKLDmdLW_84-yE4auCR" TargetMode="External"/><Relationship Id="rId22" Type="http://schemas.openxmlformats.org/officeDocument/2006/relationships/hyperlink" Target="https://cmake.org/" TargetMode="External"/><Relationship Id="rId27" Type="http://schemas.openxmlformats.org/officeDocument/2006/relationships/hyperlink" Target="https://github.com/nothings/stb" TargetMode="External"/><Relationship Id="rId30" Type="http://schemas.openxmlformats.org/officeDocument/2006/relationships/hyperlink" Target="https://github.com/tinyobjloader/tinyobjloader" TargetMode="External"/><Relationship Id="rId35" Type="http://schemas.openxmlformats.org/officeDocument/2006/relationships/hyperlink" Target="https://en.cppreference.com/w/cpp/language/aggregate_initialization" TargetMode="External"/><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github.com/KhronosGroup/Vulkan-Hpp" TargetMode="External"/><Relationship Id="rId17" Type="http://schemas.openxmlformats.org/officeDocument/2006/relationships/hyperlink" Target="https://visualstudio.microsoft.com/vs/" TargetMode="External"/><Relationship Id="rId25" Type="http://schemas.openxmlformats.org/officeDocument/2006/relationships/hyperlink" Target="https://www.glfw.org/" TargetMode="External"/><Relationship Id="rId33" Type="http://schemas.openxmlformats.org/officeDocument/2006/relationships/hyperlink" Target="https://github.com/nlohmann/json" TargetMode="External"/><Relationship Id="rId38" Type="http://schemas.openxmlformats.org/officeDocument/2006/relationships/hyperlink" Target="https://en.wikipedia.org/wiki/Hungarian_notation" TargetMode="External"/><Relationship Id="rId20" Type="http://schemas.openxmlformats.org/officeDocument/2006/relationships/hyperlink" Target="https://www.jetbrains.com/clion/" TargetMode="External"/><Relationship Id="rId41" Type="http://schemas.openxmlformats.org/officeDocument/2006/relationships/hyperlink" Target="https://en.wikipedia.org/wiki/Multisample_anti-alias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B4B4B4"/>
      </a:dk1>
      <a:lt1>
        <a:sysClr val="window" lastClr="2121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asd</b:Tag>
    <b:SourceType>InternetSite</b:SourceType>
    <b:Guid>{71231F83-59AC-4D5E-B980-871BA7A018F9}</b:Guid>
    <b:Title>asd</b:Title>
    <b:InternetSiteTitle>addd</b:InternetSiteTitle>
    <b:URL>asdda</b:URL>
    <b:RefOrder>2</b:RefOrder>
  </b:Source>
  <b:Source>
    <b:Tag>daa</b:Tag>
    <b:SourceType>DocumentFromInternetSite</b:SourceType>
    <b:Guid>{8000CA5C-596E-4082-8966-A6BA6A165F6D}</b:Guid>
    <b:Title>daa</b:Title>
    <b:URL>http://asd.com</b:URL>
    <b:RefOrder>1</b:RefOrder>
  </b:Source>
</b:Sources>
</file>

<file path=customXml/itemProps1.xml><?xml version="1.0" encoding="utf-8"?>
<ds:datastoreItem xmlns:ds="http://schemas.openxmlformats.org/officeDocument/2006/customXml" ds:itemID="{C6BDA30C-EAD5-4DB6-8513-21AF8997C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096</TotalTime>
  <Pages>33</Pages>
  <Words>5953</Words>
  <Characters>41079</Characters>
  <Application>Microsoft Office Word</Application>
  <DocSecurity>0</DocSecurity>
  <Lines>342</Lines>
  <Paragraphs>9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3D világ tervezését támogató alkalmazás készí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Fridvalszky András</Manager>
  <Company>Irányítástechnika és Informatika Tanszék</Company>
  <LinksUpToDate>false</LinksUpToDate>
  <CharactersWithSpaces>4693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világ tervezését támogató alkalmazás készítése</dc:title>
  <dc:subject/>
  <dc:creator>Borbás András</dc:creator>
  <cp:keywords/>
  <dc:description/>
  <cp:lastModifiedBy>Borbás András</cp:lastModifiedBy>
  <cp:revision>21</cp:revision>
  <cp:lastPrinted>2022-05-17T03:26:00Z</cp:lastPrinted>
  <dcterms:created xsi:type="dcterms:W3CDTF">2022-05-17T00:00:00Z</dcterms:created>
  <dcterms:modified xsi:type="dcterms:W3CDTF">2022-05-19T01:26:00Z</dcterms:modified>
</cp:coreProperties>
</file>